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BA37D" w14:textId="6DCBF273" w:rsidR="00324DBD" w:rsidRPr="00EB52E7" w:rsidRDefault="00324DBD" w:rsidP="00200429">
      <w:pPr>
        <w:pStyle w:val="DirectionName"/>
        <w:spacing w:line="240" w:lineRule="auto"/>
        <w:jc w:val="center"/>
        <w:rPr>
          <w:rFonts w:cs="Times New Roman"/>
        </w:rPr>
      </w:pPr>
      <w:bookmarkStart w:id="0" w:name="_Hlk90059280"/>
      <w:bookmarkStart w:id="1" w:name="_Hlk80360187"/>
      <w:bookmarkStart w:id="2" w:name="_Ref83381056"/>
      <w:r w:rsidRPr="00EB52E7">
        <w:rPr>
          <w:rFonts w:cs="Times New Roman"/>
          <w:szCs w:val="32"/>
        </w:rPr>
        <w:t xml:space="preserve">Guidance for the Pandemic </w:t>
      </w:r>
      <w:r w:rsidRPr="00EB52E7">
        <w:rPr>
          <w:rFonts w:cs="Times New Roman"/>
        </w:rPr>
        <w:t>(</w:t>
      </w:r>
      <w:r w:rsidRPr="00EB52E7">
        <w:rPr>
          <w:rFonts w:cs="Times New Roman"/>
          <w:bCs w:val="0"/>
          <w:szCs w:val="36"/>
        </w:rPr>
        <w:t>Victorian Border Crossing</w:t>
      </w:r>
      <w:r w:rsidRPr="00EB52E7">
        <w:rPr>
          <w:rFonts w:cs="Times New Roman"/>
        </w:rPr>
        <w:t xml:space="preserve">) Order </w:t>
      </w:r>
      <w:r w:rsidR="009744F1" w:rsidRPr="00EB52E7">
        <w:rPr>
          <w:rFonts w:cs="Times New Roman"/>
        </w:rPr>
        <w:t xml:space="preserve">2022 </w:t>
      </w:r>
      <w:r w:rsidRPr="00EB52E7">
        <w:rPr>
          <w:rFonts w:cs="Times New Roman"/>
        </w:rPr>
        <w:t xml:space="preserve">(No. </w:t>
      </w:r>
      <w:r w:rsidR="00063406" w:rsidRPr="00EB52E7">
        <w:rPr>
          <w:rFonts w:cs="Times New Roman"/>
        </w:rPr>
        <w:t>6</w:t>
      </w:r>
      <w:r w:rsidRPr="00EB52E7">
        <w:rPr>
          <w:rFonts w:cs="Times New Roman"/>
        </w:rPr>
        <w:t>)</w:t>
      </w:r>
    </w:p>
    <w:bookmarkEnd w:id="0"/>
    <w:p w14:paraId="534088D2" w14:textId="63D72558" w:rsidR="00437C3F" w:rsidRPr="00EB52E7" w:rsidRDefault="00437C3F" w:rsidP="002A0215">
      <w:pPr>
        <w:rPr>
          <w:rFonts w:cs="Times New Roman"/>
          <w:szCs w:val="24"/>
        </w:rPr>
      </w:pPr>
      <w:r w:rsidRPr="00EB52E7">
        <w:rPr>
          <w:rFonts w:cs="Times New Roman"/>
          <w:szCs w:val="24"/>
        </w:rPr>
        <w:t xml:space="preserve">This Order </w:t>
      </w:r>
      <w:r w:rsidR="00D801AD" w:rsidRPr="00EB52E7">
        <w:t>p</w:t>
      </w:r>
      <w:r w:rsidRPr="00EB52E7">
        <w:t xml:space="preserve">rovides for persons </w:t>
      </w:r>
      <w:r w:rsidR="00120253" w:rsidRPr="00EB52E7">
        <w:t>entering</w:t>
      </w:r>
      <w:r w:rsidRPr="00EB52E7">
        <w:t xml:space="preserve"> Australia as </w:t>
      </w:r>
      <w:r w:rsidR="001459AC" w:rsidRPr="00EB52E7">
        <w:t xml:space="preserve">an </w:t>
      </w:r>
      <w:r w:rsidRPr="00EB52E7">
        <w:t>international passenger</w:t>
      </w:r>
      <w:r w:rsidR="001459AC" w:rsidRPr="00EB52E7">
        <w:t xml:space="preserve"> arrival</w:t>
      </w:r>
      <w:r w:rsidR="00845A51" w:rsidRPr="00EB52E7">
        <w:t xml:space="preserve"> </w:t>
      </w:r>
      <w:r w:rsidRPr="00EB52E7">
        <w:t xml:space="preserve">or </w:t>
      </w:r>
      <w:r w:rsidR="00845A51" w:rsidRPr="00EB52E7">
        <w:t xml:space="preserve">as </w:t>
      </w:r>
      <w:r w:rsidRPr="00EB52E7">
        <w:t>international aircrew services worker</w:t>
      </w:r>
      <w:r w:rsidR="00845A51" w:rsidRPr="00EB52E7">
        <w:t>s</w:t>
      </w:r>
      <w:r w:rsidRPr="00EB52E7">
        <w:t xml:space="preserve"> to limit the spread of COVID-19</w:t>
      </w:r>
      <w:r w:rsidR="00845A51" w:rsidRPr="00EB52E7">
        <w:t>.</w:t>
      </w:r>
    </w:p>
    <w:p w14:paraId="6DCDAFDC" w14:textId="5364C85E" w:rsidR="00437C3F" w:rsidRPr="00EB52E7" w:rsidRDefault="001459AC" w:rsidP="002A0215">
      <w:pPr>
        <w:spacing w:before="0" w:after="160" w:line="259" w:lineRule="auto"/>
        <w:contextualSpacing/>
        <w:rPr>
          <w:rFonts w:cs="Times New Roman"/>
          <w:szCs w:val="24"/>
        </w:rPr>
      </w:pPr>
      <w:r w:rsidRPr="00EB52E7">
        <w:rPr>
          <w:rFonts w:cs="Times New Roman"/>
          <w:szCs w:val="24"/>
        </w:rPr>
        <w:t>I</w:t>
      </w:r>
      <w:r w:rsidR="00437C3F" w:rsidRPr="00EB52E7">
        <w:rPr>
          <w:rFonts w:cs="Times New Roman"/>
          <w:szCs w:val="24"/>
        </w:rPr>
        <w:t>nternational arrivals</w:t>
      </w:r>
      <w:r w:rsidR="008A0585" w:rsidRPr="00EB52E7">
        <w:rPr>
          <w:rFonts w:cs="Times New Roman"/>
          <w:szCs w:val="24"/>
        </w:rPr>
        <w:t xml:space="preserve"> must</w:t>
      </w:r>
      <w:r w:rsidR="00437C3F" w:rsidRPr="00EB52E7">
        <w:rPr>
          <w:rFonts w:cs="Times New Roman"/>
          <w:szCs w:val="24"/>
        </w:rPr>
        <w:t xml:space="preserve">: </w:t>
      </w:r>
    </w:p>
    <w:p w14:paraId="06E08762" w14:textId="5EA7F83F" w:rsidR="00437C3F" w:rsidRPr="00EB52E7" w:rsidRDefault="00437C3F" w:rsidP="002A0215">
      <w:pPr>
        <w:pStyle w:val="Heading2"/>
        <w:tabs>
          <w:tab w:val="clear" w:pos="1418"/>
          <w:tab w:val="num" w:pos="1276"/>
        </w:tabs>
        <w:ind w:left="709"/>
      </w:pPr>
      <w:r w:rsidRPr="00EB52E7">
        <w:t xml:space="preserve">comply with the general post-entry </w:t>
      </w:r>
      <w:proofErr w:type="gramStart"/>
      <w:r w:rsidRPr="00EB52E7">
        <w:t>conditions</w:t>
      </w:r>
      <w:r w:rsidR="0091176B" w:rsidRPr="00EB52E7">
        <w:t>;</w:t>
      </w:r>
      <w:proofErr w:type="gramEnd"/>
    </w:p>
    <w:p w14:paraId="5E4ABB06" w14:textId="29D87B5C" w:rsidR="008A0585" w:rsidRPr="00EB52E7" w:rsidRDefault="00437C3F" w:rsidP="001459AC">
      <w:pPr>
        <w:pStyle w:val="Heading2"/>
        <w:tabs>
          <w:tab w:val="clear" w:pos="1418"/>
          <w:tab w:val="num" w:pos="1701"/>
        </w:tabs>
        <w:ind w:left="709"/>
      </w:pPr>
      <w:r w:rsidRPr="00EB52E7">
        <w:t xml:space="preserve">carry and present specific documents on the request of an </w:t>
      </w:r>
      <w:proofErr w:type="spellStart"/>
      <w:r w:rsidRPr="00EB52E7">
        <w:t>authorised</w:t>
      </w:r>
      <w:proofErr w:type="spellEnd"/>
      <w:r w:rsidRPr="00EB52E7">
        <w:t xml:space="preserve"> officer</w:t>
      </w:r>
      <w:r w:rsidR="008A0585" w:rsidRPr="00EB52E7">
        <w:t>; and</w:t>
      </w:r>
    </w:p>
    <w:p w14:paraId="44010140" w14:textId="44211D96" w:rsidR="00B71186" w:rsidRPr="00EB52E7" w:rsidRDefault="005B09F2" w:rsidP="00B872E8">
      <w:pPr>
        <w:pStyle w:val="Heading2"/>
        <w:tabs>
          <w:tab w:val="clear" w:pos="1418"/>
          <w:tab w:val="num" w:pos="1701"/>
        </w:tabs>
        <w:ind w:left="709"/>
      </w:pPr>
      <w:r w:rsidRPr="00EB52E7">
        <w:t xml:space="preserve">if applicable, </w:t>
      </w:r>
      <w:r w:rsidR="008A0585" w:rsidRPr="00EB52E7">
        <w:t>complete prescribed COVID-19 PCR tests or COVID-19 rapid antigen tests</w:t>
      </w:r>
      <w:r w:rsidR="00437C3F" w:rsidRPr="00EB52E7">
        <w:t>.</w:t>
      </w:r>
    </w:p>
    <w:p w14:paraId="302766AE" w14:textId="4982B7DF" w:rsidR="001459AC" w:rsidRPr="00EB52E7" w:rsidRDefault="001459AC" w:rsidP="00266758">
      <w:pPr>
        <w:spacing w:after="0"/>
      </w:pPr>
      <w:r w:rsidRPr="00EB52E7">
        <w:t>International passenger arrivals who are</w:t>
      </w:r>
      <w:r w:rsidR="00333C2C" w:rsidRPr="00EB52E7">
        <w:t xml:space="preserve"> </w:t>
      </w:r>
      <w:r w:rsidRPr="00EB52E7">
        <w:t xml:space="preserve">adolescents and are not fully vaccinated and not a medically exempt person must travel immediately to the residence in Victoria where they will remain in self-quarantine for a prescribed </w:t>
      </w:r>
      <w:proofErr w:type="gramStart"/>
      <w:r w:rsidRPr="00EB52E7">
        <w:t>period of time</w:t>
      </w:r>
      <w:proofErr w:type="gramEnd"/>
      <w:r w:rsidRPr="00EB52E7">
        <w:t xml:space="preserve">, unless undertaking essential </w:t>
      </w:r>
      <w:r w:rsidR="000E068A" w:rsidRPr="00EB52E7">
        <w:t>activities.</w:t>
      </w:r>
    </w:p>
    <w:p w14:paraId="70921B1F" w14:textId="77777777" w:rsidR="001459AC" w:rsidRPr="00EB52E7" w:rsidRDefault="001459AC" w:rsidP="002A0215">
      <w:pPr>
        <w:spacing w:before="0" w:after="160" w:line="259" w:lineRule="auto"/>
        <w:contextualSpacing/>
        <w:rPr>
          <w:rFonts w:cs="Times New Roman"/>
          <w:szCs w:val="24"/>
        </w:rPr>
      </w:pPr>
    </w:p>
    <w:p w14:paraId="6A4BDE7C" w14:textId="2C43FBCC" w:rsidR="00EB5237" w:rsidRPr="00EB52E7" w:rsidRDefault="00EB5237" w:rsidP="002A0215">
      <w:pPr>
        <w:spacing w:before="0" w:after="160" w:line="259" w:lineRule="auto"/>
        <w:contextualSpacing/>
      </w:pPr>
      <w:r w:rsidRPr="00EB52E7">
        <w:t xml:space="preserve">International aircrew arrivals who are not fully vaccinated and not a medically exempt person must self-quarantine for a prescribed </w:t>
      </w:r>
      <w:proofErr w:type="gramStart"/>
      <w:r w:rsidRPr="00EB52E7">
        <w:t>period of time</w:t>
      </w:r>
      <w:proofErr w:type="gramEnd"/>
      <w:r w:rsidRPr="00EB52E7">
        <w:t>, unless undertaking essential activities.</w:t>
      </w:r>
    </w:p>
    <w:p w14:paraId="2FC86F86" w14:textId="77777777" w:rsidR="00EB5237" w:rsidRPr="00EB52E7" w:rsidRDefault="00EB5237" w:rsidP="002A0215">
      <w:pPr>
        <w:spacing w:before="0" w:after="160" w:line="259" w:lineRule="auto"/>
        <w:contextualSpacing/>
        <w:rPr>
          <w:rFonts w:cs="Times New Roman"/>
          <w:szCs w:val="24"/>
        </w:rPr>
      </w:pPr>
    </w:p>
    <w:p w14:paraId="1DC2F928" w14:textId="4DA3F618" w:rsidR="00437C3F" w:rsidRPr="00EB52E7" w:rsidRDefault="00B90E5E" w:rsidP="002A0215">
      <w:pPr>
        <w:spacing w:before="0" w:after="160" w:line="259" w:lineRule="auto"/>
        <w:contextualSpacing/>
        <w:rPr>
          <w:rFonts w:cs="Times New Roman"/>
          <w:szCs w:val="24"/>
        </w:rPr>
      </w:pPr>
      <w:r w:rsidRPr="00EB52E7">
        <w:rPr>
          <w:rFonts w:cs="Times New Roman"/>
          <w:szCs w:val="24"/>
        </w:rPr>
        <w:t>This Order</w:t>
      </w:r>
      <w:r w:rsidR="003E2EA3" w:rsidRPr="00EB52E7">
        <w:rPr>
          <w:rFonts w:cs="Times New Roman"/>
          <w:szCs w:val="24"/>
        </w:rPr>
        <w:t xml:space="preserve"> also</w:t>
      </w:r>
      <w:r w:rsidRPr="00EB52E7">
        <w:rPr>
          <w:rFonts w:cs="Times New Roman"/>
          <w:szCs w:val="24"/>
        </w:rPr>
        <w:t xml:space="preserve"> sets out </w:t>
      </w:r>
      <w:r w:rsidR="00437C3F" w:rsidRPr="00EB52E7">
        <w:rPr>
          <w:rFonts w:cs="Times New Roman"/>
          <w:szCs w:val="24"/>
        </w:rPr>
        <w:t>the conditions under which a person may be granted an exemption from this Order.</w:t>
      </w:r>
      <w:r w:rsidRPr="00EB52E7">
        <w:rPr>
          <w:rFonts w:cs="Times New Roman"/>
          <w:szCs w:val="24"/>
        </w:rPr>
        <w:br/>
      </w:r>
    </w:p>
    <w:p w14:paraId="413C42F2" w14:textId="065617C8" w:rsidR="00437C3F" w:rsidRPr="00EB52E7" w:rsidRDefault="00D801AD" w:rsidP="00266758">
      <w:pPr>
        <w:spacing w:before="0"/>
      </w:pPr>
      <w:r w:rsidRPr="00EB52E7">
        <w:rPr>
          <w:szCs w:val="24"/>
        </w:rPr>
        <w:t>Failure to comply with this Order may result in penalties.</w:t>
      </w:r>
    </w:p>
    <w:p w14:paraId="13DBE547" w14:textId="1385F9D1" w:rsidR="00324DBD" w:rsidRPr="00EB52E7" w:rsidRDefault="00324DBD" w:rsidP="00324DBD">
      <w:pPr>
        <w:spacing w:after="0" w:line="240" w:lineRule="auto"/>
        <w:rPr>
          <w:rFonts w:cs="Times New Roman"/>
          <w:i/>
          <w:szCs w:val="24"/>
        </w:rPr>
      </w:pPr>
      <w:r w:rsidRPr="00EB52E7">
        <w:rPr>
          <w:rFonts w:cs="Times New Roman"/>
          <w:i/>
          <w:szCs w:val="24"/>
        </w:rPr>
        <w:t xml:space="preserve">This guidance does not form part of the Pandemic (Victorian Border Crossing) Order </w:t>
      </w:r>
      <w:r w:rsidR="009744F1" w:rsidRPr="00EB52E7">
        <w:rPr>
          <w:rFonts w:cs="Times New Roman"/>
          <w:i/>
          <w:szCs w:val="24"/>
        </w:rPr>
        <w:t xml:space="preserve">2022 </w:t>
      </w:r>
      <w:r w:rsidRPr="00EB52E7">
        <w:rPr>
          <w:rFonts w:cs="Times New Roman"/>
          <w:i/>
          <w:szCs w:val="24"/>
        </w:rPr>
        <w:t xml:space="preserve">(No. </w:t>
      </w:r>
      <w:r w:rsidR="00063406" w:rsidRPr="00EB52E7">
        <w:rPr>
          <w:rFonts w:cs="Times New Roman"/>
          <w:i/>
          <w:szCs w:val="24"/>
        </w:rPr>
        <w:t>6</w:t>
      </w:r>
      <w:r w:rsidRPr="00EB52E7">
        <w:rPr>
          <w:rFonts w:cs="Times New Roman"/>
          <w:i/>
          <w:szCs w:val="24"/>
        </w:rPr>
        <w:t>) and is for explanatory purposes only.</w:t>
      </w:r>
    </w:p>
    <w:p w14:paraId="52353769" w14:textId="77777777" w:rsidR="00324DBD" w:rsidRPr="00EB52E7" w:rsidRDefault="00324DBD" w:rsidP="003D1A17">
      <w:pPr>
        <w:spacing w:before="360"/>
        <w:jc w:val="center"/>
        <w:rPr>
          <w:rFonts w:eastAsiaTheme="minorHAnsi" w:cs="Times New Roman"/>
          <w:b/>
          <w:i/>
          <w:iCs/>
          <w:szCs w:val="24"/>
        </w:rPr>
      </w:pPr>
    </w:p>
    <w:p w14:paraId="36D1529B" w14:textId="77777777" w:rsidR="00324DBD" w:rsidRPr="00EB52E7" w:rsidRDefault="00324DBD">
      <w:pPr>
        <w:spacing w:before="0" w:after="0" w:line="240" w:lineRule="auto"/>
        <w:rPr>
          <w:rFonts w:eastAsiaTheme="minorHAnsi" w:cs="Times New Roman"/>
          <w:b/>
          <w:i/>
          <w:iCs/>
          <w:szCs w:val="24"/>
        </w:rPr>
      </w:pPr>
      <w:r w:rsidRPr="00EB52E7">
        <w:rPr>
          <w:rFonts w:eastAsiaTheme="minorHAnsi" w:cs="Times New Roman"/>
          <w:b/>
          <w:i/>
          <w:iCs/>
          <w:szCs w:val="24"/>
        </w:rPr>
        <w:br w:type="page"/>
      </w:r>
    </w:p>
    <w:p w14:paraId="60DBBF15" w14:textId="7CF6E63B" w:rsidR="003D1A17" w:rsidRPr="00EB52E7" w:rsidRDefault="003D1A17" w:rsidP="003D1A17">
      <w:pPr>
        <w:spacing w:before="360"/>
        <w:jc w:val="center"/>
        <w:rPr>
          <w:rFonts w:cs="Times New Roman"/>
          <w:b/>
          <w:bCs/>
          <w:sz w:val="36"/>
          <w:szCs w:val="36"/>
        </w:rPr>
      </w:pPr>
      <w:r w:rsidRPr="00EB52E7">
        <w:rPr>
          <w:rFonts w:eastAsiaTheme="minorHAnsi" w:cs="Times New Roman"/>
          <w:b/>
          <w:i/>
          <w:iCs/>
          <w:szCs w:val="24"/>
        </w:rPr>
        <w:lastRenderedPageBreak/>
        <w:t>Public Health and Wellbeing Act 2008 (Vic)</w:t>
      </w:r>
    </w:p>
    <w:p w14:paraId="0416F369" w14:textId="15CD7B4E" w:rsidR="003D1A17" w:rsidRPr="00EB52E7" w:rsidRDefault="003D1A17" w:rsidP="00200429">
      <w:pPr>
        <w:spacing w:before="360" w:line="240" w:lineRule="auto"/>
        <w:jc w:val="center"/>
        <w:rPr>
          <w:rFonts w:cs="Times New Roman"/>
          <w:b/>
          <w:bCs/>
          <w:sz w:val="36"/>
          <w:szCs w:val="36"/>
        </w:rPr>
      </w:pPr>
      <w:r w:rsidRPr="00EB52E7">
        <w:rPr>
          <w:rFonts w:cs="Times New Roman"/>
          <w:b/>
          <w:bCs/>
          <w:sz w:val="36"/>
          <w:szCs w:val="36"/>
        </w:rPr>
        <w:t>Pandemic (</w:t>
      </w:r>
      <w:r w:rsidR="00324DBD" w:rsidRPr="00EB52E7">
        <w:rPr>
          <w:rFonts w:cs="Times New Roman"/>
          <w:b/>
          <w:bCs/>
          <w:sz w:val="36"/>
          <w:szCs w:val="36"/>
        </w:rPr>
        <w:t>Victorian Border Crossing</w:t>
      </w:r>
      <w:r w:rsidRPr="00EB52E7">
        <w:rPr>
          <w:rFonts w:cs="Times New Roman"/>
          <w:b/>
          <w:bCs/>
          <w:sz w:val="36"/>
          <w:szCs w:val="36"/>
        </w:rPr>
        <w:t xml:space="preserve">) Order </w:t>
      </w:r>
      <w:r w:rsidR="009744F1" w:rsidRPr="00EB52E7">
        <w:rPr>
          <w:rFonts w:cs="Times New Roman"/>
          <w:b/>
          <w:bCs/>
          <w:sz w:val="36"/>
          <w:szCs w:val="36"/>
        </w:rPr>
        <w:t xml:space="preserve">2022 </w:t>
      </w:r>
      <w:r w:rsidRPr="00EB52E7">
        <w:rPr>
          <w:rFonts w:cs="Times New Roman"/>
          <w:b/>
          <w:bCs/>
          <w:sz w:val="36"/>
          <w:szCs w:val="36"/>
        </w:rPr>
        <w:t xml:space="preserve">(No. </w:t>
      </w:r>
      <w:r w:rsidR="00063406" w:rsidRPr="00EB52E7">
        <w:rPr>
          <w:rFonts w:cs="Times New Roman"/>
          <w:b/>
          <w:bCs/>
          <w:sz w:val="36"/>
          <w:szCs w:val="36"/>
        </w:rPr>
        <w:t>6</w:t>
      </w:r>
      <w:r w:rsidRPr="00EB52E7">
        <w:rPr>
          <w:rFonts w:cs="Times New Roman"/>
          <w:b/>
          <w:bCs/>
          <w:sz w:val="36"/>
          <w:szCs w:val="36"/>
        </w:rPr>
        <w:t>)</w:t>
      </w:r>
    </w:p>
    <w:p w14:paraId="55ABDC4C" w14:textId="08419301" w:rsidR="006C701F" w:rsidRPr="00EB52E7" w:rsidRDefault="003D1A17" w:rsidP="00200429">
      <w:pPr>
        <w:spacing w:before="360" w:line="240" w:lineRule="auto"/>
        <w:jc w:val="center"/>
        <w:rPr>
          <w:rFonts w:cs="Times New Roman"/>
          <w:b/>
          <w:bCs/>
          <w:iCs/>
          <w:szCs w:val="24"/>
        </w:rPr>
      </w:pPr>
      <w:r w:rsidRPr="00EB52E7">
        <w:rPr>
          <w:rFonts w:cs="Times New Roman"/>
          <w:b/>
          <w:bCs/>
          <w:iCs/>
          <w:szCs w:val="24"/>
        </w:rPr>
        <w:t>TABLE OF PROVISIONS</w:t>
      </w:r>
    </w:p>
    <w:p w14:paraId="56B14FC0" w14:textId="77777777" w:rsidR="00093C72" w:rsidRPr="00EB52E7" w:rsidRDefault="00093C72" w:rsidP="000E068A">
      <w:pPr>
        <w:spacing w:before="120" w:after="0" w:line="240" w:lineRule="auto"/>
        <w:jc w:val="center"/>
        <w:rPr>
          <w:rFonts w:cs="Times New Roman"/>
        </w:rPr>
      </w:pPr>
    </w:p>
    <w:p w14:paraId="498C5A44" w14:textId="1F951517" w:rsidR="00E64FFF" w:rsidRPr="00EB52E7" w:rsidRDefault="00C55AE8">
      <w:pPr>
        <w:pStyle w:val="TOC1"/>
        <w:rPr>
          <w:rFonts w:asciiTheme="minorHAnsi" w:eastAsiaTheme="minorEastAsia" w:hAnsiTheme="minorHAnsi" w:cstheme="minorBidi"/>
          <w:bCs w:val="0"/>
          <w:iCs w:val="0"/>
          <w:noProof/>
          <w:sz w:val="22"/>
          <w:lang w:eastAsia="en-AU"/>
        </w:rPr>
      </w:pPr>
      <w:r w:rsidRPr="00EB52E7">
        <w:rPr>
          <w:szCs w:val="32"/>
        </w:rPr>
        <w:fldChar w:fldCharType="begin"/>
      </w:r>
      <w:r w:rsidRPr="00EB52E7">
        <w:rPr>
          <w:szCs w:val="32"/>
        </w:rPr>
        <w:instrText xml:space="preserve"> TOC \h \z \t "Heading 1,1,Part Heading,1,Schedule Heading,1,Division Heading,1" </w:instrText>
      </w:r>
      <w:r w:rsidRPr="00EB52E7">
        <w:rPr>
          <w:szCs w:val="32"/>
        </w:rPr>
        <w:fldChar w:fldCharType="separate"/>
      </w:r>
      <w:hyperlink w:anchor="_Toc98400927" w:history="1">
        <w:r w:rsidR="00E64FFF" w:rsidRPr="00EB52E7">
          <w:rPr>
            <w:rStyle w:val="Hyperlink"/>
            <w:rFonts w:cs="Times New Roman"/>
            <w:noProof/>
          </w:rPr>
          <w:t>Part 1 - Preliminary</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27 \h </w:instrText>
        </w:r>
        <w:r w:rsidR="00E64FFF" w:rsidRPr="00EB52E7">
          <w:rPr>
            <w:noProof/>
            <w:webHidden/>
          </w:rPr>
        </w:r>
        <w:r w:rsidR="00E64FFF" w:rsidRPr="00EB52E7">
          <w:rPr>
            <w:noProof/>
            <w:webHidden/>
          </w:rPr>
          <w:fldChar w:fldCharType="separate"/>
        </w:r>
        <w:r w:rsidR="00E64FFF" w:rsidRPr="00EB52E7">
          <w:rPr>
            <w:noProof/>
            <w:webHidden/>
          </w:rPr>
          <w:t>4</w:t>
        </w:r>
        <w:r w:rsidR="00E64FFF" w:rsidRPr="00EB52E7">
          <w:rPr>
            <w:noProof/>
            <w:webHidden/>
          </w:rPr>
          <w:fldChar w:fldCharType="end"/>
        </w:r>
      </w:hyperlink>
    </w:p>
    <w:p w14:paraId="286FAE4F" w14:textId="1B2B1E7D"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28" w:history="1">
        <w:r w:rsidR="00E64FFF" w:rsidRPr="00EB52E7">
          <w:rPr>
            <w:rStyle w:val="Hyperlink"/>
            <w:noProof/>
            <w14:scene3d>
              <w14:camera w14:prst="orthographicFront"/>
              <w14:lightRig w14:rig="threePt" w14:dir="t">
                <w14:rot w14:lat="0" w14:lon="0" w14:rev="0"/>
              </w14:lightRig>
            </w14:scene3d>
          </w:rPr>
          <w:t>1.</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Objective</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28 \h </w:instrText>
        </w:r>
        <w:r w:rsidR="00E64FFF" w:rsidRPr="00EB52E7">
          <w:rPr>
            <w:noProof/>
            <w:webHidden/>
          </w:rPr>
        </w:r>
        <w:r w:rsidR="00E64FFF" w:rsidRPr="00EB52E7">
          <w:rPr>
            <w:noProof/>
            <w:webHidden/>
          </w:rPr>
          <w:fldChar w:fldCharType="separate"/>
        </w:r>
        <w:r w:rsidR="00E64FFF" w:rsidRPr="00EB52E7">
          <w:rPr>
            <w:noProof/>
            <w:webHidden/>
          </w:rPr>
          <w:t>4</w:t>
        </w:r>
        <w:r w:rsidR="00E64FFF" w:rsidRPr="00EB52E7">
          <w:rPr>
            <w:noProof/>
            <w:webHidden/>
          </w:rPr>
          <w:fldChar w:fldCharType="end"/>
        </w:r>
      </w:hyperlink>
    </w:p>
    <w:p w14:paraId="5F7ECABD" w14:textId="131B4F25"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29" w:history="1">
        <w:r w:rsidR="00E64FFF" w:rsidRPr="00EB52E7">
          <w:rPr>
            <w:rStyle w:val="Hyperlink"/>
            <w:rFonts w:cs="Times New Roman"/>
            <w:noProof/>
            <w14:scene3d>
              <w14:camera w14:prst="orthographicFront"/>
              <w14:lightRig w14:rig="threePt" w14:dir="t">
                <w14:rot w14:lat="0" w14:lon="0" w14:rev="0"/>
              </w14:lightRig>
            </w14:scene3d>
          </w:rPr>
          <w:t>2.</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Citation</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29 \h </w:instrText>
        </w:r>
        <w:r w:rsidR="00E64FFF" w:rsidRPr="00EB52E7">
          <w:rPr>
            <w:noProof/>
            <w:webHidden/>
          </w:rPr>
        </w:r>
        <w:r w:rsidR="00E64FFF" w:rsidRPr="00EB52E7">
          <w:rPr>
            <w:noProof/>
            <w:webHidden/>
          </w:rPr>
          <w:fldChar w:fldCharType="separate"/>
        </w:r>
        <w:r w:rsidR="00E64FFF" w:rsidRPr="00EB52E7">
          <w:rPr>
            <w:noProof/>
            <w:webHidden/>
          </w:rPr>
          <w:t>4</w:t>
        </w:r>
        <w:r w:rsidR="00E64FFF" w:rsidRPr="00EB52E7">
          <w:rPr>
            <w:noProof/>
            <w:webHidden/>
          </w:rPr>
          <w:fldChar w:fldCharType="end"/>
        </w:r>
      </w:hyperlink>
    </w:p>
    <w:p w14:paraId="1E349DC9" w14:textId="37E2EB22"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0" w:history="1">
        <w:r w:rsidR="00E64FFF" w:rsidRPr="00EB52E7">
          <w:rPr>
            <w:rStyle w:val="Hyperlink"/>
            <w:rFonts w:cs="Times New Roman"/>
            <w:noProof/>
            <w14:scene3d>
              <w14:camera w14:prst="orthographicFront"/>
              <w14:lightRig w14:rig="threePt" w14:dir="t">
                <w14:rot w14:lat="0" w14:lon="0" w14:rev="0"/>
              </w14:lightRig>
            </w14:scene3d>
          </w:rPr>
          <w:t>3.</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Authorising Provision</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0 \h </w:instrText>
        </w:r>
        <w:r w:rsidR="00E64FFF" w:rsidRPr="00EB52E7">
          <w:rPr>
            <w:noProof/>
            <w:webHidden/>
          </w:rPr>
        </w:r>
        <w:r w:rsidR="00E64FFF" w:rsidRPr="00EB52E7">
          <w:rPr>
            <w:noProof/>
            <w:webHidden/>
          </w:rPr>
          <w:fldChar w:fldCharType="separate"/>
        </w:r>
        <w:r w:rsidR="00E64FFF" w:rsidRPr="00EB52E7">
          <w:rPr>
            <w:noProof/>
            <w:webHidden/>
          </w:rPr>
          <w:t>4</w:t>
        </w:r>
        <w:r w:rsidR="00E64FFF" w:rsidRPr="00EB52E7">
          <w:rPr>
            <w:noProof/>
            <w:webHidden/>
          </w:rPr>
          <w:fldChar w:fldCharType="end"/>
        </w:r>
      </w:hyperlink>
    </w:p>
    <w:p w14:paraId="6395FBCA" w14:textId="5C0DABAF"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1" w:history="1">
        <w:r w:rsidR="00E64FFF" w:rsidRPr="00EB52E7">
          <w:rPr>
            <w:rStyle w:val="Hyperlink"/>
            <w:rFonts w:cs="Times New Roman"/>
            <w:noProof/>
            <w14:scene3d>
              <w14:camera w14:prst="orthographicFront"/>
              <w14:lightRig w14:rig="threePt" w14:dir="t">
                <w14:rot w14:lat="0" w14:lon="0" w14:rev="0"/>
              </w14:lightRig>
            </w14:scene3d>
          </w:rPr>
          <w:t>4.</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Commencement and revocation</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1 \h </w:instrText>
        </w:r>
        <w:r w:rsidR="00E64FFF" w:rsidRPr="00EB52E7">
          <w:rPr>
            <w:noProof/>
            <w:webHidden/>
          </w:rPr>
        </w:r>
        <w:r w:rsidR="00E64FFF" w:rsidRPr="00EB52E7">
          <w:rPr>
            <w:noProof/>
            <w:webHidden/>
          </w:rPr>
          <w:fldChar w:fldCharType="separate"/>
        </w:r>
        <w:r w:rsidR="00E64FFF" w:rsidRPr="00EB52E7">
          <w:rPr>
            <w:noProof/>
            <w:webHidden/>
          </w:rPr>
          <w:t>4</w:t>
        </w:r>
        <w:r w:rsidR="00E64FFF" w:rsidRPr="00EB52E7">
          <w:rPr>
            <w:noProof/>
            <w:webHidden/>
          </w:rPr>
          <w:fldChar w:fldCharType="end"/>
        </w:r>
      </w:hyperlink>
    </w:p>
    <w:p w14:paraId="0BE95113" w14:textId="7DB89AA3"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2" w:history="1">
        <w:r w:rsidR="00E64FFF" w:rsidRPr="00EB52E7">
          <w:rPr>
            <w:rStyle w:val="Hyperlink"/>
            <w:rFonts w:cs="Times New Roman"/>
            <w:noProof/>
            <w14:scene3d>
              <w14:camera w14:prst="orthographicFront"/>
              <w14:lightRig w14:rig="threePt" w14:dir="t">
                <w14:rot w14:lat="0" w14:lon="0" w14:rev="0"/>
              </w14:lightRig>
            </w14:scene3d>
          </w:rPr>
          <w:t>5.</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Definition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2 \h </w:instrText>
        </w:r>
        <w:r w:rsidR="00E64FFF" w:rsidRPr="00EB52E7">
          <w:rPr>
            <w:noProof/>
            <w:webHidden/>
          </w:rPr>
        </w:r>
        <w:r w:rsidR="00E64FFF" w:rsidRPr="00EB52E7">
          <w:rPr>
            <w:noProof/>
            <w:webHidden/>
          </w:rPr>
          <w:fldChar w:fldCharType="separate"/>
        </w:r>
        <w:r w:rsidR="00E64FFF" w:rsidRPr="00EB52E7">
          <w:rPr>
            <w:noProof/>
            <w:webHidden/>
          </w:rPr>
          <w:t>4</w:t>
        </w:r>
        <w:r w:rsidR="00E64FFF" w:rsidRPr="00EB52E7">
          <w:rPr>
            <w:noProof/>
            <w:webHidden/>
          </w:rPr>
          <w:fldChar w:fldCharType="end"/>
        </w:r>
      </w:hyperlink>
    </w:p>
    <w:p w14:paraId="10D7ED78" w14:textId="0BBE563D"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3" w:history="1">
        <w:r w:rsidR="00E64FFF" w:rsidRPr="00EB52E7">
          <w:rPr>
            <w:rStyle w:val="Hyperlink"/>
            <w:rFonts w:cs="Times New Roman"/>
            <w:noProof/>
            <w14:scene3d>
              <w14:camera w14:prst="orthographicFront"/>
              <w14:lightRig w14:rig="threePt" w14:dir="t">
                <w14:rot w14:lat="0" w14:lon="0" w14:rev="0"/>
              </w14:lightRig>
            </w14:scene3d>
          </w:rPr>
          <w:t>6.</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Application of this Order</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3 \h </w:instrText>
        </w:r>
        <w:r w:rsidR="00E64FFF" w:rsidRPr="00EB52E7">
          <w:rPr>
            <w:noProof/>
            <w:webHidden/>
          </w:rPr>
        </w:r>
        <w:r w:rsidR="00E64FFF" w:rsidRPr="00EB52E7">
          <w:rPr>
            <w:noProof/>
            <w:webHidden/>
          </w:rPr>
          <w:fldChar w:fldCharType="separate"/>
        </w:r>
        <w:r w:rsidR="00E64FFF" w:rsidRPr="00EB52E7">
          <w:rPr>
            <w:noProof/>
            <w:webHidden/>
          </w:rPr>
          <w:t>4</w:t>
        </w:r>
        <w:r w:rsidR="00E64FFF" w:rsidRPr="00EB52E7">
          <w:rPr>
            <w:noProof/>
            <w:webHidden/>
          </w:rPr>
          <w:fldChar w:fldCharType="end"/>
        </w:r>
      </w:hyperlink>
    </w:p>
    <w:p w14:paraId="46BDC479" w14:textId="3FA9ADAF"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4" w:history="1">
        <w:r w:rsidR="00E64FFF" w:rsidRPr="00EB52E7">
          <w:rPr>
            <w:rStyle w:val="Hyperlink"/>
            <w:rFonts w:cs="Times New Roman"/>
            <w:noProof/>
          </w:rPr>
          <w:t>Part 2 – Requirements for international traveller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4 \h </w:instrText>
        </w:r>
        <w:r w:rsidR="00E64FFF" w:rsidRPr="00EB52E7">
          <w:rPr>
            <w:noProof/>
            <w:webHidden/>
          </w:rPr>
        </w:r>
        <w:r w:rsidR="00E64FFF" w:rsidRPr="00EB52E7">
          <w:rPr>
            <w:noProof/>
            <w:webHidden/>
          </w:rPr>
          <w:fldChar w:fldCharType="separate"/>
        </w:r>
        <w:r w:rsidR="00E64FFF" w:rsidRPr="00EB52E7">
          <w:rPr>
            <w:noProof/>
            <w:webHidden/>
          </w:rPr>
          <w:t>5</w:t>
        </w:r>
        <w:r w:rsidR="00E64FFF" w:rsidRPr="00EB52E7">
          <w:rPr>
            <w:noProof/>
            <w:webHidden/>
          </w:rPr>
          <w:fldChar w:fldCharType="end"/>
        </w:r>
      </w:hyperlink>
    </w:p>
    <w:p w14:paraId="7927326A" w14:textId="598AAEE5"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5" w:history="1">
        <w:r w:rsidR="00E64FFF" w:rsidRPr="00EB52E7">
          <w:rPr>
            <w:rStyle w:val="Hyperlink"/>
            <w:rFonts w:cs="Times New Roman"/>
            <w:noProof/>
          </w:rPr>
          <w:t>Division 1 – Restrictions on entry</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5 \h </w:instrText>
        </w:r>
        <w:r w:rsidR="00E64FFF" w:rsidRPr="00EB52E7">
          <w:rPr>
            <w:noProof/>
            <w:webHidden/>
          </w:rPr>
        </w:r>
        <w:r w:rsidR="00E64FFF" w:rsidRPr="00EB52E7">
          <w:rPr>
            <w:noProof/>
            <w:webHidden/>
          </w:rPr>
          <w:fldChar w:fldCharType="separate"/>
        </w:r>
        <w:r w:rsidR="00E64FFF" w:rsidRPr="00EB52E7">
          <w:rPr>
            <w:noProof/>
            <w:webHidden/>
          </w:rPr>
          <w:t>5</w:t>
        </w:r>
        <w:r w:rsidR="00E64FFF" w:rsidRPr="00EB52E7">
          <w:rPr>
            <w:noProof/>
            <w:webHidden/>
          </w:rPr>
          <w:fldChar w:fldCharType="end"/>
        </w:r>
      </w:hyperlink>
    </w:p>
    <w:p w14:paraId="6FC61241" w14:textId="596D9957"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6" w:history="1">
        <w:r w:rsidR="00E64FFF" w:rsidRPr="00EB52E7">
          <w:rPr>
            <w:rStyle w:val="Hyperlink"/>
            <w:rFonts w:cs="Times New Roman"/>
            <w:noProof/>
            <w14:scene3d>
              <w14:camera w14:prst="orthographicFront"/>
              <w14:lightRig w14:rig="threePt" w14:dir="t">
                <w14:rot w14:lat="0" w14:lon="0" w14:rev="0"/>
              </w14:lightRig>
            </w14:scene3d>
          </w:rPr>
          <w:t>7.</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Restrictions on persons entering Victoria</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6 \h </w:instrText>
        </w:r>
        <w:r w:rsidR="00E64FFF" w:rsidRPr="00EB52E7">
          <w:rPr>
            <w:noProof/>
            <w:webHidden/>
          </w:rPr>
        </w:r>
        <w:r w:rsidR="00E64FFF" w:rsidRPr="00EB52E7">
          <w:rPr>
            <w:noProof/>
            <w:webHidden/>
          </w:rPr>
          <w:fldChar w:fldCharType="separate"/>
        </w:r>
        <w:r w:rsidR="00E64FFF" w:rsidRPr="00EB52E7">
          <w:rPr>
            <w:noProof/>
            <w:webHidden/>
          </w:rPr>
          <w:t>5</w:t>
        </w:r>
        <w:r w:rsidR="00E64FFF" w:rsidRPr="00EB52E7">
          <w:rPr>
            <w:noProof/>
            <w:webHidden/>
          </w:rPr>
          <w:fldChar w:fldCharType="end"/>
        </w:r>
      </w:hyperlink>
    </w:p>
    <w:p w14:paraId="1CB72A4C" w14:textId="318AC314"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7" w:history="1">
        <w:r w:rsidR="00E64FFF" w:rsidRPr="00EB52E7">
          <w:rPr>
            <w:rStyle w:val="Hyperlink"/>
            <w:rFonts w:cs="Times New Roman"/>
            <w:noProof/>
          </w:rPr>
          <w:t>Division 2 – International aircrew services worker</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7 \h </w:instrText>
        </w:r>
        <w:r w:rsidR="00E64FFF" w:rsidRPr="00EB52E7">
          <w:rPr>
            <w:noProof/>
            <w:webHidden/>
          </w:rPr>
        </w:r>
        <w:r w:rsidR="00E64FFF" w:rsidRPr="00EB52E7">
          <w:rPr>
            <w:noProof/>
            <w:webHidden/>
          </w:rPr>
          <w:fldChar w:fldCharType="separate"/>
        </w:r>
        <w:r w:rsidR="00E64FFF" w:rsidRPr="00EB52E7">
          <w:rPr>
            <w:noProof/>
            <w:webHidden/>
          </w:rPr>
          <w:t>5</w:t>
        </w:r>
        <w:r w:rsidR="00E64FFF" w:rsidRPr="00EB52E7">
          <w:rPr>
            <w:noProof/>
            <w:webHidden/>
          </w:rPr>
          <w:fldChar w:fldCharType="end"/>
        </w:r>
      </w:hyperlink>
    </w:p>
    <w:p w14:paraId="39DE61A1" w14:textId="49B85493"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8" w:history="1">
        <w:r w:rsidR="00E64FFF" w:rsidRPr="00EB52E7">
          <w:rPr>
            <w:rStyle w:val="Hyperlink"/>
            <w:rFonts w:cs="Times New Roman"/>
            <w:noProof/>
            <w14:scene3d>
              <w14:camera w14:prst="orthographicFront"/>
              <w14:lightRig w14:rig="threePt" w14:dir="t">
                <w14:rot w14:lat="0" w14:lon="0" w14:rev="0"/>
              </w14:lightRig>
            </w14:scene3d>
          </w:rPr>
          <w:t>8.</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Eligibility</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8 \h </w:instrText>
        </w:r>
        <w:r w:rsidR="00E64FFF" w:rsidRPr="00EB52E7">
          <w:rPr>
            <w:noProof/>
            <w:webHidden/>
          </w:rPr>
        </w:r>
        <w:r w:rsidR="00E64FFF" w:rsidRPr="00EB52E7">
          <w:rPr>
            <w:noProof/>
            <w:webHidden/>
          </w:rPr>
          <w:fldChar w:fldCharType="separate"/>
        </w:r>
        <w:r w:rsidR="00E64FFF" w:rsidRPr="00EB52E7">
          <w:rPr>
            <w:noProof/>
            <w:webHidden/>
          </w:rPr>
          <w:t>5</w:t>
        </w:r>
        <w:r w:rsidR="00E64FFF" w:rsidRPr="00EB52E7">
          <w:rPr>
            <w:noProof/>
            <w:webHidden/>
          </w:rPr>
          <w:fldChar w:fldCharType="end"/>
        </w:r>
      </w:hyperlink>
    </w:p>
    <w:p w14:paraId="235423EC" w14:textId="205719EA"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39" w:history="1">
        <w:r w:rsidR="00E64FFF" w:rsidRPr="00EB52E7">
          <w:rPr>
            <w:rStyle w:val="Hyperlink"/>
            <w:noProof/>
            <w14:scene3d>
              <w14:camera w14:prst="orthographicFront"/>
              <w14:lightRig w14:rig="threePt" w14:dir="t">
                <w14:rot w14:lat="0" w14:lon="0" w14:rev="0"/>
              </w14:lightRig>
            </w14:scene3d>
          </w:rPr>
          <w:t>9.</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International aircrew services worker - Obligations after entry</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39 \h </w:instrText>
        </w:r>
        <w:r w:rsidR="00E64FFF" w:rsidRPr="00EB52E7">
          <w:rPr>
            <w:noProof/>
            <w:webHidden/>
          </w:rPr>
        </w:r>
        <w:r w:rsidR="00E64FFF" w:rsidRPr="00EB52E7">
          <w:rPr>
            <w:noProof/>
            <w:webHidden/>
          </w:rPr>
          <w:fldChar w:fldCharType="separate"/>
        </w:r>
        <w:r w:rsidR="00E64FFF" w:rsidRPr="00EB52E7">
          <w:rPr>
            <w:noProof/>
            <w:webHidden/>
          </w:rPr>
          <w:t>6</w:t>
        </w:r>
        <w:r w:rsidR="00E64FFF" w:rsidRPr="00EB52E7">
          <w:rPr>
            <w:noProof/>
            <w:webHidden/>
          </w:rPr>
          <w:fldChar w:fldCharType="end"/>
        </w:r>
      </w:hyperlink>
    </w:p>
    <w:p w14:paraId="6DF2E4AE" w14:textId="78479527"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0" w:history="1">
        <w:r w:rsidR="00E64FFF" w:rsidRPr="00EB52E7">
          <w:rPr>
            <w:rStyle w:val="Hyperlink"/>
            <w:rFonts w:cs="Times New Roman"/>
            <w:noProof/>
          </w:rPr>
          <w:t>Division 3 – International passenger arrival</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0 \h </w:instrText>
        </w:r>
        <w:r w:rsidR="00E64FFF" w:rsidRPr="00EB52E7">
          <w:rPr>
            <w:noProof/>
            <w:webHidden/>
          </w:rPr>
        </w:r>
        <w:r w:rsidR="00E64FFF" w:rsidRPr="00EB52E7">
          <w:rPr>
            <w:noProof/>
            <w:webHidden/>
          </w:rPr>
          <w:fldChar w:fldCharType="separate"/>
        </w:r>
        <w:r w:rsidR="00E64FFF" w:rsidRPr="00EB52E7">
          <w:rPr>
            <w:noProof/>
            <w:webHidden/>
          </w:rPr>
          <w:t>7</w:t>
        </w:r>
        <w:r w:rsidR="00E64FFF" w:rsidRPr="00EB52E7">
          <w:rPr>
            <w:noProof/>
            <w:webHidden/>
          </w:rPr>
          <w:fldChar w:fldCharType="end"/>
        </w:r>
      </w:hyperlink>
    </w:p>
    <w:p w14:paraId="1A3BE026" w14:textId="04AC6C3A"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1" w:history="1">
        <w:r w:rsidR="00E64FFF" w:rsidRPr="00EB52E7">
          <w:rPr>
            <w:rStyle w:val="Hyperlink"/>
            <w:rFonts w:cs="Times New Roman"/>
            <w:noProof/>
            <w14:scene3d>
              <w14:camera w14:prst="orthographicFront"/>
              <w14:lightRig w14:rig="threePt" w14:dir="t">
                <w14:rot w14:lat="0" w14:lon="0" w14:rev="0"/>
              </w14:lightRig>
            </w14:scene3d>
          </w:rPr>
          <w:t>10.</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Eligibility</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1 \h </w:instrText>
        </w:r>
        <w:r w:rsidR="00E64FFF" w:rsidRPr="00EB52E7">
          <w:rPr>
            <w:noProof/>
            <w:webHidden/>
          </w:rPr>
        </w:r>
        <w:r w:rsidR="00E64FFF" w:rsidRPr="00EB52E7">
          <w:rPr>
            <w:noProof/>
            <w:webHidden/>
          </w:rPr>
          <w:fldChar w:fldCharType="separate"/>
        </w:r>
        <w:r w:rsidR="00E64FFF" w:rsidRPr="00EB52E7">
          <w:rPr>
            <w:noProof/>
            <w:webHidden/>
          </w:rPr>
          <w:t>7</w:t>
        </w:r>
        <w:r w:rsidR="00E64FFF" w:rsidRPr="00EB52E7">
          <w:rPr>
            <w:noProof/>
            <w:webHidden/>
          </w:rPr>
          <w:fldChar w:fldCharType="end"/>
        </w:r>
      </w:hyperlink>
    </w:p>
    <w:p w14:paraId="0612CBE1" w14:textId="7D2B6836"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2" w:history="1">
        <w:r w:rsidR="00E64FFF" w:rsidRPr="00EB52E7">
          <w:rPr>
            <w:rStyle w:val="Hyperlink"/>
            <w:noProof/>
            <w14:scene3d>
              <w14:camera w14:prst="orthographicFront"/>
              <w14:lightRig w14:rig="threePt" w14:dir="t">
                <w14:rot w14:lat="0" w14:lon="0" w14:rev="0"/>
              </w14:lightRig>
            </w14:scene3d>
          </w:rPr>
          <w:t>11.</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Conditions after arrival – all international passenger arrival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2 \h </w:instrText>
        </w:r>
        <w:r w:rsidR="00E64FFF" w:rsidRPr="00EB52E7">
          <w:rPr>
            <w:noProof/>
            <w:webHidden/>
          </w:rPr>
        </w:r>
        <w:r w:rsidR="00E64FFF" w:rsidRPr="00EB52E7">
          <w:rPr>
            <w:noProof/>
            <w:webHidden/>
          </w:rPr>
          <w:fldChar w:fldCharType="separate"/>
        </w:r>
        <w:r w:rsidR="00E64FFF" w:rsidRPr="00EB52E7">
          <w:rPr>
            <w:noProof/>
            <w:webHidden/>
          </w:rPr>
          <w:t>8</w:t>
        </w:r>
        <w:r w:rsidR="00E64FFF" w:rsidRPr="00EB52E7">
          <w:rPr>
            <w:noProof/>
            <w:webHidden/>
          </w:rPr>
          <w:fldChar w:fldCharType="end"/>
        </w:r>
      </w:hyperlink>
    </w:p>
    <w:p w14:paraId="1A242173" w14:textId="7F6BF8CC"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3" w:history="1">
        <w:r w:rsidR="00E64FFF" w:rsidRPr="00EB52E7">
          <w:rPr>
            <w:rStyle w:val="Hyperlink"/>
            <w:noProof/>
            <w14:scene3d>
              <w14:camera w14:prst="orthographicFront"/>
              <w14:lightRig w14:rig="threePt" w14:dir="t">
                <w14:rot w14:lat="0" w14:lon="0" w14:rev="0"/>
              </w14:lightRig>
            </w14:scene3d>
          </w:rPr>
          <w:t>12.</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Additional conditions after arrival – all international passenger arrivals except adolescents who are not fully vaccinated and are not a medically exempt person</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3 \h </w:instrText>
        </w:r>
        <w:r w:rsidR="00E64FFF" w:rsidRPr="00EB52E7">
          <w:rPr>
            <w:noProof/>
            <w:webHidden/>
          </w:rPr>
        </w:r>
        <w:r w:rsidR="00E64FFF" w:rsidRPr="00EB52E7">
          <w:rPr>
            <w:noProof/>
            <w:webHidden/>
          </w:rPr>
          <w:fldChar w:fldCharType="separate"/>
        </w:r>
        <w:r w:rsidR="00E64FFF" w:rsidRPr="00EB52E7">
          <w:rPr>
            <w:noProof/>
            <w:webHidden/>
          </w:rPr>
          <w:t>9</w:t>
        </w:r>
        <w:r w:rsidR="00E64FFF" w:rsidRPr="00EB52E7">
          <w:rPr>
            <w:noProof/>
            <w:webHidden/>
          </w:rPr>
          <w:fldChar w:fldCharType="end"/>
        </w:r>
      </w:hyperlink>
    </w:p>
    <w:p w14:paraId="772400C8" w14:textId="16EAC53D"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4" w:history="1">
        <w:r w:rsidR="00E64FFF" w:rsidRPr="00EB52E7">
          <w:rPr>
            <w:rStyle w:val="Hyperlink"/>
            <w:noProof/>
            <w14:scene3d>
              <w14:camera w14:prst="orthographicFront"/>
              <w14:lightRig w14:rig="threePt" w14:dir="t">
                <w14:rot w14:lat="0" w14:lon="0" w14:rev="0"/>
              </w14:lightRig>
            </w14:scene3d>
          </w:rPr>
          <w:t>13.</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Additional conditions after arrival – adolescents who are not fully vaccinated and are not a medically exempt person</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4 \h </w:instrText>
        </w:r>
        <w:r w:rsidR="00E64FFF" w:rsidRPr="00EB52E7">
          <w:rPr>
            <w:noProof/>
            <w:webHidden/>
          </w:rPr>
        </w:r>
        <w:r w:rsidR="00E64FFF" w:rsidRPr="00EB52E7">
          <w:rPr>
            <w:noProof/>
            <w:webHidden/>
          </w:rPr>
          <w:fldChar w:fldCharType="separate"/>
        </w:r>
        <w:r w:rsidR="00E64FFF" w:rsidRPr="00EB52E7">
          <w:rPr>
            <w:noProof/>
            <w:webHidden/>
          </w:rPr>
          <w:t>10</w:t>
        </w:r>
        <w:r w:rsidR="00E64FFF" w:rsidRPr="00EB52E7">
          <w:rPr>
            <w:noProof/>
            <w:webHidden/>
          </w:rPr>
          <w:fldChar w:fldCharType="end"/>
        </w:r>
      </w:hyperlink>
    </w:p>
    <w:p w14:paraId="3B3EE7DA" w14:textId="5257DB1D"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5" w:history="1">
        <w:r w:rsidR="00E64FFF" w:rsidRPr="00EB52E7">
          <w:rPr>
            <w:rStyle w:val="Hyperlink"/>
            <w:rFonts w:cs="Times New Roman"/>
            <w:noProof/>
          </w:rPr>
          <w:t>Part 3 – Exemption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5 \h </w:instrText>
        </w:r>
        <w:r w:rsidR="00E64FFF" w:rsidRPr="00EB52E7">
          <w:rPr>
            <w:noProof/>
            <w:webHidden/>
          </w:rPr>
        </w:r>
        <w:r w:rsidR="00E64FFF" w:rsidRPr="00EB52E7">
          <w:rPr>
            <w:noProof/>
            <w:webHidden/>
          </w:rPr>
          <w:fldChar w:fldCharType="separate"/>
        </w:r>
        <w:r w:rsidR="00E64FFF" w:rsidRPr="00EB52E7">
          <w:rPr>
            <w:noProof/>
            <w:webHidden/>
          </w:rPr>
          <w:t>11</w:t>
        </w:r>
        <w:r w:rsidR="00E64FFF" w:rsidRPr="00EB52E7">
          <w:rPr>
            <w:noProof/>
            <w:webHidden/>
          </w:rPr>
          <w:fldChar w:fldCharType="end"/>
        </w:r>
      </w:hyperlink>
    </w:p>
    <w:p w14:paraId="77515EF3" w14:textId="75B6BE9C"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6" w:history="1">
        <w:r w:rsidR="00E64FFF" w:rsidRPr="00EB52E7">
          <w:rPr>
            <w:rStyle w:val="Hyperlink"/>
            <w:noProof/>
            <w14:scene3d>
              <w14:camera w14:prst="orthographicFront"/>
              <w14:lightRig w14:rig="threePt" w14:dir="t">
                <w14:rot w14:lat="0" w14:lon="0" w14:rev="0"/>
              </w14:lightRig>
            </w14:scene3d>
          </w:rPr>
          <w:t>14.</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Request for exemption</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6 \h </w:instrText>
        </w:r>
        <w:r w:rsidR="00E64FFF" w:rsidRPr="00EB52E7">
          <w:rPr>
            <w:noProof/>
            <w:webHidden/>
          </w:rPr>
        </w:r>
        <w:r w:rsidR="00E64FFF" w:rsidRPr="00EB52E7">
          <w:rPr>
            <w:noProof/>
            <w:webHidden/>
          </w:rPr>
          <w:fldChar w:fldCharType="separate"/>
        </w:r>
        <w:r w:rsidR="00E64FFF" w:rsidRPr="00EB52E7">
          <w:rPr>
            <w:noProof/>
            <w:webHidden/>
          </w:rPr>
          <w:t>11</w:t>
        </w:r>
        <w:r w:rsidR="00E64FFF" w:rsidRPr="00EB52E7">
          <w:rPr>
            <w:noProof/>
            <w:webHidden/>
          </w:rPr>
          <w:fldChar w:fldCharType="end"/>
        </w:r>
      </w:hyperlink>
    </w:p>
    <w:p w14:paraId="07B4786E" w14:textId="539C6A01"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7" w:history="1">
        <w:r w:rsidR="00E64FFF" w:rsidRPr="00EB52E7">
          <w:rPr>
            <w:rStyle w:val="Hyperlink"/>
            <w:noProof/>
            <w14:scene3d>
              <w14:camera w14:prst="orthographicFront"/>
              <w14:lightRig w14:rig="threePt" w14:dir="t">
                <w14:rot w14:lat="0" w14:lon="0" w14:rev="0"/>
              </w14:lightRig>
            </w14:scene3d>
          </w:rPr>
          <w:t>15.</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Power to grant exemption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7 \h </w:instrText>
        </w:r>
        <w:r w:rsidR="00E64FFF" w:rsidRPr="00EB52E7">
          <w:rPr>
            <w:noProof/>
            <w:webHidden/>
          </w:rPr>
        </w:r>
        <w:r w:rsidR="00E64FFF" w:rsidRPr="00EB52E7">
          <w:rPr>
            <w:noProof/>
            <w:webHidden/>
          </w:rPr>
          <w:fldChar w:fldCharType="separate"/>
        </w:r>
        <w:r w:rsidR="00E64FFF" w:rsidRPr="00EB52E7">
          <w:rPr>
            <w:noProof/>
            <w:webHidden/>
          </w:rPr>
          <w:t>12</w:t>
        </w:r>
        <w:r w:rsidR="00E64FFF" w:rsidRPr="00EB52E7">
          <w:rPr>
            <w:noProof/>
            <w:webHidden/>
          </w:rPr>
          <w:fldChar w:fldCharType="end"/>
        </w:r>
      </w:hyperlink>
    </w:p>
    <w:p w14:paraId="317CDA05" w14:textId="174772F6"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8" w:history="1">
        <w:r w:rsidR="00E64FFF" w:rsidRPr="00EB52E7">
          <w:rPr>
            <w:rStyle w:val="Hyperlink"/>
            <w:noProof/>
            <w14:scene3d>
              <w14:camera w14:prst="orthographicFront"/>
              <w14:lightRig w14:rig="threePt" w14:dir="t">
                <w14:rot w14:lat="0" w14:lon="0" w14:rev="0"/>
              </w14:lightRig>
            </w14:scene3d>
          </w:rPr>
          <w:t>16.</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Conditions of exemption</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8 \h </w:instrText>
        </w:r>
        <w:r w:rsidR="00E64FFF" w:rsidRPr="00EB52E7">
          <w:rPr>
            <w:noProof/>
            <w:webHidden/>
          </w:rPr>
        </w:r>
        <w:r w:rsidR="00E64FFF" w:rsidRPr="00EB52E7">
          <w:rPr>
            <w:noProof/>
            <w:webHidden/>
          </w:rPr>
          <w:fldChar w:fldCharType="separate"/>
        </w:r>
        <w:r w:rsidR="00E64FFF" w:rsidRPr="00EB52E7">
          <w:rPr>
            <w:noProof/>
            <w:webHidden/>
          </w:rPr>
          <w:t>13</w:t>
        </w:r>
        <w:r w:rsidR="00E64FFF" w:rsidRPr="00EB52E7">
          <w:rPr>
            <w:noProof/>
            <w:webHidden/>
          </w:rPr>
          <w:fldChar w:fldCharType="end"/>
        </w:r>
      </w:hyperlink>
    </w:p>
    <w:p w14:paraId="1DC4C54A" w14:textId="0EB50E86"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49" w:history="1">
        <w:r w:rsidR="00E64FFF" w:rsidRPr="00EB52E7">
          <w:rPr>
            <w:rStyle w:val="Hyperlink"/>
            <w:rFonts w:cs="Times New Roman"/>
            <w:noProof/>
          </w:rPr>
          <w:t>Part 4 – General provision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49 \h </w:instrText>
        </w:r>
        <w:r w:rsidR="00E64FFF" w:rsidRPr="00EB52E7">
          <w:rPr>
            <w:noProof/>
            <w:webHidden/>
          </w:rPr>
        </w:r>
        <w:r w:rsidR="00E64FFF" w:rsidRPr="00EB52E7">
          <w:rPr>
            <w:noProof/>
            <w:webHidden/>
          </w:rPr>
          <w:fldChar w:fldCharType="separate"/>
        </w:r>
        <w:r w:rsidR="00E64FFF" w:rsidRPr="00EB52E7">
          <w:rPr>
            <w:noProof/>
            <w:webHidden/>
          </w:rPr>
          <w:t>13</w:t>
        </w:r>
        <w:r w:rsidR="00E64FFF" w:rsidRPr="00EB52E7">
          <w:rPr>
            <w:noProof/>
            <w:webHidden/>
          </w:rPr>
          <w:fldChar w:fldCharType="end"/>
        </w:r>
      </w:hyperlink>
    </w:p>
    <w:p w14:paraId="20D168B3" w14:textId="5E66FE8A"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50" w:history="1">
        <w:r w:rsidR="00E64FFF" w:rsidRPr="00EB52E7">
          <w:rPr>
            <w:rStyle w:val="Hyperlink"/>
            <w:noProof/>
            <w:lang w:val="en"/>
            <w14:scene3d>
              <w14:camera w14:prst="orthographicFront"/>
              <w14:lightRig w14:rig="threePt" w14:dir="t">
                <w14:rot w14:lat="0" w14:lon="0" w14:rev="0"/>
              </w14:lightRig>
            </w14:scene3d>
          </w:rPr>
          <w:t>17.</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lang w:val="en"/>
          </w:rPr>
          <w:t>Severability</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50 \h </w:instrText>
        </w:r>
        <w:r w:rsidR="00E64FFF" w:rsidRPr="00EB52E7">
          <w:rPr>
            <w:noProof/>
            <w:webHidden/>
          </w:rPr>
        </w:r>
        <w:r w:rsidR="00E64FFF" w:rsidRPr="00EB52E7">
          <w:rPr>
            <w:noProof/>
            <w:webHidden/>
          </w:rPr>
          <w:fldChar w:fldCharType="separate"/>
        </w:r>
        <w:r w:rsidR="00E64FFF" w:rsidRPr="00EB52E7">
          <w:rPr>
            <w:noProof/>
            <w:webHidden/>
          </w:rPr>
          <w:t>13</w:t>
        </w:r>
        <w:r w:rsidR="00E64FFF" w:rsidRPr="00EB52E7">
          <w:rPr>
            <w:noProof/>
            <w:webHidden/>
          </w:rPr>
          <w:fldChar w:fldCharType="end"/>
        </w:r>
      </w:hyperlink>
    </w:p>
    <w:p w14:paraId="1CAA5314" w14:textId="615F9E40"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51" w:history="1">
        <w:r w:rsidR="00E64FFF" w:rsidRPr="00EB52E7">
          <w:rPr>
            <w:rStyle w:val="Hyperlink"/>
            <w:noProof/>
            <w14:scene3d>
              <w14:camera w14:prst="orthographicFront"/>
              <w14:lightRig w14:rig="threePt" w14:dir="t">
                <w14:rot w14:lat="0" w14:lon="0" w14:rev="0"/>
              </w14:lightRig>
            </w14:scene3d>
          </w:rPr>
          <w:t>18.</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noProof/>
          </w:rPr>
          <w:t>Transitional provision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51 \h </w:instrText>
        </w:r>
        <w:r w:rsidR="00E64FFF" w:rsidRPr="00EB52E7">
          <w:rPr>
            <w:noProof/>
            <w:webHidden/>
          </w:rPr>
        </w:r>
        <w:r w:rsidR="00E64FFF" w:rsidRPr="00EB52E7">
          <w:rPr>
            <w:noProof/>
            <w:webHidden/>
          </w:rPr>
          <w:fldChar w:fldCharType="separate"/>
        </w:r>
        <w:r w:rsidR="00E64FFF" w:rsidRPr="00EB52E7">
          <w:rPr>
            <w:noProof/>
            <w:webHidden/>
          </w:rPr>
          <w:t>14</w:t>
        </w:r>
        <w:r w:rsidR="00E64FFF" w:rsidRPr="00EB52E7">
          <w:rPr>
            <w:noProof/>
            <w:webHidden/>
          </w:rPr>
          <w:fldChar w:fldCharType="end"/>
        </w:r>
      </w:hyperlink>
    </w:p>
    <w:p w14:paraId="4D41D4A5" w14:textId="0ABC6B47"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52" w:history="1">
        <w:r w:rsidR="00E64FFF" w:rsidRPr="00EB52E7">
          <w:rPr>
            <w:rStyle w:val="Hyperlink"/>
            <w:rFonts w:cs="Times New Roman"/>
            <w:noProof/>
          </w:rPr>
          <w:t>Part 5 – Penaltie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52 \h </w:instrText>
        </w:r>
        <w:r w:rsidR="00E64FFF" w:rsidRPr="00EB52E7">
          <w:rPr>
            <w:noProof/>
            <w:webHidden/>
          </w:rPr>
        </w:r>
        <w:r w:rsidR="00E64FFF" w:rsidRPr="00EB52E7">
          <w:rPr>
            <w:noProof/>
            <w:webHidden/>
          </w:rPr>
          <w:fldChar w:fldCharType="separate"/>
        </w:r>
        <w:r w:rsidR="00E64FFF" w:rsidRPr="00EB52E7">
          <w:rPr>
            <w:noProof/>
            <w:webHidden/>
          </w:rPr>
          <w:t>14</w:t>
        </w:r>
        <w:r w:rsidR="00E64FFF" w:rsidRPr="00EB52E7">
          <w:rPr>
            <w:noProof/>
            <w:webHidden/>
          </w:rPr>
          <w:fldChar w:fldCharType="end"/>
        </w:r>
      </w:hyperlink>
    </w:p>
    <w:p w14:paraId="7187A87D" w14:textId="718D6D23"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53" w:history="1">
        <w:r w:rsidR="00E64FFF" w:rsidRPr="00EB52E7">
          <w:rPr>
            <w:rStyle w:val="Hyperlink"/>
            <w:rFonts w:cs="Times New Roman"/>
            <w:noProof/>
            <w14:scene3d>
              <w14:camera w14:prst="orthographicFront"/>
              <w14:lightRig w14:rig="threePt" w14:dir="t">
                <w14:rot w14:lat="0" w14:lon="0" w14:rev="0"/>
              </w14:lightRig>
            </w14:scene3d>
          </w:rPr>
          <w:t>19.</w:t>
        </w:r>
        <w:r w:rsidR="00E64FFF" w:rsidRPr="00EB52E7">
          <w:rPr>
            <w:rFonts w:asciiTheme="minorHAnsi" w:eastAsiaTheme="minorEastAsia" w:hAnsiTheme="minorHAnsi" w:cstheme="minorBidi"/>
            <w:bCs w:val="0"/>
            <w:iCs w:val="0"/>
            <w:noProof/>
            <w:sz w:val="22"/>
            <w:lang w:eastAsia="en-AU"/>
          </w:rPr>
          <w:tab/>
        </w:r>
        <w:r w:rsidR="00E64FFF" w:rsidRPr="00EB52E7">
          <w:rPr>
            <w:rStyle w:val="Hyperlink"/>
            <w:rFonts w:cs="Times New Roman"/>
            <w:noProof/>
          </w:rPr>
          <w:t>Penaltie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53 \h </w:instrText>
        </w:r>
        <w:r w:rsidR="00E64FFF" w:rsidRPr="00EB52E7">
          <w:rPr>
            <w:noProof/>
            <w:webHidden/>
          </w:rPr>
        </w:r>
        <w:r w:rsidR="00E64FFF" w:rsidRPr="00EB52E7">
          <w:rPr>
            <w:noProof/>
            <w:webHidden/>
          </w:rPr>
          <w:fldChar w:fldCharType="separate"/>
        </w:r>
        <w:r w:rsidR="00E64FFF" w:rsidRPr="00EB52E7">
          <w:rPr>
            <w:noProof/>
            <w:webHidden/>
          </w:rPr>
          <w:t>14</w:t>
        </w:r>
        <w:r w:rsidR="00E64FFF" w:rsidRPr="00EB52E7">
          <w:rPr>
            <w:noProof/>
            <w:webHidden/>
          </w:rPr>
          <w:fldChar w:fldCharType="end"/>
        </w:r>
      </w:hyperlink>
    </w:p>
    <w:p w14:paraId="7C57A87C" w14:textId="642D9B75" w:rsidR="00E64FFF" w:rsidRPr="00EB52E7" w:rsidRDefault="00204B37">
      <w:pPr>
        <w:pStyle w:val="TOC1"/>
        <w:rPr>
          <w:rFonts w:asciiTheme="minorHAnsi" w:eastAsiaTheme="minorEastAsia" w:hAnsiTheme="minorHAnsi" w:cstheme="minorBidi"/>
          <w:bCs w:val="0"/>
          <w:iCs w:val="0"/>
          <w:noProof/>
          <w:sz w:val="22"/>
          <w:lang w:eastAsia="en-AU"/>
        </w:rPr>
      </w:pPr>
      <w:hyperlink w:anchor="_Toc98400954" w:history="1">
        <w:r w:rsidR="00E64FFF" w:rsidRPr="00EB52E7">
          <w:rPr>
            <w:rStyle w:val="Hyperlink"/>
            <w:rFonts w:cs="Times New Roman"/>
            <w:noProof/>
          </w:rPr>
          <w:t>Schedule 1 – Definitions</w:t>
        </w:r>
        <w:r w:rsidR="00E64FFF" w:rsidRPr="00EB52E7">
          <w:rPr>
            <w:noProof/>
            <w:webHidden/>
          </w:rPr>
          <w:tab/>
        </w:r>
        <w:r w:rsidR="00E64FFF" w:rsidRPr="00EB52E7">
          <w:rPr>
            <w:noProof/>
            <w:webHidden/>
          </w:rPr>
          <w:fldChar w:fldCharType="begin"/>
        </w:r>
        <w:r w:rsidR="00E64FFF" w:rsidRPr="00EB52E7">
          <w:rPr>
            <w:noProof/>
            <w:webHidden/>
          </w:rPr>
          <w:instrText xml:space="preserve"> PAGEREF _Toc98400954 \h </w:instrText>
        </w:r>
        <w:r w:rsidR="00E64FFF" w:rsidRPr="00EB52E7">
          <w:rPr>
            <w:noProof/>
            <w:webHidden/>
          </w:rPr>
        </w:r>
        <w:r w:rsidR="00E64FFF" w:rsidRPr="00EB52E7">
          <w:rPr>
            <w:noProof/>
            <w:webHidden/>
          </w:rPr>
          <w:fldChar w:fldCharType="separate"/>
        </w:r>
        <w:r w:rsidR="00E64FFF" w:rsidRPr="00EB52E7">
          <w:rPr>
            <w:noProof/>
            <w:webHidden/>
          </w:rPr>
          <w:t>15</w:t>
        </w:r>
        <w:r w:rsidR="00E64FFF" w:rsidRPr="00EB52E7">
          <w:rPr>
            <w:noProof/>
            <w:webHidden/>
          </w:rPr>
          <w:fldChar w:fldCharType="end"/>
        </w:r>
      </w:hyperlink>
    </w:p>
    <w:p w14:paraId="1C59E2CB" w14:textId="04AAB711" w:rsidR="003D1A17" w:rsidRPr="00EB52E7" w:rsidRDefault="00C55AE8" w:rsidP="009C1F82">
      <w:pPr>
        <w:jc w:val="center"/>
        <w:rPr>
          <w:rFonts w:cs="Times New Roman"/>
          <w:b/>
          <w:bCs/>
          <w:sz w:val="36"/>
          <w:szCs w:val="36"/>
        </w:rPr>
      </w:pPr>
      <w:r w:rsidRPr="00EB52E7">
        <w:rPr>
          <w:rFonts w:cs="Times New Roman"/>
          <w:bCs/>
          <w:sz w:val="32"/>
          <w:szCs w:val="32"/>
        </w:rPr>
        <w:fldChar w:fldCharType="end"/>
      </w:r>
      <w:r w:rsidR="00C86D41" w:rsidRPr="00EB52E7">
        <w:rPr>
          <w:rFonts w:cs="Times New Roman"/>
          <w:bCs/>
          <w:sz w:val="32"/>
          <w:szCs w:val="32"/>
        </w:rPr>
        <w:br w:type="page"/>
      </w:r>
      <w:r w:rsidR="003D1A17" w:rsidRPr="00EB52E7">
        <w:rPr>
          <w:rFonts w:eastAsiaTheme="minorHAnsi" w:cs="Times New Roman"/>
          <w:b/>
          <w:i/>
          <w:iCs/>
          <w:szCs w:val="24"/>
        </w:rPr>
        <w:lastRenderedPageBreak/>
        <w:t>Public Health and Wellbeing Act 2008 (Vic)</w:t>
      </w:r>
    </w:p>
    <w:p w14:paraId="1A57E15C" w14:textId="7ADA44F9" w:rsidR="003D1A17" w:rsidRPr="00EB52E7" w:rsidRDefault="003D1A17" w:rsidP="002A0215">
      <w:pPr>
        <w:spacing w:before="360"/>
        <w:jc w:val="center"/>
        <w:rPr>
          <w:rFonts w:cs="Times New Roman"/>
          <w:b/>
          <w:bCs/>
          <w:sz w:val="36"/>
          <w:szCs w:val="36"/>
        </w:rPr>
      </w:pPr>
      <w:r w:rsidRPr="00EB52E7">
        <w:rPr>
          <w:rFonts w:cs="Times New Roman"/>
          <w:b/>
          <w:bCs/>
          <w:sz w:val="36"/>
          <w:szCs w:val="36"/>
        </w:rPr>
        <w:t>Pandemic (</w:t>
      </w:r>
      <w:r w:rsidR="00231550" w:rsidRPr="00EB52E7">
        <w:rPr>
          <w:rFonts w:cs="Times New Roman"/>
          <w:b/>
          <w:bCs/>
          <w:sz w:val="36"/>
          <w:szCs w:val="36"/>
        </w:rPr>
        <w:t>Victorian Border Crossing</w:t>
      </w:r>
      <w:r w:rsidRPr="00EB52E7">
        <w:rPr>
          <w:rFonts w:cs="Times New Roman"/>
          <w:b/>
          <w:bCs/>
          <w:sz w:val="36"/>
          <w:szCs w:val="36"/>
        </w:rPr>
        <w:t xml:space="preserve">) Order </w:t>
      </w:r>
      <w:r w:rsidR="009744F1" w:rsidRPr="00EB52E7">
        <w:rPr>
          <w:rFonts w:cs="Times New Roman"/>
          <w:b/>
          <w:bCs/>
          <w:sz w:val="36"/>
          <w:szCs w:val="36"/>
        </w:rPr>
        <w:t xml:space="preserve">2022 </w:t>
      </w:r>
      <w:r w:rsidRPr="00EB52E7">
        <w:rPr>
          <w:rFonts w:cs="Times New Roman"/>
          <w:b/>
          <w:bCs/>
          <w:sz w:val="36"/>
          <w:szCs w:val="36"/>
        </w:rPr>
        <w:t xml:space="preserve">(No. </w:t>
      </w:r>
      <w:r w:rsidR="00063406" w:rsidRPr="00EB52E7">
        <w:rPr>
          <w:rFonts w:cs="Times New Roman"/>
          <w:b/>
          <w:bCs/>
          <w:sz w:val="36"/>
          <w:szCs w:val="36"/>
        </w:rPr>
        <w:t>6</w:t>
      </w:r>
      <w:r w:rsidRPr="00EB52E7">
        <w:rPr>
          <w:rFonts w:cs="Times New Roman"/>
          <w:b/>
          <w:bCs/>
          <w:sz w:val="36"/>
          <w:szCs w:val="36"/>
        </w:rPr>
        <w:t>)</w:t>
      </w:r>
    </w:p>
    <w:p w14:paraId="525B7283" w14:textId="3B7E860C" w:rsidR="003D1A17" w:rsidRPr="00EB52E7" w:rsidRDefault="00357DDF" w:rsidP="003D1A17">
      <w:pPr>
        <w:rPr>
          <w:rFonts w:cs="Times New Roman"/>
        </w:rPr>
      </w:pPr>
      <w:r w:rsidRPr="00EB52E7">
        <w:rPr>
          <w:rFonts w:cs="Times New Roman"/>
        </w:rPr>
        <w:t xml:space="preserve">I, </w:t>
      </w:r>
      <w:r w:rsidR="003D1A17" w:rsidRPr="00EB52E7">
        <w:rPr>
          <w:rFonts w:cs="Times New Roman"/>
        </w:rPr>
        <w:t>Martin Foley,</w:t>
      </w:r>
      <w:r w:rsidRPr="00EB52E7">
        <w:rPr>
          <w:rFonts w:cs="Times New Roman"/>
        </w:rPr>
        <w:t xml:space="preserve"> </w:t>
      </w:r>
      <w:r w:rsidR="003D1A17" w:rsidRPr="00EB52E7">
        <w:rPr>
          <w:rFonts w:cs="Times New Roman"/>
        </w:rPr>
        <w:t xml:space="preserve">Minister for Health, make the following Order under the </w:t>
      </w:r>
      <w:r w:rsidR="003D1A17" w:rsidRPr="00EB52E7">
        <w:rPr>
          <w:rFonts w:cs="Times New Roman"/>
          <w:b/>
        </w:rPr>
        <w:t xml:space="preserve">Public Health and Wellbeing Act 2008 </w:t>
      </w:r>
      <w:r w:rsidR="003D1A17" w:rsidRPr="00EB52E7">
        <w:rPr>
          <w:rFonts w:cs="Times New Roman"/>
        </w:rPr>
        <w:t>in the belief that</w:t>
      </w:r>
      <w:r w:rsidR="003D1A17" w:rsidRPr="00EB52E7">
        <w:rPr>
          <w:rFonts w:cs="Times New Roman"/>
          <w:b/>
        </w:rPr>
        <w:t xml:space="preserve"> </w:t>
      </w:r>
      <w:r w:rsidR="003D1A17" w:rsidRPr="00EB52E7">
        <w:rPr>
          <w:rFonts w:cs="Times New Roman"/>
        </w:rPr>
        <w:t>this Order is reasonably necessary</w:t>
      </w:r>
      <w:r w:rsidR="003D1A17" w:rsidRPr="00EB52E7">
        <w:rPr>
          <w:rFonts w:cs="Times New Roman"/>
          <w:b/>
        </w:rPr>
        <w:t xml:space="preserve"> </w:t>
      </w:r>
      <w:r w:rsidR="003D1A17" w:rsidRPr="00EB52E7">
        <w:rPr>
          <w:rFonts w:cs="Times New Roman"/>
        </w:rPr>
        <w:t>to protect public health</w:t>
      </w:r>
      <w:r w:rsidR="00C86D41" w:rsidRPr="00EB52E7">
        <w:rPr>
          <w:rFonts w:cs="Times New Roman"/>
        </w:rPr>
        <w:t xml:space="preserve"> throughout Victoria</w:t>
      </w:r>
      <w:r w:rsidR="003D1A17" w:rsidRPr="00EB52E7">
        <w:rPr>
          <w:rFonts w:cs="Times New Roman"/>
        </w:rPr>
        <w:t xml:space="preserve"> from the </w:t>
      </w:r>
      <w:r w:rsidR="00C86D41" w:rsidRPr="00EB52E7">
        <w:rPr>
          <w:rFonts w:cs="Times New Roman"/>
        </w:rPr>
        <w:t xml:space="preserve">serious </w:t>
      </w:r>
      <w:r w:rsidR="003D1A17" w:rsidRPr="00EB52E7">
        <w:rPr>
          <w:rFonts w:cs="Times New Roman"/>
        </w:rPr>
        <w:t xml:space="preserve">risk arising from </w:t>
      </w:r>
      <w:r w:rsidR="00C86D41" w:rsidRPr="00EB52E7">
        <w:rPr>
          <w:rFonts w:cs="Times New Roman"/>
        </w:rPr>
        <w:t>the coronavirus (COVID-19) pandemic disease</w:t>
      </w:r>
      <w:r w:rsidR="003D1A17" w:rsidRPr="00EB52E7">
        <w:rPr>
          <w:rFonts w:cs="Times New Roman"/>
        </w:rPr>
        <w:t>.</w:t>
      </w:r>
    </w:p>
    <w:p w14:paraId="41F450AA" w14:textId="2C148943" w:rsidR="000B1EE9" w:rsidRPr="00EB52E7" w:rsidRDefault="003D1A17" w:rsidP="002A0215">
      <w:pPr>
        <w:pStyle w:val="PartHeading"/>
        <w:rPr>
          <w:lang w:eastAsia="en-AU"/>
        </w:rPr>
      </w:pPr>
      <w:bookmarkStart w:id="3" w:name="_Toc98400927"/>
      <w:r w:rsidRPr="00EB52E7">
        <w:rPr>
          <w:rFonts w:cs="Times New Roman"/>
        </w:rPr>
        <w:t>Part 1 - Preliminary</w:t>
      </w:r>
      <w:bookmarkStart w:id="4" w:name="_Toc89210556"/>
      <w:bookmarkStart w:id="5" w:name="_Toc89284016"/>
      <w:bookmarkEnd w:id="3"/>
      <w:bookmarkEnd w:id="4"/>
      <w:bookmarkEnd w:id="5"/>
    </w:p>
    <w:p w14:paraId="36BE7170" w14:textId="2AE2A044" w:rsidR="00A77AD6" w:rsidRPr="00EB52E7" w:rsidRDefault="003D1A17" w:rsidP="002A0215">
      <w:pPr>
        <w:pStyle w:val="Heading1"/>
        <w:numPr>
          <w:ilvl w:val="0"/>
          <w:numId w:val="54"/>
        </w:numPr>
      </w:pPr>
      <w:bookmarkStart w:id="6" w:name="_Toc98400928"/>
      <w:r w:rsidRPr="00EB52E7">
        <w:t>Objective</w:t>
      </w:r>
      <w:bookmarkEnd w:id="6"/>
    </w:p>
    <w:p w14:paraId="4312AAE2" w14:textId="6C1B268C" w:rsidR="00A77AD6" w:rsidRPr="00EB52E7" w:rsidRDefault="003D1A17" w:rsidP="002A0215">
      <w:pPr>
        <w:pStyle w:val="Heading2"/>
        <w:numPr>
          <w:ilvl w:val="1"/>
          <w:numId w:val="0"/>
        </w:numPr>
        <w:ind w:left="709"/>
        <w:rPr>
          <w:rFonts w:cs="Times New Roman"/>
        </w:rPr>
      </w:pPr>
      <w:r w:rsidRPr="00EB52E7">
        <w:rPr>
          <w:rFonts w:cs="Times New Roman"/>
        </w:rPr>
        <w:t xml:space="preserve">The objective of this Order is to </w:t>
      </w:r>
      <w:r w:rsidR="00A77AD6" w:rsidRPr="00EB52E7">
        <w:rPr>
          <w:rFonts w:cs="Times New Roman"/>
        </w:rPr>
        <w:t xml:space="preserve">provide </w:t>
      </w:r>
      <w:r w:rsidR="00B317BF" w:rsidRPr="00EB52E7">
        <w:rPr>
          <w:rFonts w:cs="Times New Roman"/>
        </w:rPr>
        <w:t xml:space="preserve">a scheme </w:t>
      </w:r>
      <w:r w:rsidR="00A77AD6" w:rsidRPr="00EB52E7">
        <w:rPr>
          <w:rFonts w:cs="Times New Roman"/>
        </w:rPr>
        <w:t xml:space="preserve">for persons </w:t>
      </w:r>
      <w:r w:rsidR="00036064" w:rsidRPr="00EB52E7">
        <w:rPr>
          <w:rFonts w:cs="Times New Roman"/>
        </w:rPr>
        <w:t xml:space="preserve">arriving in </w:t>
      </w:r>
      <w:r w:rsidR="00A77AD6" w:rsidRPr="00EB52E7">
        <w:rPr>
          <w:rFonts w:cs="Times New Roman"/>
        </w:rPr>
        <w:t xml:space="preserve">Australia as an international passenger arrival or international aircrew services worker, to limit the spread of </w:t>
      </w:r>
      <w:r w:rsidR="0025189A" w:rsidRPr="00EB52E7">
        <w:rPr>
          <w:rFonts w:cs="Times New Roman"/>
        </w:rPr>
        <w:t xml:space="preserve">COVID-19. </w:t>
      </w:r>
    </w:p>
    <w:p w14:paraId="2EC263A6" w14:textId="77777777" w:rsidR="00A77AD6" w:rsidRPr="00EB52E7" w:rsidRDefault="00A77AD6" w:rsidP="00A77AD6">
      <w:pPr>
        <w:pStyle w:val="Heading1"/>
        <w:rPr>
          <w:rFonts w:cs="Times New Roman"/>
        </w:rPr>
      </w:pPr>
      <w:bookmarkStart w:id="7" w:name="_Toc89284018"/>
      <w:bookmarkStart w:id="8" w:name="_Toc89287225"/>
      <w:bookmarkStart w:id="9" w:name="_Toc89210558"/>
      <w:bookmarkStart w:id="10" w:name="_Toc89284019"/>
      <w:bookmarkStart w:id="11" w:name="_Toc89287226"/>
      <w:bookmarkStart w:id="12" w:name="_Toc98400929"/>
      <w:bookmarkEnd w:id="7"/>
      <w:bookmarkEnd w:id="8"/>
      <w:bookmarkEnd w:id="9"/>
      <w:bookmarkEnd w:id="10"/>
      <w:bookmarkEnd w:id="11"/>
      <w:r w:rsidRPr="00EB52E7">
        <w:rPr>
          <w:rFonts w:cs="Times New Roman"/>
        </w:rPr>
        <w:t>Citation</w:t>
      </w:r>
      <w:bookmarkEnd w:id="12"/>
    </w:p>
    <w:p w14:paraId="7275B4AA" w14:textId="4C9F84CF" w:rsidR="00A77AD6" w:rsidRPr="00EB52E7" w:rsidRDefault="003D1A17" w:rsidP="009B1187">
      <w:pPr>
        <w:pStyle w:val="Indent125"/>
        <w:rPr>
          <w:b/>
        </w:rPr>
      </w:pPr>
      <w:r w:rsidRPr="00EB52E7">
        <w:t>This Order</w:t>
      </w:r>
      <w:r w:rsidR="00A77AD6" w:rsidRPr="00EB52E7">
        <w:t xml:space="preserve"> may be referred to as the </w:t>
      </w:r>
      <w:r w:rsidRPr="00EB52E7">
        <w:rPr>
          <w:b/>
        </w:rPr>
        <w:t>Pandemic (</w:t>
      </w:r>
      <w:r w:rsidR="00231550" w:rsidRPr="00EB52E7">
        <w:rPr>
          <w:b/>
        </w:rPr>
        <w:t>Victorian Border Crossing</w:t>
      </w:r>
      <w:r w:rsidRPr="00EB52E7">
        <w:rPr>
          <w:b/>
        </w:rPr>
        <w:t xml:space="preserve">) Order </w:t>
      </w:r>
      <w:r w:rsidR="009744F1" w:rsidRPr="00EB52E7">
        <w:rPr>
          <w:b/>
        </w:rPr>
        <w:t xml:space="preserve">2022 </w:t>
      </w:r>
      <w:r w:rsidRPr="00EB52E7">
        <w:rPr>
          <w:b/>
        </w:rPr>
        <w:t xml:space="preserve">(No. </w:t>
      </w:r>
      <w:r w:rsidR="00E1353D" w:rsidRPr="00EB52E7">
        <w:rPr>
          <w:b/>
        </w:rPr>
        <w:t>6</w:t>
      </w:r>
      <w:r w:rsidRPr="00EB52E7">
        <w:rPr>
          <w:b/>
        </w:rPr>
        <w:t>)</w:t>
      </w:r>
      <w:r w:rsidR="00A77AD6" w:rsidRPr="00EB52E7">
        <w:rPr>
          <w:bCs w:val="0"/>
        </w:rPr>
        <w:t>.</w:t>
      </w:r>
    </w:p>
    <w:p w14:paraId="67F7A12A" w14:textId="737C13CE" w:rsidR="003D1A17" w:rsidRPr="00EB52E7" w:rsidRDefault="003D1A17" w:rsidP="003D1A17">
      <w:pPr>
        <w:pStyle w:val="Heading1"/>
        <w:rPr>
          <w:rFonts w:cs="Times New Roman"/>
        </w:rPr>
      </w:pPr>
      <w:bookmarkStart w:id="13" w:name="_Toc98400930"/>
      <w:r w:rsidRPr="00EB52E7">
        <w:rPr>
          <w:rFonts w:cs="Times New Roman"/>
        </w:rPr>
        <w:t>Authorising Provision</w:t>
      </w:r>
      <w:bookmarkEnd w:id="13"/>
    </w:p>
    <w:p w14:paraId="7A10BBD8" w14:textId="20D60D42" w:rsidR="003D1A17" w:rsidRPr="00EB52E7" w:rsidRDefault="003D1A17" w:rsidP="0066382A">
      <w:pPr>
        <w:ind w:left="709"/>
        <w:jc w:val="both"/>
        <w:rPr>
          <w:b/>
        </w:rPr>
      </w:pPr>
      <w:r w:rsidRPr="00EB52E7">
        <w:rPr>
          <w:rFonts w:cs="Times New Roman"/>
          <w:lang w:eastAsia="en-AU"/>
        </w:rPr>
        <w:t xml:space="preserve">This Order is made under section 165AI of the </w:t>
      </w:r>
      <w:r w:rsidRPr="00EB52E7">
        <w:rPr>
          <w:rFonts w:cs="Times New Roman"/>
          <w:b/>
          <w:lang w:eastAsia="en-AU"/>
        </w:rPr>
        <w:t>Public Health and Wellbeing Act 2008.</w:t>
      </w:r>
    </w:p>
    <w:p w14:paraId="4A1EF148" w14:textId="3CF7AF79" w:rsidR="003D66AB" w:rsidRPr="00EB52E7" w:rsidRDefault="00A77AD6">
      <w:pPr>
        <w:pStyle w:val="Heading1"/>
        <w:rPr>
          <w:rFonts w:cs="Times New Roman"/>
        </w:rPr>
      </w:pPr>
      <w:bookmarkStart w:id="14" w:name="_Toc98400931"/>
      <w:r w:rsidRPr="00EB52E7">
        <w:rPr>
          <w:rFonts w:cs="Times New Roman"/>
        </w:rPr>
        <w:t>Commencement and revocation</w:t>
      </w:r>
      <w:bookmarkEnd w:id="14"/>
    </w:p>
    <w:p w14:paraId="5D6332B9" w14:textId="62C65B9A" w:rsidR="00A77AD6" w:rsidRPr="00EB52E7" w:rsidRDefault="00231550" w:rsidP="00A77AD6">
      <w:pPr>
        <w:pStyle w:val="Heading2"/>
        <w:rPr>
          <w:rFonts w:cs="Times New Roman"/>
        </w:rPr>
      </w:pPr>
      <w:r w:rsidRPr="00EB52E7">
        <w:rPr>
          <w:rFonts w:cs="Times New Roman"/>
        </w:rPr>
        <w:t>This Order</w:t>
      </w:r>
      <w:r w:rsidR="00A77AD6" w:rsidRPr="00EB52E7">
        <w:rPr>
          <w:rFonts w:cs="Times New Roman"/>
        </w:rPr>
        <w:t xml:space="preserve"> commence</w:t>
      </w:r>
      <w:r w:rsidRPr="00EB52E7">
        <w:rPr>
          <w:rFonts w:cs="Times New Roman"/>
        </w:rPr>
        <w:t>s</w:t>
      </w:r>
      <w:r w:rsidR="00A77AD6" w:rsidRPr="00EB52E7">
        <w:rPr>
          <w:rFonts w:cs="Times New Roman"/>
        </w:rPr>
        <w:t xml:space="preserve"> at </w:t>
      </w:r>
      <w:r w:rsidR="00E1353D" w:rsidRPr="00EB52E7">
        <w:rPr>
          <w:rFonts w:cs="Times New Roman"/>
        </w:rPr>
        <w:t>11</w:t>
      </w:r>
      <w:r w:rsidR="00A77AD6" w:rsidRPr="00EB52E7">
        <w:rPr>
          <w:rFonts w:cs="Times New Roman"/>
        </w:rPr>
        <w:t>:</w:t>
      </w:r>
      <w:r w:rsidR="00E1353D" w:rsidRPr="00EB52E7">
        <w:rPr>
          <w:rFonts w:cs="Times New Roman"/>
        </w:rPr>
        <w:t>59</w:t>
      </w:r>
      <w:r w:rsidR="00A77AD6" w:rsidRPr="00EB52E7">
        <w:rPr>
          <w:rFonts w:cs="Times New Roman"/>
        </w:rPr>
        <w:t xml:space="preserve">:00pm on </w:t>
      </w:r>
      <w:r w:rsidR="00E1353D" w:rsidRPr="00EB52E7">
        <w:rPr>
          <w:rFonts w:cs="Times New Roman"/>
        </w:rPr>
        <w:t>1</w:t>
      </w:r>
      <w:r w:rsidR="00074E6E" w:rsidRPr="00EB52E7">
        <w:rPr>
          <w:rFonts w:cs="Times New Roman"/>
        </w:rPr>
        <w:t>8</w:t>
      </w:r>
      <w:r w:rsidR="00E1353D" w:rsidRPr="00EB52E7">
        <w:rPr>
          <w:rFonts w:cs="Times New Roman"/>
        </w:rPr>
        <w:t xml:space="preserve"> March</w:t>
      </w:r>
      <w:r w:rsidR="00452DB5" w:rsidRPr="00EB52E7">
        <w:rPr>
          <w:rFonts w:cs="Times New Roman"/>
        </w:rPr>
        <w:t xml:space="preserve"> </w:t>
      </w:r>
      <w:r w:rsidR="009744F1" w:rsidRPr="00EB52E7">
        <w:rPr>
          <w:rFonts w:cs="Times New Roman"/>
        </w:rPr>
        <w:t>2022</w:t>
      </w:r>
      <w:r w:rsidR="00A77AD6" w:rsidRPr="00EB52E7">
        <w:rPr>
          <w:rFonts w:cs="Times New Roman"/>
        </w:rPr>
        <w:t xml:space="preserve"> and end</w:t>
      </w:r>
      <w:r w:rsidR="00360A16" w:rsidRPr="00EB52E7">
        <w:rPr>
          <w:rFonts w:cs="Times New Roman"/>
        </w:rPr>
        <w:t>s</w:t>
      </w:r>
      <w:r w:rsidR="00A77AD6" w:rsidRPr="00EB52E7">
        <w:rPr>
          <w:rFonts w:cs="Times New Roman"/>
        </w:rPr>
        <w:t xml:space="preserve"> at </w:t>
      </w:r>
      <w:bookmarkStart w:id="15" w:name="_Hlk73535891"/>
      <w:r w:rsidR="00A77AD6" w:rsidRPr="00EB52E7">
        <w:rPr>
          <w:rFonts w:cs="Times New Roman"/>
        </w:rPr>
        <w:t>11:59:00pm on</w:t>
      </w:r>
      <w:bookmarkEnd w:id="15"/>
      <w:r w:rsidR="00A77AD6" w:rsidRPr="00EB52E7">
        <w:rPr>
          <w:rFonts w:cs="Times New Roman"/>
        </w:rPr>
        <w:t xml:space="preserve"> </w:t>
      </w:r>
      <w:r w:rsidRPr="00EB52E7">
        <w:rPr>
          <w:rFonts w:cs="Times New Roman"/>
        </w:rPr>
        <w:t>1</w:t>
      </w:r>
      <w:r w:rsidR="00A232D6" w:rsidRPr="00EB52E7">
        <w:rPr>
          <w:rFonts w:cs="Times New Roman"/>
        </w:rPr>
        <w:t>2</w:t>
      </w:r>
      <w:r w:rsidRPr="00EB52E7">
        <w:rPr>
          <w:rFonts w:cs="Times New Roman"/>
        </w:rPr>
        <w:t xml:space="preserve"> </w:t>
      </w:r>
      <w:r w:rsidR="009744F1" w:rsidRPr="00EB52E7">
        <w:rPr>
          <w:rFonts w:cs="Times New Roman"/>
        </w:rPr>
        <w:t xml:space="preserve">April </w:t>
      </w:r>
      <w:r w:rsidRPr="00EB52E7">
        <w:rPr>
          <w:rFonts w:cs="Times New Roman"/>
        </w:rPr>
        <w:t>2022</w:t>
      </w:r>
      <w:r w:rsidR="00A77AD6" w:rsidRPr="00EB52E7">
        <w:rPr>
          <w:rFonts w:cs="Times New Roman"/>
        </w:rPr>
        <w:t>.</w:t>
      </w:r>
    </w:p>
    <w:p w14:paraId="7DE2C228" w14:textId="0EC04033" w:rsidR="00FB477A" w:rsidRPr="00EB52E7" w:rsidRDefault="00FB477A" w:rsidP="00B750E8">
      <w:pPr>
        <w:pStyle w:val="Heading2"/>
        <w:rPr>
          <w:rFonts w:cs="Times New Roman"/>
        </w:rPr>
      </w:pPr>
      <w:r w:rsidRPr="00EB52E7">
        <w:rPr>
          <w:rFonts w:cs="Times New Roman"/>
        </w:rPr>
        <w:t xml:space="preserve">The </w:t>
      </w:r>
      <w:r w:rsidR="008F6830" w:rsidRPr="00EB52E7">
        <w:rPr>
          <w:b/>
        </w:rPr>
        <w:t>Pandemic (Victorian Border Crossing) Order 202</w:t>
      </w:r>
      <w:r w:rsidR="007D05C6">
        <w:rPr>
          <w:b/>
        </w:rPr>
        <w:t>2</w:t>
      </w:r>
      <w:r w:rsidR="008F6830" w:rsidRPr="00EB52E7">
        <w:rPr>
          <w:b/>
        </w:rPr>
        <w:t xml:space="preserve"> (No. </w:t>
      </w:r>
      <w:r w:rsidR="00BF1AFF" w:rsidRPr="00EB52E7">
        <w:rPr>
          <w:b/>
        </w:rPr>
        <w:t>5</w:t>
      </w:r>
      <w:r w:rsidR="008F6830" w:rsidRPr="00EB52E7">
        <w:rPr>
          <w:b/>
        </w:rPr>
        <w:t>)</w:t>
      </w:r>
      <w:r w:rsidR="008F6830" w:rsidRPr="00EB52E7">
        <w:rPr>
          <w:bCs/>
        </w:rPr>
        <w:t xml:space="preserve"> is</w:t>
      </w:r>
      <w:r w:rsidRPr="00EB52E7">
        <w:rPr>
          <w:rFonts w:cs="Times New Roman"/>
        </w:rPr>
        <w:t xml:space="preserve"> revoked at </w:t>
      </w:r>
      <w:r w:rsidR="00E1353D" w:rsidRPr="00EB52E7">
        <w:rPr>
          <w:rFonts w:cs="Times New Roman"/>
        </w:rPr>
        <w:t>11</w:t>
      </w:r>
      <w:r w:rsidRPr="00EB52E7">
        <w:rPr>
          <w:rFonts w:cs="Times New Roman"/>
        </w:rPr>
        <w:t>:</w:t>
      </w:r>
      <w:r w:rsidR="00E1353D" w:rsidRPr="00EB52E7">
        <w:rPr>
          <w:rFonts w:cs="Times New Roman"/>
        </w:rPr>
        <w:t>59</w:t>
      </w:r>
      <w:r w:rsidRPr="00EB52E7">
        <w:rPr>
          <w:rFonts w:cs="Times New Roman"/>
        </w:rPr>
        <w:t xml:space="preserve">:00pm on </w:t>
      </w:r>
      <w:r w:rsidR="00BF1AFF" w:rsidRPr="00EB52E7">
        <w:rPr>
          <w:rFonts w:cs="Times New Roman"/>
        </w:rPr>
        <w:t>1</w:t>
      </w:r>
      <w:r w:rsidR="00074E6E" w:rsidRPr="00EB52E7">
        <w:rPr>
          <w:rFonts w:cs="Times New Roman"/>
        </w:rPr>
        <w:t>8</w:t>
      </w:r>
      <w:r w:rsidR="00BF1AFF" w:rsidRPr="00EB52E7">
        <w:rPr>
          <w:rFonts w:cs="Times New Roman"/>
        </w:rPr>
        <w:t xml:space="preserve"> March</w:t>
      </w:r>
      <w:r w:rsidR="005A74E5" w:rsidRPr="00EB52E7">
        <w:rPr>
          <w:rFonts w:cs="Times New Roman"/>
        </w:rPr>
        <w:t xml:space="preserve"> </w:t>
      </w:r>
      <w:r w:rsidR="009744F1" w:rsidRPr="00EB52E7">
        <w:rPr>
          <w:rFonts w:cs="Times New Roman"/>
        </w:rPr>
        <w:t>2022</w:t>
      </w:r>
      <w:r w:rsidRPr="00EB52E7">
        <w:rPr>
          <w:rFonts w:cs="Times New Roman"/>
        </w:rPr>
        <w:t>.</w:t>
      </w:r>
    </w:p>
    <w:p w14:paraId="76F8447E" w14:textId="77777777" w:rsidR="003D1A17" w:rsidRPr="00EB52E7" w:rsidRDefault="003D1A17" w:rsidP="003D1A17">
      <w:pPr>
        <w:pStyle w:val="Heading1"/>
        <w:rPr>
          <w:rFonts w:cs="Times New Roman"/>
        </w:rPr>
      </w:pPr>
      <w:bookmarkStart w:id="16" w:name="_Toc88232659"/>
      <w:bookmarkStart w:id="17" w:name="_Toc88566863"/>
      <w:bookmarkStart w:id="18" w:name="_Toc98400932"/>
      <w:r w:rsidRPr="00EB52E7">
        <w:rPr>
          <w:rFonts w:cs="Times New Roman"/>
        </w:rPr>
        <w:t>Definitions</w:t>
      </w:r>
      <w:bookmarkEnd w:id="16"/>
      <w:bookmarkEnd w:id="17"/>
      <w:bookmarkEnd w:id="18"/>
    </w:p>
    <w:p w14:paraId="1C3AF871" w14:textId="0EA03E68" w:rsidR="003D1A17" w:rsidRPr="00EB52E7" w:rsidRDefault="003D1A17" w:rsidP="002A0215">
      <w:pPr>
        <w:pStyle w:val="Indent125"/>
      </w:pPr>
      <w:r w:rsidRPr="00EB52E7">
        <w:t>Terms used in this Order have the meanings set out in</w:t>
      </w:r>
      <w:r w:rsidR="006D6715" w:rsidRPr="00EB52E7">
        <w:t xml:space="preserve"> </w:t>
      </w:r>
      <w:r w:rsidRPr="00EB52E7">
        <w:t>Schedule 1</w:t>
      </w:r>
      <w:r w:rsidR="00A03E2A" w:rsidRPr="00EB52E7">
        <w:t>.</w:t>
      </w:r>
    </w:p>
    <w:p w14:paraId="021A14FB" w14:textId="77777777" w:rsidR="003D1A17" w:rsidRPr="00EB52E7" w:rsidRDefault="003D1A17" w:rsidP="003D1A17">
      <w:pPr>
        <w:pStyle w:val="Heading1"/>
        <w:rPr>
          <w:rFonts w:cs="Times New Roman"/>
        </w:rPr>
      </w:pPr>
      <w:bookmarkStart w:id="19" w:name="_Toc89210563"/>
      <w:bookmarkStart w:id="20" w:name="_Toc89284026"/>
      <w:bookmarkStart w:id="21" w:name="_Toc89287233"/>
      <w:bookmarkStart w:id="22" w:name="_Toc88566864"/>
      <w:bookmarkStart w:id="23" w:name="_Toc98400933"/>
      <w:bookmarkEnd w:id="19"/>
      <w:bookmarkEnd w:id="20"/>
      <w:bookmarkEnd w:id="21"/>
      <w:r w:rsidRPr="00EB52E7">
        <w:rPr>
          <w:rFonts w:cs="Times New Roman"/>
        </w:rPr>
        <w:t>Application of this Order</w:t>
      </w:r>
      <w:bookmarkEnd w:id="22"/>
      <w:bookmarkEnd w:id="23"/>
    </w:p>
    <w:p w14:paraId="6340A2A6" w14:textId="68A2ADC9" w:rsidR="003D1A17" w:rsidRPr="00EB52E7" w:rsidRDefault="003D1A17" w:rsidP="003D1A17">
      <w:pPr>
        <w:pStyle w:val="Indent125"/>
      </w:pPr>
      <w:r w:rsidRPr="00EB52E7">
        <w:t xml:space="preserve">This Order applies to the whole </w:t>
      </w:r>
      <w:r w:rsidR="00686E4A" w:rsidRPr="00EB52E7">
        <w:t>State of Victoria</w:t>
      </w:r>
      <w:r w:rsidRPr="00EB52E7">
        <w:t>.</w:t>
      </w:r>
    </w:p>
    <w:p w14:paraId="7BEC3B51" w14:textId="01CA36A8" w:rsidR="003D1A17" w:rsidRPr="00EB52E7" w:rsidRDefault="003D1A17">
      <w:pPr>
        <w:pStyle w:val="PartHeading"/>
        <w:rPr>
          <w:rFonts w:cs="Times New Roman"/>
        </w:rPr>
      </w:pPr>
      <w:bookmarkStart w:id="24" w:name="_Toc98400934"/>
      <w:r w:rsidRPr="00EB52E7">
        <w:rPr>
          <w:rFonts w:cs="Times New Roman"/>
        </w:rPr>
        <w:lastRenderedPageBreak/>
        <w:t>Part 2 – Requirements for international travellers</w:t>
      </w:r>
      <w:bookmarkEnd w:id="24"/>
      <w:r w:rsidRPr="00EB52E7">
        <w:rPr>
          <w:rFonts w:cs="Times New Roman"/>
        </w:rPr>
        <w:t xml:space="preserve"> </w:t>
      </w:r>
    </w:p>
    <w:p w14:paraId="132F1E7B" w14:textId="709C1B24" w:rsidR="00A03E2A" w:rsidRPr="00EB52E7" w:rsidRDefault="00A03E2A" w:rsidP="002A0215">
      <w:pPr>
        <w:pStyle w:val="PartHeading"/>
        <w:rPr>
          <w:rFonts w:cs="Times New Roman"/>
          <w:sz w:val="28"/>
          <w:szCs w:val="18"/>
        </w:rPr>
      </w:pPr>
      <w:bookmarkStart w:id="25" w:name="_Toc98400935"/>
      <w:r w:rsidRPr="00EB52E7">
        <w:rPr>
          <w:rFonts w:cs="Times New Roman"/>
          <w:sz w:val="28"/>
          <w:szCs w:val="18"/>
        </w:rPr>
        <w:t>Division 1 – Restrictions on entry</w:t>
      </w:r>
      <w:bookmarkEnd w:id="25"/>
    </w:p>
    <w:p w14:paraId="1F0922BC" w14:textId="59268245" w:rsidR="00A77AD6" w:rsidRPr="00EB52E7" w:rsidRDefault="00A77AD6" w:rsidP="00A77AD6">
      <w:pPr>
        <w:pStyle w:val="Heading1"/>
        <w:rPr>
          <w:rFonts w:cs="Times New Roman"/>
        </w:rPr>
      </w:pPr>
      <w:bookmarkStart w:id="26" w:name="_Ref60345748"/>
      <w:bookmarkStart w:id="27" w:name="_Toc98400936"/>
      <w:bookmarkStart w:id="28" w:name="_Hlk60873024"/>
      <w:r w:rsidRPr="00EB52E7">
        <w:rPr>
          <w:rFonts w:cs="Times New Roman"/>
        </w:rPr>
        <w:t xml:space="preserve">Restrictions on persons </w:t>
      </w:r>
      <w:r w:rsidR="00CE1EA5" w:rsidRPr="00EB52E7">
        <w:rPr>
          <w:rFonts w:cs="Times New Roman"/>
        </w:rPr>
        <w:t>entering</w:t>
      </w:r>
      <w:r w:rsidR="00036064" w:rsidRPr="00EB52E7">
        <w:rPr>
          <w:rFonts w:cs="Times New Roman"/>
        </w:rPr>
        <w:t xml:space="preserve"> </w:t>
      </w:r>
      <w:r w:rsidRPr="00EB52E7">
        <w:rPr>
          <w:rFonts w:cs="Times New Roman"/>
        </w:rPr>
        <w:t>Victoria</w:t>
      </w:r>
      <w:bookmarkEnd w:id="26"/>
      <w:bookmarkEnd w:id="27"/>
    </w:p>
    <w:p w14:paraId="3C865559" w14:textId="174877D7" w:rsidR="00A77AD6" w:rsidRPr="00EB52E7" w:rsidRDefault="00A77AD6" w:rsidP="00A77AD6">
      <w:pPr>
        <w:pStyle w:val="Heading2"/>
        <w:rPr>
          <w:rFonts w:cs="Times New Roman"/>
        </w:rPr>
      </w:pPr>
      <w:bookmarkStart w:id="29" w:name="_Ref60425621"/>
      <w:bookmarkStart w:id="30" w:name="_Hlk60873707"/>
      <w:bookmarkStart w:id="31" w:name="_Ref52448970"/>
      <w:bookmarkEnd w:id="28"/>
      <w:r w:rsidRPr="00EB52E7">
        <w:rPr>
          <w:rFonts w:cs="Times New Roman"/>
        </w:rPr>
        <w:t xml:space="preserve">A person </w:t>
      </w:r>
      <w:r w:rsidR="00E351C9" w:rsidRPr="00EB52E7">
        <w:rPr>
          <w:rFonts w:cs="Times New Roman"/>
        </w:rPr>
        <w:t xml:space="preserve">who has been in another country in the </w:t>
      </w:r>
      <w:r w:rsidR="002A7835" w:rsidRPr="00EB52E7">
        <w:rPr>
          <w:rFonts w:cs="Times New Roman"/>
        </w:rPr>
        <w:t xml:space="preserve">7 </w:t>
      </w:r>
      <w:r w:rsidR="00E351C9" w:rsidRPr="00EB52E7">
        <w:rPr>
          <w:rFonts w:cs="Times New Roman"/>
        </w:rPr>
        <w:t xml:space="preserve">days prior to arrival in Victoria, </w:t>
      </w:r>
      <w:r w:rsidRPr="00EB52E7">
        <w:rPr>
          <w:rFonts w:cs="Times New Roman"/>
        </w:rPr>
        <w:t xml:space="preserve">may </w:t>
      </w:r>
      <w:r w:rsidR="00E351C9" w:rsidRPr="00EB52E7">
        <w:rPr>
          <w:rFonts w:cs="Times New Roman"/>
        </w:rPr>
        <w:t xml:space="preserve">only </w:t>
      </w:r>
      <w:r w:rsidR="00B10BAF" w:rsidRPr="00EB52E7">
        <w:rPr>
          <w:rFonts w:cs="Times New Roman"/>
        </w:rPr>
        <w:t>enter</w:t>
      </w:r>
      <w:r w:rsidR="00932B5D" w:rsidRPr="00EB52E7">
        <w:rPr>
          <w:rFonts w:cs="Times New Roman"/>
        </w:rPr>
        <w:t xml:space="preserve"> </w:t>
      </w:r>
      <w:r w:rsidRPr="00EB52E7">
        <w:rPr>
          <w:rFonts w:cs="Times New Roman"/>
        </w:rPr>
        <w:t xml:space="preserve">Victoria under </w:t>
      </w:r>
      <w:r w:rsidR="003D1A17" w:rsidRPr="00EB52E7">
        <w:rPr>
          <w:rFonts w:cs="Times New Roman"/>
        </w:rPr>
        <w:t>this Order</w:t>
      </w:r>
      <w:r w:rsidRPr="00EB52E7">
        <w:rPr>
          <w:rFonts w:cs="Times New Roman"/>
        </w:rPr>
        <w:t xml:space="preserve"> if the person is an:</w:t>
      </w:r>
    </w:p>
    <w:p w14:paraId="08850303" w14:textId="7362A6CE" w:rsidR="00A77AD6" w:rsidRPr="00EB52E7" w:rsidRDefault="00A77AD6" w:rsidP="002F7918">
      <w:pPr>
        <w:pStyle w:val="Heading3"/>
      </w:pPr>
      <w:bookmarkStart w:id="32" w:name="_Ref89796420"/>
      <w:r w:rsidRPr="00EB52E7">
        <w:rPr>
          <w:bCs/>
        </w:rPr>
        <w:t>international aircrew services worker</w:t>
      </w:r>
      <w:r w:rsidRPr="00EB52E7">
        <w:t xml:space="preserve"> </w:t>
      </w:r>
      <w:r w:rsidR="00E351C9" w:rsidRPr="00EB52E7">
        <w:t xml:space="preserve">and meets </w:t>
      </w:r>
      <w:proofErr w:type="gramStart"/>
      <w:r w:rsidR="00E351C9" w:rsidRPr="00EB52E7">
        <w:t>all of</w:t>
      </w:r>
      <w:proofErr w:type="gramEnd"/>
      <w:r w:rsidR="00E351C9" w:rsidRPr="00EB52E7">
        <w:t xml:space="preserve"> the requirements in </w:t>
      </w:r>
      <w:r w:rsidRPr="00EB52E7">
        <w:t xml:space="preserve">clause </w:t>
      </w:r>
      <w:r w:rsidR="00461461" w:rsidRPr="00EB52E7">
        <w:fldChar w:fldCharType="begin"/>
      </w:r>
      <w:r w:rsidR="00461461" w:rsidRPr="00EB52E7">
        <w:instrText xml:space="preserve"> REF _Ref85628310 \r \h </w:instrText>
      </w:r>
      <w:r w:rsidR="00BF3E64" w:rsidRPr="00EB52E7">
        <w:instrText xml:space="preserve"> \* MERGEFORMAT </w:instrText>
      </w:r>
      <w:r w:rsidR="00461461" w:rsidRPr="00EB52E7">
        <w:fldChar w:fldCharType="separate"/>
      </w:r>
      <w:r w:rsidR="00E64FFF" w:rsidRPr="00EB52E7">
        <w:t>8</w:t>
      </w:r>
      <w:r w:rsidR="00461461" w:rsidRPr="00EB52E7">
        <w:fldChar w:fldCharType="end"/>
      </w:r>
      <w:r w:rsidRPr="00EB52E7">
        <w:t>; or</w:t>
      </w:r>
      <w:bookmarkEnd w:id="32"/>
    </w:p>
    <w:p w14:paraId="71D14F19" w14:textId="438AF0D9" w:rsidR="00A77AD6" w:rsidRPr="00EB52E7" w:rsidRDefault="00A77AD6" w:rsidP="002F7918">
      <w:pPr>
        <w:pStyle w:val="Heading3"/>
      </w:pPr>
      <w:bookmarkStart w:id="33" w:name="_Ref89796448"/>
      <w:r w:rsidRPr="00EB52E7">
        <w:rPr>
          <w:bCs/>
        </w:rPr>
        <w:t>international passenger arrival</w:t>
      </w:r>
      <w:r w:rsidR="00E351C9" w:rsidRPr="00EB52E7">
        <w:rPr>
          <w:bCs/>
        </w:rPr>
        <w:t xml:space="preserve"> and meets </w:t>
      </w:r>
      <w:proofErr w:type="gramStart"/>
      <w:r w:rsidR="00E351C9" w:rsidRPr="00EB52E7">
        <w:rPr>
          <w:bCs/>
        </w:rPr>
        <w:t>all of</w:t>
      </w:r>
      <w:proofErr w:type="gramEnd"/>
      <w:r w:rsidR="00E351C9" w:rsidRPr="00EB52E7">
        <w:rPr>
          <w:bCs/>
        </w:rPr>
        <w:t xml:space="preserve"> the requirements in </w:t>
      </w:r>
      <w:r w:rsidRPr="00EB52E7">
        <w:t xml:space="preserve">clause </w:t>
      </w:r>
      <w:r w:rsidRPr="00EB52E7">
        <w:fldChar w:fldCharType="begin"/>
      </w:r>
      <w:r w:rsidRPr="00EB52E7">
        <w:instrText xml:space="preserve"> REF _Ref86330584 \r \h  \* MERGEFORMAT </w:instrText>
      </w:r>
      <w:r w:rsidRPr="00EB52E7">
        <w:fldChar w:fldCharType="separate"/>
      </w:r>
      <w:r w:rsidR="00E64FFF" w:rsidRPr="00EB52E7">
        <w:t>10</w:t>
      </w:r>
      <w:r w:rsidRPr="00EB52E7">
        <w:fldChar w:fldCharType="end"/>
      </w:r>
      <w:r w:rsidRPr="00EB52E7">
        <w:t>.</w:t>
      </w:r>
      <w:bookmarkEnd w:id="33"/>
    </w:p>
    <w:p w14:paraId="05D45717" w14:textId="6BBAC54F" w:rsidR="00A77AD6" w:rsidRPr="00EB52E7" w:rsidRDefault="003D1A17" w:rsidP="00461461">
      <w:pPr>
        <w:pStyle w:val="Heading2"/>
        <w:rPr>
          <w:rFonts w:cs="Times New Roman"/>
        </w:rPr>
      </w:pPr>
      <w:r w:rsidRPr="00EB52E7">
        <w:rPr>
          <w:rFonts w:cs="Times New Roman"/>
        </w:rPr>
        <w:t>This Order</w:t>
      </w:r>
      <w:r w:rsidR="00A77AD6" w:rsidRPr="00EB52E7">
        <w:rPr>
          <w:rFonts w:cs="Times New Roman"/>
        </w:rPr>
        <w:t xml:space="preserve"> do</w:t>
      </w:r>
      <w:r w:rsidRPr="00EB52E7">
        <w:rPr>
          <w:rFonts w:cs="Times New Roman"/>
        </w:rPr>
        <w:t>es</w:t>
      </w:r>
      <w:r w:rsidR="00A77AD6" w:rsidRPr="00EB52E7">
        <w:rPr>
          <w:rFonts w:cs="Times New Roman"/>
        </w:rPr>
        <w:t xml:space="preserve"> not apply to a person who </w:t>
      </w:r>
      <w:r w:rsidR="00B10BAF" w:rsidRPr="00EB52E7">
        <w:rPr>
          <w:rFonts w:cs="Times New Roman"/>
        </w:rPr>
        <w:t>enters</w:t>
      </w:r>
      <w:r w:rsidR="00036064" w:rsidRPr="00EB52E7">
        <w:rPr>
          <w:rFonts w:cs="Times New Roman"/>
        </w:rPr>
        <w:t xml:space="preserve"> </w:t>
      </w:r>
      <w:r w:rsidR="00A77AD6" w:rsidRPr="00EB52E7">
        <w:rPr>
          <w:rFonts w:cs="Times New Roman"/>
        </w:rPr>
        <w:t xml:space="preserve">Victoria from another </w:t>
      </w:r>
      <w:r w:rsidR="001E248A" w:rsidRPr="00EB52E7">
        <w:rPr>
          <w:rFonts w:cs="Times New Roman"/>
        </w:rPr>
        <w:t>c</w:t>
      </w:r>
      <w:r w:rsidR="00A77AD6" w:rsidRPr="00EB52E7">
        <w:rPr>
          <w:rFonts w:cs="Times New Roman"/>
        </w:rPr>
        <w:t xml:space="preserve">ountry who is not </w:t>
      </w:r>
      <w:r w:rsidR="00E351C9" w:rsidRPr="00EB52E7">
        <w:rPr>
          <w:rFonts w:cs="Times New Roman"/>
        </w:rPr>
        <w:t xml:space="preserve">a person specified in subclause </w:t>
      </w:r>
      <w:r w:rsidR="00AE0CAB" w:rsidRPr="00EB52E7">
        <w:rPr>
          <w:rFonts w:cs="Times New Roman"/>
        </w:rPr>
        <w:fldChar w:fldCharType="begin"/>
      </w:r>
      <w:r w:rsidR="00AE0CAB" w:rsidRPr="00EB52E7">
        <w:rPr>
          <w:rFonts w:cs="Times New Roman"/>
        </w:rPr>
        <w:instrText xml:space="preserve"> REF _Ref89796420 \r \h </w:instrText>
      </w:r>
      <w:r w:rsidR="00774DBF" w:rsidRPr="00EB52E7">
        <w:rPr>
          <w:rFonts w:cs="Times New Roman"/>
        </w:rPr>
        <w:instrText xml:space="preserve"> \* MERGEFORMAT </w:instrText>
      </w:r>
      <w:r w:rsidR="00AE0CAB" w:rsidRPr="00EB52E7">
        <w:rPr>
          <w:rFonts w:cs="Times New Roman"/>
        </w:rPr>
      </w:r>
      <w:r w:rsidR="00AE0CAB" w:rsidRPr="00EB52E7">
        <w:rPr>
          <w:rFonts w:cs="Times New Roman"/>
        </w:rPr>
        <w:fldChar w:fldCharType="separate"/>
      </w:r>
      <w:r w:rsidR="00E64FFF" w:rsidRPr="00EB52E7">
        <w:rPr>
          <w:rFonts w:cs="Times New Roman"/>
        </w:rPr>
        <w:t>(1)(a)</w:t>
      </w:r>
      <w:r w:rsidR="00AE0CAB" w:rsidRPr="00EB52E7">
        <w:rPr>
          <w:rFonts w:cs="Times New Roman"/>
        </w:rPr>
        <w:fldChar w:fldCharType="end"/>
      </w:r>
      <w:r w:rsidR="00E351C9" w:rsidRPr="00EB52E7">
        <w:rPr>
          <w:rFonts w:cs="Times New Roman"/>
        </w:rPr>
        <w:t xml:space="preserve"> or </w:t>
      </w:r>
      <w:r w:rsidR="00AE0CAB" w:rsidRPr="00EB52E7">
        <w:rPr>
          <w:rFonts w:cs="Times New Roman"/>
        </w:rPr>
        <w:fldChar w:fldCharType="begin"/>
      </w:r>
      <w:r w:rsidR="00AE0CAB" w:rsidRPr="00EB52E7">
        <w:rPr>
          <w:rFonts w:cs="Times New Roman"/>
        </w:rPr>
        <w:instrText xml:space="preserve"> REF _Ref89796448 \n \h </w:instrText>
      </w:r>
      <w:r w:rsidR="00774DBF" w:rsidRPr="00EB52E7">
        <w:rPr>
          <w:rFonts w:cs="Times New Roman"/>
        </w:rPr>
        <w:instrText xml:space="preserve"> \* MERGEFORMAT </w:instrText>
      </w:r>
      <w:r w:rsidR="00AE0CAB" w:rsidRPr="00EB52E7">
        <w:rPr>
          <w:rFonts w:cs="Times New Roman"/>
        </w:rPr>
      </w:r>
      <w:r w:rsidR="00AE0CAB" w:rsidRPr="00EB52E7">
        <w:rPr>
          <w:rFonts w:cs="Times New Roman"/>
        </w:rPr>
        <w:fldChar w:fldCharType="separate"/>
      </w:r>
      <w:r w:rsidR="00E64FFF" w:rsidRPr="00EB52E7">
        <w:rPr>
          <w:rFonts w:cs="Times New Roman"/>
        </w:rPr>
        <w:t>(b)</w:t>
      </w:r>
      <w:r w:rsidR="00AE0CAB" w:rsidRPr="00EB52E7">
        <w:rPr>
          <w:rFonts w:cs="Times New Roman"/>
        </w:rPr>
        <w:fldChar w:fldCharType="end"/>
      </w:r>
      <w:r w:rsidR="00E351C9" w:rsidRPr="00EB52E7">
        <w:rPr>
          <w:rFonts w:cs="Times New Roman"/>
        </w:rPr>
        <w:t>.</w:t>
      </w:r>
    </w:p>
    <w:p w14:paraId="3E1DBB23" w14:textId="34601875" w:rsidR="00A77AD6" w:rsidRPr="00EB52E7" w:rsidRDefault="00A77AD6" w:rsidP="009B1187">
      <w:pPr>
        <w:pStyle w:val="NoteStyle"/>
        <w:rPr>
          <w:rFonts w:cs="Times New Roman"/>
        </w:rPr>
      </w:pPr>
      <w:r w:rsidRPr="00EB52E7">
        <w:rPr>
          <w:rFonts w:cs="Times New Roman"/>
        </w:rPr>
        <w:t xml:space="preserve">Note: a person who is not covered as an international passenger arrival under clause </w:t>
      </w:r>
      <w:r w:rsidRPr="00EB52E7">
        <w:rPr>
          <w:rFonts w:cs="Times New Roman"/>
        </w:rPr>
        <w:fldChar w:fldCharType="begin"/>
      </w:r>
      <w:r w:rsidRPr="00EB52E7">
        <w:rPr>
          <w:rFonts w:cs="Times New Roman"/>
        </w:rPr>
        <w:instrText xml:space="preserve"> REF _Ref86241176 \r \h  \* MERGEFORMAT </w:instrText>
      </w:r>
      <w:r w:rsidRPr="00EB52E7">
        <w:rPr>
          <w:rFonts w:cs="Times New Roman"/>
        </w:rPr>
      </w:r>
      <w:r w:rsidRPr="00EB52E7">
        <w:rPr>
          <w:rFonts w:cs="Times New Roman"/>
        </w:rPr>
        <w:fldChar w:fldCharType="separate"/>
      </w:r>
      <w:r w:rsidR="00E64FFF" w:rsidRPr="00EB52E7">
        <w:rPr>
          <w:rFonts w:cs="Times New Roman"/>
        </w:rPr>
        <w:t>10</w:t>
      </w:r>
      <w:r w:rsidRPr="00EB52E7">
        <w:rPr>
          <w:rFonts w:cs="Times New Roman"/>
        </w:rPr>
        <w:fldChar w:fldCharType="end"/>
      </w:r>
      <w:r w:rsidRPr="00EB52E7">
        <w:rPr>
          <w:rFonts w:cs="Times New Roman"/>
        </w:rPr>
        <w:t xml:space="preserve"> or an international aircrew services worker under clause </w:t>
      </w:r>
      <w:r w:rsidRPr="00EB52E7">
        <w:rPr>
          <w:rFonts w:cs="Times New Roman"/>
        </w:rPr>
        <w:fldChar w:fldCharType="begin"/>
      </w:r>
      <w:r w:rsidRPr="00EB52E7">
        <w:rPr>
          <w:rFonts w:cs="Times New Roman"/>
        </w:rPr>
        <w:instrText xml:space="preserve"> REF _Ref85628310 \r \h  \* MERGEFORMAT </w:instrText>
      </w:r>
      <w:r w:rsidRPr="00EB52E7">
        <w:rPr>
          <w:rFonts w:cs="Times New Roman"/>
        </w:rPr>
      </w:r>
      <w:r w:rsidRPr="00EB52E7">
        <w:rPr>
          <w:rFonts w:cs="Times New Roman"/>
        </w:rPr>
        <w:fldChar w:fldCharType="separate"/>
      </w:r>
      <w:r w:rsidR="00E64FFF" w:rsidRPr="00EB52E7">
        <w:rPr>
          <w:rFonts w:cs="Times New Roman"/>
        </w:rPr>
        <w:t>8</w:t>
      </w:r>
      <w:r w:rsidRPr="00EB52E7">
        <w:rPr>
          <w:rFonts w:cs="Times New Roman"/>
        </w:rPr>
        <w:fldChar w:fldCharType="end"/>
      </w:r>
      <w:r w:rsidRPr="00EB52E7">
        <w:rPr>
          <w:rFonts w:cs="Times New Roman"/>
        </w:rPr>
        <w:t xml:space="preserve"> is not excluded from </w:t>
      </w:r>
      <w:r w:rsidR="00110CFB" w:rsidRPr="00EB52E7">
        <w:rPr>
          <w:rFonts w:cs="Times New Roman"/>
        </w:rPr>
        <w:t>entering</w:t>
      </w:r>
      <w:r w:rsidRPr="00EB52E7">
        <w:rPr>
          <w:rFonts w:cs="Times New Roman"/>
        </w:rPr>
        <w:t xml:space="preserve"> Victoria but is not governed by </w:t>
      </w:r>
      <w:r w:rsidR="003D1A17" w:rsidRPr="00EB52E7">
        <w:rPr>
          <w:rFonts w:cs="Times New Roman"/>
        </w:rPr>
        <w:t>this Order</w:t>
      </w:r>
      <w:r w:rsidR="00FF4002" w:rsidRPr="00EB52E7">
        <w:rPr>
          <w:rFonts w:cs="Times New Roman"/>
        </w:rPr>
        <w:t xml:space="preserve"> and may instead be </w:t>
      </w:r>
      <w:r w:rsidR="001F6067" w:rsidRPr="00EB52E7">
        <w:rPr>
          <w:rFonts w:cs="Times New Roman"/>
        </w:rPr>
        <w:t>governed by</w:t>
      </w:r>
      <w:r w:rsidR="00464774" w:rsidRPr="00EB52E7">
        <w:rPr>
          <w:rFonts w:cs="Times New Roman"/>
        </w:rPr>
        <w:t xml:space="preserve"> the </w:t>
      </w:r>
      <w:r w:rsidR="00464774" w:rsidRPr="00EB52E7">
        <w:rPr>
          <w:rFonts w:cs="Times New Roman"/>
          <w:b/>
          <w:bCs/>
        </w:rPr>
        <w:t>Pandemic (Detention) Order</w:t>
      </w:r>
      <w:r w:rsidR="003D1A17" w:rsidRPr="00EB52E7">
        <w:rPr>
          <w:rFonts w:cs="Times New Roman"/>
        </w:rPr>
        <w:t>.</w:t>
      </w:r>
    </w:p>
    <w:p w14:paraId="19CD1F18" w14:textId="06A56552" w:rsidR="00D92963" w:rsidRPr="00EB52E7" w:rsidRDefault="00D92963" w:rsidP="002A0215">
      <w:pPr>
        <w:pStyle w:val="PartHeading"/>
        <w:rPr>
          <w:rFonts w:cs="Times New Roman"/>
          <w:sz w:val="28"/>
          <w:szCs w:val="18"/>
        </w:rPr>
      </w:pPr>
      <w:bookmarkStart w:id="34" w:name="_Toc98400937"/>
      <w:r w:rsidRPr="00EB52E7">
        <w:rPr>
          <w:rFonts w:cs="Times New Roman"/>
          <w:sz w:val="28"/>
          <w:szCs w:val="18"/>
        </w:rPr>
        <w:t>Division 2 – International aircrew</w:t>
      </w:r>
      <w:r w:rsidR="00B91311" w:rsidRPr="00EB52E7">
        <w:rPr>
          <w:rFonts w:cs="Times New Roman"/>
          <w:sz w:val="28"/>
          <w:szCs w:val="18"/>
        </w:rPr>
        <w:t xml:space="preserve"> services worker</w:t>
      </w:r>
      <w:bookmarkEnd w:id="34"/>
    </w:p>
    <w:p w14:paraId="15A106E2" w14:textId="0F49FFF3" w:rsidR="00A77AD6" w:rsidRPr="00EB52E7" w:rsidRDefault="003C10C8" w:rsidP="00A77AD6">
      <w:pPr>
        <w:pStyle w:val="Heading1"/>
        <w:rPr>
          <w:rFonts w:cs="Times New Roman"/>
        </w:rPr>
      </w:pPr>
      <w:bookmarkStart w:id="35" w:name="_Toc98400938"/>
      <w:bookmarkStart w:id="36" w:name="_Ref85628310"/>
      <w:bookmarkStart w:id="37" w:name="_Ref61113546"/>
      <w:bookmarkStart w:id="38" w:name="_Ref60345757"/>
      <w:bookmarkEnd w:id="29"/>
      <w:r w:rsidRPr="00EB52E7">
        <w:rPr>
          <w:rFonts w:cs="Times New Roman"/>
        </w:rPr>
        <w:t>Eligibility</w:t>
      </w:r>
      <w:bookmarkEnd w:id="35"/>
      <w:r w:rsidRPr="00EB52E7">
        <w:rPr>
          <w:rFonts w:cs="Times New Roman"/>
        </w:rPr>
        <w:t xml:space="preserve"> </w:t>
      </w:r>
      <w:bookmarkEnd w:id="36"/>
    </w:p>
    <w:p w14:paraId="3C4F985A" w14:textId="75F353A1" w:rsidR="00A77AD6" w:rsidRPr="00EB52E7" w:rsidRDefault="00A77AD6" w:rsidP="00A77AD6">
      <w:pPr>
        <w:pStyle w:val="Heading2"/>
        <w:rPr>
          <w:rFonts w:cs="Times New Roman"/>
        </w:rPr>
      </w:pPr>
      <w:bookmarkStart w:id="39" w:name="_Ref87963215"/>
      <w:bookmarkStart w:id="40" w:name="_Ref86324650"/>
      <w:r w:rsidRPr="00EB52E7">
        <w:rPr>
          <w:rFonts w:cs="Times New Roman"/>
        </w:rPr>
        <w:t xml:space="preserve">Subject to subclause </w:t>
      </w:r>
      <w:r w:rsidRPr="00EB52E7">
        <w:rPr>
          <w:rFonts w:cs="Times New Roman"/>
        </w:rPr>
        <w:fldChar w:fldCharType="begin"/>
      </w:r>
      <w:r w:rsidRPr="00EB52E7">
        <w:rPr>
          <w:rFonts w:cs="Times New Roman"/>
        </w:rPr>
        <w:instrText xml:space="preserve"> REF _Ref86921335 \r \h  \* MERGEFORMAT </w:instrText>
      </w:r>
      <w:r w:rsidRPr="00EB52E7">
        <w:rPr>
          <w:rFonts w:cs="Times New Roman"/>
        </w:rPr>
      </w:r>
      <w:r w:rsidRPr="00EB52E7">
        <w:rPr>
          <w:rFonts w:cs="Times New Roman"/>
        </w:rPr>
        <w:fldChar w:fldCharType="separate"/>
      </w:r>
      <w:r w:rsidR="00E64FFF" w:rsidRPr="00EB52E7">
        <w:rPr>
          <w:rFonts w:cs="Times New Roman"/>
        </w:rPr>
        <w:t>(2)</w:t>
      </w:r>
      <w:r w:rsidRPr="00EB52E7">
        <w:rPr>
          <w:rFonts w:cs="Times New Roman"/>
        </w:rPr>
        <w:fldChar w:fldCharType="end"/>
      </w:r>
      <w:r w:rsidRPr="00EB52E7">
        <w:rPr>
          <w:rFonts w:cs="Times New Roman"/>
        </w:rPr>
        <w:t>, a person who is an international aircrew services worker may</w:t>
      </w:r>
      <w:r w:rsidR="00932B5D" w:rsidRPr="00EB52E7">
        <w:rPr>
          <w:rFonts w:cs="Times New Roman"/>
        </w:rPr>
        <w:t xml:space="preserve"> </w:t>
      </w:r>
      <w:r w:rsidR="00B10BAF" w:rsidRPr="00EB52E7">
        <w:rPr>
          <w:rFonts w:cs="Times New Roman"/>
        </w:rPr>
        <w:t>enter</w:t>
      </w:r>
      <w:r w:rsidRPr="00EB52E7">
        <w:rPr>
          <w:rFonts w:cs="Times New Roman"/>
        </w:rPr>
        <w:t xml:space="preserve"> Victoria if the person:</w:t>
      </w:r>
      <w:bookmarkEnd w:id="39"/>
    </w:p>
    <w:p w14:paraId="54947F8C" w14:textId="77777777" w:rsidR="00A77AD6" w:rsidRPr="00EB52E7" w:rsidRDefault="00A77AD6" w:rsidP="00662870">
      <w:pPr>
        <w:pStyle w:val="Heading3"/>
      </w:pPr>
      <w:bookmarkStart w:id="41" w:name="_Ref87963540"/>
      <w:bookmarkEnd w:id="40"/>
      <w:r w:rsidRPr="00EB52E7">
        <w:t xml:space="preserve">is </w:t>
      </w:r>
      <w:r w:rsidRPr="00EB52E7">
        <w:rPr>
          <w:bCs/>
        </w:rPr>
        <w:t>fully vaccinated</w:t>
      </w:r>
      <w:r w:rsidRPr="00EB52E7">
        <w:t>; or</w:t>
      </w:r>
      <w:bookmarkEnd w:id="41"/>
      <w:r w:rsidRPr="00EB52E7">
        <w:t xml:space="preserve"> </w:t>
      </w:r>
    </w:p>
    <w:p w14:paraId="55C35732" w14:textId="77777777" w:rsidR="00356911" w:rsidRPr="00EB52E7" w:rsidRDefault="00A77AD6" w:rsidP="00662870">
      <w:pPr>
        <w:pStyle w:val="Heading3"/>
      </w:pPr>
      <w:bookmarkStart w:id="42" w:name="_Ref97736677"/>
      <w:bookmarkStart w:id="43" w:name="_Ref88085695"/>
      <w:r w:rsidRPr="00EB52E7">
        <w:t xml:space="preserve">is a </w:t>
      </w:r>
      <w:r w:rsidRPr="00EB52E7">
        <w:rPr>
          <w:bCs/>
        </w:rPr>
        <w:t>medically exempt person</w:t>
      </w:r>
      <w:r w:rsidR="00356911" w:rsidRPr="00EB52E7">
        <w:rPr>
          <w:bCs/>
        </w:rPr>
        <w:t>; or</w:t>
      </w:r>
      <w:bookmarkEnd w:id="42"/>
    </w:p>
    <w:p w14:paraId="239E72E9" w14:textId="46250B41" w:rsidR="004403E2" w:rsidRPr="00EB52E7" w:rsidRDefault="00356911" w:rsidP="001E57E2">
      <w:pPr>
        <w:pStyle w:val="Heading3"/>
      </w:pPr>
      <w:bookmarkStart w:id="44" w:name="_Ref97729281"/>
      <w:r w:rsidRPr="00EB52E7">
        <w:t>is not fully vaccinated or a medically exempt person but is an Australian based international aircrew services worker.</w:t>
      </w:r>
      <w:bookmarkEnd w:id="43"/>
      <w:bookmarkEnd w:id="44"/>
    </w:p>
    <w:p w14:paraId="35916D89" w14:textId="7033BB24" w:rsidR="00356911" w:rsidRPr="00EB52E7" w:rsidRDefault="00A77AD6" w:rsidP="00A77AD6">
      <w:pPr>
        <w:pStyle w:val="Heading2"/>
        <w:rPr>
          <w:rFonts w:cs="Times New Roman"/>
        </w:rPr>
      </w:pPr>
      <w:bookmarkStart w:id="45" w:name="_Ref86921335"/>
      <w:bookmarkStart w:id="46" w:name="_Ref87963300"/>
      <w:r w:rsidRPr="00EB52E7">
        <w:rPr>
          <w:rFonts w:cs="Times New Roman"/>
        </w:rPr>
        <w:t xml:space="preserve">A person who </w:t>
      </w:r>
      <w:r w:rsidR="00B10BAF" w:rsidRPr="00EB52E7">
        <w:rPr>
          <w:rFonts w:cs="Times New Roman"/>
        </w:rPr>
        <w:t>enters</w:t>
      </w:r>
      <w:r w:rsidR="00932B5D" w:rsidRPr="00EB52E7">
        <w:rPr>
          <w:rFonts w:cs="Times New Roman"/>
        </w:rPr>
        <w:t xml:space="preserve"> </w:t>
      </w:r>
      <w:r w:rsidRPr="00EB52E7">
        <w:rPr>
          <w:rFonts w:cs="Times New Roman"/>
        </w:rPr>
        <w:t xml:space="preserve">Victoria as an international aircrew services worker under subclause </w:t>
      </w:r>
      <w:r w:rsidR="00DA45D0" w:rsidRPr="00EB52E7">
        <w:rPr>
          <w:rFonts w:cs="Times New Roman"/>
        </w:rPr>
        <w:fldChar w:fldCharType="begin"/>
      </w:r>
      <w:r w:rsidR="00DA45D0" w:rsidRPr="00EB52E7">
        <w:rPr>
          <w:rFonts w:cs="Times New Roman"/>
        </w:rPr>
        <w:instrText xml:space="preserve"> REF _Ref97729281 \r \h </w:instrText>
      </w:r>
      <w:r w:rsidR="00675D8F" w:rsidRPr="00EB52E7">
        <w:rPr>
          <w:rFonts w:cs="Times New Roman"/>
        </w:rPr>
        <w:instrText xml:space="preserve"> \* MERGEFORMAT </w:instrText>
      </w:r>
      <w:r w:rsidR="00DA45D0" w:rsidRPr="00EB52E7">
        <w:rPr>
          <w:rFonts w:cs="Times New Roman"/>
        </w:rPr>
      </w:r>
      <w:r w:rsidR="00DA45D0" w:rsidRPr="00EB52E7">
        <w:rPr>
          <w:rFonts w:cs="Times New Roman"/>
        </w:rPr>
        <w:fldChar w:fldCharType="separate"/>
      </w:r>
      <w:r w:rsidR="00E64FFF" w:rsidRPr="00EB52E7">
        <w:rPr>
          <w:rFonts w:cs="Times New Roman"/>
        </w:rPr>
        <w:t>(1)(c)</w:t>
      </w:r>
      <w:r w:rsidR="00DA45D0" w:rsidRPr="00EB52E7">
        <w:rPr>
          <w:rFonts w:cs="Times New Roman"/>
        </w:rPr>
        <w:fldChar w:fldCharType="end"/>
      </w:r>
      <w:r w:rsidRPr="00EB52E7">
        <w:rPr>
          <w:rFonts w:cs="Times New Roman"/>
        </w:rPr>
        <w:t xml:space="preserve"> and </w:t>
      </w:r>
      <w:r w:rsidR="0083635C" w:rsidRPr="00EB52E7">
        <w:rPr>
          <w:rFonts w:cs="Times New Roman"/>
        </w:rPr>
        <w:t>remains for a period</w:t>
      </w:r>
      <w:r w:rsidRPr="00EB52E7">
        <w:rPr>
          <w:rFonts w:cs="Times New Roman"/>
        </w:rPr>
        <w:t xml:space="preserve"> of 48 hours or longer in Victoria must</w:t>
      </w:r>
      <w:bookmarkEnd w:id="45"/>
      <w:r w:rsidRPr="00EB52E7">
        <w:rPr>
          <w:rFonts w:cs="Times New Roman"/>
        </w:rPr>
        <w:t xml:space="preserve"> have completed</w:t>
      </w:r>
      <w:r w:rsidR="00356911" w:rsidRPr="00EB52E7">
        <w:rPr>
          <w:rFonts w:cs="Times New Roman"/>
        </w:rPr>
        <w:t xml:space="preserve"> either:</w:t>
      </w:r>
    </w:p>
    <w:p w14:paraId="512A52E7" w14:textId="15F5F8D2" w:rsidR="00356911" w:rsidRPr="00EB52E7" w:rsidRDefault="00A77AD6" w:rsidP="00293E2C">
      <w:pPr>
        <w:pStyle w:val="Heading3"/>
      </w:pPr>
      <w:r w:rsidRPr="00EB52E7">
        <w:t xml:space="preserve">a pre-departure </w:t>
      </w:r>
      <w:r w:rsidR="0000628D" w:rsidRPr="00EB52E7">
        <w:t>COVID-19</w:t>
      </w:r>
      <w:r w:rsidRPr="00EB52E7">
        <w:t xml:space="preserve"> rapid antigen test within 24 hours of </w:t>
      </w:r>
      <w:r w:rsidR="00C9394E" w:rsidRPr="00EB52E7">
        <w:t xml:space="preserve">their </w:t>
      </w:r>
      <w:r w:rsidRPr="00EB52E7">
        <w:t>scheduled departure for Victoria</w:t>
      </w:r>
      <w:r w:rsidR="008C7996" w:rsidRPr="00EB52E7">
        <w:t xml:space="preserve"> and comply with the </w:t>
      </w:r>
      <w:r w:rsidR="00402F14" w:rsidRPr="00EB52E7">
        <w:t xml:space="preserve">COVID-19 </w:t>
      </w:r>
      <w:r w:rsidR="008C7996" w:rsidRPr="00EB52E7">
        <w:t>rapid antigen test procedure</w:t>
      </w:r>
      <w:r w:rsidR="00356911" w:rsidRPr="00EB52E7">
        <w:t>; or</w:t>
      </w:r>
    </w:p>
    <w:p w14:paraId="0E6781CA" w14:textId="5DD9228A" w:rsidR="00356911" w:rsidRPr="00EB52E7" w:rsidRDefault="00356911" w:rsidP="00293E2C">
      <w:pPr>
        <w:pStyle w:val="Heading3"/>
      </w:pPr>
      <w:r w:rsidRPr="00EB52E7">
        <w:t xml:space="preserve">a pre-departure COVID-19 PCR test within 3 days of </w:t>
      </w:r>
      <w:r w:rsidR="00C9394E" w:rsidRPr="00EB52E7">
        <w:t xml:space="preserve">their </w:t>
      </w:r>
      <w:r w:rsidRPr="00EB52E7">
        <w:t>scheduled departure for Victoria</w:t>
      </w:r>
      <w:r w:rsidR="00040C24" w:rsidRPr="00EB52E7">
        <w:t>.</w:t>
      </w:r>
    </w:p>
    <w:p w14:paraId="011842CE" w14:textId="247AF45A" w:rsidR="00A77AD6" w:rsidRPr="00EB52E7" w:rsidRDefault="00CC243A" w:rsidP="00CC243A">
      <w:pPr>
        <w:pStyle w:val="Heading1"/>
      </w:pPr>
      <w:bookmarkStart w:id="47" w:name="_Toc98400939"/>
      <w:bookmarkEnd w:id="46"/>
      <w:r w:rsidRPr="00EB52E7">
        <w:lastRenderedPageBreak/>
        <w:t>I</w:t>
      </w:r>
      <w:bookmarkStart w:id="48" w:name="_Ref89284624"/>
      <w:r w:rsidR="00B91311" w:rsidRPr="00EB52E7">
        <w:t xml:space="preserve">nternational aircrew services worker - </w:t>
      </w:r>
      <w:r w:rsidR="00A77AD6" w:rsidRPr="00EB52E7">
        <w:t>Obligations after entry</w:t>
      </w:r>
      <w:bookmarkEnd w:id="47"/>
      <w:r w:rsidR="003C10C8" w:rsidRPr="00EB52E7">
        <w:t xml:space="preserve"> </w:t>
      </w:r>
      <w:bookmarkEnd w:id="48"/>
    </w:p>
    <w:p w14:paraId="32B8EC19" w14:textId="63A2BC04" w:rsidR="00331817" w:rsidRPr="00EB52E7" w:rsidRDefault="00A77AD6" w:rsidP="006F5317">
      <w:pPr>
        <w:pStyle w:val="Heading2"/>
      </w:pPr>
      <w:bookmarkStart w:id="49" w:name="_Ref86324655"/>
      <w:r w:rsidRPr="00EB52E7">
        <w:rPr>
          <w:rFonts w:cs="Times New Roman"/>
        </w:rPr>
        <w:t xml:space="preserve">A person who </w:t>
      </w:r>
      <w:r w:rsidR="001A7534" w:rsidRPr="00EB52E7">
        <w:rPr>
          <w:rFonts w:cs="Times New Roman"/>
        </w:rPr>
        <w:t>enters</w:t>
      </w:r>
      <w:r w:rsidR="00932B5D" w:rsidRPr="00EB52E7">
        <w:rPr>
          <w:rFonts w:cs="Times New Roman"/>
        </w:rPr>
        <w:t xml:space="preserve"> </w:t>
      </w:r>
      <w:r w:rsidRPr="00EB52E7">
        <w:rPr>
          <w:rFonts w:cs="Times New Roman"/>
        </w:rPr>
        <w:t xml:space="preserve">Victoria as an international aircrew services worker under </w:t>
      </w:r>
      <w:r w:rsidR="00323F3C" w:rsidRPr="00EB52E7">
        <w:rPr>
          <w:rFonts w:cs="Times New Roman"/>
        </w:rPr>
        <w:t>sub</w:t>
      </w:r>
      <w:r w:rsidRPr="00EB52E7">
        <w:rPr>
          <w:rFonts w:cs="Times New Roman"/>
        </w:rPr>
        <w:t xml:space="preserve">clause </w:t>
      </w:r>
      <w:r w:rsidR="00323F3C" w:rsidRPr="00EB52E7">
        <w:rPr>
          <w:rFonts w:cs="Times New Roman"/>
        </w:rPr>
        <w:fldChar w:fldCharType="begin"/>
      </w:r>
      <w:r w:rsidR="00323F3C" w:rsidRPr="00EB52E7">
        <w:rPr>
          <w:rFonts w:cs="Times New Roman"/>
        </w:rPr>
        <w:instrText xml:space="preserve"> REF _Ref87963540 \r \h </w:instrText>
      </w:r>
      <w:r w:rsidR="00EB52E7">
        <w:rPr>
          <w:rFonts w:cs="Times New Roman"/>
        </w:rPr>
        <w:instrText xml:space="preserve"> \* MERGEFORMAT </w:instrText>
      </w:r>
      <w:r w:rsidR="00323F3C" w:rsidRPr="00EB52E7">
        <w:rPr>
          <w:rFonts w:cs="Times New Roman"/>
        </w:rPr>
      </w:r>
      <w:r w:rsidR="00323F3C" w:rsidRPr="00EB52E7">
        <w:rPr>
          <w:rFonts w:cs="Times New Roman"/>
        </w:rPr>
        <w:fldChar w:fldCharType="separate"/>
      </w:r>
      <w:r w:rsidR="00E64FFF" w:rsidRPr="00EB52E7">
        <w:rPr>
          <w:rFonts w:cs="Times New Roman"/>
        </w:rPr>
        <w:t>8(1)(a)</w:t>
      </w:r>
      <w:r w:rsidR="00323F3C" w:rsidRPr="00EB52E7">
        <w:rPr>
          <w:rFonts w:cs="Times New Roman"/>
        </w:rPr>
        <w:fldChar w:fldCharType="end"/>
      </w:r>
      <w:r w:rsidR="00AF47F5" w:rsidRPr="00EB52E7">
        <w:rPr>
          <w:rFonts w:cs="Times New Roman"/>
        </w:rPr>
        <w:t xml:space="preserve"> or </w:t>
      </w:r>
      <w:r w:rsidR="00323F3C" w:rsidRPr="00EB52E7">
        <w:rPr>
          <w:rFonts w:cs="Times New Roman"/>
        </w:rPr>
        <w:fldChar w:fldCharType="begin"/>
      </w:r>
      <w:r w:rsidR="00323F3C" w:rsidRPr="00EB52E7">
        <w:rPr>
          <w:rFonts w:cs="Times New Roman"/>
        </w:rPr>
        <w:instrText xml:space="preserve"> REF _Ref97736677 \r \h </w:instrText>
      </w:r>
      <w:r w:rsidR="00EB52E7">
        <w:rPr>
          <w:rFonts w:cs="Times New Roman"/>
        </w:rPr>
        <w:instrText xml:space="preserve"> \* MERGEFORMAT </w:instrText>
      </w:r>
      <w:r w:rsidR="00323F3C" w:rsidRPr="00EB52E7">
        <w:rPr>
          <w:rFonts w:cs="Times New Roman"/>
        </w:rPr>
      </w:r>
      <w:r w:rsidR="00323F3C" w:rsidRPr="00EB52E7">
        <w:rPr>
          <w:rFonts w:cs="Times New Roman"/>
        </w:rPr>
        <w:fldChar w:fldCharType="separate"/>
      </w:r>
      <w:r w:rsidR="00E64FFF" w:rsidRPr="00EB52E7">
        <w:rPr>
          <w:rFonts w:cs="Times New Roman"/>
        </w:rPr>
        <w:t>8(1)(b)</w:t>
      </w:r>
      <w:r w:rsidR="00323F3C" w:rsidRPr="00EB52E7">
        <w:rPr>
          <w:rFonts w:cs="Times New Roman"/>
        </w:rPr>
        <w:fldChar w:fldCharType="end"/>
      </w:r>
      <w:bookmarkEnd w:id="49"/>
      <w:r w:rsidR="002A4E98" w:rsidRPr="00EB52E7">
        <w:rPr>
          <w:rFonts w:cs="Times New Roman"/>
        </w:rPr>
        <w:t xml:space="preserve"> </w:t>
      </w:r>
      <w:r w:rsidR="006F5317" w:rsidRPr="00EB52E7">
        <w:t>must</w:t>
      </w:r>
      <w:r w:rsidR="003955B7" w:rsidRPr="00EB52E7">
        <w:t>,</w:t>
      </w:r>
      <w:r w:rsidR="00CC243A" w:rsidRPr="00EB52E7">
        <w:t xml:space="preserve"> for the period between when they arrive in Victoria and until the day that is 7 days after the person arrived in Australia or when they leave Victoria (whichever occurs first)</w:t>
      </w:r>
      <w:r w:rsidR="00331817" w:rsidRPr="00EB52E7">
        <w:t>:</w:t>
      </w:r>
    </w:p>
    <w:p w14:paraId="3358BB33" w14:textId="54F973F2" w:rsidR="00331817" w:rsidRPr="00EB52E7" w:rsidRDefault="005937B1" w:rsidP="00CA570A">
      <w:pPr>
        <w:pStyle w:val="Heading3"/>
      </w:pPr>
      <w:r w:rsidRPr="00EB52E7">
        <w:t>c</w:t>
      </w:r>
      <w:r w:rsidR="00331817" w:rsidRPr="00EB52E7">
        <w:t xml:space="preserve">omply with the general post-entry </w:t>
      </w:r>
      <w:r w:rsidR="005B09F2" w:rsidRPr="00EB52E7">
        <w:t>conditions; and</w:t>
      </w:r>
    </w:p>
    <w:p w14:paraId="2433B75E" w14:textId="00E1F744" w:rsidR="006F5317" w:rsidRPr="00EB52E7" w:rsidRDefault="006F5317" w:rsidP="00434D52">
      <w:pPr>
        <w:pStyle w:val="Heading3"/>
      </w:pPr>
      <w:r w:rsidRPr="00EB52E7">
        <w:t xml:space="preserve">carry and present on request to an authorised officer, a Victoria Police member or a Protective Services Officer (or </w:t>
      </w:r>
      <w:proofErr w:type="gramStart"/>
      <w:r w:rsidRPr="00EB52E7">
        <w:t>other</w:t>
      </w:r>
      <w:proofErr w:type="gramEnd"/>
      <w:r w:rsidRPr="00EB52E7">
        <w:t xml:space="preserve"> person under such person's direction)</w:t>
      </w:r>
      <w:r w:rsidR="00331817" w:rsidRPr="00EB52E7">
        <w:t>:</w:t>
      </w:r>
    </w:p>
    <w:p w14:paraId="4667AF5C" w14:textId="3296518F" w:rsidR="00A77AD6" w:rsidRPr="00EB52E7" w:rsidRDefault="00A77AD6" w:rsidP="00331817">
      <w:pPr>
        <w:pStyle w:val="Heading4"/>
      </w:pPr>
      <w:r w:rsidRPr="00EB52E7">
        <w:t>an acceptable form of identification; and</w:t>
      </w:r>
    </w:p>
    <w:p w14:paraId="009E8A93" w14:textId="5CFEC53C" w:rsidR="00835590" w:rsidRPr="00EB52E7" w:rsidRDefault="00A77AD6" w:rsidP="00964DF5">
      <w:pPr>
        <w:pStyle w:val="Heading4"/>
      </w:pPr>
      <w:r w:rsidRPr="00EB52E7">
        <w:t xml:space="preserve">international acceptable evidence to show that they are fully vaccinated or international acceptable certification to show they are a medically exempt person. </w:t>
      </w:r>
    </w:p>
    <w:p w14:paraId="57767378" w14:textId="7513C236" w:rsidR="00AF47F5" w:rsidRPr="00EB52E7" w:rsidRDefault="00AF47F5">
      <w:pPr>
        <w:pStyle w:val="Heading2"/>
      </w:pPr>
      <w:r w:rsidRPr="00EB52E7">
        <w:t xml:space="preserve">A person who enters Victoria as an international aircrew services worker under subclause </w:t>
      </w:r>
      <w:r w:rsidRPr="00EB52E7">
        <w:fldChar w:fldCharType="begin"/>
      </w:r>
      <w:r w:rsidRPr="00EB52E7">
        <w:instrText xml:space="preserve"> REF _Ref97729281 \r \h </w:instrText>
      </w:r>
      <w:r w:rsidR="00EB52E7">
        <w:instrText xml:space="preserve"> \* MERGEFORMAT </w:instrText>
      </w:r>
      <w:r w:rsidRPr="00EB52E7">
        <w:fldChar w:fldCharType="separate"/>
      </w:r>
      <w:r w:rsidR="00E64FFF" w:rsidRPr="00EB52E7">
        <w:t>8(1)(c)</w:t>
      </w:r>
      <w:r w:rsidRPr="00EB52E7">
        <w:fldChar w:fldCharType="end"/>
      </w:r>
      <w:r w:rsidR="003955B7" w:rsidRPr="00EB52E7">
        <w:t xml:space="preserve"> must, </w:t>
      </w:r>
      <w:r w:rsidR="00B1079F" w:rsidRPr="00EB52E7">
        <w:t>for a period 7 days after arrival in Victoria or until their next scheduled international flight (whichever is sooner)</w:t>
      </w:r>
      <w:r w:rsidRPr="00EB52E7">
        <w:t>:</w:t>
      </w:r>
    </w:p>
    <w:p w14:paraId="7638ACEA" w14:textId="34E169D6" w:rsidR="00AF47F5" w:rsidRPr="00EB52E7" w:rsidRDefault="00AF47F5" w:rsidP="00AF47F5">
      <w:pPr>
        <w:pStyle w:val="Heading3"/>
      </w:pPr>
      <w:r w:rsidRPr="00EB52E7">
        <w:t xml:space="preserve">comply with the </w:t>
      </w:r>
      <w:r w:rsidRPr="00EB52E7">
        <w:rPr>
          <w:bCs/>
        </w:rPr>
        <w:t>general post-entry conditions</w:t>
      </w:r>
      <w:r w:rsidRPr="00EB52E7">
        <w:t>; and</w:t>
      </w:r>
    </w:p>
    <w:p w14:paraId="1A195320" w14:textId="77777777" w:rsidR="00AF47F5" w:rsidRPr="00EB52E7" w:rsidRDefault="00AF47F5" w:rsidP="00AF47F5">
      <w:pPr>
        <w:pStyle w:val="Heading3"/>
      </w:pPr>
      <w:r w:rsidRPr="00EB52E7">
        <w:t>travel immediately and directly to the residence in Victoria where they will self-quarantine; and</w:t>
      </w:r>
    </w:p>
    <w:p w14:paraId="5896AE31" w14:textId="77777777" w:rsidR="00AF47F5" w:rsidRPr="00EB52E7" w:rsidRDefault="00AF47F5" w:rsidP="00AF47F5">
      <w:pPr>
        <w:pStyle w:val="Heading3"/>
      </w:pPr>
      <w:bookmarkStart w:id="50" w:name="_Ref97741362"/>
      <w:r w:rsidRPr="00EB52E7">
        <w:t>while in direct transit to their place of self-quarantine in Victoria, leave their vehicle only for the purposes of:</w:t>
      </w:r>
      <w:bookmarkEnd w:id="50"/>
    </w:p>
    <w:p w14:paraId="27A57727" w14:textId="77777777" w:rsidR="00AF47F5" w:rsidRPr="00EB52E7" w:rsidRDefault="00AF47F5" w:rsidP="00AF47F5">
      <w:pPr>
        <w:pStyle w:val="Heading4"/>
        <w:numPr>
          <w:ilvl w:val="3"/>
          <w:numId w:val="2"/>
        </w:numPr>
      </w:pPr>
      <w:r w:rsidRPr="00EB52E7">
        <w:t xml:space="preserve">obtaining medical care or medical supplies; or  </w:t>
      </w:r>
    </w:p>
    <w:p w14:paraId="11D8D57C" w14:textId="77777777" w:rsidR="00AF47F5" w:rsidRPr="00EB52E7" w:rsidRDefault="00AF47F5" w:rsidP="00AF47F5">
      <w:pPr>
        <w:pStyle w:val="Heading4"/>
        <w:numPr>
          <w:ilvl w:val="3"/>
          <w:numId w:val="2"/>
        </w:numPr>
      </w:pPr>
      <w:r w:rsidRPr="00EB52E7" w:rsidDel="00B034BD">
        <w:rPr>
          <w:rStyle w:val="normaltextrun"/>
          <w:rFonts w:cs="Times New Roman"/>
        </w:rPr>
        <w:t>access</w:t>
      </w:r>
      <w:r w:rsidRPr="00EB52E7">
        <w:rPr>
          <w:rStyle w:val="normaltextrun"/>
          <w:rFonts w:cs="Times New Roman"/>
        </w:rPr>
        <w:t>ing</w:t>
      </w:r>
      <w:r w:rsidRPr="00EB52E7" w:rsidDel="00B034BD">
        <w:rPr>
          <w:rStyle w:val="normaltextrun"/>
          <w:rFonts w:cs="Times New Roman"/>
        </w:rPr>
        <w:t xml:space="preserve"> toilet and bathroom facilities; or</w:t>
      </w:r>
    </w:p>
    <w:p w14:paraId="4682A002" w14:textId="77777777" w:rsidR="00AF47F5" w:rsidRPr="00EB52E7" w:rsidRDefault="00AF47F5" w:rsidP="00AF47F5">
      <w:pPr>
        <w:pStyle w:val="Heading4"/>
        <w:numPr>
          <w:ilvl w:val="3"/>
          <w:numId w:val="2"/>
        </w:numPr>
      </w:pPr>
      <w:r w:rsidRPr="00EB52E7" w:rsidDel="00B034BD">
        <w:rPr>
          <w:rStyle w:val="normaltextrun"/>
          <w:rFonts w:cs="Times New Roman"/>
        </w:rPr>
        <w:t>pay</w:t>
      </w:r>
      <w:r w:rsidRPr="00EB52E7">
        <w:rPr>
          <w:rStyle w:val="normaltextrun"/>
          <w:rFonts w:cs="Times New Roman"/>
        </w:rPr>
        <w:t>ing</w:t>
      </w:r>
      <w:r w:rsidRPr="00EB52E7" w:rsidDel="00B034BD">
        <w:rPr>
          <w:rStyle w:val="normaltextrun"/>
          <w:rFonts w:cs="Times New Roman"/>
        </w:rPr>
        <w:t xml:space="preserve"> for fuel; or </w:t>
      </w:r>
    </w:p>
    <w:p w14:paraId="1C413BC7" w14:textId="77777777" w:rsidR="00AF47F5" w:rsidRPr="00EB52E7" w:rsidRDefault="00AF47F5" w:rsidP="00AF47F5">
      <w:pPr>
        <w:pStyle w:val="Heading4"/>
        <w:numPr>
          <w:ilvl w:val="3"/>
          <w:numId w:val="2"/>
        </w:numPr>
      </w:pPr>
      <w:r w:rsidRPr="00EB52E7">
        <w:t xml:space="preserve">purchasing essential items; or </w:t>
      </w:r>
    </w:p>
    <w:p w14:paraId="0D9F0CF9" w14:textId="77777777" w:rsidR="00AF47F5" w:rsidRPr="00EB52E7" w:rsidRDefault="00AF47F5" w:rsidP="00AF47F5">
      <w:pPr>
        <w:pStyle w:val="Heading4"/>
        <w:numPr>
          <w:ilvl w:val="3"/>
          <w:numId w:val="2"/>
        </w:numPr>
      </w:pPr>
      <w:r w:rsidRPr="00EB52E7">
        <w:t>purchasing takeaway food or drink; and</w:t>
      </w:r>
    </w:p>
    <w:p w14:paraId="29C17178" w14:textId="120E8CE1" w:rsidR="00AF47F5" w:rsidRPr="00EB52E7" w:rsidRDefault="00AF47F5" w:rsidP="00AF47F5">
      <w:pPr>
        <w:pStyle w:val="Paragraphnosubclause"/>
        <w:tabs>
          <w:tab w:val="clear" w:pos="1843"/>
          <w:tab w:val="num" w:pos="2127"/>
        </w:tabs>
        <w:ind w:left="2127" w:hanging="709"/>
      </w:pPr>
      <w:r w:rsidRPr="00EB52E7">
        <w:t xml:space="preserve">if leaving their vehicle for a permitted reason in paragraph </w:t>
      </w:r>
      <w:r w:rsidR="000A3CC4" w:rsidRPr="00EB52E7">
        <w:fldChar w:fldCharType="begin"/>
      </w:r>
      <w:r w:rsidR="000A3CC4" w:rsidRPr="00EB52E7">
        <w:instrText xml:space="preserve"> REF _Ref97741362 \r \h </w:instrText>
      </w:r>
      <w:r w:rsidR="00EB52E7">
        <w:instrText xml:space="preserve"> \* MERGEFORMAT </w:instrText>
      </w:r>
      <w:r w:rsidR="000A3CC4" w:rsidRPr="00EB52E7">
        <w:fldChar w:fldCharType="separate"/>
      </w:r>
      <w:r w:rsidR="00E64FFF" w:rsidRPr="00EB52E7">
        <w:t>(c)</w:t>
      </w:r>
      <w:r w:rsidR="000A3CC4" w:rsidRPr="00EB52E7">
        <w:fldChar w:fldCharType="end"/>
      </w:r>
      <w:r w:rsidR="000A3CC4" w:rsidRPr="00EB52E7" w:rsidDel="000A3CC4">
        <w:t xml:space="preserve"> </w:t>
      </w:r>
      <w:r w:rsidRPr="00EB52E7">
        <w:t>:</w:t>
      </w:r>
    </w:p>
    <w:p w14:paraId="7D2AC73B" w14:textId="77777777" w:rsidR="00AF47F5" w:rsidRPr="00EB52E7" w:rsidRDefault="00AF47F5" w:rsidP="00AF47F5">
      <w:pPr>
        <w:pStyle w:val="Heading4"/>
        <w:numPr>
          <w:ilvl w:val="3"/>
          <w:numId w:val="2"/>
        </w:numPr>
      </w:pPr>
      <w:r w:rsidRPr="00EB52E7">
        <w:t xml:space="preserve">wear </w:t>
      </w:r>
      <w:r w:rsidRPr="00EB52E7" w:rsidDel="00B034BD">
        <w:t xml:space="preserve">a face </w:t>
      </w:r>
      <w:proofErr w:type="gramStart"/>
      <w:r w:rsidRPr="00EB52E7" w:rsidDel="00B034BD">
        <w:t>covering at all times</w:t>
      </w:r>
      <w:proofErr w:type="gramEnd"/>
      <w:r w:rsidRPr="00EB52E7">
        <w:t xml:space="preserve"> unless, in accordance with the pandemic orders in force, an exception from the requirement to wear a face covering applies to the person; and</w:t>
      </w:r>
    </w:p>
    <w:p w14:paraId="6D2A1CF0" w14:textId="77777777" w:rsidR="00AF47F5" w:rsidRPr="00EB52E7" w:rsidRDefault="00AF47F5" w:rsidP="00AF47F5">
      <w:pPr>
        <w:pStyle w:val="Heading4"/>
        <w:numPr>
          <w:ilvl w:val="3"/>
          <w:numId w:val="2"/>
        </w:numPr>
      </w:pPr>
      <w:r w:rsidRPr="00EB52E7">
        <w:t xml:space="preserve">practise physical distancing; and </w:t>
      </w:r>
    </w:p>
    <w:p w14:paraId="03A522CB" w14:textId="77777777" w:rsidR="00AF47F5" w:rsidRPr="00EB52E7" w:rsidRDefault="00AF47F5" w:rsidP="00AF47F5">
      <w:pPr>
        <w:pStyle w:val="Heading4"/>
        <w:numPr>
          <w:ilvl w:val="3"/>
          <w:numId w:val="2"/>
        </w:numPr>
      </w:pPr>
      <w:r w:rsidRPr="00EB52E7" w:rsidDel="00B034BD">
        <w:t>ke</w:t>
      </w:r>
      <w:r w:rsidRPr="00EB52E7">
        <w:t>ep</w:t>
      </w:r>
      <w:r w:rsidRPr="00EB52E7" w:rsidDel="00B034BD">
        <w:t xml:space="preserve"> detailed records of each place they stop</w:t>
      </w:r>
      <w:r w:rsidRPr="00EB52E7">
        <w:t>; and</w:t>
      </w:r>
    </w:p>
    <w:p w14:paraId="0709BB23" w14:textId="1561C6AE" w:rsidR="00AF47F5" w:rsidRPr="00EB52E7" w:rsidRDefault="00AF47F5" w:rsidP="00AF47F5">
      <w:pPr>
        <w:pStyle w:val="Heading3"/>
      </w:pPr>
      <w:r w:rsidRPr="00EB52E7">
        <w:lastRenderedPageBreak/>
        <w:t xml:space="preserve"> must:</w:t>
      </w:r>
    </w:p>
    <w:p w14:paraId="1B5CF4F9" w14:textId="3C02BDEC" w:rsidR="00AF47F5" w:rsidRPr="00EB52E7" w:rsidRDefault="00AF47F5" w:rsidP="009E167E">
      <w:pPr>
        <w:pStyle w:val="Heading4"/>
        <w:numPr>
          <w:ilvl w:val="3"/>
          <w:numId w:val="2"/>
        </w:numPr>
      </w:pPr>
      <w:bookmarkStart w:id="51" w:name="_Ref97736984"/>
      <w:r w:rsidRPr="00EB52E7">
        <w:t>remain in self-quarantine, unless undertaking essential activities, for a period 7 days after arrival in Victoria or until their next scheduled international flight (whichever is sooner); and</w:t>
      </w:r>
      <w:bookmarkEnd w:id="51"/>
    </w:p>
    <w:p w14:paraId="582EC454" w14:textId="533F3F92" w:rsidR="00AF47F5" w:rsidRPr="00EB52E7" w:rsidRDefault="00AF47F5" w:rsidP="00AF47F5">
      <w:pPr>
        <w:pStyle w:val="Heading4"/>
      </w:pPr>
      <w:r w:rsidRPr="00EB52E7">
        <w:t>if leaving self-quarantine to undertake essential activities as permitted under subparagraph</w:t>
      </w:r>
      <w:r w:rsidR="00F02D58" w:rsidRPr="00EB52E7">
        <w:t xml:space="preserve"> </w:t>
      </w:r>
      <w:r w:rsidR="00F02D58" w:rsidRPr="00EB52E7">
        <w:fldChar w:fldCharType="begin"/>
      </w:r>
      <w:r w:rsidR="00F02D58" w:rsidRPr="00EB52E7">
        <w:instrText xml:space="preserve"> REF _Ref97736984 \r \h </w:instrText>
      </w:r>
      <w:r w:rsidR="00EB52E7">
        <w:instrText xml:space="preserve"> \* MERGEFORMAT </w:instrText>
      </w:r>
      <w:r w:rsidR="00F02D58" w:rsidRPr="00EB52E7">
        <w:fldChar w:fldCharType="separate"/>
      </w:r>
      <w:r w:rsidR="00E64FFF" w:rsidRPr="00EB52E7">
        <w:t>(</w:t>
      </w:r>
      <w:proofErr w:type="spellStart"/>
      <w:r w:rsidR="00E64FFF" w:rsidRPr="00EB52E7">
        <w:t>i</w:t>
      </w:r>
      <w:proofErr w:type="spellEnd"/>
      <w:r w:rsidR="00E64FFF" w:rsidRPr="00EB52E7">
        <w:t>)</w:t>
      </w:r>
      <w:r w:rsidR="00F02D58" w:rsidRPr="00EB52E7">
        <w:fldChar w:fldCharType="end"/>
      </w:r>
      <w:r w:rsidRPr="00EB52E7">
        <w:t xml:space="preserve">: </w:t>
      </w:r>
    </w:p>
    <w:p w14:paraId="152EBC7C" w14:textId="77777777" w:rsidR="00AF47F5" w:rsidRPr="00EB52E7" w:rsidRDefault="00AF47F5" w:rsidP="00AF47F5">
      <w:pPr>
        <w:pStyle w:val="Heading4"/>
        <w:numPr>
          <w:ilvl w:val="0"/>
          <w:numId w:val="0"/>
        </w:numPr>
        <w:ind w:left="3544" w:hanging="709"/>
      </w:pPr>
      <w:r w:rsidRPr="00EB52E7">
        <w:t xml:space="preserve">(A) </w:t>
      </w:r>
      <w:r w:rsidRPr="00EB52E7">
        <w:tab/>
        <w:t xml:space="preserve">wear a face </w:t>
      </w:r>
      <w:proofErr w:type="gramStart"/>
      <w:r w:rsidRPr="00EB52E7">
        <w:t>covering at all times</w:t>
      </w:r>
      <w:proofErr w:type="gramEnd"/>
      <w:r w:rsidRPr="00EB52E7">
        <w:t xml:space="preserve"> unless, in accordance with the pandemic orders in force, an exception from the requirement to wear a face covering applies to the person; and </w:t>
      </w:r>
    </w:p>
    <w:p w14:paraId="3D019F17" w14:textId="77777777" w:rsidR="00AF47F5" w:rsidRPr="00EB52E7" w:rsidRDefault="00AF47F5" w:rsidP="00AF47F5">
      <w:pPr>
        <w:pStyle w:val="Heading4"/>
        <w:numPr>
          <w:ilvl w:val="0"/>
          <w:numId w:val="0"/>
        </w:numPr>
        <w:ind w:left="3544" w:hanging="709"/>
      </w:pPr>
      <w:r w:rsidRPr="00EB52E7">
        <w:t xml:space="preserve">(B) </w:t>
      </w:r>
      <w:r w:rsidRPr="00EB52E7">
        <w:tab/>
        <w:t>practise physical distancing; and</w:t>
      </w:r>
    </w:p>
    <w:p w14:paraId="0240F81F" w14:textId="77777777" w:rsidR="00AF47F5" w:rsidRPr="00EB52E7" w:rsidRDefault="00AF47F5" w:rsidP="00AF47F5">
      <w:pPr>
        <w:pStyle w:val="Heading4"/>
      </w:pPr>
      <w:r w:rsidRPr="00EB52E7">
        <w:t>complete:</w:t>
      </w:r>
    </w:p>
    <w:p w14:paraId="117B6AAC" w14:textId="3C76A7D8" w:rsidR="00AF47F5" w:rsidRPr="00EB52E7" w:rsidRDefault="00AF47F5" w:rsidP="00AF47F5">
      <w:pPr>
        <w:pStyle w:val="Heading4"/>
        <w:numPr>
          <w:ilvl w:val="0"/>
          <w:numId w:val="0"/>
        </w:numPr>
        <w:ind w:left="3544" w:hanging="709"/>
      </w:pPr>
      <w:r w:rsidRPr="00EB52E7">
        <w:t xml:space="preserve">(A) </w:t>
      </w:r>
      <w:r w:rsidRPr="00EB52E7">
        <w:tab/>
        <w:t>a COVID-19 PCR test within 24 hours of arrival in Victoria and remain in self-quarantine as required under subparagraph</w:t>
      </w:r>
      <w:r w:rsidR="00EA3FBC" w:rsidRPr="00EB52E7">
        <w:t xml:space="preserve"> </w:t>
      </w:r>
      <w:r w:rsidR="00913B8B" w:rsidRPr="00EB52E7">
        <w:fldChar w:fldCharType="begin"/>
      </w:r>
      <w:r w:rsidR="00913B8B" w:rsidRPr="00EB52E7">
        <w:instrText xml:space="preserve"> REF _Ref97736984 \r \h </w:instrText>
      </w:r>
      <w:r w:rsidR="00EB52E7">
        <w:instrText xml:space="preserve"> \* MERGEFORMAT </w:instrText>
      </w:r>
      <w:r w:rsidR="00913B8B" w:rsidRPr="00EB52E7">
        <w:fldChar w:fldCharType="separate"/>
      </w:r>
      <w:r w:rsidR="00E64FFF" w:rsidRPr="00EB52E7">
        <w:t>(</w:t>
      </w:r>
      <w:proofErr w:type="spellStart"/>
      <w:r w:rsidR="00E64FFF" w:rsidRPr="00EB52E7">
        <w:t>i</w:t>
      </w:r>
      <w:proofErr w:type="spellEnd"/>
      <w:r w:rsidR="00E64FFF" w:rsidRPr="00EB52E7">
        <w:t>)</w:t>
      </w:r>
      <w:r w:rsidR="00913B8B" w:rsidRPr="00EB52E7">
        <w:fldChar w:fldCharType="end"/>
      </w:r>
      <w:r w:rsidRPr="00EB52E7">
        <w:t>; or</w:t>
      </w:r>
    </w:p>
    <w:p w14:paraId="46B7FECF" w14:textId="2F11E136" w:rsidR="00AF47F5" w:rsidRPr="00EB52E7" w:rsidRDefault="00AF47F5" w:rsidP="00AF47F5">
      <w:pPr>
        <w:pStyle w:val="Heading4"/>
        <w:numPr>
          <w:ilvl w:val="0"/>
          <w:numId w:val="0"/>
        </w:numPr>
        <w:ind w:left="3544" w:hanging="709"/>
        <w:rPr>
          <w:rFonts w:asciiTheme="majorBidi" w:hAnsiTheme="majorBidi"/>
        </w:rPr>
      </w:pPr>
      <w:r w:rsidRPr="00EB52E7">
        <w:t xml:space="preserve">(B) </w:t>
      </w:r>
      <w:r w:rsidRPr="00EB52E7">
        <w:tab/>
        <w:t xml:space="preserve">a COVID-19 rapid antigen test within 24 hours of arrival in Victoria, and comply with the COVID-19 rapid antigen test procedure </w:t>
      </w:r>
      <w:r w:rsidRPr="00EB52E7">
        <w:rPr>
          <w:rFonts w:asciiTheme="majorBidi" w:hAnsiTheme="majorBidi"/>
        </w:rPr>
        <w:t>and remain in self-quarantine as required under sub</w:t>
      </w:r>
      <w:r w:rsidRPr="00EB52E7">
        <w:t>paragraph</w:t>
      </w:r>
      <w:r w:rsidRPr="00EB52E7">
        <w:rPr>
          <w:rFonts w:asciiTheme="majorBidi" w:hAnsiTheme="majorBidi"/>
        </w:rPr>
        <w:t xml:space="preserve"> </w:t>
      </w:r>
      <w:r w:rsidR="00EA3FBC" w:rsidRPr="00EB52E7">
        <w:fldChar w:fldCharType="begin"/>
      </w:r>
      <w:r w:rsidR="00EA3FBC" w:rsidRPr="00EB52E7">
        <w:instrText xml:space="preserve"> REF _Ref97736984 \r \h </w:instrText>
      </w:r>
      <w:r w:rsidR="00EB52E7">
        <w:instrText xml:space="preserve"> \* MERGEFORMAT </w:instrText>
      </w:r>
      <w:r w:rsidR="00EA3FBC" w:rsidRPr="00EB52E7">
        <w:fldChar w:fldCharType="separate"/>
      </w:r>
      <w:r w:rsidR="00E64FFF" w:rsidRPr="00EB52E7">
        <w:t>(</w:t>
      </w:r>
      <w:proofErr w:type="spellStart"/>
      <w:r w:rsidR="00E64FFF" w:rsidRPr="00EB52E7">
        <w:t>i</w:t>
      </w:r>
      <w:proofErr w:type="spellEnd"/>
      <w:r w:rsidR="00E64FFF" w:rsidRPr="00EB52E7">
        <w:t>)</w:t>
      </w:r>
      <w:r w:rsidR="00EA3FBC" w:rsidRPr="00EB52E7">
        <w:fldChar w:fldCharType="end"/>
      </w:r>
      <w:r w:rsidRPr="00EB52E7">
        <w:rPr>
          <w:rFonts w:asciiTheme="majorBidi" w:hAnsiTheme="majorBidi"/>
        </w:rPr>
        <w:t>; and</w:t>
      </w:r>
    </w:p>
    <w:p w14:paraId="1BB73021" w14:textId="4977F0FC" w:rsidR="00AF47F5" w:rsidRPr="00EB52E7" w:rsidRDefault="00AF47F5" w:rsidP="00AF47F5">
      <w:pPr>
        <w:pStyle w:val="Heading3"/>
      </w:pPr>
      <w:r w:rsidRPr="00EB52E7">
        <w:t>must carry and present on request to an authorised officer, a Victoria Police member or a Protective Services Officer (or other person under such person's direction)</w:t>
      </w:r>
      <w:r w:rsidR="0014008C" w:rsidRPr="00EB52E7">
        <w:t xml:space="preserve"> an acceptable form of identification.</w:t>
      </w:r>
    </w:p>
    <w:p w14:paraId="30F8B581" w14:textId="04DC09E3" w:rsidR="00D92963" w:rsidRPr="00EB52E7" w:rsidRDefault="00D92963" w:rsidP="00D92963">
      <w:pPr>
        <w:pStyle w:val="PartHeading"/>
        <w:rPr>
          <w:rFonts w:cs="Times New Roman"/>
          <w:sz w:val="28"/>
          <w:szCs w:val="18"/>
        </w:rPr>
      </w:pPr>
      <w:bookmarkStart w:id="52" w:name="_BPDC_LN_INS_1053"/>
      <w:bookmarkStart w:id="53" w:name="_BPDC_PR_INS_1054"/>
      <w:bookmarkStart w:id="54" w:name="_BPDC_LN_INS_1051"/>
      <w:bookmarkStart w:id="55" w:name="_BPDC_PR_INS_1052"/>
      <w:bookmarkStart w:id="56" w:name="_BPDC_LN_INS_1049"/>
      <w:bookmarkStart w:id="57" w:name="_BPDC_PR_INS_1050"/>
      <w:bookmarkStart w:id="58" w:name="_BPDC_LN_INS_1047"/>
      <w:bookmarkStart w:id="59" w:name="_BPDC_PR_INS_1048"/>
      <w:bookmarkStart w:id="60" w:name="_Toc98400940"/>
      <w:bookmarkEnd w:id="52"/>
      <w:bookmarkEnd w:id="53"/>
      <w:bookmarkEnd w:id="54"/>
      <w:bookmarkEnd w:id="55"/>
      <w:bookmarkEnd w:id="56"/>
      <w:bookmarkEnd w:id="57"/>
      <w:bookmarkEnd w:id="58"/>
      <w:bookmarkEnd w:id="59"/>
      <w:r w:rsidRPr="00EB52E7">
        <w:rPr>
          <w:rFonts w:cs="Times New Roman"/>
          <w:sz w:val="28"/>
          <w:szCs w:val="18"/>
        </w:rPr>
        <w:t>Division 3 – International passenger</w:t>
      </w:r>
      <w:r w:rsidR="00F40E5E" w:rsidRPr="00EB52E7">
        <w:rPr>
          <w:rFonts w:cs="Times New Roman"/>
          <w:sz w:val="28"/>
          <w:szCs w:val="18"/>
        </w:rPr>
        <w:t xml:space="preserve"> arrival</w:t>
      </w:r>
      <w:bookmarkEnd w:id="60"/>
    </w:p>
    <w:p w14:paraId="4BF67C48" w14:textId="656DB334" w:rsidR="00A77AD6" w:rsidRPr="00EB52E7" w:rsidRDefault="003C10C8" w:rsidP="00A77AD6">
      <w:pPr>
        <w:pStyle w:val="Heading1"/>
        <w:rPr>
          <w:rFonts w:cs="Times New Roman"/>
        </w:rPr>
      </w:pPr>
      <w:bookmarkStart w:id="61" w:name="_Toc89284040"/>
      <w:bookmarkStart w:id="62" w:name="_Toc89287247"/>
      <w:bookmarkStart w:id="63" w:name="_Toc98400941"/>
      <w:bookmarkStart w:id="64" w:name="_Ref86241176"/>
      <w:bookmarkStart w:id="65" w:name="_Ref86330584"/>
      <w:bookmarkStart w:id="66" w:name="_Ref60426062"/>
      <w:bookmarkStart w:id="67" w:name="_Ref84940616"/>
      <w:bookmarkStart w:id="68" w:name="_Hlk60873667"/>
      <w:bookmarkStart w:id="69" w:name="_Ref43229249"/>
      <w:bookmarkEnd w:id="30"/>
      <w:bookmarkEnd w:id="31"/>
      <w:bookmarkEnd w:id="37"/>
      <w:bookmarkEnd w:id="38"/>
      <w:bookmarkEnd w:id="61"/>
      <w:bookmarkEnd w:id="62"/>
      <w:r w:rsidRPr="00EB52E7">
        <w:rPr>
          <w:rFonts w:cs="Times New Roman"/>
        </w:rPr>
        <w:t>Eligibility</w:t>
      </w:r>
      <w:bookmarkEnd w:id="63"/>
      <w:r w:rsidRPr="00EB52E7">
        <w:rPr>
          <w:rFonts w:cs="Times New Roman"/>
        </w:rPr>
        <w:t xml:space="preserve"> </w:t>
      </w:r>
      <w:bookmarkEnd w:id="64"/>
      <w:bookmarkEnd w:id="65"/>
    </w:p>
    <w:p w14:paraId="1A5BB54A" w14:textId="43608E37" w:rsidR="00A77AD6" w:rsidRPr="00EB52E7" w:rsidRDefault="00B24C1F" w:rsidP="000E2114">
      <w:pPr>
        <w:pStyle w:val="Heading2"/>
        <w:rPr>
          <w:rFonts w:cs="Times New Roman"/>
        </w:rPr>
      </w:pPr>
      <w:bookmarkStart w:id="70" w:name="_Ref90068383"/>
      <w:bookmarkStart w:id="71" w:name="_Ref86242259"/>
      <w:r w:rsidRPr="00EB52E7">
        <w:rPr>
          <w:rFonts w:cs="Times New Roman"/>
        </w:rPr>
        <w:t>A</w:t>
      </w:r>
      <w:r w:rsidR="00A77AD6" w:rsidRPr="00EB52E7">
        <w:rPr>
          <w:rFonts w:cs="Times New Roman"/>
        </w:rPr>
        <w:t xml:space="preserve"> person may </w:t>
      </w:r>
      <w:r w:rsidR="004A7EC6" w:rsidRPr="00EB52E7">
        <w:rPr>
          <w:rFonts w:cs="Times New Roman"/>
        </w:rPr>
        <w:t>enter</w:t>
      </w:r>
      <w:r w:rsidR="00932B5D" w:rsidRPr="00EB52E7">
        <w:rPr>
          <w:rFonts w:cs="Times New Roman"/>
        </w:rPr>
        <w:t xml:space="preserve"> </w:t>
      </w:r>
      <w:r w:rsidR="00A77AD6" w:rsidRPr="00EB52E7">
        <w:rPr>
          <w:rFonts w:cs="Times New Roman"/>
        </w:rPr>
        <w:t>Victoria as an</w:t>
      </w:r>
      <w:r w:rsidR="00A77AD6" w:rsidRPr="00EB52E7">
        <w:rPr>
          <w:rFonts w:cs="Times New Roman"/>
          <w:b/>
          <w:bCs/>
        </w:rPr>
        <w:t xml:space="preserve"> </w:t>
      </w:r>
      <w:r w:rsidR="00A77AD6" w:rsidRPr="00EB52E7">
        <w:rPr>
          <w:rFonts w:cs="Times New Roman"/>
        </w:rPr>
        <w:t>international passenger arrival</w:t>
      </w:r>
      <w:r w:rsidR="00A77AD6" w:rsidRPr="00EB52E7">
        <w:rPr>
          <w:rFonts w:cs="Times New Roman"/>
          <w:b/>
          <w:bCs/>
        </w:rPr>
        <w:t xml:space="preserve"> </w:t>
      </w:r>
      <w:r w:rsidR="00A77AD6" w:rsidRPr="00EB52E7">
        <w:rPr>
          <w:rFonts w:cs="Times New Roman"/>
        </w:rPr>
        <w:t>if the person, at the time they</w:t>
      </w:r>
      <w:r w:rsidR="00932B5D" w:rsidRPr="00EB52E7">
        <w:rPr>
          <w:rFonts w:cs="Times New Roman"/>
        </w:rPr>
        <w:t xml:space="preserve"> </w:t>
      </w:r>
      <w:r w:rsidR="00CD382A" w:rsidRPr="00EB52E7">
        <w:rPr>
          <w:rFonts w:cs="Times New Roman"/>
        </w:rPr>
        <w:t>enter</w:t>
      </w:r>
      <w:r w:rsidR="00932B5D" w:rsidRPr="00EB52E7">
        <w:rPr>
          <w:rFonts w:cs="Times New Roman"/>
        </w:rPr>
        <w:t xml:space="preserve"> in</w:t>
      </w:r>
      <w:r w:rsidR="00A77AD6" w:rsidRPr="00EB52E7">
        <w:rPr>
          <w:rFonts w:cs="Times New Roman"/>
        </w:rPr>
        <w:t xml:space="preserve"> Victoria, is:</w:t>
      </w:r>
      <w:bookmarkEnd w:id="70"/>
      <w:bookmarkEnd w:id="71"/>
      <w:r w:rsidR="00A77AD6" w:rsidRPr="00EB52E7">
        <w:rPr>
          <w:rFonts w:cs="Times New Roman"/>
        </w:rPr>
        <w:t xml:space="preserve"> </w:t>
      </w:r>
    </w:p>
    <w:p w14:paraId="4B469AF1" w14:textId="77777777" w:rsidR="00A77AD6" w:rsidRPr="00EB52E7" w:rsidRDefault="00A77AD6" w:rsidP="00B52735">
      <w:pPr>
        <w:pStyle w:val="Heading3"/>
      </w:pPr>
      <w:bookmarkStart w:id="72" w:name="_Ref86400768"/>
      <w:r w:rsidRPr="00EB52E7">
        <w:t>12 years and 2 months of age or above and is fully vaccinated or a medically exempt person; or</w:t>
      </w:r>
      <w:bookmarkEnd w:id="72"/>
      <w:r w:rsidRPr="00EB52E7">
        <w:t xml:space="preserve"> </w:t>
      </w:r>
    </w:p>
    <w:p w14:paraId="6EB2FF31" w14:textId="77777777" w:rsidR="00A77AD6" w:rsidRPr="00EB52E7" w:rsidRDefault="00A77AD6" w:rsidP="00B52735">
      <w:pPr>
        <w:pStyle w:val="Heading3"/>
      </w:pPr>
      <w:bookmarkStart w:id="73" w:name="_Ref86926137"/>
      <w:r w:rsidRPr="00EB52E7">
        <w:t>younger than 12 years and 2 months of age and is either:</w:t>
      </w:r>
      <w:bookmarkEnd w:id="73"/>
    </w:p>
    <w:p w14:paraId="63F4ED5D" w14:textId="77777777" w:rsidR="00A77AD6" w:rsidRPr="00EB52E7" w:rsidRDefault="00A77AD6" w:rsidP="00B750E8">
      <w:pPr>
        <w:pStyle w:val="Heading4"/>
      </w:pPr>
      <w:r w:rsidRPr="00EB52E7">
        <w:t xml:space="preserve">travelling with at least one parent or guardian who is fully vaccinated or is a medically exempt person; or </w:t>
      </w:r>
    </w:p>
    <w:p w14:paraId="4642FEA6" w14:textId="77777777" w:rsidR="00A77AD6" w:rsidRPr="00EB52E7" w:rsidRDefault="00A77AD6" w:rsidP="00B750E8">
      <w:pPr>
        <w:pStyle w:val="Heading4"/>
      </w:pPr>
      <w:r w:rsidRPr="00EB52E7">
        <w:t>travelling unaccompanied; or</w:t>
      </w:r>
    </w:p>
    <w:p w14:paraId="132FF56F" w14:textId="77777777" w:rsidR="00A77AD6" w:rsidRPr="00EB52E7" w:rsidRDefault="00A77AD6" w:rsidP="00B52735">
      <w:pPr>
        <w:pStyle w:val="Heading3"/>
      </w:pPr>
      <w:bookmarkStart w:id="74" w:name="_Ref86330056"/>
      <w:r w:rsidRPr="00EB52E7">
        <w:lastRenderedPageBreak/>
        <w:t>at least 12 years and 2 months of age and less than 18 years of age and is not fully vaccinated or a medically exempt person and is either:</w:t>
      </w:r>
      <w:bookmarkEnd w:id="74"/>
    </w:p>
    <w:p w14:paraId="31E74F9C" w14:textId="77777777" w:rsidR="00A77AD6" w:rsidRPr="00EB52E7" w:rsidRDefault="00A77AD6" w:rsidP="00B750E8">
      <w:pPr>
        <w:pStyle w:val="Heading4"/>
      </w:pPr>
      <w:r w:rsidRPr="00EB52E7">
        <w:t>travelling with at least one parent or guardian who is fully vaccinated or is a medically exempt person; or</w:t>
      </w:r>
    </w:p>
    <w:p w14:paraId="11E5D490" w14:textId="76177576" w:rsidR="00A77AD6" w:rsidRPr="00EB52E7" w:rsidRDefault="00A77AD6" w:rsidP="00B750E8">
      <w:pPr>
        <w:pStyle w:val="Heading4"/>
      </w:pPr>
      <w:r w:rsidRPr="00EB52E7">
        <w:t>travelling unaccompanied.</w:t>
      </w:r>
    </w:p>
    <w:p w14:paraId="2E135510" w14:textId="31523924" w:rsidR="00A77AD6" w:rsidRPr="00EB52E7" w:rsidRDefault="00B91311" w:rsidP="002A0215">
      <w:pPr>
        <w:pStyle w:val="Heading1"/>
      </w:pPr>
      <w:bookmarkStart w:id="75" w:name="_Toc95814175"/>
      <w:bookmarkStart w:id="76" w:name="_Toc95814176"/>
      <w:bookmarkStart w:id="77" w:name="_Toc95814177"/>
      <w:bookmarkStart w:id="78" w:name="_Toc95814178"/>
      <w:bookmarkStart w:id="79" w:name="_Toc95814179"/>
      <w:bookmarkStart w:id="80" w:name="_Toc95814180"/>
      <w:bookmarkStart w:id="81" w:name="_Toc95814181"/>
      <w:bookmarkStart w:id="82" w:name="_Toc95814182"/>
      <w:bookmarkStart w:id="83" w:name="_Toc95814183"/>
      <w:bookmarkStart w:id="84" w:name="_Toc95814184"/>
      <w:bookmarkStart w:id="85" w:name="_Toc95814185"/>
      <w:bookmarkStart w:id="86" w:name="_Toc95814186"/>
      <w:bookmarkStart w:id="87" w:name="_Toc95814187"/>
      <w:bookmarkStart w:id="88" w:name="_Toc98400942"/>
      <w:bookmarkEnd w:id="75"/>
      <w:bookmarkEnd w:id="76"/>
      <w:bookmarkEnd w:id="77"/>
      <w:bookmarkEnd w:id="78"/>
      <w:bookmarkEnd w:id="79"/>
      <w:bookmarkEnd w:id="80"/>
      <w:bookmarkEnd w:id="81"/>
      <w:bookmarkEnd w:id="82"/>
      <w:bookmarkEnd w:id="83"/>
      <w:bookmarkEnd w:id="84"/>
      <w:bookmarkEnd w:id="85"/>
      <w:bookmarkEnd w:id="86"/>
      <w:bookmarkEnd w:id="87"/>
      <w:r w:rsidRPr="00EB52E7">
        <w:t>C</w:t>
      </w:r>
      <w:r w:rsidR="00A77AD6" w:rsidRPr="00EB52E7">
        <w:t xml:space="preserve">onditions after </w:t>
      </w:r>
      <w:r w:rsidRPr="00EB52E7">
        <w:t>arrival</w:t>
      </w:r>
      <w:r w:rsidR="00CE234C" w:rsidRPr="00EB52E7">
        <w:t xml:space="preserve"> – all international passenger arrivals</w:t>
      </w:r>
      <w:bookmarkEnd w:id="88"/>
    </w:p>
    <w:p w14:paraId="36B31A49" w14:textId="71D0741F" w:rsidR="00A77AD6" w:rsidRPr="00EB52E7" w:rsidRDefault="00A77AD6" w:rsidP="00B07526">
      <w:pPr>
        <w:pStyle w:val="Heading2"/>
        <w:rPr>
          <w:rFonts w:cs="Times New Roman"/>
        </w:rPr>
      </w:pPr>
      <w:bookmarkStart w:id="89" w:name="_Ref87284696"/>
      <w:r w:rsidRPr="00EB52E7">
        <w:t xml:space="preserve">An international passenger arrival who </w:t>
      </w:r>
      <w:r w:rsidR="0058071C" w:rsidRPr="00EB52E7">
        <w:t>enters</w:t>
      </w:r>
      <w:r w:rsidR="00932B5D" w:rsidRPr="00EB52E7">
        <w:t xml:space="preserve"> </w:t>
      </w:r>
      <w:r w:rsidRPr="00EB52E7">
        <w:t xml:space="preserve">Victoria under clause </w:t>
      </w:r>
      <w:r w:rsidR="008D1CB3" w:rsidRPr="00EB52E7">
        <w:fldChar w:fldCharType="begin"/>
      </w:r>
      <w:r w:rsidR="008D1CB3" w:rsidRPr="00EB52E7">
        <w:instrText xml:space="preserve"> REF _Ref90068383 \r \h </w:instrText>
      </w:r>
      <w:r w:rsidR="00774DBF" w:rsidRPr="00EB52E7">
        <w:instrText xml:space="preserve"> \* MERGEFORMAT </w:instrText>
      </w:r>
      <w:r w:rsidR="008D1CB3" w:rsidRPr="00EB52E7">
        <w:fldChar w:fldCharType="separate"/>
      </w:r>
      <w:r w:rsidR="00E64FFF" w:rsidRPr="00EB52E7">
        <w:t>10(1)</w:t>
      </w:r>
      <w:r w:rsidR="008D1CB3" w:rsidRPr="00EB52E7">
        <w:fldChar w:fldCharType="end"/>
      </w:r>
      <w:r w:rsidRPr="00EB52E7">
        <w:t xml:space="preserve"> must, for </w:t>
      </w:r>
      <w:r w:rsidR="00B91311" w:rsidRPr="00EB52E7">
        <w:t xml:space="preserve">the period </w:t>
      </w:r>
      <w:r w:rsidR="0058071C" w:rsidRPr="00EB52E7">
        <w:t xml:space="preserve">between </w:t>
      </w:r>
      <w:r w:rsidR="00B91311" w:rsidRPr="00EB52E7">
        <w:t xml:space="preserve">when they arrive in Victoria </w:t>
      </w:r>
      <w:r w:rsidR="0058071C" w:rsidRPr="00EB52E7">
        <w:t xml:space="preserve">and </w:t>
      </w:r>
      <w:r w:rsidR="00B91311" w:rsidRPr="00EB52E7">
        <w:t xml:space="preserve">until the day that is </w:t>
      </w:r>
      <w:r w:rsidR="00AB1BCC" w:rsidRPr="00EB52E7">
        <w:t xml:space="preserve">7 </w:t>
      </w:r>
      <w:r w:rsidRPr="00EB52E7">
        <w:t xml:space="preserve">days after </w:t>
      </w:r>
      <w:r w:rsidR="00B91311" w:rsidRPr="00EB52E7">
        <w:t>the person arrived in Australia</w:t>
      </w:r>
      <w:r w:rsidRPr="00EB52E7">
        <w:rPr>
          <w:rFonts w:cs="Times New Roman"/>
        </w:rPr>
        <w:t>:</w:t>
      </w:r>
      <w:bookmarkEnd w:id="89"/>
      <w:r w:rsidRPr="00EB52E7">
        <w:rPr>
          <w:rFonts w:cs="Times New Roman"/>
        </w:rPr>
        <w:t xml:space="preserve"> </w:t>
      </w:r>
    </w:p>
    <w:p w14:paraId="10042356" w14:textId="33DE48A3" w:rsidR="00A77AD6" w:rsidRPr="00EB52E7" w:rsidRDefault="00A77AD6" w:rsidP="00B07526">
      <w:pPr>
        <w:pStyle w:val="Heading3"/>
      </w:pPr>
      <w:r w:rsidRPr="00EB52E7">
        <w:t xml:space="preserve">comply with all </w:t>
      </w:r>
      <w:r w:rsidRPr="00EB52E7">
        <w:rPr>
          <w:bCs/>
        </w:rPr>
        <w:t>general post-entry conditions</w:t>
      </w:r>
      <w:r w:rsidRPr="00EB52E7">
        <w:t>; and</w:t>
      </w:r>
    </w:p>
    <w:p w14:paraId="25C218BF" w14:textId="3AC97FD5" w:rsidR="009030EC" w:rsidRPr="00EB52E7" w:rsidDel="00466F30" w:rsidRDefault="009030EC" w:rsidP="00434D52">
      <w:pPr>
        <w:pStyle w:val="Heading3"/>
      </w:pPr>
      <w:r w:rsidRPr="00EB52E7" w:rsidDel="00466F30">
        <w:t xml:space="preserve">carry and present on request to an authorised officer, Victoria Police </w:t>
      </w:r>
      <w:r w:rsidR="00DC5EB1" w:rsidRPr="00EB52E7" w:rsidDel="00466F30">
        <w:t xml:space="preserve">member </w:t>
      </w:r>
      <w:r w:rsidRPr="00EB52E7" w:rsidDel="00466F30">
        <w:t xml:space="preserve">or a Protective Services </w:t>
      </w:r>
      <w:r w:rsidR="00E22F17" w:rsidRPr="00EB52E7" w:rsidDel="00466F30">
        <w:t>O</w:t>
      </w:r>
      <w:r w:rsidRPr="00EB52E7" w:rsidDel="00466F30">
        <w:t xml:space="preserve">fficer (or </w:t>
      </w:r>
      <w:proofErr w:type="gramStart"/>
      <w:r w:rsidRPr="00EB52E7" w:rsidDel="00466F30">
        <w:t>other</w:t>
      </w:r>
      <w:proofErr w:type="gramEnd"/>
      <w:r w:rsidRPr="00EB52E7" w:rsidDel="00466F30">
        <w:t xml:space="preserve"> person under such person's direction)</w:t>
      </w:r>
      <w:r w:rsidR="00CD06E4" w:rsidRPr="00EB52E7" w:rsidDel="00466F30">
        <w:t>:</w:t>
      </w:r>
      <w:r w:rsidRPr="00EB52E7" w:rsidDel="00466F30">
        <w:t xml:space="preserve"> </w:t>
      </w:r>
    </w:p>
    <w:p w14:paraId="59520BFF" w14:textId="77777777" w:rsidR="0002247A" w:rsidRPr="00EB52E7" w:rsidRDefault="009030EC" w:rsidP="00434D52">
      <w:pPr>
        <w:pStyle w:val="Heading4"/>
      </w:pPr>
      <w:r w:rsidRPr="00EB52E7">
        <w:t xml:space="preserve">an acceptable form of identification; and </w:t>
      </w:r>
    </w:p>
    <w:p w14:paraId="3347CADF" w14:textId="775BFFF6" w:rsidR="0002247A" w:rsidRPr="00EB52E7" w:rsidRDefault="00B91311" w:rsidP="00434D52">
      <w:pPr>
        <w:pStyle w:val="Heading4"/>
      </w:pPr>
      <w:r w:rsidRPr="00EB52E7">
        <w:t xml:space="preserve">if applicable, </w:t>
      </w:r>
      <w:r w:rsidR="009030EC" w:rsidRPr="00EB52E7">
        <w:t xml:space="preserve">evidence of their </w:t>
      </w:r>
      <w:r w:rsidR="0000628D" w:rsidRPr="00EB52E7">
        <w:t>COVID-19</w:t>
      </w:r>
      <w:r w:rsidR="009030EC" w:rsidRPr="00EB52E7">
        <w:t xml:space="preserve"> PCR</w:t>
      </w:r>
      <w:r w:rsidR="00D829A4" w:rsidRPr="00EB52E7">
        <w:t xml:space="preserve"> test</w:t>
      </w:r>
      <w:r w:rsidR="009030EC" w:rsidRPr="00EB52E7">
        <w:t xml:space="preserve"> results in accordance with </w:t>
      </w:r>
      <w:r w:rsidR="003D07D4" w:rsidRPr="00EB52E7">
        <w:t>clause</w:t>
      </w:r>
      <w:r w:rsidR="00B35A3F" w:rsidRPr="00EB52E7">
        <w:t xml:space="preserve"> </w:t>
      </w:r>
      <w:r w:rsidR="00093C72" w:rsidRPr="00EB52E7">
        <w:fldChar w:fldCharType="begin"/>
      </w:r>
      <w:r w:rsidR="00093C72" w:rsidRPr="00EB52E7">
        <w:instrText xml:space="preserve"> REF _Ref92737517 \r \h </w:instrText>
      </w:r>
      <w:r w:rsidR="00774DBF" w:rsidRPr="00EB52E7">
        <w:instrText xml:space="preserve"> \* MERGEFORMAT </w:instrText>
      </w:r>
      <w:r w:rsidR="00093C72" w:rsidRPr="00EB52E7">
        <w:fldChar w:fldCharType="separate"/>
      </w:r>
      <w:r w:rsidR="00E64FFF" w:rsidRPr="00EB52E7">
        <w:t>12(1)</w:t>
      </w:r>
      <w:r w:rsidR="00093C72" w:rsidRPr="00EB52E7">
        <w:fldChar w:fldCharType="end"/>
      </w:r>
      <w:r w:rsidR="00C822AE" w:rsidRPr="00EB52E7">
        <w:t xml:space="preserve"> or clause </w:t>
      </w:r>
      <w:r w:rsidR="003C1DE9" w:rsidRPr="00EB52E7">
        <w:fldChar w:fldCharType="begin"/>
      </w:r>
      <w:r w:rsidR="003C1DE9" w:rsidRPr="00EB52E7">
        <w:instrText xml:space="preserve"> REF _Ref95992846 \r \h </w:instrText>
      </w:r>
      <w:r w:rsidR="00D15030" w:rsidRPr="00EB52E7">
        <w:instrText xml:space="preserve"> \* MERGEFORMAT </w:instrText>
      </w:r>
      <w:r w:rsidR="003C1DE9" w:rsidRPr="00EB52E7">
        <w:fldChar w:fldCharType="separate"/>
      </w:r>
      <w:r w:rsidR="00E64FFF" w:rsidRPr="00EB52E7">
        <w:t>13(1)</w:t>
      </w:r>
      <w:r w:rsidR="003C1DE9" w:rsidRPr="00EB52E7">
        <w:fldChar w:fldCharType="end"/>
      </w:r>
      <w:r w:rsidR="003D07D4" w:rsidRPr="00EB52E7">
        <w:t xml:space="preserve">; </w:t>
      </w:r>
      <w:r w:rsidR="009030EC" w:rsidRPr="00EB52E7">
        <w:t xml:space="preserve">and </w:t>
      </w:r>
    </w:p>
    <w:p w14:paraId="27257073" w14:textId="77777777" w:rsidR="0002247A" w:rsidRPr="00EB52E7" w:rsidRDefault="009030EC" w:rsidP="00434D52">
      <w:pPr>
        <w:pStyle w:val="Heading4"/>
      </w:pPr>
      <w:r w:rsidRPr="00EB52E7">
        <w:t xml:space="preserve">international acceptable evidence or international acceptable certification to show that: </w:t>
      </w:r>
    </w:p>
    <w:p w14:paraId="2FA0C581" w14:textId="24FB66F5" w:rsidR="0002247A" w:rsidRPr="00EB52E7" w:rsidRDefault="00964DF5" w:rsidP="00434D52">
      <w:pPr>
        <w:pStyle w:val="Heading4"/>
        <w:numPr>
          <w:ilvl w:val="0"/>
          <w:numId w:val="0"/>
        </w:numPr>
        <w:ind w:left="3595" w:hanging="760"/>
      </w:pPr>
      <w:r w:rsidRPr="00EB52E7">
        <w:t>(A)</w:t>
      </w:r>
      <w:r w:rsidRPr="00EB52E7">
        <w:tab/>
      </w:r>
      <w:r w:rsidR="009030EC" w:rsidRPr="00EB52E7">
        <w:t xml:space="preserve">they are fully vaccinated or a medically exempt person; or </w:t>
      </w:r>
    </w:p>
    <w:p w14:paraId="509BCA88" w14:textId="7F40525F" w:rsidR="0002247A" w:rsidRPr="00EB52E7" w:rsidRDefault="00964DF5" w:rsidP="00434D52">
      <w:pPr>
        <w:pStyle w:val="Heading4"/>
        <w:numPr>
          <w:ilvl w:val="0"/>
          <w:numId w:val="0"/>
        </w:numPr>
        <w:ind w:left="3595" w:hanging="760"/>
      </w:pPr>
      <w:r w:rsidRPr="00EB52E7">
        <w:t>(B)</w:t>
      </w:r>
      <w:r w:rsidRPr="00EB52E7">
        <w:tab/>
      </w:r>
      <w:r w:rsidR="009030EC" w:rsidRPr="00EB52E7">
        <w:t xml:space="preserve">if younger than 12 years and 2 months of age, at least one of their parents or guardians is fully vaccinated or is a medically exempt person; or </w:t>
      </w:r>
    </w:p>
    <w:p w14:paraId="733DB75F" w14:textId="3759BCC7" w:rsidR="0002247A" w:rsidRPr="00EB52E7" w:rsidRDefault="00964DF5" w:rsidP="00434D52">
      <w:pPr>
        <w:pStyle w:val="Heading4"/>
        <w:numPr>
          <w:ilvl w:val="0"/>
          <w:numId w:val="0"/>
        </w:numPr>
        <w:ind w:left="3595" w:hanging="760"/>
      </w:pPr>
      <w:r w:rsidRPr="00EB52E7">
        <w:t>(C)</w:t>
      </w:r>
      <w:r w:rsidRPr="00EB52E7">
        <w:tab/>
      </w:r>
      <w:r w:rsidR="009030EC" w:rsidRPr="00EB52E7">
        <w:t xml:space="preserve">if at least 12 years and 2 months of age and less than 18 years of age and not: </w:t>
      </w:r>
    </w:p>
    <w:p w14:paraId="33A80414" w14:textId="34D77AF2" w:rsidR="00583278" w:rsidRPr="00EB52E7" w:rsidRDefault="00964DF5" w:rsidP="00434D52">
      <w:pPr>
        <w:pStyle w:val="Heading5"/>
        <w:numPr>
          <w:ilvl w:val="0"/>
          <w:numId w:val="0"/>
        </w:numPr>
        <w:ind w:left="3595"/>
      </w:pPr>
      <w:r w:rsidRPr="00EB52E7">
        <w:t xml:space="preserve">1. </w:t>
      </w:r>
      <w:r w:rsidR="009030EC" w:rsidRPr="00EB52E7">
        <w:t xml:space="preserve">fully vaccinated or a medically exempt person; or </w:t>
      </w:r>
    </w:p>
    <w:p w14:paraId="72654DDD" w14:textId="29C16D7D" w:rsidR="00964DF5" w:rsidRPr="00EB52E7" w:rsidRDefault="00964DF5" w:rsidP="00434D52">
      <w:pPr>
        <w:pStyle w:val="Style1"/>
        <w:numPr>
          <w:ilvl w:val="0"/>
          <w:numId w:val="0"/>
        </w:numPr>
        <w:ind w:left="3595"/>
      </w:pPr>
      <w:r w:rsidRPr="00EB52E7">
        <w:t>2. trave</w:t>
      </w:r>
      <w:r w:rsidR="00CC243A" w:rsidRPr="00EB52E7">
        <w:t>l</w:t>
      </w:r>
      <w:r w:rsidRPr="00EB52E7">
        <w:t>ling unaccompanied,</w:t>
      </w:r>
    </w:p>
    <w:p w14:paraId="17BFA84C" w14:textId="643C2506" w:rsidR="00583278" w:rsidRPr="00EB52E7" w:rsidRDefault="00583278" w:rsidP="00434D52">
      <w:pPr>
        <w:pStyle w:val="Style1"/>
        <w:numPr>
          <w:ilvl w:val="0"/>
          <w:numId w:val="0"/>
        </w:numPr>
        <w:ind w:left="3595"/>
      </w:pPr>
      <w:r w:rsidRPr="00EB52E7">
        <w:t xml:space="preserve">at least one of their parents or guardians is fully vaccinated or is a medically exempt person. </w:t>
      </w:r>
    </w:p>
    <w:p w14:paraId="1B08751C" w14:textId="58743396" w:rsidR="00CE234C" w:rsidRPr="00EB52E7" w:rsidRDefault="00B4009C" w:rsidP="001E57E2">
      <w:pPr>
        <w:pStyle w:val="Heading1"/>
      </w:pPr>
      <w:bookmarkStart w:id="90" w:name="_Toc97824102"/>
      <w:bookmarkStart w:id="91" w:name="_Toc98400943"/>
      <w:r w:rsidRPr="00EB52E7">
        <w:lastRenderedPageBreak/>
        <w:t>Additional c</w:t>
      </w:r>
      <w:r w:rsidR="00CE234C" w:rsidRPr="00EB52E7">
        <w:t xml:space="preserve">onditions after arrival – </w:t>
      </w:r>
      <w:r w:rsidRPr="00EB52E7">
        <w:t xml:space="preserve">all </w:t>
      </w:r>
      <w:r w:rsidR="00CE234C" w:rsidRPr="00EB52E7">
        <w:t xml:space="preserve">international passenger arrivals except </w:t>
      </w:r>
      <w:r w:rsidR="00403F0B" w:rsidRPr="00EB52E7">
        <w:t xml:space="preserve">adolescents who are not fully vaccinated and are not a medically </w:t>
      </w:r>
      <w:r w:rsidRPr="00EB52E7">
        <w:t xml:space="preserve">exempt </w:t>
      </w:r>
      <w:r w:rsidR="00403F0B" w:rsidRPr="00EB52E7">
        <w:t>person</w:t>
      </w:r>
      <w:bookmarkEnd w:id="90"/>
      <w:bookmarkEnd w:id="91"/>
    </w:p>
    <w:p w14:paraId="78EA26DD" w14:textId="72A607DF" w:rsidR="00093802" w:rsidRPr="00EB52E7" w:rsidRDefault="009030EC" w:rsidP="00331817">
      <w:pPr>
        <w:pStyle w:val="Heading2"/>
      </w:pPr>
      <w:bookmarkStart w:id="92" w:name="_Ref89797777"/>
      <w:bookmarkStart w:id="93" w:name="_Ref92737517"/>
      <w:r w:rsidRPr="00EB52E7">
        <w:t xml:space="preserve">An international passenger arrival who </w:t>
      </w:r>
      <w:r w:rsidR="0058071C" w:rsidRPr="00EB52E7">
        <w:rPr>
          <w:rFonts w:cs="Times New Roman"/>
        </w:rPr>
        <w:t>enters</w:t>
      </w:r>
      <w:r w:rsidRPr="00EB52E7">
        <w:t xml:space="preserve"> Victoria under </w:t>
      </w:r>
      <w:r w:rsidR="00583278" w:rsidRPr="00EB52E7">
        <w:rPr>
          <w:rFonts w:cs="Times New Roman"/>
        </w:rPr>
        <w:t xml:space="preserve">clause </w:t>
      </w:r>
      <w:r w:rsidR="00583278" w:rsidRPr="00EB52E7">
        <w:rPr>
          <w:rFonts w:cs="Times New Roman"/>
        </w:rPr>
        <w:fldChar w:fldCharType="begin"/>
      </w:r>
      <w:r w:rsidR="00583278" w:rsidRPr="00EB52E7">
        <w:rPr>
          <w:rFonts w:cs="Times New Roman"/>
        </w:rPr>
        <w:instrText xml:space="preserve"> REF _Ref86242259 \r \h  \* MERGEFORMAT </w:instrText>
      </w:r>
      <w:r w:rsidR="00583278" w:rsidRPr="00EB52E7">
        <w:rPr>
          <w:rFonts w:cs="Times New Roman"/>
        </w:rPr>
      </w:r>
      <w:r w:rsidR="00583278" w:rsidRPr="00EB52E7">
        <w:rPr>
          <w:rFonts w:cs="Times New Roman"/>
        </w:rPr>
        <w:fldChar w:fldCharType="separate"/>
      </w:r>
      <w:r w:rsidR="00E64FFF" w:rsidRPr="00EB52E7">
        <w:rPr>
          <w:rFonts w:cs="Times New Roman"/>
        </w:rPr>
        <w:t>10(1)</w:t>
      </w:r>
      <w:r w:rsidR="00583278" w:rsidRPr="00EB52E7">
        <w:rPr>
          <w:rFonts w:cs="Times New Roman"/>
          <w:b/>
          <w:bCs/>
        </w:rPr>
        <w:fldChar w:fldCharType="end"/>
      </w:r>
      <w:r w:rsidR="00583278" w:rsidRPr="00EB52E7">
        <w:t xml:space="preserve"> </w:t>
      </w:r>
      <w:r w:rsidRPr="00EB52E7">
        <w:t xml:space="preserve">(other than under clause </w:t>
      </w:r>
      <w:r w:rsidR="00583278" w:rsidRPr="00EB52E7">
        <w:fldChar w:fldCharType="begin"/>
      </w:r>
      <w:r w:rsidR="00583278" w:rsidRPr="00EB52E7">
        <w:instrText xml:space="preserve"> REF _Ref86330056 \r \h </w:instrText>
      </w:r>
      <w:r w:rsidR="00774DBF" w:rsidRPr="00EB52E7">
        <w:instrText xml:space="preserve"> \* MERGEFORMAT </w:instrText>
      </w:r>
      <w:r w:rsidR="00583278" w:rsidRPr="00EB52E7">
        <w:fldChar w:fldCharType="separate"/>
      </w:r>
      <w:r w:rsidR="00E64FFF" w:rsidRPr="00EB52E7">
        <w:t>10(1)(c)</w:t>
      </w:r>
      <w:r w:rsidR="00583278" w:rsidRPr="00EB52E7">
        <w:fldChar w:fldCharType="end"/>
      </w:r>
      <w:r w:rsidRPr="00EB52E7">
        <w:t>) must</w:t>
      </w:r>
      <w:bookmarkStart w:id="94" w:name="_Ref89797680"/>
      <w:bookmarkStart w:id="95" w:name="_Ref86329853"/>
      <w:bookmarkEnd w:id="92"/>
      <w:r w:rsidR="00314CE5" w:rsidRPr="00EB52E7">
        <w:t>:</w:t>
      </w:r>
      <w:bookmarkEnd w:id="93"/>
      <w:bookmarkEnd w:id="94"/>
    </w:p>
    <w:p w14:paraId="72D4C4F5" w14:textId="01BAD395" w:rsidR="00AD338B" w:rsidRPr="00EB52E7" w:rsidRDefault="00AD338B" w:rsidP="00AD338B">
      <w:pPr>
        <w:pStyle w:val="Heading3"/>
        <w:numPr>
          <w:ilvl w:val="2"/>
          <w:numId w:val="2"/>
        </w:numPr>
      </w:pPr>
      <w:r w:rsidRPr="00EB52E7">
        <w:t xml:space="preserve">if they are required to self-quarantine under </w:t>
      </w:r>
      <w:r w:rsidR="007E4C78" w:rsidRPr="00EB52E7">
        <w:t>paragraph</w:t>
      </w:r>
      <w:r w:rsidR="00017E3A" w:rsidRPr="00EB52E7">
        <w:t xml:space="preserve"> </w:t>
      </w:r>
      <w:r w:rsidR="00017E3A" w:rsidRPr="00EB52E7">
        <w:fldChar w:fldCharType="begin"/>
      </w:r>
      <w:r w:rsidR="00017E3A" w:rsidRPr="00EB52E7">
        <w:instrText xml:space="preserve"> REF _Ref90735794 \r \h </w:instrText>
      </w:r>
      <w:r w:rsidR="00774DBF" w:rsidRPr="00EB52E7">
        <w:instrText xml:space="preserve"> \* MERGEFORMAT </w:instrText>
      </w:r>
      <w:r w:rsidR="00017E3A" w:rsidRPr="00EB52E7">
        <w:fldChar w:fldCharType="separate"/>
      </w:r>
      <w:r w:rsidR="00E64FFF" w:rsidRPr="00EB52E7">
        <w:t>(e)</w:t>
      </w:r>
      <w:r w:rsidR="00017E3A" w:rsidRPr="00EB52E7">
        <w:fldChar w:fldCharType="end"/>
      </w:r>
      <w:r w:rsidRPr="00EB52E7">
        <w:t>, travel immediately and directly to the premises in Victoria where they will self-quarantine; and</w:t>
      </w:r>
    </w:p>
    <w:p w14:paraId="6794D480" w14:textId="607B00B0" w:rsidR="00AD338B" w:rsidRPr="00EB52E7" w:rsidRDefault="00AD338B" w:rsidP="00AD338B">
      <w:pPr>
        <w:pStyle w:val="Heading3"/>
        <w:numPr>
          <w:ilvl w:val="2"/>
          <w:numId w:val="2"/>
        </w:numPr>
      </w:pPr>
      <w:bookmarkStart w:id="96" w:name="_Ref87013498"/>
      <w:r w:rsidRPr="00EB52E7">
        <w:t xml:space="preserve">if they are required to self-quarantine under </w:t>
      </w:r>
      <w:r w:rsidR="007E4C78" w:rsidRPr="00EB52E7">
        <w:t>paragraph</w:t>
      </w:r>
      <w:r w:rsidR="00017E3A" w:rsidRPr="00EB52E7">
        <w:t xml:space="preserve"> </w:t>
      </w:r>
      <w:r w:rsidR="00017E3A" w:rsidRPr="00EB52E7">
        <w:fldChar w:fldCharType="begin"/>
      </w:r>
      <w:r w:rsidR="00017E3A" w:rsidRPr="00EB52E7">
        <w:instrText xml:space="preserve"> REF _Ref90735794 \r \h </w:instrText>
      </w:r>
      <w:r w:rsidR="00774DBF" w:rsidRPr="00EB52E7">
        <w:instrText xml:space="preserve"> \* MERGEFORMAT </w:instrText>
      </w:r>
      <w:r w:rsidR="00017E3A" w:rsidRPr="00EB52E7">
        <w:fldChar w:fldCharType="separate"/>
      </w:r>
      <w:r w:rsidR="00E64FFF" w:rsidRPr="00EB52E7">
        <w:t>(e)</w:t>
      </w:r>
      <w:r w:rsidR="00017E3A" w:rsidRPr="00EB52E7">
        <w:fldChar w:fldCharType="end"/>
      </w:r>
      <w:r w:rsidRPr="00EB52E7">
        <w:t>, whilst in direct transit to their place of self-quarantine in Victoria, only leave their vehicle for the purposes of:</w:t>
      </w:r>
      <w:bookmarkEnd w:id="96"/>
    </w:p>
    <w:p w14:paraId="53A9291C" w14:textId="1189B1AF" w:rsidR="00AD338B" w:rsidRPr="00EB52E7" w:rsidRDefault="00AD338B" w:rsidP="00AD338B">
      <w:pPr>
        <w:pStyle w:val="Heading4"/>
        <w:numPr>
          <w:ilvl w:val="3"/>
          <w:numId w:val="2"/>
        </w:numPr>
      </w:pPr>
      <w:r w:rsidRPr="00EB52E7">
        <w:t xml:space="preserve">obtaining medical care or medical supplies; or  </w:t>
      </w:r>
    </w:p>
    <w:p w14:paraId="1B9B059E" w14:textId="495C9590" w:rsidR="00AD338B" w:rsidRPr="00EB52E7" w:rsidRDefault="00AD338B" w:rsidP="00AD338B">
      <w:pPr>
        <w:pStyle w:val="Heading4"/>
        <w:numPr>
          <w:ilvl w:val="3"/>
          <w:numId w:val="2"/>
        </w:numPr>
      </w:pPr>
      <w:r w:rsidRPr="00EB52E7">
        <w:rPr>
          <w:rStyle w:val="normaltextrun"/>
          <w:rFonts w:cs="Times New Roman"/>
        </w:rPr>
        <w:t>accessing toilet and bathroom facilities; or</w:t>
      </w:r>
    </w:p>
    <w:p w14:paraId="25334E33" w14:textId="4EA120E9" w:rsidR="00AD338B" w:rsidRPr="00EB52E7" w:rsidRDefault="00AD338B" w:rsidP="00AD338B">
      <w:pPr>
        <w:pStyle w:val="Heading4"/>
        <w:numPr>
          <w:ilvl w:val="3"/>
          <w:numId w:val="2"/>
        </w:numPr>
      </w:pPr>
      <w:r w:rsidRPr="00EB52E7">
        <w:rPr>
          <w:rStyle w:val="normaltextrun"/>
          <w:rFonts w:cs="Times New Roman"/>
        </w:rPr>
        <w:t xml:space="preserve">paying for fuel; or </w:t>
      </w:r>
    </w:p>
    <w:p w14:paraId="3C4BBF2A" w14:textId="7414D71E" w:rsidR="00AD338B" w:rsidRPr="00EB52E7" w:rsidRDefault="00AD338B" w:rsidP="00AD338B">
      <w:pPr>
        <w:pStyle w:val="Heading4"/>
        <w:numPr>
          <w:ilvl w:val="3"/>
          <w:numId w:val="2"/>
        </w:numPr>
      </w:pPr>
      <w:bookmarkStart w:id="97" w:name="_Ref88929204"/>
      <w:r w:rsidRPr="00EB52E7">
        <w:t>purchasing essential items; or</w:t>
      </w:r>
      <w:bookmarkEnd w:id="97"/>
      <w:r w:rsidRPr="00EB52E7">
        <w:t xml:space="preserve"> </w:t>
      </w:r>
    </w:p>
    <w:p w14:paraId="40F1706B" w14:textId="785DD4C6" w:rsidR="00AD338B" w:rsidRPr="00EB52E7" w:rsidRDefault="00AD338B" w:rsidP="00AD338B">
      <w:pPr>
        <w:pStyle w:val="Heading4"/>
        <w:numPr>
          <w:ilvl w:val="3"/>
          <w:numId w:val="2"/>
        </w:numPr>
      </w:pPr>
      <w:r w:rsidRPr="00EB52E7">
        <w:t>purchasing takeaway food or drink; and</w:t>
      </w:r>
    </w:p>
    <w:p w14:paraId="0972A1A0" w14:textId="5D6A36D2" w:rsidR="00AD338B" w:rsidRPr="00EB52E7" w:rsidRDefault="00AD338B" w:rsidP="00AD338B">
      <w:pPr>
        <w:pStyle w:val="Heading3"/>
        <w:numPr>
          <w:ilvl w:val="2"/>
          <w:numId w:val="2"/>
        </w:numPr>
      </w:pPr>
      <w:r w:rsidRPr="00EB52E7">
        <w:t xml:space="preserve">if leaving their vehicle for a permitted reason in </w:t>
      </w:r>
      <w:r w:rsidR="007E4C78" w:rsidRPr="00EB52E7">
        <w:t>paragraph</w:t>
      </w:r>
      <w:r w:rsidR="00017E3A" w:rsidRPr="00EB52E7">
        <w:t xml:space="preserve"> </w:t>
      </w:r>
      <w:r w:rsidR="00017E3A" w:rsidRPr="00EB52E7">
        <w:fldChar w:fldCharType="begin"/>
      </w:r>
      <w:r w:rsidR="00017E3A" w:rsidRPr="00EB52E7">
        <w:instrText xml:space="preserve"> REF _Ref87013498 \r \h </w:instrText>
      </w:r>
      <w:r w:rsidR="00774DBF" w:rsidRPr="00EB52E7">
        <w:instrText xml:space="preserve"> \* MERGEFORMAT </w:instrText>
      </w:r>
      <w:r w:rsidR="00017E3A" w:rsidRPr="00EB52E7">
        <w:fldChar w:fldCharType="separate"/>
      </w:r>
      <w:r w:rsidR="00E64FFF" w:rsidRPr="00EB52E7">
        <w:t>(b)</w:t>
      </w:r>
      <w:r w:rsidR="00017E3A" w:rsidRPr="00EB52E7">
        <w:fldChar w:fldCharType="end"/>
      </w:r>
      <w:r w:rsidRPr="00EB52E7">
        <w:t>:</w:t>
      </w:r>
    </w:p>
    <w:p w14:paraId="0DAF280E" w14:textId="731E8E97" w:rsidR="00AD338B" w:rsidRPr="00EB52E7" w:rsidRDefault="00AD338B" w:rsidP="00AD338B">
      <w:pPr>
        <w:pStyle w:val="Heading4"/>
        <w:numPr>
          <w:ilvl w:val="3"/>
          <w:numId w:val="2"/>
        </w:numPr>
      </w:pPr>
      <w:r w:rsidRPr="00EB52E7">
        <w:t xml:space="preserve">wear a face </w:t>
      </w:r>
      <w:proofErr w:type="gramStart"/>
      <w:r w:rsidRPr="00EB52E7">
        <w:t>covering at all times</w:t>
      </w:r>
      <w:proofErr w:type="gramEnd"/>
      <w:r w:rsidRPr="00EB52E7">
        <w:t xml:space="preserve"> unless, in accordance with the pandemic orders in force, an exception from the requirement to wear a face covering applies to the person; and</w:t>
      </w:r>
    </w:p>
    <w:p w14:paraId="13A06C04" w14:textId="23A058DF" w:rsidR="00AD338B" w:rsidRPr="00EB52E7" w:rsidRDefault="00AD338B" w:rsidP="00AD338B">
      <w:pPr>
        <w:pStyle w:val="Heading4"/>
        <w:numPr>
          <w:ilvl w:val="3"/>
          <w:numId w:val="2"/>
        </w:numPr>
      </w:pPr>
      <w:r w:rsidRPr="00EB52E7">
        <w:t xml:space="preserve">practise physical distancing; and </w:t>
      </w:r>
    </w:p>
    <w:p w14:paraId="4DF941C2" w14:textId="59369CC8" w:rsidR="00AD338B" w:rsidRPr="00EB52E7" w:rsidRDefault="00AD338B" w:rsidP="005A1C79">
      <w:pPr>
        <w:pStyle w:val="Heading4"/>
        <w:numPr>
          <w:ilvl w:val="3"/>
          <w:numId w:val="2"/>
        </w:numPr>
      </w:pPr>
      <w:r w:rsidRPr="00EB52E7">
        <w:t>keep detailed records of each place they stop; and</w:t>
      </w:r>
    </w:p>
    <w:p w14:paraId="6581CB86" w14:textId="1FAEBCAA" w:rsidR="00DD5BE4" w:rsidRPr="00EB52E7" w:rsidRDefault="00041426" w:rsidP="44E7F583">
      <w:pPr>
        <w:pStyle w:val="Heading3"/>
        <w:numPr>
          <w:ilvl w:val="2"/>
          <w:numId w:val="2"/>
        </w:numPr>
      </w:pPr>
      <w:bookmarkStart w:id="98" w:name="_Ref90742824"/>
      <w:r w:rsidRPr="00EB52E7">
        <w:t>complete</w:t>
      </w:r>
      <w:r w:rsidR="00DD5BE4" w:rsidRPr="00EB52E7">
        <w:t>:</w:t>
      </w:r>
      <w:bookmarkEnd w:id="98"/>
    </w:p>
    <w:p w14:paraId="3F69B95C" w14:textId="37BAC200" w:rsidR="00DD5BE4" w:rsidRPr="00EB52E7" w:rsidRDefault="00DD5BE4" w:rsidP="007D5B54">
      <w:pPr>
        <w:pStyle w:val="Heading4"/>
        <w:numPr>
          <w:ilvl w:val="3"/>
          <w:numId w:val="2"/>
        </w:numPr>
      </w:pPr>
      <w:r w:rsidRPr="00EB52E7">
        <w:t xml:space="preserve">a COVID-19 PCR test; or </w:t>
      </w:r>
    </w:p>
    <w:p w14:paraId="01606048" w14:textId="7118B7A2" w:rsidR="00DD5BE4" w:rsidRPr="00EB52E7" w:rsidRDefault="00041426" w:rsidP="44E7F583">
      <w:pPr>
        <w:pStyle w:val="Heading4"/>
        <w:numPr>
          <w:ilvl w:val="3"/>
          <w:numId w:val="2"/>
        </w:numPr>
      </w:pPr>
      <w:r w:rsidRPr="00EB52E7">
        <w:rPr>
          <w:rFonts w:asciiTheme="majorBidi" w:hAnsiTheme="majorBidi"/>
          <w:szCs w:val="26"/>
        </w:rPr>
        <w:t xml:space="preserve">if specified in the International Arrivals and Aircrew Testing Requirements, </w:t>
      </w:r>
      <w:r w:rsidR="00DD5BE4" w:rsidRPr="00EB52E7">
        <w:t xml:space="preserve">a </w:t>
      </w:r>
      <w:r w:rsidR="00DD5BE4" w:rsidRPr="00EB52E7">
        <w:rPr>
          <w:rFonts w:asciiTheme="majorBidi" w:hAnsiTheme="majorBidi"/>
        </w:rPr>
        <w:t>COVID-19 rapid antigen test</w:t>
      </w:r>
      <w:r w:rsidR="00DD5BE4" w:rsidRPr="00EB52E7">
        <w:t xml:space="preserve"> and comply with the COVID-19 rapid antigen test procedure, </w:t>
      </w:r>
    </w:p>
    <w:p w14:paraId="2B27C2CA" w14:textId="03B1BC3C" w:rsidR="00314CE5" w:rsidRPr="00EB52E7" w:rsidRDefault="00A77AD6" w:rsidP="007D5B54">
      <w:pPr>
        <w:pStyle w:val="Heading4"/>
        <w:numPr>
          <w:ilvl w:val="0"/>
          <w:numId w:val="0"/>
        </w:numPr>
        <w:ind w:left="2127"/>
      </w:pPr>
      <w:r w:rsidRPr="00EB52E7">
        <w:t xml:space="preserve">within 24 hours of arrival in Victoria </w:t>
      </w:r>
      <w:r w:rsidR="00314CE5" w:rsidRPr="00EB52E7">
        <w:t xml:space="preserve">if the person is in Victoria at any time within 24 hours of arrival in Australia and has not already taken </w:t>
      </w:r>
      <w:r w:rsidR="00DD5BE4" w:rsidRPr="00EB52E7">
        <w:t xml:space="preserve">either a COVID-19 PCR test or </w:t>
      </w:r>
      <w:r w:rsidR="00041426" w:rsidRPr="00EB52E7">
        <w:t xml:space="preserve">if applicable, </w:t>
      </w:r>
      <w:r w:rsidR="00DD5BE4" w:rsidRPr="00EB52E7">
        <w:t xml:space="preserve">a COVID-19 rapid antigen test and complied with the COVID-19 rapid antigen test procedure, </w:t>
      </w:r>
      <w:r w:rsidR="00314CE5" w:rsidRPr="00EB52E7">
        <w:t>within 24 hours of arrival in Australia; and</w:t>
      </w:r>
    </w:p>
    <w:p w14:paraId="7EF56DDA" w14:textId="4313FAD3" w:rsidR="00017E3A" w:rsidRPr="00EB52E7" w:rsidRDefault="00017E3A" w:rsidP="00017E3A">
      <w:pPr>
        <w:pStyle w:val="Heading3"/>
        <w:numPr>
          <w:ilvl w:val="2"/>
          <w:numId w:val="2"/>
        </w:numPr>
      </w:pPr>
      <w:bookmarkStart w:id="99" w:name="_Hlk88930459"/>
      <w:bookmarkStart w:id="100" w:name="_Ref90735794"/>
      <w:bookmarkStart w:id="101" w:name="_Ref89796622"/>
      <w:bookmarkStart w:id="102" w:name="_Ref89803581"/>
      <w:r w:rsidRPr="00EB52E7">
        <w:t>remain in self-quarantine, unless undertaking essential activities, until they receive a</w:t>
      </w:r>
      <w:r w:rsidR="00C41EC5" w:rsidRPr="00EB52E7">
        <w:t xml:space="preserve"> </w:t>
      </w:r>
      <w:r w:rsidRPr="00EB52E7">
        <w:t xml:space="preserve">negative result from </w:t>
      </w:r>
      <w:r w:rsidR="00C41EC5" w:rsidRPr="00EB52E7">
        <w:t xml:space="preserve">their </w:t>
      </w:r>
      <w:r w:rsidRPr="00EB52E7">
        <w:t xml:space="preserve">COVID-19 test </w:t>
      </w:r>
      <w:r w:rsidR="00C41EC5" w:rsidRPr="00EB52E7">
        <w:t xml:space="preserve">carried out </w:t>
      </w:r>
      <w:r w:rsidRPr="00EB52E7">
        <w:lastRenderedPageBreak/>
        <w:t>within 24 hours of arrival in Victoria</w:t>
      </w:r>
      <w:r w:rsidR="00C41EC5" w:rsidRPr="00EB52E7">
        <w:t xml:space="preserve"> in accordance with</w:t>
      </w:r>
      <w:r w:rsidR="007E4C78" w:rsidRPr="00EB52E7">
        <w:t xml:space="preserve"> paragraph </w:t>
      </w:r>
      <w:r w:rsidR="00C41EC5" w:rsidRPr="00EB52E7">
        <w:fldChar w:fldCharType="begin"/>
      </w:r>
      <w:r w:rsidR="00C41EC5" w:rsidRPr="00EB52E7">
        <w:instrText xml:space="preserve"> REF _Ref90742824 \r \h </w:instrText>
      </w:r>
      <w:r w:rsidR="00774DBF" w:rsidRPr="00EB52E7">
        <w:instrText xml:space="preserve"> \* MERGEFORMAT </w:instrText>
      </w:r>
      <w:r w:rsidR="00C41EC5" w:rsidRPr="00EB52E7">
        <w:fldChar w:fldCharType="separate"/>
      </w:r>
      <w:r w:rsidR="00E64FFF" w:rsidRPr="00EB52E7">
        <w:t>(d)</w:t>
      </w:r>
      <w:r w:rsidR="00C41EC5" w:rsidRPr="00EB52E7">
        <w:fldChar w:fldCharType="end"/>
      </w:r>
      <w:r w:rsidRPr="00EB52E7">
        <w:t xml:space="preserve"> or until their next scheduled international flight (whichever is sooner)</w:t>
      </w:r>
      <w:bookmarkEnd w:id="99"/>
      <w:r w:rsidRPr="00EB52E7">
        <w:t>; and</w:t>
      </w:r>
      <w:bookmarkEnd w:id="100"/>
      <w:bookmarkEnd w:id="101"/>
    </w:p>
    <w:p w14:paraId="5620727B" w14:textId="1CCBF6CC" w:rsidR="000E4CA3" w:rsidRPr="00EB52E7" w:rsidRDefault="000E4CA3" w:rsidP="000E4CA3">
      <w:pPr>
        <w:pStyle w:val="Heading3"/>
        <w:numPr>
          <w:ilvl w:val="2"/>
          <w:numId w:val="2"/>
        </w:numPr>
      </w:pPr>
      <w:r w:rsidRPr="00EB52E7">
        <w:t xml:space="preserve">if leaving self-quarantine to undertake essential activities as permitted under </w:t>
      </w:r>
      <w:r w:rsidR="00595B64" w:rsidRPr="00EB52E7">
        <w:t xml:space="preserve">paragraph </w:t>
      </w:r>
      <w:r w:rsidR="00595B64" w:rsidRPr="00EB52E7">
        <w:fldChar w:fldCharType="begin"/>
      </w:r>
      <w:r w:rsidR="00595B64" w:rsidRPr="00EB52E7">
        <w:instrText xml:space="preserve"> REF _Ref90735794 \r \h </w:instrText>
      </w:r>
      <w:r w:rsidR="00774DBF" w:rsidRPr="00EB52E7">
        <w:instrText xml:space="preserve"> \* MERGEFORMAT </w:instrText>
      </w:r>
      <w:r w:rsidR="00595B64" w:rsidRPr="00EB52E7">
        <w:fldChar w:fldCharType="separate"/>
      </w:r>
      <w:r w:rsidR="00E64FFF" w:rsidRPr="00EB52E7">
        <w:t>(e)</w:t>
      </w:r>
      <w:r w:rsidR="00595B64" w:rsidRPr="00EB52E7">
        <w:fldChar w:fldCharType="end"/>
      </w:r>
      <w:r w:rsidRPr="00EB52E7">
        <w:t xml:space="preserve">: </w:t>
      </w:r>
    </w:p>
    <w:p w14:paraId="35D4BCA4" w14:textId="61DD1B62" w:rsidR="000E4CA3" w:rsidRPr="00EB52E7" w:rsidRDefault="000E4CA3" w:rsidP="000E4CA3">
      <w:pPr>
        <w:pStyle w:val="Heading4"/>
        <w:numPr>
          <w:ilvl w:val="3"/>
          <w:numId w:val="2"/>
        </w:numPr>
      </w:pPr>
      <w:r w:rsidRPr="00EB52E7">
        <w:t xml:space="preserve">wear a face </w:t>
      </w:r>
      <w:proofErr w:type="gramStart"/>
      <w:r w:rsidRPr="00EB52E7">
        <w:t>covering at all times</w:t>
      </w:r>
      <w:proofErr w:type="gramEnd"/>
      <w:r w:rsidRPr="00EB52E7">
        <w:t xml:space="preserve"> unless, in accordance with the pandemic orders in force, an exception from the requirement to wear a face covering applies to the person; and </w:t>
      </w:r>
    </w:p>
    <w:p w14:paraId="4E1DEBD4" w14:textId="45BB192B" w:rsidR="000E4CA3" w:rsidRPr="00EB52E7" w:rsidRDefault="000E4CA3" w:rsidP="000E4CA3">
      <w:pPr>
        <w:pStyle w:val="Heading4"/>
        <w:numPr>
          <w:ilvl w:val="3"/>
          <w:numId w:val="2"/>
        </w:numPr>
      </w:pPr>
      <w:r w:rsidRPr="00EB52E7">
        <w:t>practise physical distancing; and</w:t>
      </w:r>
    </w:p>
    <w:p w14:paraId="3FDA4202" w14:textId="20D4958A" w:rsidR="00DC7F70" w:rsidRPr="00EB52E7" w:rsidRDefault="000E4CA3" w:rsidP="005A1C79">
      <w:pPr>
        <w:pStyle w:val="Heading3"/>
        <w:numPr>
          <w:ilvl w:val="2"/>
          <w:numId w:val="2"/>
        </w:numPr>
      </w:pPr>
      <w:r w:rsidRPr="00EB52E7">
        <w:t xml:space="preserve">if they are required to self-quarantine under </w:t>
      </w:r>
      <w:r w:rsidR="007E4C78" w:rsidRPr="00EB52E7">
        <w:t>paragraph</w:t>
      </w:r>
      <w:r w:rsidRPr="00EB52E7">
        <w:t xml:space="preserve"> </w:t>
      </w:r>
      <w:r w:rsidRPr="00EB52E7">
        <w:fldChar w:fldCharType="begin"/>
      </w:r>
      <w:r w:rsidRPr="00EB52E7">
        <w:instrText xml:space="preserve"> REF _Ref90735794 \r \h </w:instrText>
      </w:r>
      <w:r w:rsidR="00774DBF" w:rsidRPr="00EB52E7">
        <w:instrText xml:space="preserve"> \* MERGEFORMAT </w:instrText>
      </w:r>
      <w:r w:rsidRPr="00EB52E7">
        <w:fldChar w:fldCharType="separate"/>
      </w:r>
      <w:r w:rsidR="00E64FFF" w:rsidRPr="00EB52E7">
        <w:t>(e)</w:t>
      </w:r>
      <w:r w:rsidRPr="00EB52E7">
        <w:fldChar w:fldCharType="end"/>
      </w:r>
      <w:r w:rsidRPr="00EB52E7">
        <w:t xml:space="preserve">, not share spaces or facilities at the premises at which they are self-quarantining, including a bedroom, </w:t>
      </w:r>
      <w:proofErr w:type="gramStart"/>
      <w:r w:rsidRPr="00EB52E7">
        <w:t>bathroom</w:t>
      </w:r>
      <w:proofErr w:type="gramEnd"/>
      <w:r w:rsidRPr="00EB52E7">
        <w:t xml:space="preserve"> or kitchen, with any other person who is not self-quarantining.</w:t>
      </w:r>
    </w:p>
    <w:p w14:paraId="5FEA5008" w14:textId="625FF419" w:rsidR="00B4009C" w:rsidRPr="00EB52E7" w:rsidRDefault="00B4009C" w:rsidP="001E57E2">
      <w:pPr>
        <w:pStyle w:val="Heading1"/>
      </w:pPr>
      <w:bookmarkStart w:id="103" w:name="_Toc90551216"/>
      <w:bookmarkStart w:id="104" w:name="_Toc90551217"/>
      <w:bookmarkStart w:id="105" w:name="_Toc90551218"/>
      <w:bookmarkStart w:id="106" w:name="_Toc90551219"/>
      <w:bookmarkStart w:id="107" w:name="_Toc90551220"/>
      <w:bookmarkStart w:id="108" w:name="_BPDC_LN_INS_1033"/>
      <w:bookmarkStart w:id="109" w:name="_BPDC_PR_INS_1034"/>
      <w:bookmarkStart w:id="110" w:name="_BPDC_LN_INS_1031"/>
      <w:bookmarkStart w:id="111" w:name="_BPDC_PR_INS_1032"/>
      <w:bookmarkStart w:id="112" w:name="_BPDC_LN_INS_1029"/>
      <w:bookmarkStart w:id="113" w:name="_BPDC_PR_INS_1030"/>
      <w:bookmarkStart w:id="114" w:name="_BPDC_LN_INS_1027"/>
      <w:bookmarkStart w:id="115" w:name="_BPDC_PR_INS_1028"/>
      <w:bookmarkStart w:id="116" w:name="_BPDC_LN_INS_1025"/>
      <w:bookmarkStart w:id="117" w:name="_BPDC_PR_INS_1026"/>
      <w:bookmarkStart w:id="118" w:name="_BPDC_LN_INS_1023"/>
      <w:bookmarkStart w:id="119" w:name="_BPDC_PR_INS_1024"/>
      <w:bookmarkStart w:id="120" w:name="_BPDC_LN_INS_1021"/>
      <w:bookmarkStart w:id="121" w:name="_BPDC_PR_INS_1022"/>
      <w:bookmarkStart w:id="122" w:name="_BPDC_LN_INS_1019"/>
      <w:bookmarkStart w:id="123" w:name="_BPDC_PR_INS_1020"/>
      <w:bookmarkStart w:id="124" w:name="_Toc98400944"/>
      <w:bookmarkEnd w:id="95"/>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EB52E7">
        <w:t>Additional conditions after arrival – adolescents</w:t>
      </w:r>
      <w:r w:rsidR="00C9307D" w:rsidRPr="00EB52E7">
        <w:t xml:space="preserve"> who are not fully vaccinated and are not a medically exempt person</w:t>
      </w:r>
      <w:bookmarkEnd w:id="124"/>
    </w:p>
    <w:p w14:paraId="6D268E3B" w14:textId="79678FCF" w:rsidR="00151329" w:rsidRPr="00EB52E7" w:rsidRDefault="00151329" w:rsidP="00D92963">
      <w:pPr>
        <w:pStyle w:val="Heading2"/>
        <w:rPr>
          <w:rFonts w:cs="Times New Roman"/>
        </w:rPr>
      </w:pPr>
      <w:bookmarkStart w:id="125" w:name="_Ref95992846"/>
      <w:r w:rsidRPr="00EB52E7">
        <w:t xml:space="preserve">If a person </w:t>
      </w:r>
      <w:r w:rsidR="0058071C" w:rsidRPr="00EB52E7">
        <w:rPr>
          <w:rFonts w:cs="Times New Roman"/>
        </w:rPr>
        <w:t>enters</w:t>
      </w:r>
      <w:r w:rsidRPr="00EB52E7">
        <w:t xml:space="preserve"> Victoria under </w:t>
      </w:r>
      <w:r w:rsidR="00D03CC6" w:rsidRPr="00EB52E7">
        <w:t xml:space="preserve">clause </w:t>
      </w:r>
      <w:r w:rsidRPr="00EB52E7">
        <w:fldChar w:fldCharType="begin"/>
      </w:r>
      <w:r w:rsidRPr="00EB52E7">
        <w:instrText xml:space="preserve"> REF _Ref86330056 \r \h </w:instrText>
      </w:r>
      <w:r w:rsidR="00774DBF" w:rsidRPr="00EB52E7">
        <w:instrText xml:space="preserve"> \* MERGEFORMAT </w:instrText>
      </w:r>
      <w:r w:rsidRPr="00EB52E7">
        <w:fldChar w:fldCharType="separate"/>
      </w:r>
      <w:r w:rsidR="00E64FFF" w:rsidRPr="00EB52E7">
        <w:t>10(1)(c)</w:t>
      </w:r>
      <w:r w:rsidRPr="00EB52E7">
        <w:fldChar w:fldCharType="end"/>
      </w:r>
      <w:r w:rsidRPr="00EB52E7">
        <w:t xml:space="preserve">, that person must, in addition to the obligations specified in clause </w:t>
      </w:r>
      <w:r w:rsidR="00574A7B" w:rsidRPr="00EB52E7">
        <w:fldChar w:fldCharType="begin"/>
      </w:r>
      <w:r w:rsidR="00574A7B" w:rsidRPr="00EB52E7">
        <w:instrText xml:space="preserve"> REF _Ref87284696 \r \h </w:instrText>
      </w:r>
      <w:r w:rsidR="00FA46B6" w:rsidRPr="00EB52E7">
        <w:instrText xml:space="preserve"> \* MERGEFORMAT </w:instrText>
      </w:r>
      <w:r w:rsidR="00574A7B" w:rsidRPr="00EB52E7">
        <w:fldChar w:fldCharType="separate"/>
      </w:r>
      <w:r w:rsidR="00E64FFF" w:rsidRPr="00EB52E7">
        <w:t>11(1)</w:t>
      </w:r>
      <w:r w:rsidR="00574A7B" w:rsidRPr="00EB52E7">
        <w:fldChar w:fldCharType="end"/>
      </w:r>
      <w:r w:rsidRPr="00EB52E7">
        <w:t>:</w:t>
      </w:r>
      <w:bookmarkEnd w:id="125"/>
      <w:r w:rsidRPr="00EB52E7">
        <w:t xml:space="preserve"> </w:t>
      </w:r>
    </w:p>
    <w:p w14:paraId="148B9637" w14:textId="32BA4097" w:rsidR="00151329" w:rsidRPr="00EB52E7" w:rsidRDefault="00151329" w:rsidP="00D92963">
      <w:pPr>
        <w:pStyle w:val="Heading3"/>
      </w:pPr>
      <w:bookmarkStart w:id="126" w:name="_Ref89796798"/>
      <w:r w:rsidRPr="00EB52E7">
        <w:t xml:space="preserve">travel immediately and directly to, and self-quarantine at, the premises at which the person will reside for the purposes of self-quarantine for </w:t>
      </w:r>
      <w:r w:rsidR="00CB5920" w:rsidRPr="00EB52E7">
        <w:t xml:space="preserve">the </w:t>
      </w:r>
      <w:r w:rsidRPr="00EB52E7">
        <w:t xml:space="preserve">period </w:t>
      </w:r>
      <w:r w:rsidR="00CB5920" w:rsidRPr="00EB52E7">
        <w:t xml:space="preserve">when they arrive in Victoria until the day that is 8 days after the person arrived in Australia. </w:t>
      </w:r>
      <w:bookmarkStart w:id="127" w:name="_Hlk90637201"/>
      <w:r w:rsidR="00CB5920" w:rsidRPr="00EB52E7">
        <w:t>If the person arrived in Victoria after the end of the self-quarantine period, the person is not required to self-quarantine</w:t>
      </w:r>
      <w:r w:rsidRPr="00EB52E7">
        <w:t>;</w:t>
      </w:r>
      <w:bookmarkEnd w:id="127"/>
      <w:r w:rsidRPr="00EB52E7">
        <w:t xml:space="preserve"> and</w:t>
      </w:r>
      <w:bookmarkEnd w:id="126"/>
      <w:r w:rsidRPr="00EB52E7">
        <w:t xml:space="preserve"> </w:t>
      </w:r>
    </w:p>
    <w:p w14:paraId="131CA1AA" w14:textId="77777777" w:rsidR="00151329" w:rsidRPr="00EB52E7" w:rsidRDefault="00151329" w:rsidP="00D92963">
      <w:pPr>
        <w:pStyle w:val="Heading3"/>
      </w:pPr>
      <w:bookmarkStart w:id="128" w:name="_Ref89796772"/>
      <w:r w:rsidRPr="00EB52E7">
        <w:t>whilst in direct transit to their place of self-quarantine in Victoria, only leave their vehicle for the purposes of:</w:t>
      </w:r>
      <w:bookmarkEnd w:id="128"/>
      <w:r w:rsidRPr="00EB52E7">
        <w:t xml:space="preserve"> </w:t>
      </w:r>
    </w:p>
    <w:p w14:paraId="2DF59579" w14:textId="77777777" w:rsidR="00151329" w:rsidRPr="00EB52E7" w:rsidRDefault="00151329" w:rsidP="00D92963">
      <w:pPr>
        <w:pStyle w:val="Heading4"/>
      </w:pPr>
      <w:r w:rsidRPr="00EB52E7">
        <w:t xml:space="preserve">obtaining medical care or medical supplies; or </w:t>
      </w:r>
    </w:p>
    <w:p w14:paraId="7B55B38F" w14:textId="77777777" w:rsidR="00151329" w:rsidRPr="00EB52E7" w:rsidRDefault="00151329" w:rsidP="00D92963">
      <w:pPr>
        <w:pStyle w:val="Heading4"/>
      </w:pPr>
      <w:r w:rsidRPr="00EB52E7">
        <w:t xml:space="preserve">accessing toilet and bathroom facilities; or </w:t>
      </w:r>
    </w:p>
    <w:p w14:paraId="28FF48E9" w14:textId="77777777" w:rsidR="00151329" w:rsidRPr="00EB52E7" w:rsidRDefault="00151329" w:rsidP="00D92963">
      <w:pPr>
        <w:pStyle w:val="Heading4"/>
      </w:pPr>
      <w:r w:rsidRPr="00EB52E7">
        <w:t xml:space="preserve">paying for fuel; or </w:t>
      </w:r>
    </w:p>
    <w:p w14:paraId="5F578EE2" w14:textId="77777777" w:rsidR="00151329" w:rsidRPr="00EB52E7" w:rsidRDefault="00151329" w:rsidP="00D92963">
      <w:pPr>
        <w:pStyle w:val="Heading4"/>
      </w:pPr>
      <w:r w:rsidRPr="00EB52E7">
        <w:t xml:space="preserve">purchasing essential items; or </w:t>
      </w:r>
    </w:p>
    <w:p w14:paraId="2FCAE973" w14:textId="77777777" w:rsidR="00151329" w:rsidRPr="00EB52E7" w:rsidRDefault="00151329" w:rsidP="00D92963">
      <w:pPr>
        <w:pStyle w:val="Heading4"/>
      </w:pPr>
      <w:r w:rsidRPr="00EB52E7">
        <w:t xml:space="preserve">purchasing takeaway food or drink; and </w:t>
      </w:r>
    </w:p>
    <w:p w14:paraId="1C1AFEDB" w14:textId="4F01A76E" w:rsidR="00921F88" w:rsidRPr="00EB52E7" w:rsidRDefault="00151329" w:rsidP="00D92963">
      <w:pPr>
        <w:pStyle w:val="Heading3"/>
      </w:pPr>
      <w:r w:rsidRPr="00EB52E7">
        <w:t xml:space="preserve">if leaving their vehicle for a permitted reason in </w:t>
      </w:r>
      <w:r w:rsidR="007E4C78" w:rsidRPr="00EB52E7">
        <w:t>paragraph</w:t>
      </w:r>
      <w:r w:rsidRPr="00EB52E7">
        <w:t xml:space="preserve"> </w:t>
      </w:r>
      <w:r w:rsidR="00AE0CAB" w:rsidRPr="00EB52E7">
        <w:fldChar w:fldCharType="begin"/>
      </w:r>
      <w:r w:rsidR="00AE0CAB" w:rsidRPr="00EB52E7">
        <w:instrText xml:space="preserve"> REF _Ref89796772 \n \h </w:instrText>
      </w:r>
      <w:r w:rsidR="00774DBF" w:rsidRPr="00EB52E7">
        <w:instrText xml:space="preserve"> \* MERGEFORMAT </w:instrText>
      </w:r>
      <w:r w:rsidR="00AE0CAB" w:rsidRPr="00EB52E7">
        <w:fldChar w:fldCharType="separate"/>
      </w:r>
      <w:r w:rsidR="00E64FFF" w:rsidRPr="00EB52E7">
        <w:t>(b)</w:t>
      </w:r>
      <w:r w:rsidR="00AE0CAB" w:rsidRPr="00EB52E7">
        <w:fldChar w:fldCharType="end"/>
      </w:r>
      <w:r w:rsidRPr="00EB52E7">
        <w:t xml:space="preserve">: </w:t>
      </w:r>
    </w:p>
    <w:p w14:paraId="04D5C1CF" w14:textId="76898449" w:rsidR="00921F88" w:rsidRPr="00EB52E7" w:rsidRDefault="00151329" w:rsidP="00D92963">
      <w:pPr>
        <w:pStyle w:val="Heading4"/>
      </w:pPr>
      <w:r w:rsidRPr="00EB52E7">
        <w:t xml:space="preserve">wear a face </w:t>
      </w:r>
      <w:proofErr w:type="gramStart"/>
      <w:r w:rsidRPr="00EB52E7">
        <w:t>covering at all times</w:t>
      </w:r>
      <w:proofErr w:type="gramEnd"/>
      <w:r w:rsidRPr="00EB52E7">
        <w:t xml:space="preserve"> unless, in accordance with the </w:t>
      </w:r>
      <w:r w:rsidR="005522CC" w:rsidRPr="00EB52E7">
        <w:t xml:space="preserve">pandemic orders </w:t>
      </w:r>
      <w:r w:rsidRPr="00EB52E7">
        <w:t xml:space="preserve">in force, an exception from the requirement to wear a face covering applies to the person; and </w:t>
      </w:r>
    </w:p>
    <w:p w14:paraId="111A65FD" w14:textId="1F533C7C" w:rsidR="00921F88" w:rsidRPr="00EB52E7" w:rsidRDefault="00151329" w:rsidP="00D92963">
      <w:pPr>
        <w:pStyle w:val="Heading4"/>
      </w:pPr>
      <w:r w:rsidRPr="00EB52E7">
        <w:lastRenderedPageBreak/>
        <w:t xml:space="preserve">practise physical distancing; and </w:t>
      </w:r>
    </w:p>
    <w:p w14:paraId="60BB8B50" w14:textId="635C87BE" w:rsidR="00921F88" w:rsidRPr="00EB52E7" w:rsidRDefault="00151329" w:rsidP="00B750E8">
      <w:pPr>
        <w:pStyle w:val="Heading4"/>
      </w:pPr>
      <w:r w:rsidRPr="00EB52E7">
        <w:t xml:space="preserve">keep detailed records of each place they stop; and </w:t>
      </w:r>
    </w:p>
    <w:p w14:paraId="418CC600" w14:textId="0AA225ED" w:rsidR="00A9043C" w:rsidRPr="00EB52E7" w:rsidRDefault="00151329" w:rsidP="00D92963">
      <w:pPr>
        <w:pStyle w:val="Heading3"/>
      </w:pPr>
      <w:r w:rsidRPr="00EB52E7">
        <w:t>complete</w:t>
      </w:r>
      <w:r w:rsidR="00A9043C" w:rsidRPr="00EB52E7">
        <w:t>:</w:t>
      </w:r>
    </w:p>
    <w:p w14:paraId="64470697" w14:textId="77777777" w:rsidR="000E4CA3" w:rsidRPr="00EB52E7" w:rsidRDefault="000E4CA3" w:rsidP="000E4CA3">
      <w:pPr>
        <w:pStyle w:val="Heading4"/>
        <w:numPr>
          <w:ilvl w:val="3"/>
          <w:numId w:val="2"/>
        </w:numPr>
      </w:pPr>
      <w:r w:rsidRPr="00EB52E7">
        <w:rPr>
          <w:rFonts w:asciiTheme="majorBidi" w:hAnsiTheme="majorBidi"/>
          <w:szCs w:val="26"/>
        </w:rPr>
        <w:t>a COVID-19 PCR test; or</w:t>
      </w:r>
    </w:p>
    <w:p w14:paraId="63CC7899" w14:textId="410AB3A2" w:rsidR="000E4CA3" w:rsidRPr="00EB52E7" w:rsidRDefault="000E4CA3" w:rsidP="000E4CA3">
      <w:pPr>
        <w:pStyle w:val="Heading4"/>
        <w:numPr>
          <w:ilvl w:val="3"/>
          <w:numId w:val="2"/>
        </w:numPr>
      </w:pPr>
      <w:r w:rsidRPr="00EB52E7">
        <w:rPr>
          <w:rFonts w:asciiTheme="majorBidi" w:hAnsiTheme="majorBidi"/>
          <w:szCs w:val="26"/>
        </w:rPr>
        <w:t xml:space="preserve">if specified in the International Arrivals and Aircrew Testing Requirements, </w:t>
      </w:r>
      <w:r w:rsidRPr="00EB52E7">
        <w:t xml:space="preserve">a </w:t>
      </w:r>
      <w:r w:rsidRPr="00EB52E7">
        <w:rPr>
          <w:rFonts w:asciiTheme="majorBidi" w:hAnsiTheme="majorBidi"/>
        </w:rPr>
        <w:t>COVID-19 rapid antigen test</w:t>
      </w:r>
      <w:r w:rsidRPr="00EB52E7">
        <w:t xml:space="preserve"> and comply with the COVID-19 rapid antigen test procedure, </w:t>
      </w:r>
    </w:p>
    <w:p w14:paraId="363B754D" w14:textId="5CE66019" w:rsidR="000E4CA3" w:rsidRPr="00EB52E7" w:rsidRDefault="000E4CA3" w:rsidP="000E4CA3">
      <w:pPr>
        <w:pStyle w:val="Heading4"/>
        <w:numPr>
          <w:ilvl w:val="0"/>
          <w:numId w:val="0"/>
        </w:numPr>
        <w:ind w:left="2127"/>
      </w:pPr>
      <w:r w:rsidRPr="00EB52E7">
        <w:t>within 24 hours of arrival in Victoria if the person is in Victoria at any time within 24 hours of arrival in Australia and has not already taken either a COVID-19 PCR test or if applicable, a COVID-19 rapid antigen test and complied with the COVID-19 rapid antigen test procedure, within 24 hours of arrival in Australia; and</w:t>
      </w:r>
    </w:p>
    <w:p w14:paraId="666A867C" w14:textId="287E905B" w:rsidR="00921F88" w:rsidRPr="00EB52E7" w:rsidRDefault="00151329" w:rsidP="00D92963">
      <w:pPr>
        <w:pStyle w:val="Heading3"/>
      </w:pPr>
      <w:bookmarkStart w:id="129" w:name="_Ref89796809"/>
      <w:r w:rsidRPr="00EB52E7">
        <w:t xml:space="preserve">remain in self-quarantine unless undertaking essential activities for the period specified in </w:t>
      </w:r>
      <w:r w:rsidR="007E4C78" w:rsidRPr="00EB52E7">
        <w:t>paragraph</w:t>
      </w:r>
      <w:r w:rsidRPr="00EB52E7">
        <w:t xml:space="preserve"> </w:t>
      </w:r>
      <w:r w:rsidR="00AE0CAB" w:rsidRPr="00EB52E7">
        <w:fldChar w:fldCharType="begin"/>
      </w:r>
      <w:r w:rsidR="00AE0CAB" w:rsidRPr="00EB52E7">
        <w:instrText xml:space="preserve"> REF _Ref89796798 \n \h </w:instrText>
      </w:r>
      <w:r w:rsidR="00774DBF" w:rsidRPr="00EB52E7">
        <w:instrText xml:space="preserve"> \* MERGEFORMAT </w:instrText>
      </w:r>
      <w:r w:rsidR="00AE0CAB" w:rsidRPr="00EB52E7">
        <w:fldChar w:fldCharType="separate"/>
      </w:r>
      <w:r w:rsidR="00E64FFF" w:rsidRPr="00EB52E7">
        <w:t>(a)</w:t>
      </w:r>
      <w:r w:rsidR="00AE0CAB" w:rsidRPr="00EB52E7">
        <w:fldChar w:fldCharType="end"/>
      </w:r>
      <w:r w:rsidRPr="00EB52E7">
        <w:t>; and</w:t>
      </w:r>
      <w:bookmarkEnd w:id="129"/>
      <w:r w:rsidRPr="00EB52E7">
        <w:t xml:space="preserve"> </w:t>
      </w:r>
    </w:p>
    <w:p w14:paraId="08279533" w14:textId="08FA5DE0" w:rsidR="00921F88" w:rsidRPr="00EB52E7" w:rsidRDefault="00151329" w:rsidP="00D92963">
      <w:pPr>
        <w:pStyle w:val="Heading3"/>
      </w:pPr>
      <w:bookmarkStart w:id="130" w:name="_Ref90735852"/>
      <w:r w:rsidRPr="00EB52E7">
        <w:t xml:space="preserve">if leaving self-quarantine to undertake essential activities under </w:t>
      </w:r>
      <w:r w:rsidR="007E4C78" w:rsidRPr="00EB52E7">
        <w:t>paragraph</w:t>
      </w:r>
      <w:r w:rsidRPr="00EB52E7">
        <w:t xml:space="preserve"> </w:t>
      </w:r>
      <w:r w:rsidR="00AE0CAB" w:rsidRPr="00EB52E7">
        <w:fldChar w:fldCharType="begin"/>
      </w:r>
      <w:r w:rsidR="00AE0CAB" w:rsidRPr="00EB52E7">
        <w:instrText xml:space="preserve"> REF _Ref89796809 \n \h </w:instrText>
      </w:r>
      <w:r w:rsidR="00774DBF" w:rsidRPr="00EB52E7">
        <w:instrText xml:space="preserve"> \* MERGEFORMAT </w:instrText>
      </w:r>
      <w:r w:rsidR="00AE0CAB" w:rsidRPr="00EB52E7">
        <w:fldChar w:fldCharType="separate"/>
      </w:r>
      <w:r w:rsidR="00E64FFF" w:rsidRPr="00EB52E7">
        <w:t>(e)</w:t>
      </w:r>
      <w:r w:rsidR="00AE0CAB" w:rsidRPr="00EB52E7">
        <w:fldChar w:fldCharType="end"/>
      </w:r>
      <w:r w:rsidRPr="00EB52E7">
        <w:t>:</w:t>
      </w:r>
      <w:bookmarkEnd w:id="130"/>
      <w:r w:rsidRPr="00EB52E7">
        <w:t xml:space="preserve"> </w:t>
      </w:r>
    </w:p>
    <w:p w14:paraId="623F4BDB" w14:textId="493A26BA" w:rsidR="00921F88" w:rsidRPr="00EB52E7" w:rsidRDefault="00151329" w:rsidP="00D92963">
      <w:pPr>
        <w:pStyle w:val="Heading4"/>
      </w:pPr>
      <w:r w:rsidRPr="00EB52E7">
        <w:t xml:space="preserve">wear a face </w:t>
      </w:r>
      <w:proofErr w:type="gramStart"/>
      <w:r w:rsidRPr="00EB52E7">
        <w:t>covering at all times</w:t>
      </w:r>
      <w:proofErr w:type="gramEnd"/>
      <w:r w:rsidRPr="00EB52E7">
        <w:t xml:space="preserve"> unless, in accordance with the </w:t>
      </w:r>
      <w:r w:rsidR="005522CC" w:rsidRPr="00EB52E7">
        <w:t xml:space="preserve">pandemic orders </w:t>
      </w:r>
      <w:r w:rsidRPr="00EB52E7">
        <w:t xml:space="preserve">in force, an exception from the requirement to wear a face covering applies to the person; and </w:t>
      </w:r>
    </w:p>
    <w:p w14:paraId="19DA868B" w14:textId="126670B7" w:rsidR="00921F88" w:rsidRPr="00EB52E7" w:rsidRDefault="00151329" w:rsidP="00D92963">
      <w:pPr>
        <w:pStyle w:val="Heading4"/>
      </w:pPr>
      <w:r w:rsidRPr="00EB52E7">
        <w:t xml:space="preserve">practise physical distancing; and </w:t>
      </w:r>
    </w:p>
    <w:p w14:paraId="5FD2AD8A" w14:textId="77777777" w:rsidR="005020AA" w:rsidRPr="00EB52E7" w:rsidRDefault="00151329" w:rsidP="00D92963">
      <w:pPr>
        <w:pStyle w:val="Heading3"/>
      </w:pPr>
      <w:r w:rsidRPr="00EB52E7">
        <w:t>not share spaces or facilities at the premises at which they are self</w:t>
      </w:r>
      <w:r w:rsidR="00FD4275" w:rsidRPr="00EB52E7">
        <w:t>-</w:t>
      </w:r>
      <w:r w:rsidRPr="00EB52E7">
        <w:t>quarantining, including a bedroom, bathroom or kitchen, with any other person who is not self-quarantining</w:t>
      </w:r>
      <w:r w:rsidR="005020AA" w:rsidRPr="00EB52E7">
        <w:t>.</w:t>
      </w:r>
    </w:p>
    <w:p w14:paraId="49AE3F1A" w14:textId="29690CD6" w:rsidR="0028562D" w:rsidRPr="00EB52E7" w:rsidRDefault="0028562D" w:rsidP="0028562D">
      <w:pPr>
        <w:pStyle w:val="PartHeading"/>
        <w:rPr>
          <w:rFonts w:cs="Times New Roman"/>
        </w:rPr>
      </w:pPr>
      <w:bookmarkStart w:id="131" w:name="_Toc98400945"/>
      <w:r w:rsidRPr="00EB52E7">
        <w:rPr>
          <w:rFonts w:cs="Times New Roman"/>
        </w:rPr>
        <w:t xml:space="preserve">Part 3 – </w:t>
      </w:r>
      <w:r w:rsidR="005020AA" w:rsidRPr="00EB52E7">
        <w:rPr>
          <w:rFonts w:cs="Times New Roman"/>
        </w:rPr>
        <w:t>Exemptions</w:t>
      </w:r>
      <w:bookmarkEnd w:id="131"/>
      <w:r w:rsidR="005020AA" w:rsidRPr="00EB52E7">
        <w:rPr>
          <w:rFonts w:cs="Times New Roman"/>
        </w:rPr>
        <w:t xml:space="preserve"> </w:t>
      </w:r>
    </w:p>
    <w:p w14:paraId="0C2735C0" w14:textId="77777777" w:rsidR="00A77AD6" w:rsidRPr="00EB52E7" w:rsidRDefault="00A77AD6" w:rsidP="002A0215">
      <w:pPr>
        <w:pStyle w:val="Heading1"/>
      </w:pPr>
      <w:bookmarkStart w:id="132" w:name="_Toc89284045"/>
      <w:bookmarkStart w:id="133" w:name="_Toc89287252"/>
      <w:bookmarkStart w:id="134" w:name="_Toc95814192"/>
      <w:bookmarkStart w:id="135" w:name="_Toc95814193"/>
      <w:bookmarkStart w:id="136" w:name="_Toc95814194"/>
      <w:bookmarkStart w:id="137" w:name="_Toc95814195"/>
      <w:bookmarkStart w:id="138" w:name="_Toc95814196"/>
      <w:bookmarkStart w:id="139" w:name="_Toc95814197"/>
      <w:bookmarkStart w:id="140" w:name="_Toc95814198"/>
      <w:bookmarkStart w:id="141" w:name="_Toc95814199"/>
      <w:bookmarkStart w:id="142" w:name="_Toc95814200"/>
      <w:bookmarkStart w:id="143" w:name="_Toc95814201"/>
      <w:bookmarkStart w:id="144" w:name="_Toc95814202"/>
      <w:bookmarkStart w:id="145" w:name="_Toc95814203"/>
      <w:bookmarkStart w:id="146" w:name="_Toc95814204"/>
      <w:bookmarkStart w:id="147" w:name="_Toc95814205"/>
      <w:bookmarkStart w:id="148" w:name="_Toc98400946"/>
      <w:bookmarkStart w:id="149" w:name="_Hlk60873676"/>
      <w:bookmarkEnd w:id="66"/>
      <w:bookmarkEnd w:id="67"/>
      <w:bookmarkEnd w:id="68"/>
      <w:bookmarkEnd w:id="69"/>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EB52E7">
        <w:t>Request for exemption</w:t>
      </w:r>
      <w:bookmarkEnd w:id="148"/>
    </w:p>
    <w:p w14:paraId="5745CE9B" w14:textId="1F89B348" w:rsidR="00A77AD6" w:rsidRPr="00EB52E7" w:rsidRDefault="00A77AD6" w:rsidP="00A4615A">
      <w:pPr>
        <w:pStyle w:val="Heading2"/>
        <w:rPr>
          <w:rFonts w:cs="Times New Roman"/>
        </w:rPr>
      </w:pPr>
      <w:bookmarkStart w:id="150" w:name="_Ref85630907"/>
      <w:bookmarkStart w:id="151" w:name="_Ref88812604"/>
      <w:bookmarkStart w:id="152" w:name="_Ref39148302"/>
      <w:bookmarkEnd w:id="149"/>
      <w:r w:rsidRPr="00EB52E7">
        <w:rPr>
          <w:rFonts w:cs="Times New Roman"/>
        </w:rPr>
        <w:t xml:space="preserve">A person is not required to comply with a requirement of </w:t>
      </w:r>
      <w:r w:rsidR="003D1A17" w:rsidRPr="00EB52E7">
        <w:rPr>
          <w:rFonts w:cs="Times New Roman"/>
        </w:rPr>
        <w:t>this Order</w:t>
      </w:r>
      <w:r w:rsidRPr="00EB52E7">
        <w:rPr>
          <w:rFonts w:cs="Times New Roman"/>
        </w:rPr>
        <w:t xml:space="preserve"> if the person is granted an exemption from that requirement under</w:t>
      </w:r>
      <w:bookmarkEnd w:id="150"/>
      <w:r w:rsidRPr="00EB52E7" w:rsidDel="00287B34">
        <w:rPr>
          <w:rFonts w:cs="Times New Roman"/>
        </w:rPr>
        <w:t xml:space="preserve"> </w:t>
      </w:r>
      <w:r w:rsidRPr="00EB52E7">
        <w:rPr>
          <w:rFonts w:cs="Times New Roman"/>
        </w:rPr>
        <w:t xml:space="preserve">clause </w:t>
      </w:r>
      <w:r w:rsidRPr="00EB52E7">
        <w:rPr>
          <w:rFonts w:cs="Times New Roman"/>
          <w:shd w:val="clear" w:color="auto" w:fill="E6E6E6"/>
        </w:rPr>
        <w:fldChar w:fldCharType="begin"/>
      </w:r>
      <w:r w:rsidRPr="00EB52E7">
        <w:rPr>
          <w:rFonts w:cs="Times New Roman"/>
        </w:rPr>
        <w:instrText xml:space="preserve"> REF _Ref61374499 \r \h  \* MERGEFORMAT </w:instrText>
      </w:r>
      <w:r w:rsidRPr="00EB52E7">
        <w:rPr>
          <w:rFonts w:cs="Times New Roman"/>
          <w:shd w:val="clear" w:color="auto" w:fill="E6E6E6"/>
        </w:rPr>
      </w:r>
      <w:r w:rsidRPr="00EB52E7">
        <w:rPr>
          <w:rFonts w:cs="Times New Roman"/>
          <w:shd w:val="clear" w:color="auto" w:fill="E6E6E6"/>
        </w:rPr>
        <w:fldChar w:fldCharType="separate"/>
      </w:r>
      <w:r w:rsidR="00E64FFF" w:rsidRPr="00EB52E7">
        <w:rPr>
          <w:rFonts w:cs="Times New Roman"/>
        </w:rPr>
        <w:t>15(2)</w:t>
      </w:r>
      <w:r w:rsidRPr="00EB52E7">
        <w:rPr>
          <w:rFonts w:cs="Times New Roman"/>
          <w:shd w:val="clear" w:color="auto" w:fill="E6E6E6"/>
        </w:rPr>
        <w:fldChar w:fldCharType="end"/>
      </w:r>
      <w:r w:rsidRPr="00EB52E7">
        <w:rPr>
          <w:rFonts w:cs="Times New Roman"/>
        </w:rPr>
        <w:t>.</w:t>
      </w:r>
      <w:bookmarkEnd w:id="151"/>
    </w:p>
    <w:p w14:paraId="2C13F191" w14:textId="1AA0FF08" w:rsidR="00A77AD6" w:rsidRPr="00EB52E7" w:rsidRDefault="00A77AD6" w:rsidP="00A4615A">
      <w:pPr>
        <w:pStyle w:val="Heading2"/>
        <w:rPr>
          <w:rFonts w:cs="Times New Roman"/>
        </w:rPr>
      </w:pPr>
      <w:bookmarkStart w:id="153" w:name="_Ref60735230"/>
      <w:r w:rsidRPr="00EB52E7">
        <w:rPr>
          <w:rFonts w:cs="Times New Roman"/>
        </w:rPr>
        <w:t>A person may request an exemption:</w:t>
      </w:r>
      <w:bookmarkEnd w:id="153"/>
    </w:p>
    <w:p w14:paraId="46AAB583" w14:textId="0C883D63" w:rsidR="00311D84" w:rsidRPr="00EB52E7" w:rsidRDefault="00ED35B9" w:rsidP="00B335E4">
      <w:pPr>
        <w:pStyle w:val="Heading3"/>
      </w:pPr>
      <w:bookmarkStart w:id="154" w:name="_Ref60749414"/>
      <w:r w:rsidRPr="00EB52E7">
        <w:t xml:space="preserve">by </w:t>
      </w:r>
      <w:bookmarkEnd w:id="154"/>
      <w:r w:rsidR="00A77AD6" w:rsidRPr="00EB52E7">
        <w:t>contacting the Department by phone</w:t>
      </w:r>
      <w:r w:rsidR="00311D84" w:rsidRPr="00EB52E7">
        <w:t>;</w:t>
      </w:r>
      <w:r w:rsidR="00A77AD6" w:rsidRPr="00EB52E7">
        <w:t xml:space="preserve"> or </w:t>
      </w:r>
    </w:p>
    <w:p w14:paraId="3AEA65E3" w14:textId="7DA99A1B" w:rsidR="00A77AD6" w:rsidRPr="00EB52E7" w:rsidRDefault="00ED35B9" w:rsidP="00B335E4">
      <w:pPr>
        <w:pStyle w:val="Heading3"/>
      </w:pPr>
      <w:bookmarkStart w:id="155" w:name="_Ref95993036"/>
      <w:r w:rsidRPr="00EB52E7">
        <w:rPr>
          <w:lang w:val="en" w:eastAsia="en-AU"/>
        </w:rPr>
        <w:t xml:space="preserve">in any </w:t>
      </w:r>
      <w:r w:rsidR="00311D84" w:rsidRPr="00EB52E7">
        <w:t xml:space="preserve">form as </w:t>
      </w:r>
      <w:r w:rsidR="00A77AD6" w:rsidRPr="00EB52E7">
        <w:t>determined by the Department from time to time.</w:t>
      </w:r>
      <w:bookmarkEnd w:id="155"/>
    </w:p>
    <w:p w14:paraId="403194A0" w14:textId="0F0BCDAA" w:rsidR="00CF02C7" w:rsidRPr="00EB52E7" w:rsidRDefault="00CF02C7" w:rsidP="0023798C">
      <w:pPr>
        <w:ind w:left="1418" w:firstLine="22"/>
        <w:rPr>
          <w:sz w:val="20"/>
          <w:szCs w:val="20"/>
        </w:rPr>
      </w:pPr>
      <w:r w:rsidRPr="00EB52E7">
        <w:rPr>
          <w:i/>
          <w:iCs/>
          <w:sz w:val="20"/>
          <w:szCs w:val="20"/>
          <w:lang w:eastAsia="en-AU"/>
        </w:rPr>
        <w:lastRenderedPageBreak/>
        <w:t xml:space="preserve">Note: an exemption request </w:t>
      </w:r>
      <w:r w:rsidRPr="00EB52E7">
        <w:rPr>
          <w:i/>
          <w:iCs/>
          <w:sz w:val="20"/>
          <w:szCs w:val="20"/>
        </w:rPr>
        <w:t xml:space="preserve">under paragraph </w:t>
      </w:r>
      <w:r w:rsidR="003C1DE9" w:rsidRPr="00EB52E7">
        <w:rPr>
          <w:i/>
          <w:iCs/>
          <w:sz w:val="20"/>
          <w:szCs w:val="20"/>
        </w:rPr>
        <w:fldChar w:fldCharType="begin"/>
      </w:r>
      <w:r w:rsidR="003C1DE9" w:rsidRPr="00EB52E7">
        <w:rPr>
          <w:i/>
          <w:iCs/>
          <w:sz w:val="20"/>
          <w:szCs w:val="20"/>
        </w:rPr>
        <w:instrText xml:space="preserve"> REF _Ref95993036 \r \h </w:instrText>
      </w:r>
      <w:r w:rsidR="00D15030" w:rsidRPr="00EB52E7">
        <w:rPr>
          <w:i/>
          <w:iCs/>
          <w:sz w:val="20"/>
          <w:szCs w:val="20"/>
        </w:rPr>
        <w:instrText xml:space="preserve"> \* MERGEFORMAT </w:instrText>
      </w:r>
      <w:r w:rsidR="003C1DE9" w:rsidRPr="00EB52E7">
        <w:rPr>
          <w:i/>
          <w:iCs/>
          <w:sz w:val="20"/>
          <w:szCs w:val="20"/>
        </w:rPr>
      </w:r>
      <w:r w:rsidR="003C1DE9" w:rsidRPr="00EB52E7">
        <w:rPr>
          <w:i/>
          <w:iCs/>
          <w:sz w:val="20"/>
          <w:szCs w:val="20"/>
        </w:rPr>
        <w:fldChar w:fldCharType="separate"/>
      </w:r>
      <w:r w:rsidR="00E64FFF" w:rsidRPr="00EB52E7">
        <w:rPr>
          <w:i/>
          <w:iCs/>
          <w:sz w:val="20"/>
          <w:szCs w:val="20"/>
        </w:rPr>
        <w:t>(b)</w:t>
      </w:r>
      <w:r w:rsidR="003C1DE9" w:rsidRPr="00EB52E7">
        <w:rPr>
          <w:i/>
          <w:iCs/>
          <w:sz w:val="20"/>
          <w:szCs w:val="20"/>
        </w:rPr>
        <w:fldChar w:fldCharType="end"/>
      </w:r>
      <w:r w:rsidRPr="00EB52E7">
        <w:rPr>
          <w:i/>
          <w:iCs/>
          <w:sz w:val="20"/>
          <w:szCs w:val="20"/>
        </w:rPr>
        <w:t xml:space="preserve"> </w:t>
      </w:r>
      <w:r w:rsidRPr="00EB52E7">
        <w:rPr>
          <w:i/>
          <w:iCs/>
          <w:sz w:val="20"/>
          <w:szCs w:val="20"/>
          <w:lang w:eastAsia="en-AU"/>
        </w:rPr>
        <w:t>is to occur by the submission of the</w:t>
      </w:r>
      <w:r w:rsidRPr="00EB52E7">
        <w:rPr>
          <w:sz w:val="20"/>
          <w:szCs w:val="20"/>
        </w:rPr>
        <w:t xml:space="preserve"> </w:t>
      </w:r>
      <w:r w:rsidR="00F15836" w:rsidRPr="00EB52E7">
        <w:rPr>
          <w:i/>
          <w:iCs/>
          <w:sz w:val="20"/>
          <w:szCs w:val="20"/>
        </w:rPr>
        <w:t>COVID-19 Exemption Smart</w:t>
      </w:r>
      <w:r w:rsidRPr="00EB52E7">
        <w:rPr>
          <w:sz w:val="20"/>
          <w:szCs w:val="20"/>
        </w:rPr>
        <w:t xml:space="preserve"> </w:t>
      </w:r>
      <w:r w:rsidRPr="00EB52E7">
        <w:rPr>
          <w:i/>
          <w:iCs/>
          <w:sz w:val="20"/>
          <w:szCs w:val="20"/>
          <w:lang w:eastAsia="en-AU"/>
        </w:rPr>
        <w:t xml:space="preserve">Form online at </w:t>
      </w:r>
      <w:hyperlink r:id="rId12" w:history="1">
        <w:r w:rsidR="001742BF" w:rsidRPr="00EB52E7">
          <w:rPr>
            <w:rStyle w:val="Hyperlink"/>
            <w:bCs/>
            <w:i/>
            <w:iCs/>
            <w:sz w:val="20"/>
            <w:szCs w:val="20"/>
          </w:rPr>
          <w:t>djcscwms.powerappsportals.com/covid-19-exemption-smart-form/</w:t>
        </w:r>
      </w:hyperlink>
      <w:r w:rsidRPr="00EB52E7">
        <w:rPr>
          <w:i/>
          <w:iCs/>
          <w:sz w:val="20"/>
          <w:szCs w:val="20"/>
          <w:lang w:eastAsia="en-AU"/>
        </w:rPr>
        <w:t xml:space="preserve"> as amended or reissued from time to time by the Secretary of the Department. </w:t>
      </w:r>
    </w:p>
    <w:p w14:paraId="4D53826A" w14:textId="77777777" w:rsidR="00A77AD6" w:rsidRPr="00EB52E7" w:rsidRDefault="00A77AD6" w:rsidP="00A4615A">
      <w:pPr>
        <w:pStyle w:val="Heading2"/>
        <w:rPr>
          <w:rFonts w:cs="Times New Roman"/>
        </w:rPr>
      </w:pPr>
      <w:r w:rsidRPr="00EB52E7">
        <w:rPr>
          <w:rFonts w:cs="Times New Roman"/>
        </w:rPr>
        <w:t>A request for exemption must contain all information reasonably required by the Department from time to time, for the purpose of protecting public health.</w:t>
      </w:r>
    </w:p>
    <w:p w14:paraId="171F81ED" w14:textId="57DD36AD" w:rsidR="00A77AD6" w:rsidRPr="00EB52E7" w:rsidRDefault="00275752" w:rsidP="002A0215">
      <w:pPr>
        <w:pStyle w:val="Heading1"/>
      </w:pPr>
      <w:bookmarkStart w:id="156" w:name="_Ref39318613"/>
      <w:bookmarkStart w:id="157" w:name="_Ref39318334"/>
      <w:bookmarkStart w:id="158" w:name="_Toc98400947"/>
      <w:bookmarkStart w:id="159" w:name="_Ref39319315"/>
      <w:bookmarkStart w:id="160" w:name="_Hlk61088456"/>
      <w:bookmarkEnd w:id="152"/>
      <w:bookmarkEnd w:id="156"/>
      <w:bookmarkEnd w:id="157"/>
      <w:r w:rsidRPr="00EB52E7">
        <w:t>Power to grant exemptions</w:t>
      </w:r>
      <w:bookmarkEnd w:id="158"/>
    </w:p>
    <w:p w14:paraId="2EC81540" w14:textId="5C878128" w:rsidR="00A77AD6" w:rsidRPr="00EB52E7" w:rsidRDefault="00A77AD6" w:rsidP="00A4615A">
      <w:pPr>
        <w:pStyle w:val="Heading2"/>
        <w:rPr>
          <w:rFonts w:cs="Times New Roman"/>
        </w:rPr>
      </w:pPr>
      <w:r w:rsidRPr="00EB52E7">
        <w:rPr>
          <w:rFonts w:cs="Times New Roman"/>
        </w:rPr>
        <w:t xml:space="preserve">A person may request an exemption from any or all requirements contained in </w:t>
      </w:r>
      <w:r w:rsidR="003D1A17" w:rsidRPr="00EB52E7">
        <w:rPr>
          <w:rFonts w:cs="Times New Roman"/>
        </w:rPr>
        <w:t>this Order</w:t>
      </w:r>
      <w:r w:rsidRPr="00EB52E7">
        <w:rPr>
          <w:rFonts w:cs="Times New Roman"/>
        </w:rPr>
        <w:t>.</w:t>
      </w:r>
    </w:p>
    <w:p w14:paraId="4CE3FBE9" w14:textId="499FDF08" w:rsidR="00A77AD6" w:rsidRPr="00EB52E7" w:rsidRDefault="00A77AD6" w:rsidP="00A4615A">
      <w:pPr>
        <w:pStyle w:val="Heading2"/>
        <w:rPr>
          <w:rFonts w:cs="Times New Roman"/>
        </w:rPr>
      </w:pPr>
      <w:bookmarkStart w:id="161" w:name="_Ref61374499"/>
      <w:r w:rsidRPr="00EB52E7">
        <w:rPr>
          <w:rFonts w:cs="Times New Roman"/>
        </w:rPr>
        <w:t xml:space="preserve">The Chief Health Officer or Deputy Chief Health Officer (or the Secretary or a Deputy Secretary to the Department or an Executive Director or Director in the </w:t>
      </w:r>
      <w:r w:rsidRPr="00EB52E7">
        <w:rPr>
          <w:rFonts w:eastAsiaTheme="minorEastAsia" w:cs="Times New Roman"/>
        </w:rPr>
        <w:t>COVID-19 Response Division</w:t>
      </w:r>
      <w:r w:rsidRPr="00EB52E7">
        <w:rPr>
          <w:rFonts w:cs="Times New Roman"/>
        </w:rPr>
        <w:t xml:space="preserve"> of the Department) may exempt a person or group of persons from any or all requirements contained in these directions, if satisfied that an exemption is appropriate, having regard to the:</w:t>
      </w:r>
      <w:bookmarkEnd w:id="161"/>
    </w:p>
    <w:p w14:paraId="6143F44E" w14:textId="77777777" w:rsidR="00A77AD6" w:rsidRPr="00EB52E7" w:rsidRDefault="00A77AD6" w:rsidP="00B335E4">
      <w:pPr>
        <w:pStyle w:val="Heading3"/>
      </w:pPr>
      <w:r w:rsidRPr="00EB52E7">
        <w:t>need to protect public health; and</w:t>
      </w:r>
    </w:p>
    <w:p w14:paraId="07004C4D" w14:textId="5572D477" w:rsidR="00A77AD6" w:rsidRPr="00EB52E7" w:rsidRDefault="00A77AD6" w:rsidP="00B335E4">
      <w:pPr>
        <w:pStyle w:val="Heading3"/>
      </w:pPr>
      <w:r w:rsidRPr="00EB52E7">
        <w:t xml:space="preserve">principles in sections 5 to 10 of the </w:t>
      </w:r>
      <w:bookmarkStart w:id="162" w:name="_Hlk88132581"/>
      <w:r w:rsidR="001446B9" w:rsidRPr="00EB52E7">
        <w:rPr>
          <w:b/>
        </w:rPr>
        <w:t>Public Health and Wellbeing Act 2008</w:t>
      </w:r>
      <w:bookmarkEnd w:id="162"/>
      <w:r w:rsidRPr="00EB52E7">
        <w:rPr>
          <w:bCs/>
        </w:rPr>
        <w:t>,</w:t>
      </w:r>
      <w:r w:rsidRPr="00EB52E7">
        <w:t xml:space="preserve"> as appropriate.</w:t>
      </w:r>
    </w:p>
    <w:p w14:paraId="317BD208" w14:textId="07241195" w:rsidR="00A77AD6" w:rsidRPr="00EB52E7" w:rsidRDefault="00A77AD6" w:rsidP="00A4615A">
      <w:pPr>
        <w:pStyle w:val="Heading2"/>
        <w:rPr>
          <w:rFonts w:cs="Times New Roman"/>
        </w:rPr>
      </w:pPr>
      <w:r w:rsidRPr="00EB52E7">
        <w:rPr>
          <w:rFonts w:cs="Times New Roman"/>
        </w:rPr>
        <w:t xml:space="preserve">Before granting any exemption under subclause </w:t>
      </w:r>
      <w:r w:rsidRPr="00EB52E7">
        <w:rPr>
          <w:rFonts w:cs="Times New Roman"/>
        </w:rPr>
        <w:fldChar w:fldCharType="begin"/>
      </w:r>
      <w:r w:rsidRPr="00EB52E7">
        <w:rPr>
          <w:rFonts w:cs="Times New Roman"/>
        </w:rPr>
        <w:instrText xml:space="preserve"> REF _Ref61374499 \r \h  \* MERGEFORMAT </w:instrText>
      </w:r>
      <w:r w:rsidRPr="00EB52E7">
        <w:rPr>
          <w:rFonts w:cs="Times New Roman"/>
        </w:rPr>
      </w:r>
      <w:r w:rsidRPr="00EB52E7">
        <w:rPr>
          <w:rFonts w:cs="Times New Roman"/>
        </w:rPr>
        <w:fldChar w:fldCharType="separate"/>
      </w:r>
      <w:r w:rsidR="00E64FFF" w:rsidRPr="00EB52E7">
        <w:rPr>
          <w:rFonts w:cs="Times New Roman"/>
        </w:rPr>
        <w:t>(2)</w:t>
      </w:r>
      <w:r w:rsidRPr="00EB52E7">
        <w:rPr>
          <w:rFonts w:cs="Times New Roman"/>
        </w:rPr>
        <w:fldChar w:fldCharType="end"/>
      </w:r>
      <w:r w:rsidR="00AC5236" w:rsidRPr="00EB52E7">
        <w:rPr>
          <w:rFonts w:cs="Times New Roman"/>
        </w:rPr>
        <w:t>,</w:t>
      </w:r>
      <w:r w:rsidRPr="00EB52E7">
        <w:rPr>
          <w:rFonts w:cs="Times New Roman"/>
        </w:rPr>
        <w:t xml:space="preserve"> the Chief Health Officer or Deputy Chief Health Officer (or the Secretary or a Deputy Secretary to the Department or an Executive Director or Director in the </w:t>
      </w:r>
      <w:r w:rsidRPr="00EB52E7">
        <w:rPr>
          <w:rFonts w:eastAsiaTheme="minorEastAsia" w:cs="Times New Roman"/>
        </w:rPr>
        <w:t>COVID-19 Response Division</w:t>
      </w:r>
      <w:r w:rsidRPr="00EB52E7">
        <w:rPr>
          <w:rFonts w:cs="Times New Roman"/>
        </w:rPr>
        <w:t xml:space="preserve"> of the Department) must consider:</w:t>
      </w:r>
    </w:p>
    <w:p w14:paraId="76354F40" w14:textId="77777777" w:rsidR="00A77AD6" w:rsidRPr="00EB52E7" w:rsidRDefault="00A77AD6" w:rsidP="00B335E4">
      <w:pPr>
        <w:pStyle w:val="Heading3"/>
      </w:pPr>
      <w:r w:rsidRPr="00EB52E7">
        <w:t>the circumstances set out in any request; and</w:t>
      </w:r>
    </w:p>
    <w:p w14:paraId="762E3BFD" w14:textId="77777777" w:rsidR="00A77AD6" w:rsidRPr="00EB52E7" w:rsidRDefault="00A77AD6" w:rsidP="00B335E4">
      <w:pPr>
        <w:pStyle w:val="Heading3"/>
      </w:pPr>
      <w:r w:rsidRPr="00EB52E7">
        <w:t xml:space="preserve">any documentary evidence provided by the person, including test results or other medical information in relation to the person; and </w:t>
      </w:r>
    </w:p>
    <w:p w14:paraId="66C04EEC" w14:textId="7522DB5F" w:rsidR="00A77AD6" w:rsidRPr="00EB52E7" w:rsidRDefault="00A77AD6" w:rsidP="00B335E4">
      <w:pPr>
        <w:pStyle w:val="Heading3"/>
      </w:pPr>
      <w:r w:rsidRPr="00EB52E7">
        <w:t xml:space="preserve">any further documentary evidence requested by the Chief Health Officer or Deputy Chief Health Officer (or the Secretary or a Deputy Secretary to the Department or an Executive Director or Director in the </w:t>
      </w:r>
      <w:r w:rsidRPr="00EB52E7">
        <w:rPr>
          <w:rFonts w:eastAsiaTheme="minorEastAsia"/>
        </w:rPr>
        <w:t>COVID-19 Response Division</w:t>
      </w:r>
      <w:r w:rsidRPr="00EB52E7">
        <w:t xml:space="preserve"> of the Department) and provided by the person.</w:t>
      </w:r>
    </w:p>
    <w:p w14:paraId="7AA090DE" w14:textId="14F3EDEA" w:rsidR="00A77AD6" w:rsidRPr="00EB52E7" w:rsidRDefault="00A77AD6" w:rsidP="00A4615A">
      <w:pPr>
        <w:pStyle w:val="Heading2"/>
        <w:rPr>
          <w:rFonts w:cs="Times New Roman"/>
        </w:rPr>
      </w:pPr>
      <w:r w:rsidRPr="00EB52E7">
        <w:rPr>
          <w:rFonts w:cs="Times New Roman"/>
        </w:rPr>
        <w:t xml:space="preserve">An exemption under subclause </w:t>
      </w:r>
      <w:r w:rsidRPr="00EB52E7">
        <w:rPr>
          <w:rFonts w:cs="Times New Roman"/>
        </w:rPr>
        <w:fldChar w:fldCharType="begin"/>
      </w:r>
      <w:r w:rsidRPr="00EB52E7">
        <w:rPr>
          <w:rFonts w:cs="Times New Roman"/>
        </w:rPr>
        <w:instrText xml:space="preserve"> REF _Ref61374499 \r \h  \* MERGEFORMAT </w:instrText>
      </w:r>
      <w:r w:rsidRPr="00EB52E7">
        <w:rPr>
          <w:rFonts w:cs="Times New Roman"/>
        </w:rPr>
      </w:r>
      <w:r w:rsidRPr="00EB52E7">
        <w:rPr>
          <w:rFonts w:cs="Times New Roman"/>
        </w:rPr>
        <w:fldChar w:fldCharType="separate"/>
      </w:r>
      <w:r w:rsidR="00E64FFF" w:rsidRPr="00EB52E7">
        <w:rPr>
          <w:rFonts w:cs="Times New Roman"/>
        </w:rPr>
        <w:t>(2)</w:t>
      </w:r>
      <w:r w:rsidRPr="00EB52E7">
        <w:rPr>
          <w:rFonts w:cs="Times New Roman"/>
        </w:rPr>
        <w:fldChar w:fldCharType="end"/>
      </w:r>
      <w:r w:rsidRPr="00EB52E7">
        <w:rPr>
          <w:rFonts w:cs="Times New Roman"/>
        </w:rPr>
        <w:t>:</w:t>
      </w:r>
    </w:p>
    <w:p w14:paraId="7CE28C61" w14:textId="77777777" w:rsidR="00A77AD6" w:rsidRPr="00EB52E7" w:rsidRDefault="00A77AD6" w:rsidP="00B335E4">
      <w:pPr>
        <w:pStyle w:val="Heading3"/>
      </w:pPr>
      <w:bookmarkStart w:id="163" w:name="_Ref85630434"/>
      <w:r w:rsidRPr="00EB52E7">
        <w:t>must:</w:t>
      </w:r>
      <w:bookmarkEnd w:id="163"/>
    </w:p>
    <w:p w14:paraId="1A306FA2" w14:textId="77777777" w:rsidR="00A77AD6" w:rsidRPr="00EB52E7" w:rsidRDefault="00A77AD6" w:rsidP="00B750E8">
      <w:pPr>
        <w:pStyle w:val="Heading4"/>
        <w:rPr>
          <w:rFonts w:eastAsia="Calibri"/>
        </w:rPr>
      </w:pPr>
      <w:r w:rsidRPr="00EB52E7">
        <w:t>be given by the Department, in writing, to the person who is the subject of the exemption; or</w:t>
      </w:r>
    </w:p>
    <w:p w14:paraId="4F376035" w14:textId="77777777" w:rsidR="00A77AD6" w:rsidRPr="00EB52E7" w:rsidRDefault="00A77AD6" w:rsidP="00B750E8">
      <w:pPr>
        <w:pStyle w:val="Heading4"/>
        <w:rPr>
          <w:rFonts w:eastAsia="Calibri"/>
        </w:rPr>
      </w:pPr>
      <w:r w:rsidRPr="00EB52E7">
        <w:t xml:space="preserve">be published by the Department, in writing, for the purpose of any group of persons who are the subject of the exemption; and </w:t>
      </w:r>
    </w:p>
    <w:p w14:paraId="1A72C09A" w14:textId="77777777" w:rsidR="00A77AD6" w:rsidRPr="00EB52E7" w:rsidRDefault="00A77AD6" w:rsidP="00B750E8">
      <w:pPr>
        <w:pStyle w:val="Heading4"/>
        <w:rPr>
          <w:rFonts w:eastAsia="Calibri"/>
        </w:rPr>
      </w:pPr>
      <w:r w:rsidRPr="00EB52E7">
        <w:t>specify the requirement or requirements that the person or group of persons need not comply with; and</w:t>
      </w:r>
    </w:p>
    <w:p w14:paraId="3F538446" w14:textId="5546B8FB" w:rsidR="00A77AD6" w:rsidRPr="00EB52E7" w:rsidRDefault="00A77AD6" w:rsidP="00B335E4">
      <w:pPr>
        <w:pStyle w:val="Heading3"/>
      </w:pPr>
      <w:bookmarkStart w:id="164" w:name="_Ref85630662"/>
      <w:r w:rsidRPr="00EB52E7">
        <w:lastRenderedPageBreak/>
        <w:t>may be subject to additional or different conditions approved by the Chief Health Officer or Deputy Chief Health Officer.</w:t>
      </w:r>
      <w:bookmarkEnd w:id="164"/>
      <w:r w:rsidRPr="00EB52E7">
        <w:t xml:space="preserve"> </w:t>
      </w:r>
    </w:p>
    <w:p w14:paraId="02065158" w14:textId="709C5DDE" w:rsidR="00A77AD6" w:rsidRPr="00EB52E7" w:rsidRDefault="00A77AD6" w:rsidP="00A4615A">
      <w:pPr>
        <w:pStyle w:val="Heading2"/>
        <w:rPr>
          <w:rFonts w:cs="Times New Roman"/>
        </w:rPr>
      </w:pPr>
      <w:r w:rsidRPr="00EB52E7">
        <w:rPr>
          <w:rFonts w:cs="Times New Roman"/>
        </w:rPr>
        <w:t xml:space="preserve">An exemption granted under subclause </w:t>
      </w:r>
      <w:r w:rsidRPr="00EB52E7">
        <w:rPr>
          <w:rFonts w:cs="Times New Roman"/>
        </w:rPr>
        <w:fldChar w:fldCharType="begin"/>
      </w:r>
      <w:r w:rsidRPr="00EB52E7">
        <w:rPr>
          <w:rFonts w:cs="Times New Roman"/>
        </w:rPr>
        <w:instrText xml:space="preserve"> REF _Ref61374499 \r \h  \* MERGEFORMAT </w:instrText>
      </w:r>
      <w:r w:rsidRPr="00EB52E7">
        <w:rPr>
          <w:rFonts w:cs="Times New Roman"/>
        </w:rPr>
      </w:r>
      <w:r w:rsidRPr="00EB52E7">
        <w:rPr>
          <w:rFonts w:cs="Times New Roman"/>
        </w:rPr>
        <w:fldChar w:fldCharType="separate"/>
      </w:r>
      <w:r w:rsidR="00E64FFF" w:rsidRPr="00EB52E7">
        <w:rPr>
          <w:rFonts w:cs="Times New Roman"/>
        </w:rPr>
        <w:t>(2)</w:t>
      </w:r>
      <w:r w:rsidRPr="00EB52E7">
        <w:rPr>
          <w:rFonts w:cs="Times New Roman"/>
        </w:rPr>
        <w:fldChar w:fldCharType="end"/>
      </w:r>
      <w:r w:rsidRPr="00EB52E7">
        <w:rPr>
          <w:rFonts w:cs="Times New Roman"/>
        </w:rPr>
        <w:t xml:space="preserve"> does not prevent an </w:t>
      </w:r>
      <w:proofErr w:type="spellStart"/>
      <w:r w:rsidRPr="00EB52E7">
        <w:rPr>
          <w:rFonts w:cs="Times New Roman"/>
        </w:rPr>
        <w:t>authorised</w:t>
      </w:r>
      <w:proofErr w:type="spellEnd"/>
      <w:r w:rsidRPr="00EB52E7">
        <w:rPr>
          <w:rFonts w:cs="Times New Roman"/>
        </w:rPr>
        <w:t xml:space="preserve"> officer from exercising an emergency power</w:t>
      </w:r>
      <w:r w:rsidR="00661D5E" w:rsidRPr="00EB52E7">
        <w:rPr>
          <w:rFonts w:cs="Times New Roman"/>
        </w:rPr>
        <w:t xml:space="preserve"> or a pandemic management power</w:t>
      </w:r>
      <w:r w:rsidRPr="00EB52E7">
        <w:rPr>
          <w:rFonts w:cs="Times New Roman"/>
        </w:rPr>
        <w:t xml:space="preserve"> to give the person or group of persons a different direction or impose a different requirement on the person or group of persons.</w:t>
      </w:r>
    </w:p>
    <w:p w14:paraId="476B3D43" w14:textId="77777777" w:rsidR="00A77AD6" w:rsidRPr="00EB52E7" w:rsidRDefault="00A77AD6" w:rsidP="002A0215">
      <w:pPr>
        <w:pStyle w:val="Heading1"/>
      </w:pPr>
      <w:bookmarkStart w:id="165" w:name="_Toc98400948"/>
      <w:bookmarkStart w:id="166" w:name="_Ref60402155"/>
      <w:bookmarkEnd w:id="159"/>
      <w:r w:rsidRPr="00EB52E7">
        <w:t>Conditions of exemption</w:t>
      </w:r>
      <w:bookmarkEnd w:id="165"/>
    </w:p>
    <w:p w14:paraId="781A1831" w14:textId="1873AB15" w:rsidR="00A77AD6" w:rsidRPr="00EB52E7" w:rsidRDefault="00A77AD6" w:rsidP="00A4615A">
      <w:pPr>
        <w:pStyle w:val="Heading2"/>
        <w:rPr>
          <w:rFonts w:cs="Times New Roman"/>
        </w:rPr>
      </w:pPr>
      <w:bookmarkStart w:id="167" w:name="_Ref88812615"/>
      <w:r w:rsidRPr="00EB52E7">
        <w:rPr>
          <w:rFonts w:cs="Times New Roman"/>
        </w:rPr>
        <w:t xml:space="preserve">A person who receives an exemption under clause </w:t>
      </w:r>
      <w:r w:rsidRPr="00EB52E7">
        <w:rPr>
          <w:rFonts w:cs="Times New Roman"/>
        </w:rPr>
        <w:fldChar w:fldCharType="begin"/>
      </w:r>
      <w:r w:rsidRPr="00EB52E7">
        <w:rPr>
          <w:rFonts w:cs="Times New Roman"/>
        </w:rPr>
        <w:instrText xml:space="preserve"> REF _Ref61374499 \r \h  \* MERGEFORMAT </w:instrText>
      </w:r>
      <w:r w:rsidRPr="00EB52E7">
        <w:rPr>
          <w:rFonts w:cs="Times New Roman"/>
        </w:rPr>
      </w:r>
      <w:r w:rsidRPr="00EB52E7">
        <w:rPr>
          <w:rFonts w:cs="Times New Roman"/>
        </w:rPr>
        <w:fldChar w:fldCharType="separate"/>
      </w:r>
      <w:r w:rsidR="00E64FFF" w:rsidRPr="00EB52E7">
        <w:rPr>
          <w:rFonts w:cs="Times New Roman"/>
        </w:rPr>
        <w:t>15(2)</w:t>
      </w:r>
      <w:r w:rsidRPr="00EB52E7">
        <w:rPr>
          <w:rFonts w:cs="Times New Roman"/>
        </w:rPr>
        <w:fldChar w:fldCharType="end"/>
      </w:r>
      <w:r w:rsidRPr="00EB52E7" w:rsidDel="0035028B">
        <w:rPr>
          <w:rFonts w:cs="Times New Roman"/>
        </w:rPr>
        <w:t xml:space="preserve"> </w:t>
      </w:r>
      <w:r w:rsidRPr="00EB52E7">
        <w:rPr>
          <w:rFonts w:cs="Times New Roman"/>
        </w:rPr>
        <w:t>must:</w:t>
      </w:r>
      <w:bookmarkEnd w:id="167"/>
      <w:r w:rsidRPr="00EB52E7">
        <w:rPr>
          <w:rFonts w:cs="Times New Roman"/>
        </w:rPr>
        <w:t xml:space="preserve"> </w:t>
      </w:r>
    </w:p>
    <w:p w14:paraId="1C1F1361" w14:textId="4FAADC04" w:rsidR="00A77AD6" w:rsidRPr="00EB52E7" w:rsidRDefault="00661D5E" w:rsidP="00B335E4">
      <w:pPr>
        <w:pStyle w:val="Heading3"/>
      </w:pPr>
      <w:r w:rsidRPr="00EB52E7">
        <w:t>enter</w:t>
      </w:r>
      <w:r w:rsidR="00A77AD6" w:rsidRPr="00EB52E7">
        <w:t xml:space="preserve"> Victoria within 72 hours of the time set out in the exemption, if applicable; and</w:t>
      </w:r>
    </w:p>
    <w:p w14:paraId="6F372237" w14:textId="4757763C" w:rsidR="00A77AD6" w:rsidRPr="00EB52E7" w:rsidRDefault="00A77AD6" w:rsidP="002E3087">
      <w:pPr>
        <w:pStyle w:val="NoteStyle"/>
        <w:ind w:left="2126"/>
        <w:rPr>
          <w:rFonts w:cs="Times New Roman"/>
        </w:rPr>
      </w:pPr>
      <w:r w:rsidRPr="00EB52E7">
        <w:rPr>
          <w:rFonts w:cs="Times New Roman"/>
        </w:rPr>
        <w:t>Note 1: an exemption will expire if the person does not</w:t>
      </w:r>
      <w:r w:rsidR="00932B5D" w:rsidRPr="00EB52E7">
        <w:rPr>
          <w:rFonts w:cs="Times New Roman"/>
        </w:rPr>
        <w:t xml:space="preserve"> </w:t>
      </w:r>
      <w:r w:rsidR="00661D5E" w:rsidRPr="00EB52E7">
        <w:rPr>
          <w:rFonts w:cs="Times New Roman"/>
        </w:rPr>
        <w:t>enter</w:t>
      </w:r>
      <w:r w:rsidR="00B750E8" w:rsidRPr="00EB52E7">
        <w:rPr>
          <w:rFonts w:cs="Times New Roman"/>
        </w:rPr>
        <w:t xml:space="preserve"> </w:t>
      </w:r>
      <w:r w:rsidRPr="00EB52E7">
        <w:rPr>
          <w:rFonts w:cs="Times New Roman"/>
        </w:rPr>
        <w:t>Victoria within 72 hours of the time set out in the exemption and the person will need to re-apply for a new exemption.</w:t>
      </w:r>
    </w:p>
    <w:p w14:paraId="312877BD" w14:textId="77F08BC7" w:rsidR="00A77AD6" w:rsidRPr="00EB52E7" w:rsidRDefault="00A77AD6" w:rsidP="002E3087">
      <w:pPr>
        <w:pStyle w:val="NoteStyle"/>
        <w:ind w:left="2126"/>
        <w:rPr>
          <w:rFonts w:cs="Times New Roman"/>
        </w:rPr>
      </w:pPr>
      <w:r w:rsidRPr="00EB52E7">
        <w:rPr>
          <w:rFonts w:cs="Times New Roman"/>
        </w:rPr>
        <w:t xml:space="preserve">Note 2: an exemption may be subject to a condition to </w:t>
      </w:r>
      <w:r w:rsidR="00661D5E" w:rsidRPr="00EB52E7">
        <w:rPr>
          <w:rFonts w:cs="Times New Roman"/>
        </w:rPr>
        <w:t>enter</w:t>
      </w:r>
      <w:r w:rsidRPr="00EB52E7">
        <w:rPr>
          <w:rFonts w:cs="Times New Roman"/>
        </w:rPr>
        <w:t xml:space="preserve"> a particular point of entry into Victoria under clause </w:t>
      </w:r>
      <w:r w:rsidRPr="00EB52E7">
        <w:rPr>
          <w:rFonts w:cs="Times New Roman"/>
        </w:rPr>
        <w:fldChar w:fldCharType="begin"/>
      </w:r>
      <w:r w:rsidRPr="00EB52E7">
        <w:rPr>
          <w:rFonts w:cs="Times New Roman"/>
        </w:rPr>
        <w:instrText xml:space="preserve"> REF _Ref85630662 \r \h  \* MERGEFORMAT </w:instrText>
      </w:r>
      <w:r w:rsidRPr="00EB52E7">
        <w:rPr>
          <w:rFonts w:cs="Times New Roman"/>
        </w:rPr>
      </w:r>
      <w:r w:rsidRPr="00EB52E7">
        <w:rPr>
          <w:rFonts w:cs="Times New Roman"/>
        </w:rPr>
        <w:fldChar w:fldCharType="separate"/>
      </w:r>
      <w:r w:rsidR="00E64FFF" w:rsidRPr="00EB52E7">
        <w:rPr>
          <w:rFonts w:cs="Times New Roman"/>
        </w:rPr>
        <w:t>15(4)(b)</w:t>
      </w:r>
      <w:r w:rsidRPr="00EB52E7">
        <w:rPr>
          <w:rFonts w:cs="Times New Roman"/>
        </w:rPr>
        <w:fldChar w:fldCharType="end"/>
      </w:r>
      <w:r w:rsidRPr="00EB52E7">
        <w:rPr>
          <w:rFonts w:cs="Times New Roman"/>
        </w:rPr>
        <w:t xml:space="preserve">. </w:t>
      </w:r>
    </w:p>
    <w:p w14:paraId="78866CE4" w14:textId="53B39F5B" w:rsidR="00A77AD6" w:rsidRPr="00EB52E7" w:rsidRDefault="00A77AD6" w:rsidP="00B335E4">
      <w:pPr>
        <w:pStyle w:val="Heading3"/>
      </w:pPr>
      <w:r w:rsidRPr="00EB52E7">
        <w:t>carry, and present on request to an authorised officer, a Victoria Police member or a Protective Services Officer (or other person under their direction):</w:t>
      </w:r>
    </w:p>
    <w:p w14:paraId="580C61DC" w14:textId="77777777" w:rsidR="00A77AD6" w:rsidRPr="00EB52E7" w:rsidRDefault="00A77AD6" w:rsidP="00B750E8">
      <w:pPr>
        <w:pStyle w:val="Heading4"/>
      </w:pPr>
      <w:r w:rsidRPr="00EB52E7">
        <w:t xml:space="preserve">the exemption; and </w:t>
      </w:r>
    </w:p>
    <w:p w14:paraId="6E1318A6" w14:textId="77777777" w:rsidR="00A77AD6" w:rsidRPr="00EB52E7" w:rsidRDefault="00A77AD6" w:rsidP="00B750E8">
      <w:pPr>
        <w:pStyle w:val="Heading4"/>
      </w:pPr>
      <w:r w:rsidRPr="00EB52E7">
        <w:t xml:space="preserve">documentary evidence supporting the grounds for the exemption, if applicable; and </w:t>
      </w:r>
    </w:p>
    <w:p w14:paraId="6DA58F70" w14:textId="77777777" w:rsidR="00A77AD6" w:rsidRPr="00EB52E7" w:rsidRDefault="00A77AD6" w:rsidP="00B750E8">
      <w:pPr>
        <w:pStyle w:val="Heading4"/>
      </w:pPr>
      <w:r w:rsidRPr="00EB52E7">
        <w:t>an acceptable form of identification; and</w:t>
      </w:r>
    </w:p>
    <w:p w14:paraId="037CB4B3" w14:textId="77777777" w:rsidR="00A77AD6" w:rsidRPr="00EB52E7" w:rsidRDefault="00A77AD6" w:rsidP="00B335E4">
      <w:pPr>
        <w:pStyle w:val="Heading3"/>
      </w:pPr>
      <w:r w:rsidRPr="00EB52E7">
        <w:t>comply with any conditions imposed on the exemption.</w:t>
      </w:r>
    </w:p>
    <w:bookmarkEnd w:id="166"/>
    <w:p w14:paraId="622CF7FD" w14:textId="650313FB" w:rsidR="00A77AD6" w:rsidRPr="00EB52E7" w:rsidRDefault="00A77AD6" w:rsidP="00B335E4">
      <w:pPr>
        <w:pStyle w:val="Heading2"/>
        <w:rPr>
          <w:rFonts w:cs="Times New Roman"/>
        </w:rPr>
      </w:pPr>
      <w:r w:rsidRPr="00EB52E7">
        <w:rPr>
          <w:rFonts w:cs="Times New Roman"/>
        </w:rPr>
        <w:t xml:space="preserve">Nothing in clauses </w:t>
      </w:r>
      <w:r w:rsidR="006434A6" w:rsidRPr="00EB52E7">
        <w:rPr>
          <w:rFonts w:cs="Times New Roman"/>
        </w:rPr>
        <w:fldChar w:fldCharType="begin"/>
      </w:r>
      <w:r w:rsidR="006434A6" w:rsidRPr="00EB52E7">
        <w:rPr>
          <w:rFonts w:cs="Times New Roman"/>
        </w:rPr>
        <w:instrText xml:space="preserve"> REF _Ref88812604 \w \h </w:instrText>
      </w:r>
      <w:r w:rsidR="00BF3E64" w:rsidRPr="00EB52E7">
        <w:rPr>
          <w:rFonts w:cs="Times New Roman"/>
        </w:rPr>
        <w:instrText xml:space="preserve"> \* MERGEFORMAT </w:instrText>
      </w:r>
      <w:r w:rsidR="006434A6" w:rsidRPr="00EB52E7">
        <w:rPr>
          <w:rFonts w:cs="Times New Roman"/>
        </w:rPr>
      </w:r>
      <w:r w:rsidR="006434A6" w:rsidRPr="00EB52E7">
        <w:rPr>
          <w:rFonts w:cs="Times New Roman"/>
        </w:rPr>
        <w:fldChar w:fldCharType="separate"/>
      </w:r>
      <w:r w:rsidR="00E64FFF" w:rsidRPr="00EB52E7">
        <w:rPr>
          <w:rFonts w:cs="Times New Roman"/>
        </w:rPr>
        <w:t>14(1)</w:t>
      </w:r>
      <w:r w:rsidR="006434A6" w:rsidRPr="00EB52E7">
        <w:rPr>
          <w:rFonts w:cs="Times New Roman"/>
        </w:rPr>
        <w:fldChar w:fldCharType="end"/>
      </w:r>
      <w:r w:rsidRPr="00EB52E7">
        <w:rPr>
          <w:rFonts w:cs="Times New Roman"/>
        </w:rPr>
        <w:t xml:space="preserve"> to </w:t>
      </w:r>
      <w:r w:rsidR="006434A6" w:rsidRPr="00EB52E7">
        <w:rPr>
          <w:rFonts w:cs="Times New Roman"/>
        </w:rPr>
        <w:fldChar w:fldCharType="begin"/>
      </w:r>
      <w:r w:rsidR="006434A6" w:rsidRPr="00EB52E7">
        <w:rPr>
          <w:rFonts w:cs="Times New Roman"/>
        </w:rPr>
        <w:instrText xml:space="preserve"> REF _Ref88812615 \w \h </w:instrText>
      </w:r>
      <w:r w:rsidR="00BF3E64" w:rsidRPr="00EB52E7">
        <w:rPr>
          <w:rFonts w:cs="Times New Roman"/>
        </w:rPr>
        <w:instrText xml:space="preserve"> \* MERGEFORMAT </w:instrText>
      </w:r>
      <w:r w:rsidR="006434A6" w:rsidRPr="00EB52E7">
        <w:rPr>
          <w:rFonts w:cs="Times New Roman"/>
        </w:rPr>
      </w:r>
      <w:r w:rsidR="006434A6" w:rsidRPr="00EB52E7">
        <w:rPr>
          <w:rFonts w:cs="Times New Roman"/>
        </w:rPr>
        <w:fldChar w:fldCharType="separate"/>
      </w:r>
      <w:r w:rsidR="00E64FFF" w:rsidRPr="00EB52E7">
        <w:rPr>
          <w:rFonts w:cs="Times New Roman"/>
        </w:rPr>
        <w:t>16(1)</w:t>
      </w:r>
      <w:r w:rsidR="006434A6" w:rsidRPr="00EB52E7">
        <w:rPr>
          <w:rFonts w:cs="Times New Roman"/>
        </w:rPr>
        <w:fldChar w:fldCharType="end"/>
      </w:r>
      <w:r w:rsidRPr="00EB52E7">
        <w:rPr>
          <w:rFonts w:cs="Times New Roman"/>
        </w:rPr>
        <w:t xml:space="preserve"> prevents an </w:t>
      </w:r>
      <w:proofErr w:type="spellStart"/>
      <w:r w:rsidRPr="00EB52E7">
        <w:rPr>
          <w:rFonts w:cs="Times New Roman"/>
        </w:rPr>
        <w:t>authorised</w:t>
      </w:r>
      <w:proofErr w:type="spellEnd"/>
      <w:r w:rsidRPr="00EB52E7">
        <w:rPr>
          <w:rFonts w:cs="Times New Roman"/>
        </w:rPr>
        <w:t xml:space="preserve"> officer from exercising an emergency power </w:t>
      </w:r>
      <w:r w:rsidR="000F562F" w:rsidRPr="00EB52E7">
        <w:rPr>
          <w:rFonts w:cs="Times New Roman"/>
        </w:rPr>
        <w:t xml:space="preserve">or a pandemic management power </w:t>
      </w:r>
      <w:r w:rsidRPr="00EB52E7">
        <w:rPr>
          <w:rFonts w:cs="Times New Roman"/>
        </w:rPr>
        <w:t>to give a person a different direction or impose a different requirement or condition of exemption on the person.</w:t>
      </w:r>
    </w:p>
    <w:p w14:paraId="171CA5D5" w14:textId="3EBDBA78" w:rsidR="00275752" w:rsidRPr="00EB52E7" w:rsidRDefault="00275752" w:rsidP="00275752">
      <w:pPr>
        <w:pStyle w:val="PartHeading"/>
        <w:rPr>
          <w:rFonts w:cs="Times New Roman"/>
        </w:rPr>
      </w:pPr>
      <w:bookmarkStart w:id="168" w:name="_Toc98400949"/>
      <w:r w:rsidRPr="00EB52E7">
        <w:rPr>
          <w:rFonts w:cs="Times New Roman"/>
        </w:rPr>
        <w:t>Part 4 – General provisions</w:t>
      </w:r>
      <w:bookmarkEnd w:id="168"/>
    </w:p>
    <w:p w14:paraId="197F2523" w14:textId="5405E47D" w:rsidR="00107E1D" w:rsidRPr="00EB52E7" w:rsidRDefault="00034936" w:rsidP="001903B2">
      <w:pPr>
        <w:pStyle w:val="Heading1"/>
        <w:rPr>
          <w:lang w:val="en"/>
        </w:rPr>
      </w:pPr>
      <w:bookmarkStart w:id="169" w:name="_Toc98400950"/>
      <w:r w:rsidRPr="00EB52E7">
        <w:rPr>
          <w:lang w:val="en"/>
        </w:rPr>
        <w:t>Severability</w:t>
      </w:r>
      <w:bookmarkEnd w:id="169"/>
    </w:p>
    <w:p w14:paraId="17EBB599" w14:textId="1098FB1C" w:rsidR="00034936" w:rsidRPr="00EB52E7" w:rsidRDefault="00034936" w:rsidP="002A0215">
      <w:pPr>
        <w:pStyle w:val="Heading2"/>
        <w:numPr>
          <w:ilvl w:val="0"/>
          <w:numId w:val="0"/>
        </w:numPr>
        <w:ind w:left="709"/>
      </w:pPr>
      <w:r w:rsidRPr="00EB52E7">
        <w:rPr>
          <w:lang w:eastAsia="en-AU"/>
        </w:rPr>
        <w:t xml:space="preserve">To the extent that any part of this </w:t>
      </w:r>
      <w:r w:rsidR="00AC5236" w:rsidRPr="00EB52E7">
        <w:rPr>
          <w:lang w:eastAsia="en-AU"/>
        </w:rPr>
        <w:t>O</w:t>
      </w:r>
      <w:r w:rsidRPr="00EB52E7">
        <w:rPr>
          <w:lang w:eastAsia="en-AU"/>
        </w:rPr>
        <w:t xml:space="preserve">rder is held to be in excess of power or otherwise invalid it is intended that it is to be taken to be valid to </w:t>
      </w:r>
      <w:r w:rsidR="00B25E61" w:rsidRPr="00EB52E7">
        <w:rPr>
          <w:lang w:eastAsia="en-AU"/>
        </w:rPr>
        <w:t xml:space="preserve">the extent to which it is not in excess of that power. </w:t>
      </w:r>
    </w:p>
    <w:p w14:paraId="4523A192" w14:textId="1A43350F" w:rsidR="00034936" w:rsidRPr="00EB52E7" w:rsidRDefault="00034936" w:rsidP="002A0215">
      <w:pPr>
        <w:pStyle w:val="Heading1"/>
      </w:pPr>
      <w:bookmarkStart w:id="170" w:name="_Toc98400951"/>
      <w:r w:rsidRPr="00EB52E7">
        <w:lastRenderedPageBreak/>
        <w:t>Transitional provisions</w:t>
      </w:r>
      <w:bookmarkEnd w:id="170"/>
    </w:p>
    <w:p w14:paraId="499E6385" w14:textId="77777777" w:rsidR="00176C70" w:rsidRPr="00EB52E7" w:rsidRDefault="00176C70" w:rsidP="00176C70">
      <w:pPr>
        <w:pStyle w:val="Heading2"/>
        <w:numPr>
          <w:ilvl w:val="1"/>
          <w:numId w:val="2"/>
        </w:numPr>
      </w:pPr>
      <w:r w:rsidRPr="00EB52E7">
        <w:t>A reference in any pandemic order in force to a Revoked Victorian Border Crossing Order is taken on and after the commencement of this Order to be a reference to this Order.</w:t>
      </w:r>
    </w:p>
    <w:p w14:paraId="5C5CD09D" w14:textId="62564CBC" w:rsidR="00176C70" w:rsidRPr="00EB52E7" w:rsidRDefault="00176C70" w:rsidP="00176C70">
      <w:pPr>
        <w:pStyle w:val="Heading2"/>
        <w:numPr>
          <w:ilvl w:val="1"/>
          <w:numId w:val="2"/>
        </w:numPr>
      </w:pPr>
      <w:r w:rsidRPr="00EB52E7">
        <w:tab/>
      </w:r>
      <w:bookmarkStart w:id="171" w:name="_Ref92737628"/>
      <w:bookmarkStart w:id="172" w:name="_Hlk95859992"/>
      <w:r w:rsidRPr="00EB52E7">
        <w:t>Any act, matter or thing that had effect under a Revoked Victorian Border Crossing Order immediately before it was revoked continues to have effect under this</w:t>
      </w:r>
      <w:r w:rsidRPr="00EB52E7">
        <w:rPr>
          <w:bCs/>
        </w:rPr>
        <w:t xml:space="preserve"> Order</w:t>
      </w:r>
      <w:r w:rsidRPr="00EB52E7">
        <w:t>.</w:t>
      </w:r>
      <w:bookmarkEnd w:id="171"/>
    </w:p>
    <w:bookmarkEnd w:id="172"/>
    <w:p w14:paraId="6FBBF511" w14:textId="405A85DB" w:rsidR="00176C70" w:rsidRPr="00EB52E7" w:rsidRDefault="00176C70" w:rsidP="00176C70">
      <w:pPr>
        <w:pStyle w:val="Heading2"/>
        <w:numPr>
          <w:ilvl w:val="1"/>
          <w:numId w:val="2"/>
        </w:numPr>
      </w:pPr>
      <w:r w:rsidRPr="00EB52E7">
        <w:t>Without limiting subclause</w:t>
      </w:r>
      <w:r w:rsidR="00E53B88" w:rsidRPr="00EB52E7">
        <w:t xml:space="preserve"> </w:t>
      </w:r>
      <w:r w:rsidR="003C1DE9" w:rsidRPr="00EB52E7">
        <w:fldChar w:fldCharType="begin"/>
      </w:r>
      <w:r w:rsidR="003C1DE9" w:rsidRPr="00EB52E7">
        <w:instrText xml:space="preserve"> REF _Ref92737628 \r \h </w:instrText>
      </w:r>
      <w:r w:rsidR="00D15030" w:rsidRPr="00EB52E7">
        <w:instrText xml:space="preserve"> \* MERGEFORMAT </w:instrText>
      </w:r>
      <w:r w:rsidR="003C1DE9" w:rsidRPr="00EB52E7">
        <w:fldChar w:fldCharType="separate"/>
      </w:r>
      <w:r w:rsidR="00E64FFF" w:rsidRPr="00EB52E7">
        <w:t>(2)</w:t>
      </w:r>
      <w:r w:rsidR="003C1DE9" w:rsidRPr="00EB52E7">
        <w:fldChar w:fldCharType="end"/>
      </w:r>
      <w:r w:rsidRPr="00EB52E7">
        <w:t>, this Order</w:t>
      </w:r>
      <w:r w:rsidRPr="00EB52E7">
        <w:rPr>
          <w:bCs/>
        </w:rPr>
        <w:t xml:space="preserve"> </w:t>
      </w:r>
      <w:r w:rsidRPr="00EB52E7">
        <w:t xml:space="preserve">is subject to any exemption, benefit, </w:t>
      </w:r>
      <w:proofErr w:type="gramStart"/>
      <w:r w:rsidRPr="00EB52E7">
        <w:t>requirement</w:t>
      </w:r>
      <w:proofErr w:type="gramEnd"/>
      <w:r w:rsidRPr="00EB52E7">
        <w:t xml:space="preserve"> or entitlement (however described) to which a Revoked Victorian Border Crossing Order was subject immediately before it was revoked.</w:t>
      </w:r>
    </w:p>
    <w:p w14:paraId="18B58BCF" w14:textId="77777777" w:rsidR="00176C70" w:rsidRPr="00EB52E7" w:rsidRDefault="00176C70" w:rsidP="00176C70">
      <w:pPr>
        <w:pStyle w:val="Heading2"/>
        <w:numPr>
          <w:ilvl w:val="1"/>
          <w:numId w:val="2"/>
        </w:numPr>
      </w:pPr>
      <w:r w:rsidRPr="00EB52E7">
        <w:rPr>
          <w:szCs w:val="24"/>
        </w:rPr>
        <w:t xml:space="preserve">This clause is subject to any express provision to the contrary in this </w:t>
      </w:r>
      <w:r w:rsidRPr="00EB52E7">
        <w:t>Order.</w:t>
      </w:r>
    </w:p>
    <w:p w14:paraId="02D0EB55" w14:textId="7C4E4053" w:rsidR="003D1A17" w:rsidRPr="00EB52E7" w:rsidRDefault="003D1A17" w:rsidP="003D1A17">
      <w:pPr>
        <w:pStyle w:val="PartHeading"/>
        <w:rPr>
          <w:rFonts w:cs="Times New Roman"/>
        </w:rPr>
      </w:pPr>
      <w:bookmarkStart w:id="173" w:name="_Toc98400952"/>
      <w:bookmarkEnd w:id="160"/>
      <w:r w:rsidRPr="00EB52E7">
        <w:rPr>
          <w:rFonts w:cs="Times New Roman"/>
        </w:rPr>
        <w:t xml:space="preserve">Part </w:t>
      </w:r>
      <w:r w:rsidR="00275752" w:rsidRPr="00EB52E7">
        <w:rPr>
          <w:rFonts w:cs="Times New Roman"/>
        </w:rPr>
        <w:t>5</w:t>
      </w:r>
      <w:r w:rsidRPr="00EB52E7">
        <w:rPr>
          <w:rFonts w:cs="Times New Roman"/>
        </w:rPr>
        <w:t xml:space="preserve"> – Penalties</w:t>
      </w:r>
      <w:bookmarkEnd w:id="173"/>
    </w:p>
    <w:p w14:paraId="01D3FDD4" w14:textId="77777777" w:rsidR="003D1A17" w:rsidRPr="00EB52E7" w:rsidRDefault="003D1A17" w:rsidP="003D1A17">
      <w:pPr>
        <w:pStyle w:val="Heading1"/>
        <w:rPr>
          <w:rFonts w:cs="Times New Roman"/>
        </w:rPr>
      </w:pPr>
      <w:bookmarkStart w:id="174" w:name="_Toc88232666"/>
      <w:bookmarkStart w:id="175" w:name="_Toc88566869"/>
      <w:bookmarkStart w:id="176" w:name="_Toc98400953"/>
      <w:r w:rsidRPr="00EB52E7">
        <w:rPr>
          <w:rFonts w:cs="Times New Roman"/>
        </w:rPr>
        <w:t>Penalties</w:t>
      </w:r>
      <w:bookmarkEnd w:id="174"/>
      <w:bookmarkEnd w:id="175"/>
      <w:bookmarkEnd w:id="176"/>
    </w:p>
    <w:p w14:paraId="3CBD51E9" w14:textId="77777777" w:rsidR="003D1A17" w:rsidRPr="00EB52E7" w:rsidRDefault="003D1A17" w:rsidP="003D1A17">
      <w:pPr>
        <w:pStyle w:val="Heading2"/>
        <w:numPr>
          <w:ilvl w:val="0"/>
          <w:numId w:val="0"/>
        </w:numPr>
        <w:ind w:left="1418" w:hanging="709"/>
        <w:rPr>
          <w:rFonts w:cs="Times New Roman"/>
        </w:rPr>
      </w:pPr>
      <w:r w:rsidRPr="00EB52E7">
        <w:rPr>
          <w:rFonts w:cs="Times New Roman"/>
        </w:rPr>
        <w:t xml:space="preserve">Section 165BN of the </w:t>
      </w:r>
      <w:r w:rsidRPr="00EB52E7">
        <w:rPr>
          <w:rFonts w:cs="Times New Roman"/>
          <w:b/>
          <w:bCs/>
        </w:rPr>
        <w:t>Public Health and Wellbeing Act 2008</w:t>
      </w:r>
      <w:r w:rsidRPr="00EB52E7">
        <w:rPr>
          <w:rFonts w:cs="Times New Roman"/>
        </w:rPr>
        <w:t xml:space="preserve"> provides:</w:t>
      </w:r>
    </w:p>
    <w:p w14:paraId="45FC2258" w14:textId="77777777" w:rsidR="003D1A17" w:rsidRPr="00EB52E7" w:rsidRDefault="003D1A17" w:rsidP="003D1A17">
      <w:pPr>
        <w:pStyle w:val="Indent25"/>
        <w:ind w:left="0" w:firstLine="709"/>
        <w:rPr>
          <w:b/>
          <w:bCs w:val="0"/>
          <w:sz w:val="20"/>
          <w:szCs w:val="20"/>
        </w:rPr>
      </w:pPr>
      <w:bookmarkStart w:id="177" w:name="_Toc87458214"/>
      <w:r w:rsidRPr="00EB52E7">
        <w:rPr>
          <w:b/>
          <w:bCs w:val="0"/>
          <w:sz w:val="20"/>
          <w:szCs w:val="20"/>
        </w:rPr>
        <w:t xml:space="preserve">Failure to comply with pandemic order, direction or </w:t>
      </w:r>
      <w:proofErr w:type="gramStart"/>
      <w:r w:rsidRPr="00EB52E7">
        <w:rPr>
          <w:b/>
          <w:bCs w:val="0"/>
          <w:sz w:val="20"/>
          <w:szCs w:val="20"/>
        </w:rPr>
        <w:t>other</w:t>
      </w:r>
      <w:proofErr w:type="gramEnd"/>
      <w:r w:rsidRPr="00EB52E7">
        <w:rPr>
          <w:b/>
          <w:bCs w:val="0"/>
          <w:sz w:val="20"/>
          <w:szCs w:val="20"/>
        </w:rPr>
        <w:t xml:space="preserve"> requirement</w:t>
      </w:r>
      <w:bookmarkEnd w:id="177"/>
    </w:p>
    <w:p w14:paraId="74BE5FD5" w14:textId="77777777" w:rsidR="003D1A17" w:rsidRPr="00EB52E7" w:rsidRDefault="003D1A17" w:rsidP="003D1A17">
      <w:pPr>
        <w:pStyle w:val="Heading2"/>
        <w:rPr>
          <w:rFonts w:cs="Times New Roman"/>
          <w:sz w:val="20"/>
          <w:szCs w:val="20"/>
        </w:rPr>
      </w:pPr>
      <w:bookmarkStart w:id="178" w:name="_A_person_commits"/>
      <w:bookmarkStart w:id="179" w:name="_Ref88431604"/>
      <w:bookmarkEnd w:id="178"/>
      <w:r w:rsidRPr="00EB52E7">
        <w:rPr>
          <w:rFonts w:cs="Times New Roman"/>
          <w:sz w:val="20"/>
          <w:szCs w:val="20"/>
        </w:rPr>
        <w:t>A person commits an offence if the person refuses or fails to comply with a pandemic order, or with a direction given to the person, or a requirement made of the person, in the exercise of a pandemic management power.</w:t>
      </w:r>
      <w:bookmarkEnd w:id="179"/>
    </w:p>
    <w:p w14:paraId="466F74BA" w14:textId="3D937792" w:rsidR="003D1A17" w:rsidRPr="00EB52E7" w:rsidRDefault="003D1A17" w:rsidP="0000628D">
      <w:pPr>
        <w:pStyle w:val="Penalty"/>
        <w:tabs>
          <w:tab w:val="clear" w:pos="3544"/>
        </w:tabs>
        <w:ind w:left="2835"/>
        <w:rPr>
          <w:sz w:val="20"/>
          <w:szCs w:val="20"/>
        </w:rPr>
      </w:pPr>
      <w:r w:rsidRPr="00EB52E7">
        <w:rPr>
          <w:sz w:val="20"/>
          <w:szCs w:val="20"/>
        </w:rPr>
        <w:t xml:space="preserve">In the case of a natural person, </w:t>
      </w:r>
      <w:r w:rsidR="00A956D8" w:rsidRPr="00EB52E7">
        <w:rPr>
          <w:sz w:val="20"/>
          <w:szCs w:val="20"/>
        </w:rPr>
        <w:t>60</w:t>
      </w:r>
      <w:r w:rsidRPr="00EB52E7">
        <w:rPr>
          <w:sz w:val="20"/>
          <w:szCs w:val="20"/>
        </w:rPr>
        <w:t> penalty units;</w:t>
      </w:r>
    </w:p>
    <w:p w14:paraId="3CDDD145" w14:textId="3AAF5345" w:rsidR="003D1A17" w:rsidRPr="00EB52E7" w:rsidRDefault="00093C72" w:rsidP="00774DBF">
      <w:pPr>
        <w:pStyle w:val="Penalty"/>
        <w:numPr>
          <w:ilvl w:val="0"/>
          <w:numId w:val="0"/>
        </w:numPr>
        <w:ind w:left="697" w:firstLine="720"/>
        <w:rPr>
          <w:sz w:val="20"/>
          <w:szCs w:val="20"/>
        </w:rPr>
      </w:pPr>
      <w:r w:rsidRPr="00EB52E7">
        <w:rPr>
          <w:sz w:val="20"/>
          <w:szCs w:val="20"/>
        </w:rPr>
        <w:t xml:space="preserve">Penalty: </w:t>
      </w:r>
      <w:r w:rsidRPr="00EB52E7">
        <w:rPr>
          <w:sz w:val="20"/>
          <w:szCs w:val="20"/>
        </w:rPr>
        <w:tab/>
      </w:r>
      <w:r w:rsidRPr="00EB52E7">
        <w:rPr>
          <w:sz w:val="20"/>
          <w:szCs w:val="20"/>
        </w:rPr>
        <w:tab/>
      </w:r>
      <w:r w:rsidR="003D1A17" w:rsidRPr="00EB52E7">
        <w:rPr>
          <w:sz w:val="20"/>
          <w:szCs w:val="20"/>
        </w:rPr>
        <w:t xml:space="preserve">In the case of a body corporate, </w:t>
      </w:r>
      <w:r w:rsidR="00A956D8" w:rsidRPr="00EB52E7">
        <w:rPr>
          <w:sz w:val="20"/>
          <w:szCs w:val="20"/>
        </w:rPr>
        <w:t>300</w:t>
      </w:r>
      <w:r w:rsidR="003D1A17" w:rsidRPr="00EB52E7">
        <w:rPr>
          <w:sz w:val="20"/>
          <w:szCs w:val="20"/>
        </w:rPr>
        <w:t> penalty units.</w:t>
      </w:r>
    </w:p>
    <w:p w14:paraId="24B22BC5" w14:textId="3B247D0C" w:rsidR="003D1A17" w:rsidRPr="00EB52E7" w:rsidRDefault="003D1A17" w:rsidP="003D1A17">
      <w:pPr>
        <w:pStyle w:val="Heading2"/>
        <w:rPr>
          <w:rFonts w:cs="Times New Roman"/>
          <w:sz w:val="20"/>
          <w:szCs w:val="20"/>
        </w:rPr>
      </w:pPr>
      <w:bookmarkStart w:id="180" w:name="_Ref88431812"/>
      <w:r w:rsidRPr="00EB52E7">
        <w:rPr>
          <w:rFonts w:cs="Times New Roman"/>
          <w:sz w:val="20"/>
          <w:szCs w:val="20"/>
        </w:rPr>
        <w:t xml:space="preserve">A person is not guilty of an offence against section (1) if the person had a reasonable excuse for refusing or failing to </w:t>
      </w:r>
      <w:bookmarkEnd w:id="180"/>
      <w:r w:rsidRPr="00EB52E7">
        <w:rPr>
          <w:rFonts w:cs="Times New Roman"/>
          <w:sz w:val="20"/>
          <w:szCs w:val="20"/>
        </w:rPr>
        <w:t>comply.</w:t>
      </w:r>
    </w:p>
    <w:p w14:paraId="01DDF68D" w14:textId="76D99B5F" w:rsidR="00BC1E74" w:rsidRPr="00EB52E7" w:rsidRDefault="00BC1E74" w:rsidP="004413BD">
      <w:pPr>
        <w:spacing w:before="0" w:after="0" w:line="240" w:lineRule="auto"/>
        <w:ind w:left="1418"/>
        <w:rPr>
          <w:sz w:val="20"/>
          <w:szCs w:val="20"/>
        </w:rPr>
      </w:pPr>
      <w:r w:rsidRPr="00EB52E7">
        <w:rPr>
          <w:i/>
          <w:iCs/>
          <w:sz w:val="20"/>
          <w:szCs w:val="20"/>
        </w:rPr>
        <w:t xml:space="preserve">Note: </w:t>
      </w:r>
      <w:proofErr w:type="gramStart"/>
      <w:r w:rsidRPr="00EB52E7">
        <w:rPr>
          <w:i/>
          <w:iCs/>
          <w:sz w:val="20"/>
          <w:szCs w:val="20"/>
        </w:rPr>
        <w:t>the</w:t>
      </w:r>
      <w:proofErr w:type="gramEnd"/>
      <w:r w:rsidRPr="00EB52E7">
        <w:rPr>
          <w:i/>
          <w:iCs/>
          <w:sz w:val="20"/>
          <w:szCs w:val="20"/>
        </w:rPr>
        <w:t xml:space="preserve"> </w:t>
      </w:r>
      <w:r w:rsidRPr="00EB52E7">
        <w:rPr>
          <w:b/>
          <w:i/>
          <w:iCs/>
          <w:sz w:val="20"/>
          <w:szCs w:val="20"/>
        </w:rPr>
        <w:t xml:space="preserve">Public Health and Wellbeing </w:t>
      </w:r>
      <w:r w:rsidR="00EB55C1" w:rsidRPr="00EB52E7">
        <w:rPr>
          <w:b/>
          <w:i/>
          <w:iCs/>
          <w:sz w:val="20"/>
          <w:szCs w:val="20"/>
        </w:rPr>
        <w:t>Regulations 2019</w:t>
      </w:r>
      <w:r w:rsidRPr="00EB52E7">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r w:rsidRPr="00EB52E7">
        <w:rPr>
          <w:rFonts w:cs="Times New Roman"/>
          <w:sz w:val="20"/>
          <w:szCs w:val="20"/>
          <w:lang w:eastAsia="zh-CN" w:bidi="mn-Mong-MN"/>
        </w:rPr>
        <w:t xml:space="preserve"> </w:t>
      </w:r>
    </w:p>
    <w:p w14:paraId="060E9C87" w14:textId="67396B95" w:rsidR="00F419CA" w:rsidRPr="00EB52E7" w:rsidRDefault="00F419CA" w:rsidP="00F419CA">
      <w:pPr>
        <w:pStyle w:val="Noteexamples-covidorder"/>
        <w:ind w:left="1702"/>
      </w:pPr>
      <w:r w:rsidRPr="00EB52E7">
        <w:tab/>
      </w:r>
    </w:p>
    <w:p w14:paraId="0696C5CC" w14:textId="77777777" w:rsidR="00A647A9" w:rsidRPr="00EB52E7" w:rsidRDefault="00A647A9" w:rsidP="00F06240">
      <w:pPr>
        <w:pStyle w:val="ScheduleHeading"/>
        <w:pageBreakBefore w:val="0"/>
        <w:rPr>
          <w:rFonts w:cs="Times New Roman"/>
        </w:rPr>
      </w:pPr>
      <w:bookmarkStart w:id="181" w:name="_Toc88401331"/>
      <w:bookmarkStart w:id="182" w:name="_Toc88401332"/>
      <w:bookmarkStart w:id="183" w:name="_Toc88401333"/>
      <w:bookmarkStart w:id="184" w:name="_Toc88401334"/>
      <w:bookmarkStart w:id="185" w:name="_Toc88401335"/>
      <w:bookmarkStart w:id="186" w:name="_Toc88401336"/>
      <w:bookmarkStart w:id="187" w:name="_Toc88401337"/>
      <w:bookmarkStart w:id="188" w:name="_Toc88401338"/>
      <w:bookmarkStart w:id="189" w:name="_A_person_commits_1"/>
      <w:bookmarkStart w:id="190" w:name="_The_court_may"/>
      <w:bookmarkStart w:id="191" w:name="_Toc33517129"/>
      <w:bookmarkEnd w:id="181"/>
      <w:bookmarkEnd w:id="182"/>
      <w:bookmarkEnd w:id="183"/>
      <w:bookmarkEnd w:id="184"/>
      <w:bookmarkEnd w:id="185"/>
      <w:bookmarkEnd w:id="186"/>
      <w:bookmarkEnd w:id="187"/>
      <w:bookmarkEnd w:id="188"/>
      <w:bookmarkEnd w:id="189"/>
      <w:bookmarkEnd w:id="190"/>
      <w:r w:rsidRPr="00EB52E7">
        <w:rPr>
          <w:rFonts w:cs="Times New Roman"/>
        </w:rPr>
        <w:br w:type="page"/>
      </w:r>
    </w:p>
    <w:p w14:paraId="74E3AB86" w14:textId="479A5409" w:rsidR="003D1A17" w:rsidRPr="00EB52E7" w:rsidRDefault="003D1A17" w:rsidP="00F06240">
      <w:pPr>
        <w:pStyle w:val="ScheduleHeading"/>
        <w:pageBreakBefore w:val="0"/>
        <w:rPr>
          <w:rFonts w:cs="Times New Roman"/>
        </w:rPr>
      </w:pPr>
      <w:bookmarkStart w:id="192" w:name="_Toc98400954"/>
      <w:r w:rsidRPr="00EB52E7">
        <w:rPr>
          <w:rFonts w:cs="Times New Roman"/>
        </w:rPr>
        <w:lastRenderedPageBreak/>
        <w:t>Schedule 1 – Definitions</w:t>
      </w:r>
      <w:bookmarkEnd w:id="192"/>
    </w:p>
    <w:p w14:paraId="20A8CC13" w14:textId="77777777" w:rsidR="00CA48BF" w:rsidRPr="00EB52E7" w:rsidRDefault="00CA48BF" w:rsidP="00CA48BF">
      <w:pPr>
        <w:jc w:val="both"/>
        <w:rPr>
          <w:rFonts w:cs="Times New Roman"/>
          <w:szCs w:val="24"/>
        </w:rPr>
      </w:pPr>
      <w:r w:rsidRPr="00EB52E7">
        <w:rPr>
          <w:rFonts w:cs="Times New Roman"/>
          <w:szCs w:val="24"/>
          <w:lang w:eastAsia="en-AU"/>
        </w:rPr>
        <w:t>For the purposes of this Order:</w:t>
      </w:r>
    </w:p>
    <w:p w14:paraId="766A6435" w14:textId="7A3677F5" w:rsidR="003D1A17" w:rsidRPr="00EB52E7" w:rsidRDefault="003D1A17" w:rsidP="002A0215">
      <w:pPr>
        <w:pStyle w:val="Heading2"/>
        <w:numPr>
          <w:ilvl w:val="0"/>
          <w:numId w:val="0"/>
        </w:numPr>
        <w:rPr>
          <w:rFonts w:cs="Times New Roman"/>
        </w:rPr>
      </w:pPr>
      <w:r w:rsidRPr="00EB52E7">
        <w:rPr>
          <w:rFonts w:cs="Times New Roman"/>
          <w:b/>
          <w:bCs/>
        </w:rPr>
        <w:t>acceptable certification</w:t>
      </w:r>
      <w:r w:rsidRPr="00EB52E7">
        <w:rPr>
          <w:rFonts w:cs="Times New Roman"/>
        </w:rPr>
        <w:t xml:space="preserve"> has the same meaning as in the </w:t>
      </w:r>
      <w:r w:rsidRPr="00EB52E7">
        <w:rPr>
          <w:rFonts w:cs="Times New Roman"/>
          <w:b/>
          <w:bCs/>
        </w:rPr>
        <w:t xml:space="preserve">Open Premises </w:t>
      </w:r>
      <w:proofErr w:type="gramStart"/>
      <w:r w:rsidR="002D2B13" w:rsidRPr="00EB52E7">
        <w:rPr>
          <w:rFonts w:cs="Times New Roman"/>
          <w:b/>
          <w:bCs/>
        </w:rPr>
        <w:t>Order</w:t>
      </w:r>
      <w:r w:rsidRPr="00EB52E7">
        <w:rPr>
          <w:rFonts w:cs="Times New Roman"/>
        </w:rPr>
        <w:t>;</w:t>
      </w:r>
      <w:proofErr w:type="gramEnd"/>
    </w:p>
    <w:p w14:paraId="6A934095" w14:textId="77777777" w:rsidR="003D1A17" w:rsidRPr="00EB52E7" w:rsidRDefault="003D1A17" w:rsidP="002A0215">
      <w:pPr>
        <w:pStyle w:val="Heading2"/>
        <w:numPr>
          <w:ilvl w:val="0"/>
          <w:numId w:val="0"/>
        </w:numPr>
        <w:rPr>
          <w:rFonts w:cs="Times New Roman"/>
        </w:rPr>
      </w:pPr>
      <w:r w:rsidRPr="00EB52E7">
        <w:rPr>
          <w:rFonts w:cs="Times New Roman"/>
          <w:b/>
          <w:bCs/>
        </w:rPr>
        <w:t>acceptable form of identification</w:t>
      </w:r>
      <w:r w:rsidRPr="00EB52E7">
        <w:rPr>
          <w:rFonts w:cs="Times New Roman"/>
        </w:rPr>
        <w:t xml:space="preserve"> means:</w:t>
      </w:r>
    </w:p>
    <w:p w14:paraId="2E2193BC" w14:textId="374772EB" w:rsidR="003D1A17" w:rsidRPr="00EB52E7" w:rsidRDefault="003D1A17" w:rsidP="002A0215">
      <w:pPr>
        <w:pStyle w:val="Heading2"/>
        <w:numPr>
          <w:ilvl w:val="1"/>
          <w:numId w:val="20"/>
        </w:numPr>
        <w:tabs>
          <w:tab w:val="clear" w:pos="1418"/>
          <w:tab w:val="num" w:pos="1134"/>
        </w:tabs>
        <w:ind w:left="709"/>
        <w:rPr>
          <w:rFonts w:cs="Times New Roman"/>
        </w:rPr>
      </w:pPr>
      <w:bookmarkStart w:id="193" w:name="_Ref89797087"/>
      <w:r w:rsidRPr="00EB52E7">
        <w:rPr>
          <w:rFonts w:cs="Times New Roman"/>
        </w:rPr>
        <w:t xml:space="preserve">subject to subclauses </w:t>
      </w:r>
      <w:r w:rsidR="009A497E" w:rsidRPr="00EB52E7">
        <w:rPr>
          <w:rFonts w:cs="Times New Roman"/>
        </w:rPr>
        <w:fldChar w:fldCharType="begin"/>
      </w:r>
      <w:r w:rsidR="009A497E" w:rsidRPr="00EB52E7">
        <w:rPr>
          <w:rFonts w:cs="Times New Roman"/>
        </w:rPr>
        <w:instrText xml:space="preserve"> REF _Ref89797067 \n \h </w:instrText>
      </w:r>
      <w:r w:rsidR="00774DBF" w:rsidRPr="00EB52E7">
        <w:rPr>
          <w:rFonts w:cs="Times New Roman"/>
        </w:rPr>
        <w:instrText xml:space="preserve"> \* MERGEFORMAT </w:instrText>
      </w:r>
      <w:r w:rsidR="009A497E" w:rsidRPr="00EB52E7">
        <w:rPr>
          <w:rFonts w:cs="Times New Roman"/>
        </w:rPr>
      </w:r>
      <w:r w:rsidR="009A497E" w:rsidRPr="00EB52E7">
        <w:rPr>
          <w:rFonts w:cs="Times New Roman"/>
        </w:rPr>
        <w:fldChar w:fldCharType="separate"/>
      </w:r>
      <w:r w:rsidR="00E64FFF" w:rsidRPr="00EB52E7">
        <w:rPr>
          <w:rFonts w:cs="Times New Roman"/>
        </w:rPr>
        <w:t>(2)</w:t>
      </w:r>
      <w:r w:rsidR="009A497E" w:rsidRPr="00EB52E7">
        <w:rPr>
          <w:rFonts w:cs="Times New Roman"/>
        </w:rPr>
        <w:fldChar w:fldCharType="end"/>
      </w:r>
      <w:r w:rsidR="00094955" w:rsidRPr="00EB52E7">
        <w:rPr>
          <w:rFonts w:cs="Times New Roman"/>
        </w:rPr>
        <w:t xml:space="preserve"> </w:t>
      </w:r>
      <w:r w:rsidRPr="00EB52E7">
        <w:rPr>
          <w:rFonts w:cs="Times New Roman"/>
        </w:rPr>
        <w:t xml:space="preserve">and </w:t>
      </w:r>
      <w:r w:rsidR="009A497E" w:rsidRPr="00EB52E7">
        <w:rPr>
          <w:rFonts w:cs="Times New Roman"/>
        </w:rPr>
        <w:fldChar w:fldCharType="begin"/>
      </w:r>
      <w:r w:rsidR="009A497E" w:rsidRPr="00EB52E7">
        <w:rPr>
          <w:rFonts w:cs="Times New Roman"/>
        </w:rPr>
        <w:instrText xml:space="preserve"> REF _Ref89797076 \n \h </w:instrText>
      </w:r>
      <w:r w:rsidR="00774DBF" w:rsidRPr="00EB52E7">
        <w:rPr>
          <w:rFonts w:cs="Times New Roman"/>
        </w:rPr>
        <w:instrText xml:space="preserve"> \* MERGEFORMAT </w:instrText>
      </w:r>
      <w:r w:rsidR="009A497E" w:rsidRPr="00EB52E7">
        <w:rPr>
          <w:rFonts w:cs="Times New Roman"/>
        </w:rPr>
      </w:r>
      <w:r w:rsidR="009A497E" w:rsidRPr="00EB52E7">
        <w:rPr>
          <w:rFonts w:cs="Times New Roman"/>
        </w:rPr>
        <w:fldChar w:fldCharType="separate"/>
      </w:r>
      <w:r w:rsidR="00E64FFF" w:rsidRPr="00EB52E7">
        <w:rPr>
          <w:rFonts w:cs="Times New Roman"/>
        </w:rPr>
        <w:t>(3)</w:t>
      </w:r>
      <w:r w:rsidR="009A497E" w:rsidRPr="00EB52E7">
        <w:rPr>
          <w:rFonts w:cs="Times New Roman"/>
        </w:rPr>
        <w:fldChar w:fldCharType="end"/>
      </w:r>
      <w:r w:rsidRPr="00EB52E7">
        <w:rPr>
          <w:rFonts w:cs="Times New Roman"/>
        </w:rPr>
        <w:t>, photographic personal identification and evidence of the current address where the person ordinarily resides (unless the person is under the age of 18); and</w:t>
      </w:r>
      <w:bookmarkEnd w:id="193"/>
    </w:p>
    <w:p w14:paraId="592D5396" w14:textId="77777777" w:rsidR="003D1A17" w:rsidRPr="00EB52E7" w:rsidRDefault="003D1A17" w:rsidP="002A0215">
      <w:pPr>
        <w:pStyle w:val="Heading2"/>
        <w:numPr>
          <w:ilvl w:val="0"/>
          <w:numId w:val="0"/>
        </w:numPr>
        <w:tabs>
          <w:tab w:val="num" w:pos="1134"/>
        </w:tabs>
        <w:ind w:left="709"/>
        <w:rPr>
          <w:rFonts w:cs="Times New Roman"/>
        </w:rPr>
      </w:pPr>
      <w:r w:rsidRPr="00EB52E7">
        <w:rPr>
          <w:rFonts w:cs="Times New Roman"/>
          <w:i/>
          <w:sz w:val="20"/>
          <w:szCs w:val="20"/>
        </w:rPr>
        <w:t xml:space="preserve">Example: photographic personal identification includes a driver’s </w:t>
      </w:r>
      <w:proofErr w:type="spellStart"/>
      <w:r w:rsidRPr="00EB52E7">
        <w:rPr>
          <w:rFonts w:cs="Times New Roman"/>
          <w:i/>
          <w:sz w:val="20"/>
          <w:szCs w:val="20"/>
        </w:rPr>
        <w:t>licence</w:t>
      </w:r>
      <w:proofErr w:type="spellEnd"/>
      <w:r w:rsidRPr="00EB52E7">
        <w:rPr>
          <w:rFonts w:cs="Times New Roman"/>
          <w:i/>
          <w:sz w:val="20"/>
          <w:szCs w:val="20"/>
        </w:rPr>
        <w:t xml:space="preserve"> issued by any State or Territory or a passport issued by Australia. Evidence of the current address where the person ordinarily resides includes a driver’s </w:t>
      </w:r>
      <w:proofErr w:type="spellStart"/>
      <w:r w:rsidRPr="00EB52E7">
        <w:rPr>
          <w:rFonts w:cs="Times New Roman"/>
          <w:i/>
          <w:sz w:val="20"/>
          <w:szCs w:val="20"/>
        </w:rPr>
        <w:t>licence</w:t>
      </w:r>
      <w:proofErr w:type="spellEnd"/>
      <w:r w:rsidRPr="00EB52E7">
        <w:rPr>
          <w:rFonts w:cs="Times New Roman"/>
          <w:i/>
          <w:sz w:val="20"/>
          <w:szCs w:val="20"/>
        </w:rPr>
        <w:t xml:space="preserve"> or any other document issued by any State or Territory or any municipal district, local government area, unincorporated local government area (not including Lord Howe Island) or local authority, including </w:t>
      </w:r>
      <w:proofErr w:type="gramStart"/>
      <w:r w:rsidRPr="00EB52E7">
        <w:rPr>
          <w:rFonts w:cs="Times New Roman"/>
          <w:i/>
          <w:sz w:val="20"/>
          <w:szCs w:val="20"/>
        </w:rPr>
        <w:t>a rates</w:t>
      </w:r>
      <w:proofErr w:type="gramEnd"/>
      <w:r w:rsidRPr="00EB52E7">
        <w:rPr>
          <w:rFonts w:cs="Times New Roman"/>
          <w:i/>
          <w:sz w:val="20"/>
          <w:szCs w:val="20"/>
        </w:rPr>
        <w:t xml:space="preserve"> notice</w:t>
      </w:r>
      <w:r w:rsidRPr="00EB52E7">
        <w:rPr>
          <w:rFonts w:cs="Times New Roman"/>
          <w:i/>
        </w:rPr>
        <w:t>.</w:t>
      </w:r>
    </w:p>
    <w:p w14:paraId="3AEC757D" w14:textId="539589CE" w:rsidR="003D1A17" w:rsidRPr="00EB52E7" w:rsidRDefault="003D1A17" w:rsidP="002A0215">
      <w:pPr>
        <w:pStyle w:val="Heading2"/>
        <w:tabs>
          <w:tab w:val="clear" w:pos="1418"/>
          <w:tab w:val="num" w:pos="1134"/>
        </w:tabs>
        <w:ind w:left="709"/>
        <w:rPr>
          <w:rFonts w:cs="Times New Roman"/>
        </w:rPr>
      </w:pPr>
      <w:bookmarkStart w:id="194" w:name="_Ref89797067"/>
      <w:r w:rsidRPr="00EB52E7">
        <w:rPr>
          <w:rFonts w:cs="Times New Roman"/>
        </w:rPr>
        <w:t xml:space="preserve">if the person is unable to provide photographic personal identification in accordance with subclause </w:t>
      </w:r>
      <w:r w:rsidR="009A497E" w:rsidRPr="00EB52E7">
        <w:rPr>
          <w:rFonts w:cs="Times New Roman"/>
        </w:rPr>
        <w:fldChar w:fldCharType="begin"/>
      </w:r>
      <w:r w:rsidR="009A497E" w:rsidRPr="00EB52E7">
        <w:rPr>
          <w:rFonts w:cs="Times New Roman"/>
        </w:rPr>
        <w:instrText xml:space="preserve"> REF _Ref89797087 \n \h </w:instrText>
      </w:r>
      <w:r w:rsidR="00774DBF" w:rsidRPr="00EB52E7">
        <w:rPr>
          <w:rFonts w:cs="Times New Roman"/>
        </w:rPr>
        <w:instrText xml:space="preserve"> \* MERGEFORMAT </w:instrText>
      </w:r>
      <w:r w:rsidR="009A497E" w:rsidRPr="00EB52E7">
        <w:rPr>
          <w:rFonts w:cs="Times New Roman"/>
        </w:rPr>
      </w:r>
      <w:r w:rsidR="009A497E" w:rsidRPr="00EB52E7">
        <w:rPr>
          <w:rFonts w:cs="Times New Roman"/>
        </w:rPr>
        <w:fldChar w:fldCharType="separate"/>
      </w:r>
      <w:r w:rsidR="00E64FFF" w:rsidRPr="00EB52E7">
        <w:rPr>
          <w:rFonts w:cs="Times New Roman"/>
        </w:rPr>
        <w:t>(1)</w:t>
      </w:r>
      <w:r w:rsidR="009A497E" w:rsidRPr="00EB52E7">
        <w:rPr>
          <w:rFonts w:cs="Times New Roman"/>
        </w:rPr>
        <w:fldChar w:fldCharType="end"/>
      </w:r>
      <w:r w:rsidRPr="00EB52E7">
        <w:rPr>
          <w:rFonts w:cs="Times New Roman"/>
        </w:rPr>
        <w:t xml:space="preserve">, two forms of documentary evidence satisfactory to the </w:t>
      </w:r>
      <w:proofErr w:type="spellStart"/>
      <w:r w:rsidRPr="00EB52E7">
        <w:rPr>
          <w:rFonts w:cs="Times New Roman"/>
        </w:rPr>
        <w:t>authorised</w:t>
      </w:r>
      <w:proofErr w:type="spellEnd"/>
      <w:r w:rsidRPr="00EB52E7">
        <w:rPr>
          <w:rFonts w:cs="Times New Roman"/>
        </w:rPr>
        <w:t xml:space="preserve"> officer, Victoria Police member or Protective Services Officer (or other person under such person’s direction) to prove the person’s identity (unless the person is under the age of 18); and</w:t>
      </w:r>
      <w:bookmarkEnd w:id="194"/>
    </w:p>
    <w:p w14:paraId="1C6407A4" w14:textId="77777777" w:rsidR="003D1A17" w:rsidRPr="00EB52E7" w:rsidRDefault="003D1A17" w:rsidP="002A0215">
      <w:pPr>
        <w:pStyle w:val="Heading2"/>
        <w:numPr>
          <w:ilvl w:val="0"/>
          <w:numId w:val="0"/>
        </w:numPr>
        <w:tabs>
          <w:tab w:val="num" w:pos="1134"/>
        </w:tabs>
        <w:ind w:left="709"/>
        <w:rPr>
          <w:rFonts w:cs="Times New Roman"/>
        </w:rPr>
      </w:pPr>
      <w:r w:rsidRPr="00EB52E7">
        <w:rPr>
          <w:rFonts w:cs="Times New Roman"/>
          <w:i/>
          <w:sz w:val="20"/>
          <w:szCs w:val="20"/>
        </w:rPr>
        <w:t xml:space="preserve">Example: documentary evidence includes Medicare card, Australian, State or Territory government correspondence, credit card or utility bill. </w:t>
      </w:r>
    </w:p>
    <w:p w14:paraId="4485E024" w14:textId="34A6EA5E" w:rsidR="003D1A17" w:rsidRPr="00EB52E7" w:rsidRDefault="003D1A17" w:rsidP="002A0215">
      <w:pPr>
        <w:pStyle w:val="Heading2"/>
        <w:tabs>
          <w:tab w:val="clear" w:pos="1418"/>
          <w:tab w:val="num" w:pos="1134"/>
        </w:tabs>
        <w:ind w:left="709"/>
        <w:rPr>
          <w:rFonts w:cs="Times New Roman"/>
        </w:rPr>
      </w:pPr>
      <w:bookmarkStart w:id="195" w:name="_Ref89797076"/>
      <w:r w:rsidRPr="00EB52E7">
        <w:rPr>
          <w:rFonts w:cs="Times New Roman"/>
        </w:rPr>
        <w:t xml:space="preserve">if the person is unable to provide evidence of the current address where the person ordinarily resides in accordance with subclause </w:t>
      </w:r>
      <w:r w:rsidR="009A497E" w:rsidRPr="00EB52E7">
        <w:rPr>
          <w:rFonts w:cs="Times New Roman"/>
        </w:rPr>
        <w:fldChar w:fldCharType="begin"/>
      </w:r>
      <w:r w:rsidR="009A497E" w:rsidRPr="00EB52E7">
        <w:rPr>
          <w:rFonts w:cs="Times New Roman"/>
        </w:rPr>
        <w:instrText xml:space="preserve"> REF _Ref89797087 \n \h </w:instrText>
      </w:r>
      <w:r w:rsidR="00774DBF" w:rsidRPr="00EB52E7">
        <w:rPr>
          <w:rFonts w:cs="Times New Roman"/>
        </w:rPr>
        <w:instrText xml:space="preserve"> \* MERGEFORMAT </w:instrText>
      </w:r>
      <w:r w:rsidR="009A497E" w:rsidRPr="00EB52E7">
        <w:rPr>
          <w:rFonts w:cs="Times New Roman"/>
        </w:rPr>
      </w:r>
      <w:r w:rsidR="009A497E" w:rsidRPr="00EB52E7">
        <w:rPr>
          <w:rFonts w:cs="Times New Roman"/>
        </w:rPr>
        <w:fldChar w:fldCharType="separate"/>
      </w:r>
      <w:r w:rsidR="00E64FFF" w:rsidRPr="00EB52E7">
        <w:rPr>
          <w:rFonts w:cs="Times New Roman"/>
        </w:rPr>
        <w:t>(1)</w:t>
      </w:r>
      <w:r w:rsidR="009A497E" w:rsidRPr="00EB52E7">
        <w:rPr>
          <w:rFonts w:cs="Times New Roman"/>
        </w:rPr>
        <w:fldChar w:fldCharType="end"/>
      </w:r>
      <w:r w:rsidRPr="00EB52E7">
        <w:rPr>
          <w:rFonts w:cs="Times New Roman"/>
        </w:rPr>
        <w:t xml:space="preserve">, other documentary evidence satisfactory to the </w:t>
      </w:r>
      <w:proofErr w:type="spellStart"/>
      <w:r w:rsidRPr="00EB52E7">
        <w:rPr>
          <w:rFonts w:cs="Times New Roman"/>
        </w:rPr>
        <w:t>authorised</w:t>
      </w:r>
      <w:proofErr w:type="spellEnd"/>
      <w:r w:rsidRPr="00EB52E7">
        <w:rPr>
          <w:rFonts w:cs="Times New Roman"/>
        </w:rPr>
        <w:t xml:space="preserve"> officer, Victoria Police member or Protective Services Officer (or other person under such person’s direction) of the person’s address (unless the person is under the age of 18);</w:t>
      </w:r>
      <w:bookmarkEnd w:id="195"/>
      <w:r w:rsidRPr="00EB52E7">
        <w:rPr>
          <w:rFonts w:cs="Times New Roman"/>
        </w:rPr>
        <w:t xml:space="preserve"> </w:t>
      </w:r>
    </w:p>
    <w:p w14:paraId="5EF49C71" w14:textId="77777777" w:rsidR="003D1A17" w:rsidRPr="00EB52E7" w:rsidRDefault="003D1A17" w:rsidP="002A0215">
      <w:pPr>
        <w:pStyle w:val="NoteStyle"/>
        <w:tabs>
          <w:tab w:val="num" w:pos="1134"/>
        </w:tabs>
        <w:ind w:left="709"/>
        <w:rPr>
          <w:rFonts w:cs="Times New Roman"/>
          <w:i w:val="0"/>
          <w:iCs/>
        </w:rPr>
      </w:pPr>
      <w:r w:rsidRPr="00EB52E7">
        <w:rPr>
          <w:rFonts w:cs="Times New Roman"/>
          <w:iCs/>
        </w:rPr>
        <w:t xml:space="preserve">Example: a letter </w:t>
      </w:r>
      <w:r w:rsidRPr="00EB52E7">
        <w:rPr>
          <w:rFonts w:cs="Times New Roman"/>
        </w:rPr>
        <w:t>from</w:t>
      </w:r>
      <w:r w:rsidRPr="00EB52E7">
        <w:rPr>
          <w:rFonts w:cs="Times New Roman"/>
          <w:iCs/>
        </w:rPr>
        <w:t xml:space="preserve"> an Indigenous community leader or community services provider confirming the person’s identity and confirming the person’s address or other place of residence arrangements.</w:t>
      </w:r>
    </w:p>
    <w:p w14:paraId="6922934F" w14:textId="77777777" w:rsidR="003D1A17" w:rsidRPr="00EB52E7" w:rsidRDefault="003D1A17" w:rsidP="002A0215">
      <w:pPr>
        <w:pStyle w:val="Heading2"/>
        <w:numPr>
          <w:ilvl w:val="0"/>
          <w:numId w:val="0"/>
        </w:numPr>
        <w:rPr>
          <w:rFonts w:cs="Times New Roman"/>
        </w:rPr>
      </w:pPr>
      <w:r w:rsidRPr="00EB52E7">
        <w:rPr>
          <w:rFonts w:cs="Times New Roman"/>
          <w:b/>
          <w:bCs/>
        </w:rPr>
        <w:t>aircrew services worker</w:t>
      </w:r>
      <w:r w:rsidRPr="00EB52E7">
        <w:rPr>
          <w:rFonts w:cs="Times New Roman"/>
        </w:rPr>
        <w:t xml:space="preserve"> means a pilot or a member of cabin crew who:</w:t>
      </w:r>
    </w:p>
    <w:p w14:paraId="6E7A2BFE" w14:textId="77777777" w:rsidR="003D1A17" w:rsidRPr="00EB52E7" w:rsidRDefault="003D1A17" w:rsidP="002A0215">
      <w:pPr>
        <w:pStyle w:val="Heading2"/>
        <w:numPr>
          <w:ilvl w:val="1"/>
          <w:numId w:val="21"/>
        </w:numPr>
        <w:tabs>
          <w:tab w:val="clear" w:pos="1418"/>
          <w:tab w:val="num" w:pos="1276"/>
        </w:tabs>
        <w:ind w:left="709"/>
        <w:rPr>
          <w:rFonts w:cs="Times New Roman"/>
        </w:rPr>
      </w:pPr>
      <w:r w:rsidRPr="00EB52E7">
        <w:rPr>
          <w:rFonts w:cs="Times New Roman"/>
        </w:rPr>
        <w:t xml:space="preserve">is undertaking operational flying duties or proficiency training on an aircraft that is not an aircraft of any part of the Australian </w:t>
      </w:r>
      <w:proofErr w:type="spellStart"/>
      <w:r w:rsidRPr="00EB52E7">
        <w:rPr>
          <w:rFonts w:cs="Times New Roman"/>
        </w:rPr>
        <w:t>Defence</w:t>
      </w:r>
      <w:proofErr w:type="spellEnd"/>
      <w:r w:rsidRPr="00EB52E7">
        <w:rPr>
          <w:rFonts w:cs="Times New Roman"/>
        </w:rPr>
        <w:t xml:space="preserve"> Force (including any aircraft that is commanded by a member of that Force in the course of duties as such a member); or</w:t>
      </w:r>
    </w:p>
    <w:p w14:paraId="5FF6977F" w14:textId="77777777" w:rsidR="003D1A17" w:rsidRPr="00EB52E7" w:rsidRDefault="003D1A17" w:rsidP="002A0215">
      <w:pPr>
        <w:pStyle w:val="Heading2"/>
        <w:tabs>
          <w:tab w:val="clear" w:pos="1418"/>
          <w:tab w:val="num" w:pos="1276"/>
        </w:tabs>
        <w:ind w:left="709"/>
        <w:rPr>
          <w:rFonts w:cs="Times New Roman"/>
        </w:rPr>
      </w:pPr>
      <w:r w:rsidRPr="00EB52E7">
        <w:rPr>
          <w:rFonts w:cs="Times New Roman"/>
        </w:rPr>
        <w:t xml:space="preserve">is required by their employer to attend facilities in Victoria for the purpose of undertaking simulator training or emergency procedures </w:t>
      </w:r>
      <w:proofErr w:type="gramStart"/>
      <w:r w:rsidRPr="00EB52E7">
        <w:rPr>
          <w:rFonts w:cs="Times New Roman"/>
        </w:rPr>
        <w:t>training;</w:t>
      </w:r>
      <w:proofErr w:type="gramEnd"/>
    </w:p>
    <w:p w14:paraId="121ED674" w14:textId="6D95B803" w:rsidR="003D1A17" w:rsidRPr="00EB52E7" w:rsidRDefault="003D1A17" w:rsidP="002A0215">
      <w:pPr>
        <w:pStyle w:val="Heading2"/>
        <w:numPr>
          <w:ilvl w:val="0"/>
          <w:numId w:val="0"/>
        </w:numPr>
        <w:rPr>
          <w:rFonts w:cs="Times New Roman"/>
        </w:rPr>
      </w:pPr>
      <w:proofErr w:type="spellStart"/>
      <w:r w:rsidRPr="00EB52E7">
        <w:rPr>
          <w:rFonts w:cs="Times New Roman"/>
          <w:b/>
          <w:bCs/>
        </w:rPr>
        <w:t>authorised</w:t>
      </w:r>
      <w:proofErr w:type="spellEnd"/>
      <w:r w:rsidRPr="00EB52E7">
        <w:rPr>
          <w:rFonts w:cs="Times New Roman"/>
          <w:b/>
          <w:bCs/>
        </w:rPr>
        <w:t xml:space="preserve"> officer</w:t>
      </w:r>
      <w:r w:rsidRPr="00EB52E7">
        <w:rPr>
          <w:rFonts w:cs="Times New Roman"/>
        </w:rPr>
        <w:t xml:space="preserve"> has the same meaning as in the </w:t>
      </w:r>
      <w:r w:rsidR="001446B9" w:rsidRPr="00EB52E7">
        <w:rPr>
          <w:rFonts w:cs="Times New Roman"/>
          <w:b/>
          <w:szCs w:val="24"/>
        </w:rPr>
        <w:t xml:space="preserve">Public Health and Wellbeing Act </w:t>
      </w:r>
      <w:proofErr w:type="gramStart"/>
      <w:r w:rsidR="001446B9" w:rsidRPr="00EB52E7">
        <w:rPr>
          <w:rFonts w:cs="Times New Roman"/>
          <w:b/>
          <w:szCs w:val="24"/>
        </w:rPr>
        <w:t>2008</w:t>
      </w:r>
      <w:r w:rsidRPr="00EB52E7">
        <w:rPr>
          <w:rFonts w:cs="Times New Roman"/>
        </w:rPr>
        <w:t>;</w:t>
      </w:r>
      <w:proofErr w:type="gramEnd"/>
    </w:p>
    <w:p w14:paraId="013D37C4" w14:textId="778735E8" w:rsidR="0000628D" w:rsidRPr="00EB52E7" w:rsidRDefault="0000628D" w:rsidP="002A0215">
      <w:pPr>
        <w:pStyle w:val="Heading2"/>
        <w:numPr>
          <w:ilvl w:val="0"/>
          <w:numId w:val="0"/>
        </w:numPr>
        <w:rPr>
          <w:rFonts w:cs="Times New Roman"/>
          <w:bCs/>
        </w:rPr>
      </w:pPr>
      <w:r w:rsidRPr="00EB52E7">
        <w:rPr>
          <w:rFonts w:cs="Times New Roman"/>
          <w:b/>
        </w:rPr>
        <w:t xml:space="preserve">COVID-19 </w:t>
      </w:r>
      <w:r w:rsidRPr="00EB52E7">
        <w:rPr>
          <w:rFonts w:cs="Times New Roman"/>
          <w:bCs/>
        </w:rPr>
        <w:t xml:space="preserve">means the contagious disease caused by severe acute respiratory syndrome coronavirus </w:t>
      </w:r>
      <w:proofErr w:type="gramStart"/>
      <w:r w:rsidRPr="00EB52E7">
        <w:rPr>
          <w:rFonts w:cs="Times New Roman"/>
          <w:bCs/>
        </w:rPr>
        <w:t>2</w:t>
      </w:r>
      <w:r w:rsidR="00841F57" w:rsidRPr="00EB52E7">
        <w:rPr>
          <w:rFonts w:cs="Times New Roman"/>
          <w:bCs/>
        </w:rPr>
        <w:t>;</w:t>
      </w:r>
      <w:proofErr w:type="gramEnd"/>
    </w:p>
    <w:p w14:paraId="23533643" w14:textId="3CB96FEF" w:rsidR="003D1A17" w:rsidRPr="00EB52E7" w:rsidRDefault="003D1A17" w:rsidP="002A0215">
      <w:pPr>
        <w:pStyle w:val="Heading2"/>
        <w:numPr>
          <w:ilvl w:val="0"/>
          <w:numId w:val="0"/>
        </w:numPr>
        <w:rPr>
          <w:rFonts w:cs="Times New Roman"/>
        </w:rPr>
      </w:pPr>
      <w:r w:rsidRPr="00EB52E7">
        <w:rPr>
          <w:rFonts w:cs="Times New Roman"/>
          <w:b/>
        </w:rPr>
        <w:lastRenderedPageBreak/>
        <w:t xml:space="preserve">COVID-19 Mandatory Vaccination (General Workers) </w:t>
      </w:r>
      <w:r w:rsidR="002D2B13" w:rsidRPr="00EB52E7">
        <w:rPr>
          <w:rFonts w:cs="Times New Roman"/>
          <w:b/>
        </w:rPr>
        <w:t xml:space="preserve">Order </w:t>
      </w:r>
      <w:r w:rsidRPr="00EB52E7">
        <w:rPr>
          <w:rFonts w:cs="Times New Roman"/>
          <w:bCs/>
        </w:rPr>
        <w:t xml:space="preserve">means the </w:t>
      </w:r>
      <w:r w:rsidR="00C443AB" w:rsidRPr="00EB52E7">
        <w:rPr>
          <w:rFonts w:cs="Times New Roman"/>
          <w:b/>
          <w:bCs/>
        </w:rPr>
        <w:t xml:space="preserve">Pandemic </w:t>
      </w:r>
      <w:r w:rsidRPr="00EB52E7">
        <w:rPr>
          <w:rFonts w:cs="Times New Roman"/>
          <w:b/>
          <w:bCs/>
        </w:rPr>
        <w:t xml:space="preserve">COVID-19 Mandatory Vaccination (General Workers) </w:t>
      </w:r>
      <w:r w:rsidR="003E3179" w:rsidRPr="00EB52E7">
        <w:rPr>
          <w:rFonts w:cs="Times New Roman"/>
          <w:b/>
          <w:bCs/>
        </w:rPr>
        <w:t xml:space="preserve">Order </w:t>
      </w:r>
      <w:r w:rsidR="00B81003" w:rsidRPr="00EB52E7">
        <w:rPr>
          <w:rFonts w:cs="Times New Roman"/>
          <w:b/>
          <w:bCs/>
        </w:rPr>
        <w:t xml:space="preserve">2022 </w:t>
      </w:r>
      <w:r w:rsidRPr="00EB52E7">
        <w:rPr>
          <w:rFonts w:cs="Times New Roman"/>
          <w:b/>
          <w:bCs/>
        </w:rPr>
        <w:t>(No</w:t>
      </w:r>
      <w:r w:rsidR="003E3179" w:rsidRPr="00EB52E7">
        <w:rPr>
          <w:rFonts w:cs="Times New Roman"/>
          <w:b/>
          <w:bCs/>
        </w:rPr>
        <w:t xml:space="preserve">. </w:t>
      </w:r>
      <w:r w:rsidR="007F6225" w:rsidRPr="00EB52E7">
        <w:rPr>
          <w:rFonts w:cs="Times New Roman"/>
          <w:b/>
          <w:bCs/>
        </w:rPr>
        <w:t>3</w:t>
      </w:r>
      <w:r w:rsidRPr="00EB52E7">
        <w:rPr>
          <w:rFonts w:cs="Times New Roman"/>
          <w:b/>
          <w:bCs/>
        </w:rPr>
        <w:t>)</w:t>
      </w:r>
      <w:r w:rsidRPr="00EB52E7">
        <w:rPr>
          <w:rFonts w:cs="Times New Roman"/>
        </w:rPr>
        <w:t xml:space="preserve"> as amended or replaced from time to </w:t>
      </w:r>
      <w:proofErr w:type="gramStart"/>
      <w:r w:rsidRPr="00EB52E7">
        <w:rPr>
          <w:rFonts w:cs="Times New Roman"/>
        </w:rPr>
        <w:t>time;</w:t>
      </w:r>
      <w:proofErr w:type="gramEnd"/>
    </w:p>
    <w:p w14:paraId="4A555CA4" w14:textId="381FDE76" w:rsidR="003D1A17" w:rsidRPr="00EB52E7" w:rsidRDefault="003D1A17" w:rsidP="002A0215">
      <w:pPr>
        <w:pStyle w:val="Heading2"/>
        <w:numPr>
          <w:ilvl w:val="0"/>
          <w:numId w:val="0"/>
        </w:numPr>
        <w:rPr>
          <w:rFonts w:cs="Times New Roman"/>
        </w:rPr>
      </w:pPr>
      <w:r w:rsidRPr="00EB52E7">
        <w:rPr>
          <w:rFonts w:cs="Times New Roman"/>
          <w:b/>
          <w:bCs/>
        </w:rPr>
        <w:t xml:space="preserve">COVID-19 Mandatory Vaccination (Specified Facilities) </w:t>
      </w:r>
      <w:r w:rsidR="003E3179" w:rsidRPr="00EB52E7">
        <w:rPr>
          <w:rFonts w:cs="Times New Roman"/>
          <w:b/>
        </w:rPr>
        <w:t>Order</w:t>
      </w:r>
      <w:r w:rsidRPr="00EB52E7">
        <w:rPr>
          <w:rFonts w:cs="Times New Roman"/>
          <w:b/>
          <w:bCs/>
        </w:rPr>
        <w:t xml:space="preserve"> </w:t>
      </w:r>
      <w:r w:rsidRPr="00EB52E7">
        <w:rPr>
          <w:rFonts w:cs="Times New Roman"/>
        </w:rPr>
        <w:t xml:space="preserve">means the </w:t>
      </w:r>
      <w:r w:rsidR="00C443AB" w:rsidRPr="00EB52E7">
        <w:rPr>
          <w:rFonts w:cs="Times New Roman"/>
          <w:b/>
          <w:bCs/>
        </w:rPr>
        <w:t xml:space="preserve">Pandemic </w:t>
      </w:r>
      <w:r w:rsidRPr="00EB52E7">
        <w:rPr>
          <w:rFonts w:cs="Times New Roman"/>
          <w:b/>
          <w:bCs/>
        </w:rPr>
        <w:t xml:space="preserve">COVID-19 Mandatory Vaccination (Specified Facilities) </w:t>
      </w:r>
      <w:r w:rsidR="003E3179" w:rsidRPr="00EB52E7">
        <w:rPr>
          <w:rFonts w:cs="Times New Roman"/>
          <w:b/>
        </w:rPr>
        <w:t xml:space="preserve">Order </w:t>
      </w:r>
      <w:r w:rsidR="00B81003" w:rsidRPr="00EB52E7">
        <w:rPr>
          <w:rFonts w:cs="Times New Roman"/>
          <w:b/>
          <w:bCs/>
        </w:rPr>
        <w:t xml:space="preserve">2022 </w:t>
      </w:r>
      <w:r w:rsidRPr="00EB52E7">
        <w:rPr>
          <w:rFonts w:cs="Times New Roman"/>
          <w:b/>
          <w:bCs/>
        </w:rPr>
        <w:t>(No</w:t>
      </w:r>
      <w:r w:rsidR="003E3179" w:rsidRPr="00EB52E7">
        <w:rPr>
          <w:rFonts w:cs="Times New Roman"/>
          <w:b/>
          <w:bCs/>
        </w:rPr>
        <w:t>.</w:t>
      </w:r>
      <w:r w:rsidR="00FF3972" w:rsidRPr="00EB52E7">
        <w:rPr>
          <w:rFonts w:cs="Times New Roman"/>
          <w:b/>
          <w:bCs/>
        </w:rPr>
        <w:t xml:space="preserve"> </w:t>
      </w:r>
      <w:r w:rsidR="006E2F79" w:rsidRPr="00EB52E7">
        <w:rPr>
          <w:rFonts w:cs="Times New Roman"/>
          <w:b/>
          <w:bCs/>
        </w:rPr>
        <w:t>6</w:t>
      </w:r>
      <w:r w:rsidRPr="00EB52E7">
        <w:rPr>
          <w:rFonts w:cs="Times New Roman"/>
          <w:b/>
          <w:bCs/>
        </w:rPr>
        <w:t>)</w:t>
      </w:r>
      <w:r w:rsidRPr="00EB52E7">
        <w:rPr>
          <w:rFonts w:cs="Times New Roman"/>
        </w:rPr>
        <w:t xml:space="preserve"> as amended or replaced from time to </w:t>
      </w:r>
      <w:proofErr w:type="gramStart"/>
      <w:r w:rsidRPr="00EB52E7">
        <w:rPr>
          <w:rFonts w:cs="Times New Roman"/>
        </w:rPr>
        <w:t>time;</w:t>
      </w:r>
      <w:proofErr w:type="gramEnd"/>
    </w:p>
    <w:p w14:paraId="47CFD12D" w14:textId="39A61ED2" w:rsidR="003D1A17" w:rsidRPr="00EB52E7" w:rsidRDefault="003D1A17" w:rsidP="002A0215">
      <w:pPr>
        <w:pStyle w:val="Heading2"/>
        <w:numPr>
          <w:ilvl w:val="0"/>
          <w:numId w:val="0"/>
        </w:numPr>
        <w:rPr>
          <w:rFonts w:cs="Times New Roman"/>
        </w:rPr>
      </w:pPr>
      <w:r w:rsidRPr="00EB52E7">
        <w:rPr>
          <w:rFonts w:cs="Times New Roman"/>
          <w:b/>
        </w:rPr>
        <w:t>COVID-19 Mandatory Vaccination (</w:t>
      </w:r>
      <w:r w:rsidR="002D2B13" w:rsidRPr="00EB52E7">
        <w:rPr>
          <w:rFonts w:cs="Times New Roman"/>
          <w:b/>
        </w:rPr>
        <w:t xml:space="preserve">Specified </w:t>
      </w:r>
      <w:r w:rsidRPr="00EB52E7">
        <w:rPr>
          <w:rFonts w:cs="Times New Roman"/>
          <w:b/>
        </w:rPr>
        <w:t>Workers)</w:t>
      </w:r>
      <w:r w:rsidR="003E3179" w:rsidRPr="00EB52E7">
        <w:rPr>
          <w:rFonts w:cs="Times New Roman"/>
          <w:b/>
        </w:rPr>
        <w:t xml:space="preserve"> Order</w:t>
      </w:r>
      <w:r w:rsidRPr="00EB52E7">
        <w:rPr>
          <w:rFonts w:cs="Times New Roman"/>
          <w:b/>
        </w:rPr>
        <w:t xml:space="preserve"> </w:t>
      </w:r>
      <w:r w:rsidRPr="00EB52E7">
        <w:rPr>
          <w:rFonts w:cs="Times New Roman"/>
          <w:bCs/>
        </w:rPr>
        <w:t xml:space="preserve">means the </w:t>
      </w:r>
      <w:r w:rsidR="00C443AB" w:rsidRPr="00EB52E7">
        <w:rPr>
          <w:rFonts w:cs="Times New Roman"/>
          <w:b/>
          <w:bCs/>
        </w:rPr>
        <w:t xml:space="preserve">Pandemic </w:t>
      </w:r>
      <w:r w:rsidRPr="00EB52E7">
        <w:rPr>
          <w:rFonts w:cs="Times New Roman"/>
          <w:b/>
          <w:bCs/>
        </w:rPr>
        <w:t>COVID-19 Mandatory Vaccination (</w:t>
      </w:r>
      <w:r w:rsidR="002D2B13" w:rsidRPr="00EB52E7">
        <w:rPr>
          <w:rFonts w:cs="Times New Roman"/>
          <w:b/>
          <w:bCs/>
        </w:rPr>
        <w:t xml:space="preserve">Specified </w:t>
      </w:r>
      <w:r w:rsidRPr="00EB52E7">
        <w:rPr>
          <w:rFonts w:cs="Times New Roman"/>
          <w:b/>
          <w:bCs/>
        </w:rPr>
        <w:t xml:space="preserve">Workers) </w:t>
      </w:r>
      <w:r w:rsidR="003E3179" w:rsidRPr="00EB52E7">
        <w:rPr>
          <w:rFonts w:cs="Times New Roman"/>
          <w:b/>
        </w:rPr>
        <w:t xml:space="preserve">Order </w:t>
      </w:r>
      <w:r w:rsidR="00B81003" w:rsidRPr="00EB52E7">
        <w:rPr>
          <w:rFonts w:cs="Times New Roman"/>
          <w:b/>
          <w:bCs/>
        </w:rPr>
        <w:t xml:space="preserve">2022 </w:t>
      </w:r>
      <w:r w:rsidRPr="00EB52E7">
        <w:rPr>
          <w:rFonts w:cs="Times New Roman"/>
          <w:b/>
          <w:bCs/>
        </w:rPr>
        <w:t>(No</w:t>
      </w:r>
      <w:r w:rsidR="00E91CEA" w:rsidRPr="00EB52E7">
        <w:rPr>
          <w:rFonts w:cs="Times New Roman"/>
          <w:b/>
          <w:bCs/>
        </w:rPr>
        <w:t>.</w:t>
      </w:r>
      <w:r w:rsidRPr="00EB52E7">
        <w:rPr>
          <w:rFonts w:cs="Times New Roman"/>
          <w:b/>
          <w:bCs/>
        </w:rPr>
        <w:t xml:space="preserve"> </w:t>
      </w:r>
      <w:r w:rsidR="006E2F79" w:rsidRPr="00EB52E7">
        <w:rPr>
          <w:rFonts w:cs="Times New Roman"/>
          <w:b/>
          <w:bCs/>
        </w:rPr>
        <w:t>5</w:t>
      </w:r>
      <w:r w:rsidRPr="00EB52E7">
        <w:rPr>
          <w:rFonts w:cs="Times New Roman"/>
          <w:b/>
          <w:bCs/>
        </w:rPr>
        <w:t>)</w:t>
      </w:r>
      <w:r w:rsidRPr="00EB52E7">
        <w:rPr>
          <w:rFonts w:cs="Times New Roman"/>
        </w:rPr>
        <w:t xml:space="preserve"> as amended or replaced from time to </w:t>
      </w:r>
      <w:proofErr w:type="gramStart"/>
      <w:r w:rsidRPr="00EB52E7">
        <w:rPr>
          <w:rFonts w:cs="Times New Roman"/>
        </w:rPr>
        <w:t>time;</w:t>
      </w:r>
      <w:proofErr w:type="gramEnd"/>
    </w:p>
    <w:p w14:paraId="0B761BD0" w14:textId="77777777" w:rsidR="0000628D" w:rsidRPr="00EB52E7" w:rsidRDefault="0000628D" w:rsidP="0000628D">
      <w:pPr>
        <w:pStyle w:val="Heading2"/>
        <w:numPr>
          <w:ilvl w:val="1"/>
          <w:numId w:val="0"/>
        </w:numPr>
        <w:rPr>
          <w:rFonts w:cs="Times New Roman"/>
        </w:rPr>
      </w:pPr>
      <w:r w:rsidRPr="00EB52E7">
        <w:rPr>
          <w:rFonts w:cs="Times New Roman"/>
          <w:b/>
          <w:bCs/>
        </w:rPr>
        <w:t>COVID-19 PCR test</w:t>
      </w:r>
      <w:r w:rsidRPr="00EB52E7">
        <w:rPr>
          <w:rFonts w:cs="Times New Roman"/>
        </w:rPr>
        <w:t xml:space="preserve"> means a COVID-19 polymerase chain reaction </w:t>
      </w:r>
      <w:proofErr w:type="gramStart"/>
      <w:r w:rsidRPr="00EB52E7">
        <w:rPr>
          <w:rFonts w:cs="Times New Roman"/>
        </w:rPr>
        <w:t>test;</w:t>
      </w:r>
      <w:proofErr w:type="gramEnd"/>
    </w:p>
    <w:p w14:paraId="723403E3" w14:textId="6E4010A5" w:rsidR="008C7996" w:rsidRPr="00EB52E7" w:rsidRDefault="008C7996" w:rsidP="00FE2413">
      <w:r w:rsidRPr="00EB52E7">
        <w:rPr>
          <w:rFonts w:cs="Times New Roman"/>
          <w:b/>
          <w:bCs/>
        </w:rPr>
        <w:t>COVID-19 rapid antigen</w:t>
      </w:r>
      <w:r w:rsidR="0050219C" w:rsidRPr="00EB52E7">
        <w:rPr>
          <w:rFonts w:cs="Times New Roman"/>
          <w:b/>
          <w:bCs/>
        </w:rPr>
        <w:t xml:space="preserve"> test</w:t>
      </w:r>
      <w:r w:rsidRPr="00EB52E7">
        <w:rPr>
          <w:rFonts w:cs="Times New Roman"/>
          <w:b/>
          <w:bCs/>
        </w:rPr>
        <w:t xml:space="preserve"> procedure </w:t>
      </w:r>
      <w:r w:rsidRPr="00EB52E7">
        <w:rPr>
          <w:rFonts w:cs="Times New Roman"/>
        </w:rPr>
        <w:t>means</w:t>
      </w:r>
      <w:r w:rsidRPr="00EB52E7">
        <w:rPr>
          <w:rFonts w:cs="Times New Roman"/>
          <w:b/>
          <w:bCs/>
        </w:rPr>
        <w:t xml:space="preserve"> </w:t>
      </w:r>
      <w:r w:rsidRPr="00EB52E7">
        <w:t>if a person completed a COVID-19 rapid antigen test:</w:t>
      </w:r>
    </w:p>
    <w:p w14:paraId="50860B7B" w14:textId="096FF968" w:rsidR="008C7996" w:rsidRPr="00EB52E7" w:rsidRDefault="008C7996" w:rsidP="00FE2413">
      <w:pPr>
        <w:pStyle w:val="Heading2"/>
        <w:numPr>
          <w:ilvl w:val="1"/>
          <w:numId w:val="83"/>
        </w:numPr>
        <w:tabs>
          <w:tab w:val="clear" w:pos="1418"/>
          <w:tab w:val="num" w:pos="709"/>
        </w:tabs>
        <w:ind w:left="709"/>
      </w:pPr>
      <w:r w:rsidRPr="00EB52E7">
        <w:t xml:space="preserve">the person must undertake a second COVID-19 rapid antigen test as soon as possible if the person receives an invalid test result from the </w:t>
      </w:r>
      <w:r w:rsidR="005915E5" w:rsidRPr="00EB52E7">
        <w:t xml:space="preserve">first </w:t>
      </w:r>
      <w:r w:rsidRPr="00EB52E7">
        <w:t>COVID-19 rapid antigen test, such that it is not possible to conclude that the result is a negative test result; and</w:t>
      </w:r>
    </w:p>
    <w:p w14:paraId="41735CCD" w14:textId="105C38DA" w:rsidR="008C7996" w:rsidRPr="00EB52E7" w:rsidRDefault="008C7996" w:rsidP="00FE2413">
      <w:pPr>
        <w:pStyle w:val="Heading2"/>
        <w:tabs>
          <w:tab w:val="clear" w:pos="1418"/>
        </w:tabs>
        <w:ind w:left="709"/>
      </w:pPr>
      <w:r w:rsidRPr="00EB52E7">
        <w:t xml:space="preserve">if the result of the second COVID-19 rapid antigen test is invalid such that it is not possible to conclude that the result is negative, the person must complete a COVID-19 PCR test within 24 hours and remain in self-quarantine until the person receives a negative test </w:t>
      </w:r>
      <w:proofErr w:type="gramStart"/>
      <w:r w:rsidRPr="00EB52E7">
        <w:t>result</w:t>
      </w:r>
      <w:r w:rsidR="001F3883" w:rsidRPr="00EB52E7">
        <w:t>;</w:t>
      </w:r>
      <w:proofErr w:type="gramEnd"/>
      <w:r w:rsidRPr="00EB52E7">
        <w:t xml:space="preserve"> </w:t>
      </w:r>
    </w:p>
    <w:p w14:paraId="33EFA412" w14:textId="7789CE14" w:rsidR="0000628D" w:rsidRPr="00EB52E7" w:rsidRDefault="0000628D" w:rsidP="001313D3">
      <w:pPr>
        <w:pStyle w:val="Heading2"/>
        <w:numPr>
          <w:ilvl w:val="1"/>
          <w:numId w:val="0"/>
        </w:numPr>
        <w:rPr>
          <w:rFonts w:cs="Times New Roman"/>
        </w:rPr>
      </w:pPr>
      <w:r w:rsidRPr="00EB52E7">
        <w:rPr>
          <w:rFonts w:cs="Times New Roman"/>
          <w:b/>
          <w:bCs/>
        </w:rPr>
        <w:t>COVID-19 symptoms</w:t>
      </w:r>
      <w:r w:rsidRPr="00EB52E7">
        <w:rPr>
          <w:rFonts w:cs="Times New Roman"/>
        </w:rPr>
        <w:t xml:space="preserve"> </w:t>
      </w:r>
      <w:proofErr w:type="gramStart"/>
      <w:r w:rsidRPr="00EB52E7">
        <w:rPr>
          <w:rFonts w:cs="Times New Roman"/>
        </w:rPr>
        <w:t>means</w:t>
      </w:r>
      <w:proofErr w:type="gramEnd"/>
      <w:r w:rsidRPr="00EB52E7">
        <w:rPr>
          <w:rFonts w:cs="Times New Roman"/>
          <w:b/>
          <w:bCs/>
        </w:rPr>
        <w:t xml:space="preserve"> </w:t>
      </w:r>
      <w:r w:rsidRPr="00EB52E7">
        <w:rPr>
          <w:rFonts w:cs="Times New Roman"/>
        </w:rPr>
        <w:t xml:space="preserve">symptoms consistent with </w:t>
      </w:r>
      <w:r w:rsidRPr="00EB52E7">
        <w:rPr>
          <w:rFonts w:cs="Times New Roman"/>
          <w:b/>
          <w:bCs/>
        </w:rPr>
        <w:t>COVID-19</w:t>
      </w:r>
      <w:r w:rsidRPr="00EB52E7">
        <w:rPr>
          <w:rFonts w:cs="Times New Roman"/>
        </w:rPr>
        <w:t xml:space="preserve">, including but not limited to the following: </w:t>
      </w:r>
    </w:p>
    <w:p w14:paraId="0578F06E" w14:textId="77777777" w:rsidR="001313D3" w:rsidRPr="00EB52E7" w:rsidRDefault="001313D3" w:rsidP="001E57E2">
      <w:pPr>
        <w:pStyle w:val="Heading2"/>
        <w:numPr>
          <w:ilvl w:val="1"/>
          <w:numId w:val="61"/>
        </w:numPr>
        <w:tabs>
          <w:tab w:val="clear" w:pos="1418"/>
          <w:tab w:val="num" w:pos="709"/>
        </w:tabs>
        <w:ind w:left="709"/>
        <w:rPr>
          <w:rFonts w:cs="Times New Roman"/>
        </w:rPr>
      </w:pPr>
      <w:r w:rsidRPr="00EB52E7">
        <w:rPr>
          <w:rFonts w:cs="Times New Roman"/>
        </w:rPr>
        <w:t>a fever (≥37.5°C) or consistent fever of less than 37.5°C (such as night sweats or chills</w:t>
      </w:r>
      <w:proofErr w:type="gramStart"/>
      <w:r w:rsidRPr="00EB52E7">
        <w:rPr>
          <w:rFonts w:cs="Times New Roman"/>
        </w:rPr>
        <w:t>);</w:t>
      </w:r>
      <w:proofErr w:type="gramEnd"/>
    </w:p>
    <w:p w14:paraId="0BAC7206" w14:textId="77777777" w:rsidR="001313D3" w:rsidRPr="00EB52E7" w:rsidRDefault="001313D3" w:rsidP="001E57E2">
      <w:pPr>
        <w:pStyle w:val="Heading2"/>
        <w:numPr>
          <w:ilvl w:val="1"/>
          <w:numId w:val="61"/>
        </w:numPr>
        <w:tabs>
          <w:tab w:val="clear" w:pos="1418"/>
          <w:tab w:val="num" w:pos="709"/>
        </w:tabs>
        <w:ind w:left="709"/>
        <w:rPr>
          <w:rFonts w:cs="Times New Roman"/>
        </w:rPr>
      </w:pPr>
      <w:r w:rsidRPr="00EB52E7">
        <w:rPr>
          <w:rFonts w:cs="Times New Roman"/>
        </w:rPr>
        <w:t>acute respiratory infection (such as cough, shortness of breath, sore throat</w:t>
      </w:r>
      <w:proofErr w:type="gramStart"/>
      <w:r w:rsidRPr="00EB52E7">
        <w:rPr>
          <w:rFonts w:cs="Times New Roman"/>
        </w:rPr>
        <w:t>);</w:t>
      </w:r>
      <w:proofErr w:type="gramEnd"/>
    </w:p>
    <w:p w14:paraId="719EFD49" w14:textId="77777777" w:rsidR="001313D3" w:rsidRPr="00EB52E7" w:rsidRDefault="001313D3" w:rsidP="001E57E2">
      <w:pPr>
        <w:pStyle w:val="Heading2"/>
        <w:numPr>
          <w:ilvl w:val="1"/>
          <w:numId w:val="61"/>
        </w:numPr>
        <w:tabs>
          <w:tab w:val="clear" w:pos="1418"/>
          <w:tab w:val="num" w:pos="709"/>
        </w:tabs>
        <w:ind w:left="709"/>
        <w:rPr>
          <w:rFonts w:cs="Times New Roman"/>
        </w:rPr>
      </w:pPr>
      <w:r w:rsidRPr="00EB52E7">
        <w:rPr>
          <w:rFonts w:cs="Times New Roman"/>
        </w:rPr>
        <w:t xml:space="preserve">loss of </w:t>
      </w:r>
      <w:proofErr w:type="gramStart"/>
      <w:r w:rsidRPr="00EB52E7">
        <w:rPr>
          <w:rFonts w:cs="Times New Roman"/>
        </w:rPr>
        <w:t>smell;</w:t>
      </w:r>
      <w:proofErr w:type="gramEnd"/>
    </w:p>
    <w:p w14:paraId="7CB3C9DA" w14:textId="7F6E794F" w:rsidR="001313D3" w:rsidRPr="00EB52E7" w:rsidRDefault="001313D3" w:rsidP="001E57E2">
      <w:pPr>
        <w:pStyle w:val="Heading2"/>
        <w:numPr>
          <w:ilvl w:val="1"/>
          <w:numId w:val="61"/>
        </w:numPr>
        <w:tabs>
          <w:tab w:val="clear" w:pos="1418"/>
          <w:tab w:val="num" w:pos="709"/>
        </w:tabs>
        <w:ind w:left="709"/>
        <w:rPr>
          <w:rFonts w:cs="Times New Roman"/>
        </w:rPr>
      </w:pPr>
      <w:r w:rsidRPr="00EB52E7">
        <w:rPr>
          <w:rFonts w:cs="Times New Roman"/>
        </w:rPr>
        <w:t xml:space="preserve">loss of </w:t>
      </w:r>
      <w:proofErr w:type="gramStart"/>
      <w:r w:rsidRPr="00EB52E7">
        <w:rPr>
          <w:rFonts w:cs="Times New Roman"/>
        </w:rPr>
        <w:t>taste;</w:t>
      </w:r>
      <w:proofErr w:type="gramEnd"/>
    </w:p>
    <w:p w14:paraId="2B1040A0" w14:textId="3949B7B6" w:rsidR="00500AC5" w:rsidRPr="00EB52E7" w:rsidRDefault="003D1A17" w:rsidP="002A0215">
      <w:pPr>
        <w:pStyle w:val="Heading2"/>
        <w:numPr>
          <w:ilvl w:val="0"/>
          <w:numId w:val="0"/>
        </w:numPr>
        <w:rPr>
          <w:rFonts w:cs="Times New Roman"/>
          <w:iCs w:val="0"/>
        </w:rPr>
      </w:pPr>
      <w:r w:rsidRPr="00EB52E7">
        <w:rPr>
          <w:rFonts w:cs="Times New Roman"/>
          <w:b/>
          <w:bCs/>
          <w:iCs w:val="0"/>
        </w:rPr>
        <w:t>COVID-19 vaccine</w:t>
      </w:r>
      <w:r w:rsidRPr="00EB52E7">
        <w:rPr>
          <w:rFonts w:cs="Times New Roman"/>
          <w:iCs w:val="0"/>
        </w:rPr>
        <w:t xml:space="preserve"> means a</w:t>
      </w:r>
      <w:r w:rsidR="00500AC5" w:rsidRPr="00EB52E7">
        <w:rPr>
          <w:rFonts w:cs="Times New Roman"/>
          <w:iCs w:val="0"/>
        </w:rPr>
        <w:t xml:space="preserve"> vaccine to protect a person against </w:t>
      </w:r>
      <w:r w:rsidR="0000628D" w:rsidRPr="00EB52E7">
        <w:rPr>
          <w:rFonts w:cs="Times New Roman"/>
          <w:iCs w:val="0"/>
        </w:rPr>
        <w:t>COVID-19</w:t>
      </w:r>
      <w:r w:rsidR="00500AC5" w:rsidRPr="00EB52E7">
        <w:rPr>
          <w:rFonts w:cs="Times New Roman"/>
          <w:iCs w:val="0"/>
        </w:rPr>
        <w:t xml:space="preserve"> that:</w:t>
      </w:r>
    </w:p>
    <w:p w14:paraId="0E7E24D2" w14:textId="77777777" w:rsidR="00500AC5" w:rsidRPr="00EB52E7" w:rsidRDefault="00500AC5" w:rsidP="008B62A9">
      <w:pPr>
        <w:pStyle w:val="Heading2"/>
        <w:numPr>
          <w:ilvl w:val="1"/>
          <w:numId w:val="82"/>
        </w:numPr>
        <w:tabs>
          <w:tab w:val="clear" w:pos="1418"/>
        </w:tabs>
        <w:ind w:left="709"/>
        <w:rPr>
          <w:rFonts w:cs="Times New Roman"/>
          <w:b/>
          <w:bCs/>
        </w:rPr>
      </w:pPr>
      <w:r w:rsidRPr="00EB52E7">
        <w:rPr>
          <w:rFonts w:cs="Times New Roman"/>
        </w:rPr>
        <w:t xml:space="preserve">has been registered, provisionally registered or </w:t>
      </w:r>
      <w:proofErr w:type="spellStart"/>
      <w:r w:rsidRPr="00EB52E7">
        <w:rPr>
          <w:rFonts w:cs="Times New Roman"/>
        </w:rPr>
        <w:t>recognised</w:t>
      </w:r>
      <w:proofErr w:type="spellEnd"/>
      <w:r w:rsidRPr="00EB52E7">
        <w:rPr>
          <w:rFonts w:cs="Times New Roman"/>
        </w:rPr>
        <w:t xml:space="preserve"> by the Therapeutic Goods Administration; or </w:t>
      </w:r>
    </w:p>
    <w:p w14:paraId="6B7E9C62" w14:textId="1E5CAC56" w:rsidR="003D1A17" w:rsidRPr="00EB52E7" w:rsidRDefault="00500AC5" w:rsidP="0000628D">
      <w:pPr>
        <w:pStyle w:val="Heading2"/>
        <w:numPr>
          <w:ilvl w:val="1"/>
          <w:numId w:val="61"/>
        </w:numPr>
        <w:tabs>
          <w:tab w:val="clear" w:pos="1418"/>
          <w:tab w:val="num" w:pos="709"/>
        </w:tabs>
        <w:ind w:left="709"/>
        <w:rPr>
          <w:rFonts w:cs="Times New Roman"/>
          <w:b/>
          <w:bCs/>
        </w:rPr>
      </w:pPr>
      <w:r w:rsidRPr="00EB52E7">
        <w:rPr>
          <w:rFonts w:cs="Times New Roman"/>
        </w:rPr>
        <w:t>has been approved by a comparable overseas regulator, as determined by the Therapeutic Goods Administration, under regulation 16</w:t>
      </w:r>
      <w:proofErr w:type="gramStart"/>
      <w:r w:rsidRPr="00EB52E7">
        <w:rPr>
          <w:rFonts w:cs="Times New Roman"/>
        </w:rPr>
        <w:t>DA(</w:t>
      </w:r>
      <w:proofErr w:type="gramEnd"/>
      <w:r w:rsidRPr="00EB52E7">
        <w:rPr>
          <w:rFonts w:cs="Times New Roman"/>
        </w:rPr>
        <w:t>3) of the Therapeutic Goods Regulation 1990 of the Commonwealth;</w:t>
      </w:r>
    </w:p>
    <w:p w14:paraId="73425176" w14:textId="039C3D78" w:rsidR="003D1A17" w:rsidRPr="00EB52E7" w:rsidRDefault="003D1A17" w:rsidP="002A0215">
      <w:pPr>
        <w:pStyle w:val="Heading2"/>
        <w:numPr>
          <w:ilvl w:val="0"/>
          <w:numId w:val="0"/>
        </w:numPr>
        <w:rPr>
          <w:rFonts w:cs="Times New Roman"/>
        </w:rPr>
      </w:pPr>
      <w:proofErr w:type="spellStart"/>
      <w:r w:rsidRPr="00EB52E7">
        <w:rPr>
          <w:rFonts w:cs="Times New Roman"/>
          <w:b/>
          <w:bCs/>
        </w:rPr>
        <w:t>COVIDSafe</w:t>
      </w:r>
      <w:proofErr w:type="spellEnd"/>
      <w:r w:rsidRPr="00EB52E7">
        <w:rPr>
          <w:rFonts w:cs="Times New Roman"/>
          <w:b/>
          <w:bCs/>
        </w:rPr>
        <w:t xml:space="preserve"> Plan </w:t>
      </w:r>
      <w:r w:rsidRPr="00EB52E7">
        <w:rPr>
          <w:rFonts w:cs="Times New Roman"/>
        </w:rPr>
        <w:t>has the same meaning as in the</w:t>
      </w:r>
      <w:r w:rsidRPr="00EB52E7">
        <w:rPr>
          <w:rFonts w:cs="Times New Roman"/>
          <w:b/>
          <w:bCs/>
        </w:rPr>
        <w:t xml:space="preserve"> Workplace </w:t>
      </w:r>
      <w:proofErr w:type="gramStart"/>
      <w:r w:rsidR="002D2B13" w:rsidRPr="00EB52E7">
        <w:rPr>
          <w:rFonts w:cs="Times New Roman"/>
          <w:b/>
          <w:bCs/>
        </w:rPr>
        <w:t>Order</w:t>
      </w:r>
      <w:r w:rsidRPr="00EB52E7">
        <w:rPr>
          <w:rFonts w:cs="Times New Roman"/>
        </w:rPr>
        <w:t>;</w:t>
      </w:r>
      <w:proofErr w:type="gramEnd"/>
    </w:p>
    <w:p w14:paraId="523C116E" w14:textId="77777777" w:rsidR="003D1A17" w:rsidRPr="00EB52E7" w:rsidRDefault="003D1A17" w:rsidP="002A0215">
      <w:pPr>
        <w:pStyle w:val="Heading2"/>
        <w:numPr>
          <w:ilvl w:val="0"/>
          <w:numId w:val="0"/>
        </w:numPr>
        <w:rPr>
          <w:rFonts w:cs="Times New Roman"/>
        </w:rPr>
      </w:pPr>
      <w:r w:rsidRPr="00EB52E7">
        <w:rPr>
          <w:rFonts w:cs="Times New Roman"/>
          <w:b/>
          <w:bCs/>
        </w:rPr>
        <w:t xml:space="preserve">Department </w:t>
      </w:r>
      <w:r w:rsidRPr="00EB52E7">
        <w:rPr>
          <w:rFonts w:cs="Times New Roman"/>
        </w:rPr>
        <w:t xml:space="preserve">means the Victorian Department of </w:t>
      </w:r>
      <w:proofErr w:type="gramStart"/>
      <w:r w:rsidRPr="00EB52E7">
        <w:rPr>
          <w:rFonts w:cs="Times New Roman"/>
        </w:rPr>
        <w:t>Health;</w:t>
      </w:r>
      <w:proofErr w:type="gramEnd"/>
    </w:p>
    <w:p w14:paraId="1A03C446" w14:textId="5FA3E53B" w:rsidR="00AE0205" w:rsidRPr="00EB52E7" w:rsidRDefault="00AE0205" w:rsidP="002A0215">
      <w:pPr>
        <w:pStyle w:val="Heading2"/>
        <w:numPr>
          <w:ilvl w:val="0"/>
          <w:numId w:val="0"/>
        </w:numPr>
        <w:rPr>
          <w:rFonts w:cs="Times New Roman"/>
        </w:rPr>
      </w:pPr>
      <w:r w:rsidRPr="00EB52E7">
        <w:rPr>
          <w:rFonts w:cs="Times New Roman"/>
          <w:b/>
          <w:bCs/>
        </w:rPr>
        <w:lastRenderedPageBreak/>
        <w:t>emergency powers</w:t>
      </w:r>
      <w:r w:rsidRPr="00EB52E7">
        <w:rPr>
          <w:rFonts w:cs="Times New Roman"/>
        </w:rPr>
        <w:t xml:space="preserve"> </w:t>
      </w:r>
      <w:proofErr w:type="gramStart"/>
      <w:r w:rsidRPr="00EB52E7">
        <w:rPr>
          <w:rFonts w:cs="Times New Roman"/>
        </w:rPr>
        <w:t>has</w:t>
      </w:r>
      <w:proofErr w:type="gramEnd"/>
      <w:r w:rsidRPr="00EB52E7">
        <w:rPr>
          <w:rFonts w:cs="Times New Roman"/>
        </w:rPr>
        <w:t xml:space="preserve"> the same meaning as in the </w:t>
      </w:r>
      <w:r w:rsidRPr="00EB52E7">
        <w:rPr>
          <w:rFonts w:cs="Times New Roman"/>
          <w:b/>
          <w:szCs w:val="24"/>
        </w:rPr>
        <w:t>Public Health and Wellbeing Act 2008</w:t>
      </w:r>
      <w:r w:rsidRPr="00EB52E7">
        <w:rPr>
          <w:rFonts w:cs="Times New Roman"/>
        </w:rPr>
        <w:t>;</w:t>
      </w:r>
    </w:p>
    <w:p w14:paraId="27C2E47A" w14:textId="3D30F3BF" w:rsidR="003D1A17" w:rsidRPr="00EB52E7" w:rsidRDefault="003D1A17" w:rsidP="002A0215">
      <w:pPr>
        <w:pStyle w:val="Heading2"/>
        <w:numPr>
          <w:ilvl w:val="0"/>
          <w:numId w:val="0"/>
        </w:numPr>
        <w:rPr>
          <w:rFonts w:cs="Times New Roman"/>
        </w:rPr>
      </w:pPr>
      <w:r w:rsidRPr="00EB52E7">
        <w:rPr>
          <w:rFonts w:cs="Times New Roman"/>
          <w:b/>
          <w:bCs/>
        </w:rPr>
        <w:t>essential activities</w:t>
      </w:r>
      <w:r w:rsidRPr="00EB52E7">
        <w:rPr>
          <w:rFonts w:cs="Times New Roman"/>
        </w:rPr>
        <w:t xml:space="preserve"> </w:t>
      </w:r>
      <w:proofErr w:type="gramStart"/>
      <w:r w:rsidRPr="00EB52E7">
        <w:rPr>
          <w:rFonts w:cs="Times New Roman"/>
        </w:rPr>
        <w:t>means;</w:t>
      </w:r>
      <w:proofErr w:type="gramEnd"/>
    </w:p>
    <w:p w14:paraId="7AC3D2B7" w14:textId="77777777" w:rsidR="003D1A17" w:rsidRPr="00EB52E7" w:rsidRDefault="003D1A17" w:rsidP="002A0215">
      <w:pPr>
        <w:pStyle w:val="Heading2"/>
        <w:numPr>
          <w:ilvl w:val="1"/>
          <w:numId w:val="24"/>
        </w:numPr>
        <w:tabs>
          <w:tab w:val="clear" w:pos="1418"/>
          <w:tab w:val="num" w:pos="1276"/>
        </w:tabs>
        <w:ind w:left="567" w:hanging="567"/>
      </w:pPr>
      <w:r w:rsidRPr="00EB52E7">
        <w:rPr>
          <w:rFonts w:cs="Times New Roman"/>
        </w:rPr>
        <w:t>obtaining medical care or medical supplies; or</w:t>
      </w:r>
    </w:p>
    <w:p w14:paraId="4577B1BD" w14:textId="54CB99C8" w:rsidR="003D1A17" w:rsidRPr="00EB52E7" w:rsidRDefault="003D1A17" w:rsidP="002A0215">
      <w:pPr>
        <w:pStyle w:val="Heading2"/>
        <w:tabs>
          <w:tab w:val="clear" w:pos="1418"/>
          <w:tab w:val="num" w:pos="1276"/>
        </w:tabs>
        <w:ind w:left="567" w:hanging="567"/>
      </w:pPr>
      <w:r w:rsidRPr="00EB52E7">
        <w:rPr>
          <w:rFonts w:cs="Times New Roman"/>
        </w:rPr>
        <w:t xml:space="preserve">obtaining a </w:t>
      </w:r>
      <w:r w:rsidR="0000628D" w:rsidRPr="00EB52E7">
        <w:rPr>
          <w:rFonts w:cs="Times New Roman"/>
        </w:rPr>
        <w:t>COVID-19</w:t>
      </w:r>
      <w:r w:rsidRPr="00EB52E7">
        <w:rPr>
          <w:rFonts w:cs="Times New Roman"/>
        </w:rPr>
        <w:t xml:space="preserve"> </w:t>
      </w:r>
      <w:r w:rsidR="004B38FC" w:rsidRPr="00EB52E7">
        <w:rPr>
          <w:rFonts w:cs="Times New Roman"/>
        </w:rPr>
        <w:t xml:space="preserve">PCR </w:t>
      </w:r>
      <w:r w:rsidRPr="00EB52E7">
        <w:rPr>
          <w:rFonts w:cs="Times New Roman"/>
        </w:rPr>
        <w:t>test</w:t>
      </w:r>
      <w:r w:rsidR="004B38FC" w:rsidRPr="00EB52E7">
        <w:rPr>
          <w:rFonts w:cs="Times New Roman"/>
        </w:rPr>
        <w:t xml:space="preserve"> or COVID-19 rapid antigen test</w:t>
      </w:r>
      <w:r w:rsidRPr="00EB52E7">
        <w:rPr>
          <w:rFonts w:cs="Times New Roman"/>
        </w:rPr>
        <w:t>; or</w:t>
      </w:r>
    </w:p>
    <w:p w14:paraId="1BEA71DC" w14:textId="77777777" w:rsidR="003D1A17" w:rsidRPr="00EB52E7" w:rsidRDefault="003D1A17" w:rsidP="002A0215">
      <w:pPr>
        <w:pStyle w:val="Heading2"/>
        <w:tabs>
          <w:tab w:val="clear" w:pos="1418"/>
          <w:tab w:val="num" w:pos="1276"/>
        </w:tabs>
        <w:ind w:left="567" w:hanging="567"/>
        <w:rPr>
          <w:rFonts w:cs="Times New Roman"/>
        </w:rPr>
      </w:pPr>
      <w:r w:rsidRPr="00EB52E7">
        <w:rPr>
          <w:rFonts w:cs="Times New Roman"/>
        </w:rPr>
        <w:t xml:space="preserve">responding to </w:t>
      </w:r>
      <w:proofErr w:type="gramStart"/>
      <w:r w:rsidRPr="00EB52E7">
        <w:rPr>
          <w:rFonts w:cs="Times New Roman"/>
        </w:rPr>
        <w:t>an emergency situation</w:t>
      </w:r>
      <w:proofErr w:type="gramEnd"/>
      <w:r w:rsidRPr="00EB52E7">
        <w:rPr>
          <w:rFonts w:cs="Times New Roman"/>
        </w:rPr>
        <w:t>; or</w:t>
      </w:r>
    </w:p>
    <w:p w14:paraId="0C1EC25E" w14:textId="77777777" w:rsidR="003D1A17" w:rsidRPr="00EB52E7" w:rsidRDefault="003D1A17" w:rsidP="002A0215">
      <w:pPr>
        <w:pStyle w:val="Heading2"/>
        <w:tabs>
          <w:tab w:val="clear" w:pos="1418"/>
          <w:tab w:val="num" w:pos="1276"/>
        </w:tabs>
        <w:ind w:left="567" w:hanging="567"/>
      </w:pPr>
      <w:r w:rsidRPr="00EB52E7">
        <w:rPr>
          <w:rFonts w:cs="Times New Roman"/>
        </w:rPr>
        <w:t>activities required to comply with any law; or</w:t>
      </w:r>
    </w:p>
    <w:p w14:paraId="29CD4559" w14:textId="4E55680A" w:rsidR="002822D7" w:rsidRPr="00EB52E7" w:rsidRDefault="003D1A17" w:rsidP="005F2824">
      <w:pPr>
        <w:pStyle w:val="Heading2"/>
        <w:tabs>
          <w:tab w:val="clear" w:pos="1418"/>
          <w:tab w:val="num" w:pos="1276"/>
        </w:tabs>
        <w:ind w:left="567" w:hanging="567"/>
        <w:rPr>
          <w:rFonts w:cs="Times New Roman"/>
        </w:rPr>
      </w:pPr>
      <w:r w:rsidRPr="00EB52E7">
        <w:rPr>
          <w:rFonts w:cs="Times New Roman"/>
        </w:rPr>
        <w:t xml:space="preserve">departing the State of </w:t>
      </w:r>
      <w:proofErr w:type="gramStart"/>
      <w:r w:rsidRPr="00EB52E7">
        <w:rPr>
          <w:rFonts w:cs="Times New Roman"/>
        </w:rPr>
        <w:t>Victoria;</w:t>
      </w:r>
      <w:proofErr w:type="gramEnd"/>
    </w:p>
    <w:p w14:paraId="64C5A66B" w14:textId="0D86CDA2" w:rsidR="003D1A17" w:rsidRPr="00EB52E7" w:rsidRDefault="003D1A17" w:rsidP="002A0215">
      <w:pPr>
        <w:pStyle w:val="Heading2"/>
        <w:numPr>
          <w:ilvl w:val="0"/>
          <w:numId w:val="0"/>
        </w:numPr>
        <w:rPr>
          <w:rFonts w:cs="Times New Roman"/>
          <w:b/>
          <w:bCs/>
        </w:rPr>
      </w:pPr>
      <w:r w:rsidRPr="00EB52E7">
        <w:rPr>
          <w:rFonts w:cs="Times New Roman"/>
          <w:b/>
          <w:bCs/>
        </w:rPr>
        <w:t xml:space="preserve">face covering </w:t>
      </w:r>
      <w:r w:rsidRPr="00EB52E7">
        <w:rPr>
          <w:rFonts w:cs="Times New Roman"/>
          <w:bCs/>
        </w:rPr>
        <w:t>means a fitted face mask that covers the nose and mouth to provide the wearer protection against infection (but does not include a face shield</w:t>
      </w:r>
      <w:proofErr w:type="gramStart"/>
      <w:r w:rsidRPr="00EB52E7">
        <w:rPr>
          <w:rFonts w:cs="Times New Roman"/>
          <w:bCs/>
        </w:rPr>
        <w:t>)</w:t>
      </w:r>
      <w:r w:rsidRPr="00EB52E7">
        <w:rPr>
          <w:rFonts w:cs="Times New Roman"/>
        </w:rPr>
        <w:t>;</w:t>
      </w:r>
      <w:proofErr w:type="gramEnd"/>
      <w:r w:rsidRPr="00EB52E7">
        <w:rPr>
          <w:rFonts w:cs="Times New Roman"/>
        </w:rPr>
        <w:t xml:space="preserve"> </w:t>
      </w:r>
    </w:p>
    <w:p w14:paraId="0D8E3090" w14:textId="77777777" w:rsidR="003D1A17" w:rsidRPr="00EB52E7" w:rsidRDefault="003D1A17" w:rsidP="002A0215">
      <w:pPr>
        <w:pStyle w:val="Heading2"/>
        <w:numPr>
          <w:ilvl w:val="0"/>
          <w:numId w:val="0"/>
        </w:numPr>
        <w:rPr>
          <w:rFonts w:cs="Times New Roman"/>
          <w:b/>
          <w:bCs/>
        </w:rPr>
      </w:pPr>
      <w:r w:rsidRPr="00EB52E7">
        <w:rPr>
          <w:rFonts w:cs="Times New Roman"/>
          <w:b/>
          <w:bCs/>
        </w:rPr>
        <w:t xml:space="preserve">fully vaccinated </w:t>
      </w:r>
      <w:r w:rsidRPr="00EB52E7">
        <w:rPr>
          <w:rFonts w:cs="Times New Roman"/>
        </w:rPr>
        <w:t xml:space="preserve">means a person who has received either one dose of a one dose COVID-19 vaccine or two doses of a two dose COVID-19 vaccine, including a dose of two different types of a two dose COVID-19 </w:t>
      </w:r>
      <w:proofErr w:type="gramStart"/>
      <w:r w:rsidRPr="00EB52E7">
        <w:rPr>
          <w:rFonts w:cs="Times New Roman"/>
        </w:rPr>
        <w:t>vaccine;</w:t>
      </w:r>
      <w:proofErr w:type="gramEnd"/>
    </w:p>
    <w:p w14:paraId="22E9C80D" w14:textId="77777777" w:rsidR="003D1A17" w:rsidRPr="00EB52E7" w:rsidRDefault="003D1A17" w:rsidP="002A0215">
      <w:pPr>
        <w:pStyle w:val="Heading2"/>
        <w:numPr>
          <w:ilvl w:val="0"/>
          <w:numId w:val="0"/>
        </w:numPr>
        <w:rPr>
          <w:rFonts w:cs="Times New Roman"/>
        </w:rPr>
      </w:pPr>
      <w:r w:rsidRPr="00EB52E7">
        <w:rPr>
          <w:rFonts w:cs="Times New Roman"/>
          <w:b/>
          <w:bCs/>
        </w:rPr>
        <w:t xml:space="preserve">general post-entry conditions </w:t>
      </w:r>
      <w:r w:rsidRPr="00EB52E7">
        <w:rPr>
          <w:rFonts w:cs="Times New Roman"/>
        </w:rPr>
        <w:t>means that a person must:</w:t>
      </w:r>
    </w:p>
    <w:p w14:paraId="7DAC55FD" w14:textId="644C2BE4" w:rsidR="003D1A17" w:rsidRPr="00EB52E7" w:rsidRDefault="003D1A17" w:rsidP="002A0215">
      <w:pPr>
        <w:pStyle w:val="Heading2"/>
        <w:numPr>
          <w:ilvl w:val="1"/>
          <w:numId w:val="25"/>
        </w:numPr>
        <w:tabs>
          <w:tab w:val="clear" w:pos="1418"/>
          <w:tab w:val="num" w:pos="1276"/>
        </w:tabs>
        <w:ind w:left="709"/>
        <w:rPr>
          <w:rFonts w:cs="Times New Roman"/>
        </w:rPr>
      </w:pPr>
      <w:r w:rsidRPr="00EB52E7">
        <w:rPr>
          <w:rFonts w:cs="Times New Roman"/>
        </w:rPr>
        <w:t xml:space="preserve">comply with </w:t>
      </w:r>
      <w:proofErr w:type="gramStart"/>
      <w:r w:rsidRPr="00EB52E7">
        <w:rPr>
          <w:rFonts w:cs="Times New Roman"/>
        </w:rPr>
        <w:t>all of</w:t>
      </w:r>
      <w:proofErr w:type="gramEnd"/>
      <w:r w:rsidRPr="00EB52E7">
        <w:rPr>
          <w:rFonts w:cs="Times New Roman"/>
        </w:rPr>
        <w:t xml:space="preserve"> the </w:t>
      </w:r>
      <w:r w:rsidR="005522CC" w:rsidRPr="00EB52E7">
        <w:t xml:space="preserve">pandemic orders </w:t>
      </w:r>
      <w:r w:rsidRPr="00EB52E7">
        <w:rPr>
          <w:rFonts w:cs="Times New Roman"/>
          <w:bCs/>
        </w:rPr>
        <w:t>in force</w:t>
      </w:r>
      <w:r w:rsidRPr="00EB52E7">
        <w:rPr>
          <w:rFonts w:cs="Times New Roman"/>
        </w:rPr>
        <w:t>; and</w:t>
      </w:r>
    </w:p>
    <w:p w14:paraId="576BBEC0" w14:textId="04CA643E" w:rsidR="003D1A17" w:rsidRPr="00EB52E7" w:rsidRDefault="003D1A17" w:rsidP="002A0215">
      <w:pPr>
        <w:pStyle w:val="Heading2"/>
        <w:tabs>
          <w:tab w:val="clear" w:pos="1418"/>
          <w:tab w:val="num" w:pos="1276"/>
        </w:tabs>
        <w:ind w:left="709"/>
      </w:pPr>
      <w:r w:rsidRPr="00EB52E7">
        <w:rPr>
          <w:rFonts w:cs="Times New Roman"/>
        </w:rPr>
        <w:t xml:space="preserve">monitor for </w:t>
      </w:r>
      <w:r w:rsidR="0000628D" w:rsidRPr="00EB52E7">
        <w:rPr>
          <w:rFonts w:cs="Times New Roman"/>
          <w:bCs/>
        </w:rPr>
        <w:t>COVID-19</w:t>
      </w:r>
      <w:r w:rsidRPr="00EB52E7">
        <w:rPr>
          <w:rFonts w:cs="Times New Roman"/>
          <w:bCs/>
        </w:rPr>
        <w:t xml:space="preserve"> symptoms</w:t>
      </w:r>
      <w:r w:rsidRPr="00EB52E7">
        <w:rPr>
          <w:rFonts w:cs="Times New Roman"/>
        </w:rPr>
        <w:t>; and</w:t>
      </w:r>
    </w:p>
    <w:p w14:paraId="4DA24D2B" w14:textId="4290DFD8" w:rsidR="00170A92" w:rsidRDefault="003D1A17" w:rsidP="002A0215">
      <w:pPr>
        <w:pStyle w:val="Heading2"/>
        <w:tabs>
          <w:tab w:val="clear" w:pos="1418"/>
          <w:tab w:val="num" w:pos="1276"/>
        </w:tabs>
        <w:ind w:left="709"/>
        <w:rPr>
          <w:rFonts w:cs="Times New Roman"/>
        </w:rPr>
      </w:pPr>
      <w:r w:rsidRPr="00EB52E7">
        <w:rPr>
          <w:rFonts w:cs="Times New Roman"/>
        </w:rPr>
        <w:t xml:space="preserve">obtain a test for </w:t>
      </w:r>
      <w:r w:rsidR="0000628D" w:rsidRPr="00EB52E7">
        <w:rPr>
          <w:rFonts w:cs="Times New Roman"/>
          <w:bCs/>
        </w:rPr>
        <w:t>COVID-19</w:t>
      </w:r>
      <w:r w:rsidRPr="00EB52E7">
        <w:rPr>
          <w:rFonts w:cs="Times New Roman"/>
        </w:rPr>
        <w:t xml:space="preserve"> as soon as possible after experiencing any </w:t>
      </w:r>
      <w:r w:rsidR="0000628D" w:rsidRPr="00EB52E7">
        <w:rPr>
          <w:rFonts w:cs="Times New Roman"/>
          <w:bCs/>
        </w:rPr>
        <w:t>COVID-19</w:t>
      </w:r>
      <w:r w:rsidRPr="00EB52E7">
        <w:rPr>
          <w:rFonts w:cs="Times New Roman"/>
          <w:bCs/>
        </w:rPr>
        <w:t xml:space="preserve"> symptoms</w:t>
      </w:r>
      <w:r w:rsidRPr="00EB52E7">
        <w:rPr>
          <w:rFonts w:cs="Times New Roman"/>
        </w:rPr>
        <w:t>;</w:t>
      </w:r>
      <w:r w:rsidR="00170A92">
        <w:rPr>
          <w:rFonts w:cs="Times New Roman"/>
        </w:rPr>
        <w:t xml:space="preserve"> and</w:t>
      </w:r>
    </w:p>
    <w:p w14:paraId="5B819EB2" w14:textId="0B0585DD" w:rsidR="003D1A17" w:rsidRDefault="00170A92" w:rsidP="002A0215">
      <w:pPr>
        <w:pStyle w:val="Heading2"/>
        <w:tabs>
          <w:tab w:val="clear" w:pos="1418"/>
          <w:tab w:val="num" w:pos="1276"/>
        </w:tabs>
        <w:ind w:left="709"/>
        <w:rPr>
          <w:rFonts w:cs="Times New Roman"/>
        </w:rPr>
      </w:pPr>
      <w:r>
        <w:rPr>
          <w:rFonts w:cs="Times New Roman"/>
        </w:rPr>
        <w:t>comply with the International Arrivals and Aircrew Testing Requirements</w:t>
      </w:r>
      <w:r w:rsidR="00204B37">
        <w:rPr>
          <w:rFonts w:cs="Times New Roman"/>
        </w:rPr>
        <w:t xml:space="preserve"> (as applicable)</w:t>
      </w:r>
      <w:r>
        <w:rPr>
          <w:rFonts w:cs="Times New Roman"/>
        </w:rPr>
        <w:t>.</w:t>
      </w:r>
    </w:p>
    <w:p w14:paraId="491B9CE5" w14:textId="0CD039EA" w:rsidR="003D1A17" w:rsidRPr="00EB52E7" w:rsidRDefault="003D1A17" w:rsidP="002A0215">
      <w:pPr>
        <w:pStyle w:val="Heading2"/>
        <w:numPr>
          <w:ilvl w:val="0"/>
          <w:numId w:val="0"/>
        </w:numPr>
        <w:rPr>
          <w:rFonts w:cs="Times New Roman"/>
        </w:rPr>
      </w:pPr>
      <w:r w:rsidRPr="00EB52E7">
        <w:rPr>
          <w:rFonts w:cs="Times New Roman"/>
          <w:b/>
          <w:bCs/>
        </w:rPr>
        <w:t>international acceptable certification</w:t>
      </w:r>
      <w:r w:rsidRPr="00EB52E7">
        <w:rPr>
          <w:rFonts w:cs="Times New Roman"/>
        </w:rPr>
        <w:t xml:space="preserve"> means the person has a certificate issued by </w:t>
      </w:r>
      <w:r w:rsidR="009C54DD" w:rsidRPr="00EB52E7">
        <w:t xml:space="preserve">a medical practitioner who is </w:t>
      </w:r>
      <w:proofErr w:type="spellStart"/>
      <w:r w:rsidR="009C54DD" w:rsidRPr="00EB52E7">
        <w:t>authorised</w:t>
      </w:r>
      <w:proofErr w:type="spellEnd"/>
      <w:r w:rsidR="009C54DD" w:rsidRPr="00EB52E7">
        <w:t xml:space="preserve"> by </w:t>
      </w:r>
      <w:r w:rsidRPr="00EB52E7">
        <w:rPr>
          <w:rFonts w:cs="Times New Roman"/>
        </w:rPr>
        <w:t>an overseas government authority or an accredited vaccination provider (a vaccination provider that is accredited in or by the overseas government authority in the country which the person received the vaccination), that is written in English or accompanied by a certified translation and contains:</w:t>
      </w:r>
    </w:p>
    <w:p w14:paraId="435EDA07" w14:textId="77777777" w:rsidR="003D1A17" w:rsidRPr="00EB52E7" w:rsidRDefault="003D1A17" w:rsidP="002A0215">
      <w:pPr>
        <w:pStyle w:val="Heading2"/>
        <w:numPr>
          <w:ilvl w:val="1"/>
          <w:numId w:val="26"/>
        </w:numPr>
        <w:tabs>
          <w:tab w:val="clear" w:pos="1418"/>
          <w:tab w:val="num" w:pos="1276"/>
        </w:tabs>
        <w:ind w:left="709"/>
      </w:pPr>
      <w:r w:rsidRPr="00EB52E7">
        <w:rPr>
          <w:rFonts w:cs="Times New Roman"/>
        </w:rPr>
        <w:t>the person's name as it appears on their passport; and</w:t>
      </w:r>
    </w:p>
    <w:p w14:paraId="28DF1A68" w14:textId="38F949BD" w:rsidR="003D1A17" w:rsidRPr="00EB52E7" w:rsidRDefault="003D1A17" w:rsidP="002A0215">
      <w:pPr>
        <w:pStyle w:val="Heading2"/>
        <w:tabs>
          <w:tab w:val="clear" w:pos="1418"/>
          <w:tab w:val="num" w:pos="1276"/>
        </w:tabs>
        <w:ind w:left="709"/>
        <w:rPr>
          <w:rFonts w:cs="Times New Roman"/>
        </w:rPr>
      </w:pPr>
      <w:r w:rsidRPr="00EB52E7">
        <w:rPr>
          <w:rFonts w:cs="Times New Roman"/>
        </w:rPr>
        <w:t>the person's date of birth or passport number; and</w:t>
      </w:r>
    </w:p>
    <w:p w14:paraId="4E8E9A0C" w14:textId="7161D74A" w:rsidR="009C54DD" w:rsidRPr="00EB52E7" w:rsidRDefault="009C54DD" w:rsidP="00304F2C">
      <w:pPr>
        <w:tabs>
          <w:tab w:val="num" w:pos="1276"/>
        </w:tabs>
        <w:rPr>
          <w:lang w:val="en"/>
        </w:rPr>
      </w:pPr>
      <w:r w:rsidRPr="00EB52E7">
        <w:rPr>
          <w:lang w:val="en"/>
        </w:rPr>
        <w:t>either</w:t>
      </w:r>
    </w:p>
    <w:p w14:paraId="3A6C3939" w14:textId="77777777" w:rsidR="00C40B35" w:rsidRPr="00EB52E7" w:rsidRDefault="003D1A17" w:rsidP="002A0215">
      <w:pPr>
        <w:pStyle w:val="Heading2"/>
        <w:tabs>
          <w:tab w:val="clear" w:pos="1418"/>
          <w:tab w:val="num" w:pos="1276"/>
        </w:tabs>
        <w:ind w:left="709"/>
      </w:pPr>
      <w:r w:rsidRPr="00EB52E7">
        <w:rPr>
          <w:rFonts w:cs="Times New Roman"/>
        </w:rPr>
        <w:t xml:space="preserve">a certification from </w:t>
      </w:r>
      <w:r w:rsidR="009C54DD" w:rsidRPr="00EB52E7">
        <w:rPr>
          <w:rFonts w:cs="Times New Roman"/>
        </w:rPr>
        <w:t>the</w:t>
      </w:r>
      <w:r w:rsidRPr="00EB52E7">
        <w:rPr>
          <w:rFonts w:cs="Times New Roman"/>
        </w:rPr>
        <w:t xml:space="preserve"> medical practitioner that the person is unable to receive a dose, or a further dose, of a COVID-19 vaccine due to:</w:t>
      </w:r>
      <w:r w:rsidR="00C40B35" w:rsidRPr="00EB52E7">
        <w:rPr>
          <w:rFonts w:cs="Times New Roman"/>
        </w:rPr>
        <w:t xml:space="preserve"> </w:t>
      </w:r>
    </w:p>
    <w:p w14:paraId="014BE61D" w14:textId="77777777" w:rsidR="00C40B35" w:rsidRPr="00EB52E7" w:rsidRDefault="00C40B35" w:rsidP="00C40B35">
      <w:pPr>
        <w:pStyle w:val="Heading3"/>
        <w:tabs>
          <w:tab w:val="num" w:pos="1276"/>
        </w:tabs>
        <w:ind w:left="709" w:firstLine="0"/>
      </w:pPr>
      <w:bookmarkStart w:id="196" w:name="_Ref89797200"/>
      <w:r w:rsidRPr="00EB52E7">
        <w:t xml:space="preserve">a </w:t>
      </w:r>
      <w:r w:rsidRPr="00EB52E7">
        <w:rPr>
          <w:bCs/>
        </w:rPr>
        <w:t>medical contraindication</w:t>
      </w:r>
      <w:r w:rsidRPr="00EB52E7">
        <w:t>; or</w:t>
      </w:r>
      <w:bookmarkEnd w:id="196"/>
      <w:r w:rsidRPr="00EB52E7">
        <w:t xml:space="preserve"> </w:t>
      </w:r>
    </w:p>
    <w:p w14:paraId="57C7A4CD" w14:textId="77777777" w:rsidR="00C40B35" w:rsidRPr="00EB52E7" w:rsidRDefault="00C40B35" w:rsidP="00C40B35">
      <w:pPr>
        <w:pStyle w:val="Heading3"/>
        <w:ind w:left="1276" w:hanging="567"/>
      </w:pPr>
      <w:bookmarkStart w:id="197" w:name="_Ref89797208"/>
      <w:r w:rsidRPr="00EB52E7">
        <w:t>an acute medical illness (including where the person has been diagnosed with COVID-19); or</w:t>
      </w:r>
      <w:bookmarkEnd w:id="197"/>
      <w:r w:rsidRPr="00EB52E7">
        <w:t xml:space="preserve"> </w:t>
      </w:r>
    </w:p>
    <w:p w14:paraId="1204D5C9" w14:textId="64660F77" w:rsidR="003D1A17" w:rsidRPr="00EB52E7" w:rsidRDefault="00C40B35" w:rsidP="002A0215">
      <w:pPr>
        <w:pStyle w:val="Heading2"/>
        <w:tabs>
          <w:tab w:val="clear" w:pos="1418"/>
          <w:tab w:val="num" w:pos="1276"/>
        </w:tabs>
        <w:ind w:left="709"/>
      </w:pPr>
      <w:bookmarkStart w:id="198" w:name="_Ref95993662"/>
      <w:r w:rsidRPr="00EB52E7">
        <w:lastRenderedPageBreak/>
        <w:t>a documented diagnosed COVID-19 infection confirmed by a COVID-19 PCR test within the previous 4 months.</w:t>
      </w:r>
      <w:bookmarkEnd w:id="198"/>
    </w:p>
    <w:p w14:paraId="21328E5B" w14:textId="46BEFFB9" w:rsidR="003D1A17" w:rsidRPr="00EB52E7" w:rsidRDefault="003D1A17" w:rsidP="00093C72">
      <w:pPr>
        <w:pStyle w:val="NoteStyle"/>
        <w:ind w:left="709"/>
      </w:pPr>
      <w:r w:rsidRPr="00EB52E7">
        <w:t xml:space="preserve">Note: a person who </w:t>
      </w:r>
      <w:r w:rsidR="00CF4A5E" w:rsidRPr="00EB52E7">
        <w:t>enters</w:t>
      </w:r>
      <w:r w:rsidR="00B750E8" w:rsidRPr="00EB52E7">
        <w:t xml:space="preserve"> </w:t>
      </w:r>
      <w:r w:rsidRPr="00EB52E7">
        <w:t xml:space="preserve">Victoria </w:t>
      </w:r>
      <w:r w:rsidR="00B67FBD" w:rsidRPr="00EB52E7">
        <w:t xml:space="preserve">as </w:t>
      </w:r>
      <w:r w:rsidRPr="00EB52E7">
        <w:t xml:space="preserve">an international passenger arrival has a temporary medical exemption pursuant to </w:t>
      </w:r>
      <w:r w:rsidR="008B6916" w:rsidRPr="00EB52E7">
        <w:t xml:space="preserve">subclause </w:t>
      </w:r>
      <w:r w:rsidR="00F82BD2" w:rsidRPr="00EB52E7">
        <w:fldChar w:fldCharType="begin"/>
      </w:r>
      <w:r w:rsidR="00F82BD2" w:rsidRPr="00EB52E7">
        <w:instrText xml:space="preserve"> REF _Ref95993662 \r \h </w:instrText>
      </w:r>
      <w:r w:rsidR="00D15030" w:rsidRPr="00EB52E7">
        <w:instrText xml:space="preserve"> \* MERGEFORMAT </w:instrText>
      </w:r>
      <w:r w:rsidR="00F82BD2" w:rsidRPr="00EB52E7">
        <w:fldChar w:fldCharType="separate"/>
      </w:r>
      <w:r w:rsidR="00E64FFF" w:rsidRPr="00EB52E7">
        <w:t>(4)</w:t>
      </w:r>
      <w:r w:rsidR="00F82BD2" w:rsidRPr="00EB52E7">
        <w:fldChar w:fldCharType="end"/>
      </w:r>
      <w:r w:rsidRPr="00EB52E7">
        <w:t xml:space="preserve"> and will not meet the definition for a medical exemption in other relevant </w:t>
      </w:r>
      <w:r w:rsidR="005522CC" w:rsidRPr="00EB52E7">
        <w:t>pandemic orders in force</w:t>
      </w:r>
      <w:r w:rsidRPr="00EB52E7">
        <w:t xml:space="preserve">, including the </w:t>
      </w:r>
      <w:r w:rsidRPr="00EB52E7">
        <w:rPr>
          <w:b/>
          <w:bCs/>
        </w:rPr>
        <w:t xml:space="preserve">COVID-19 Mandatory Vaccination (Specified Facilities) </w:t>
      </w:r>
      <w:r w:rsidR="00780A8F" w:rsidRPr="00EB52E7">
        <w:rPr>
          <w:b/>
          <w:bCs/>
        </w:rPr>
        <w:t>Order</w:t>
      </w:r>
      <w:r w:rsidRPr="00EB52E7">
        <w:t xml:space="preserve">, </w:t>
      </w:r>
      <w:r w:rsidRPr="00EB52E7">
        <w:rPr>
          <w:b/>
          <w:bCs/>
        </w:rPr>
        <w:t xml:space="preserve">COVID-19 Mandatory Vaccination (General Workers) </w:t>
      </w:r>
      <w:r w:rsidR="00780A8F" w:rsidRPr="00EB52E7">
        <w:rPr>
          <w:b/>
          <w:bCs/>
        </w:rPr>
        <w:t>Order</w:t>
      </w:r>
      <w:r w:rsidRPr="00EB52E7">
        <w:rPr>
          <w:b/>
          <w:bCs/>
        </w:rPr>
        <w:t>,</w:t>
      </w:r>
      <w:r w:rsidRPr="00EB52E7">
        <w:t xml:space="preserve"> </w:t>
      </w:r>
      <w:r w:rsidRPr="00EB52E7">
        <w:rPr>
          <w:b/>
          <w:bCs/>
        </w:rPr>
        <w:t xml:space="preserve">COVID-19 Mandatory Vaccination (Specified Workers) </w:t>
      </w:r>
      <w:r w:rsidR="00780A8F" w:rsidRPr="00EB52E7">
        <w:rPr>
          <w:b/>
          <w:bCs/>
        </w:rPr>
        <w:t>Order</w:t>
      </w:r>
      <w:r w:rsidRPr="00EB52E7">
        <w:t xml:space="preserve"> and the </w:t>
      </w:r>
      <w:r w:rsidRPr="00EB52E7">
        <w:rPr>
          <w:b/>
          <w:bCs/>
        </w:rPr>
        <w:t xml:space="preserve">Open Premises </w:t>
      </w:r>
      <w:r w:rsidR="00780A8F" w:rsidRPr="00EB52E7">
        <w:rPr>
          <w:b/>
          <w:bCs/>
        </w:rPr>
        <w:t>Order</w:t>
      </w:r>
      <w:r w:rsidRPr="00EB52E7">
        <w:t xml:space="preserve">, unless they also meet the criteria at subclause </w:t>
      </w:r>
      <w:r w:rsidR="009A497E" w:rsidRPr="00EB52E7">
        <w:fldChar w:fldCharType="begin"/>
      </w:r>
      <w:r w:rsidR="009A497E" w:rsidRPr="00EB52E7">
        <w:instrText xml:space="preserve"> REF _Ref89797200 \r \h </w:instrText>
      </w:r>
      <w:r w:rsidR="00774DBF" w:rsidRPr="00EB52E7">
        <w:instrText xml:space="preserve"> \* MERGEFORMAT </w:instrText>
      </w:r>
      <w:r w:rsidR="009A497E" w:rsidRPr="00EB52E7">
        <w:fldChar w:fldCharType="separate"/>
      </w:r>
      <w:r w:rsidR="00E64FFF" w:rsidRPr="00EB52E7">
        <w:t>(3)(a)</w:t>
      </w:r>
      <w:r w:rsidR="009A497E" w:rsidRPr="00EB52E7">
        <w:fldChar w:fldCharType="end"/>
      </w:r>
      <w:r w:rsidR="00AA1F9D" w:rsidRPr="00EB52E7">
        <w:t xml:space="preserve"> </w:t>
      </w:r>
      <w:r w:rsidR="003E0115" w:rsidRPr="00EB52E7">
        <w:t xml:space="preserve">or </w:t>
      </w:r>
      <w:r w:rsidR="009A497E" w:rsidRPr="00EB52E7">
        <w:fldChar w:fldCharType="begin"/>
      </w:r>
      <w:r w:rsidR="009A497E" w:rsidRPr="00EB52E7">
        <w:instrText xml:space="preserve"> REF _Ref89797208 \r \h </w:instrText>
      </w:r>
      <w:r w:rsidR="00774DBF" w:rsidRPr="00EB52E7">
        <w:instrText xml:space="preserve"> \* MERGEFORMAT </w:instrText>
      </w:r>
      <w:r w:rsidR="009A497E" w:rsidRPr="00EB52E7">
        <w:fldChar w:fldCharType="separate"/>
      </w:r>
      <w:r w:rsidR="00E64FFF" w:rsidRPr="00EB52E7">
        <w:t>(3)(b)</w:t>
      </w:r>
      <w:r w:rsidR="009A497E" w:rsidRPr="00EB52E7">
        <w:fldChar w:fldCharType="end"/>
      </w:r>
      <w:r w:rsidRPr="00EB52E7">
        <w:t xml:space="preserve">. </w:t>
      </w:r>
    </w:p>
    <w:p w14:paraId="2B8C0DBB" w14:textId="77777777" w:rsidR="003D1A17" w:rsidRPr="00EB52E7" w:rsidRDefault="003D1A17" w:rsidP="002A0215">
      <w:pPr>
        <w:pStyle w:val="Heading2"/>
        <w:numPr>
          <w:ilvl w:val="0"/>
          <w:numId w:val="0"/>
        </w:numPr>
        <w:rPr>
          <w:rFonts w:cs="Times New Roman"/>
        </w:rPr>
      </w:pPr>
      <w:r w:rsidRPr="00EB52E7">
        <w:rPr>
          <w:rFonts w:cs="Times New Roman"/>
          <w:b/>
          <w:bCs/>
        </w:rPr>
        <w:t>international acceptable evidence</w:t>
      </w:r>
      <w:r w:rsidRPr="00EB52E7" w:rsidDel="0058131C">
        <w:rPr>
          <w:rFonts w:cs="Times New Roman"/>
          <w:b/>
          <w:bCs/>
        </w:rPr>
        <w:t xml:space="preserve"> </w:t>
      </w:r>
      <w:r w:rsidRPr="00EB52E7">
        <w:rPr>
          <w:rFonts w:cs="Times New Roman"/>
        </w:rPr>
        <w:t xml:space="preserve">means information about a person’s vaccination status: </w:t>
      </w:r>
    </w:p>
    <w:p w14:paraId="36F77C27" w14:textId="77777777" w:rsidR="003D1A17" w:rsidRPr="00EB52E7" w:rsidRDefault="003D1A17" w:rsidP="002A0215">
      <w:pPr>
        <w:pStyle w:val="Heading2"/>
        <w:numPr>
          <w:ilvl w:val="1"/>
          <w:numId w:val="27"/>
        </w:numPr>
        <w:tabs>
          <w:tab w:val="clear" w:pos="1418"/>
          <w:tab w:val="num" w:pos="1560"/>
        </w:tabs>
        <w:ind w:left="709"/>
        <w:rPr>
          <w:rFonts w:cs="Times New Roman"/>
        </w:rPr>
      </w:pPr>
      <w:r w:rsidRPr="00EB52E7">
        <w:rPr>
          <w:rFonts w:cs="Times New Roman"/>
        </w:rPr>
        <w:t xml:space="preserve">information that is derived from a record of information that was made under, or in accordance with, the Australian </w:t>
      </w:r>
      <w:proofErr w:type="spellStart"/>
      <w:r w:rsidRPr="00EB52E7">
        <w:rPr>
          <w:rFonts w:cs="Times New Roman"/>
        </w:rPr>
        <w:t>Immunisation</w:t>
      </w:r>
      <w:proofErr w:type="spellEnd"/>
      <w:r w:rsidRPr="00EB52E7">
        <w:rPr>
          <w:rFonts w:cs="Times New Roman"/>
        </w:rPr>
        <w:t xml:space="preserve"> Register Act 2015 of the Commonwealth; or</w:t>
      </w:r>
    </w:p>
    <w:p w14:paraId="4F62A701" w14:textId="77777777" w:rsidR="003D1A17" w:rsidRPr="00EB52E7" w:rsidRDefault="003D1A17" w:rsidP="002A0215">
      <w:pPr>
        <w:pStyle w:val="Heading2"/>
        <w:tabs>
          <w:tab w:val="clear" w:pos="1418"/>
          <w:tab w:val="num" w:pos="1560"/>
        </w:tabs>
        <w:ind w:left="709"/>
      </w:pPr>
      <w:r w:rsidRPr="00EB52E7">
        <w:rPr>
          <w:rFonts w:cs="Times New Roman"/>
        </w:rPr>
        <w:t>in relation to a person who is fully vaccinated</w:t>
      </w:r>
      <w:r w:rsidRPr="00EB52E7">
        <w:rPr>
          <w:rFonts w:cs="Times New Roman"/>
          <w:b/>
          <w:bCs/>
        </w:rPr>
        <w:t xml:space="preserve"> </w:t>
      </w:r>
      <w:r w:rsidRPr="00EB52E7">
        <w:rPr>
          <w:rFonts w:cs="Times New Roman"/>
        </w:rPr>
        <w:t>and ordinarily resides outside Australia, is a copy of a paper or digital certificate issued by an overseas government authority or an accredited overseas government vaccination provider that shows the person is fully vaccinated, is written in English or accompanied by a certified translation, and contains:</w:t>
      </w:r>
    </w:p>
    <w:p w14:paraId="16ADAC1B" w14:textId="37FA8CD6" w:rsidR="003D1A17" w:rsidRPr="00EB52E7" w:rsidRDefault="003D1A17" w:rsidP="002A0215">
      <w:pPr>
        <w:pStyle w:val="Heading3"/>
        <w:tabs>
          <w:tab w:val="num" w:pos="1560"/>
        </w:tabs>
        <w:ind w:left="709" w:firstLine="0"/>
      </w:pPr>
      <w:r w:rsidRPr="00EB52E7">
        <w:t>the person's name as it appears in their passport;</w:t>
      </w:r>
    </w:p>
    <w:p w14:paraId="1FB03A03" w14:textId="7CF6F470" w:rsidR="003D1A17" w:rsidRPr="00EB52E7" w:rsidRDefault="003D1A17" w:rsidP="002A0215">
      <w:pPr>
        <w:pStyle w:val="Heading3"/>
        <w:tabs>
          <w:tab w:val="num" w:pos="1560"/>
        </w:tabs>
        <w:ind w:left="709" w:firstLine="0"/>
      </w:pPr>
      <w:r w:rsidRPr="00EB52E7">
        <w:t>the person's date of birth or passport number;</w:t>
      </w:r>
    </w:p>
    <w:p w14:paraId="46AE5364" w14:textId="668774A9" w:rsidR="003D1A17" w:rsidRPr="00EB52E7" w:rsidRDefault="003D1A17" w:rsidP="002A0215">
      <w:pPr>
        <w:pStyle w:val="Heading3"/>
        <w:tabs>
          <w:tab w:val="num" w:pos="1560"/>
        </w:tabs>
        <w:ind w:left="709" w:firstLine="0"/>
      </w:pPr>
      <w:r w:rsidRPr="00EB52E7">
        <w:t>the vaccine brand name</w:t>
      </w:r>
      <w:r w:rsidR="002620F0" w:rsidRPr="00EB52E7">
        <w:t>;</w:t>
      </w:r>
      <w:r w:rsidRPr="00EB52E7">
        <w:t xml:space="preserve"> and</w:t>
      </w:r>
    </w:p>
    <w:p w14:paraId="28C1F60D" w14:textId="7DE6D78A" w:rsidR="003D1A17" w:rsidRPr="00EB52E7" w:rsidRDefault="003D1A17" w:rsidP="002A0215">
      <w:pPr>
        <w:pStyle w:val="Heading3"/>
        <w:tabs>
          <w:tab w:val="num" w:pos="1560"/>
        </w:tabs>
        <w:ind w:left="1560" w:hanging="851"/>
      </w:pPr>
      <w:r w:rsidRPr="00EB52E7">
        <w:t>the date of each dose or the date on which a full course of immunisation was completed; or</w:t>
      </w:r>
    </w:p>
    <w:p w14:paraId="34091894" w14:textId="77777777" w:rsidR="003D1A17" w:rsidRPr="00EB52E7" w:rsidRDefault="003D1A17" w:rsidP="002A0215">
      <w:pPr>
        <w:pStyle w:val="Heading2"/>
        <w:tabs>
          <w:tab w:val="clear" w:pos="1418"/>
          <w:tab w:val="num" w:pos="1560"/>
        </w:tabs>
        <w:ind w:left="709"/>
      </w:pPr>
      <w:r w:rsidRPr="00EB52E7">
        <w:rPr>
          <w:rFonts w:cs="Times New Roman"/>
        </w:rPr>
        <w:t>an Australian International COVID-19 Vaccination Certificate.</w:t>
      </w:r>
    </w:p>
    <w:p w14:paraId="346CDB7C" w14:textId="77777777" w:rsidR="00FE0DB1" w:rsidRPr="00EB52E7" w:rsidRDefault="003D1A17" w:rsidP="002A0215">
      <w:pPr>
        <w:pStyle w:val="Heading2"/>
        <w:numPr>
          <w:ilvl w:val="0"/>
          <w:numId w:val="0"/>
        </w:numPr>
        <w:rPr>
          <w:rFonts w:cs="Times New Roman"/>
        </w:rPr>
      </w:pPr>
      <w:r w:rsidRPr="00EB52E7">
        <w:rPr>
          <w:rFonts w:cs="Times New Roman"/>
          <w:b/>
          <w:bCs/>
        </w:rPr>
        <w:t>international aircrew services worker</w:t>
      </w:r>
      <w:r w:rsidRPr="00EB52E7">
        <w:rPr>
          <w:rFonts w:cs="Times New Roman"/>
        </w:rPr>
        <w:t xml:space="preserve"> means</w:t>
      </w:r>
      <w:r w:rsidR="00FE0DB1" w:rsidRPr="00EB52E7">
        <w:rPr>
          <w:rFonts w:cs="Times New Roman"/>
        </w:rPr>
        <w:t>:</w:t>
      </w:r>
    </w:p>
    <w:p w14:paraId="234C593C" w14:textId="59A3DEFD" w:rsidR="00FE0DB1" w:rsidRPr="00EB52E7" w:rsidRDefault="003D1A17" w:rsidP="00FE0DB1">
      <w:pPr>
        <w:pStyle w:val="Heading2"/>
        <w:numPr>
          <w:ilvl w:val="1"/>
          <w:numId w:val="63"/>
        </w:numPr>
        <w:tabs>
          <w:tab w:val="clear" w:pos="1418"/>
          <w:tab w:val="num" w:pos="709"/>
        </w:tabs>
        <w:ind w:left="709"/>
        <w:rPr>
          <w:rFonts w:cs="Times New Roman"/>
        </w:rPr>
      </w:pPr>
      <w:r w:rsidRPr="00EB52E7">
        <w:rPr>
          <w:rFonts w:cs="Times New Roman"/>
        </w:rPr>
        <w:t xml:space="preserve">an aircrew services worker who is </w:t>
      </w:r>
      <w:r w:rsidR="00120253" w:rsidRPr="00EB52E7">
        <w:rPr>
          <w:rFonts w:cs="Times New Roman"/>
        </w:rPr>
        <w:t xml:space="preserve">entering </w:t>
      </w:r>
      <w:r w:rsidRPr="00EB52E7">
        <w:rPr>
          <w:rFonts w:cs="Times New Roman"/>
        </w:rPr>
        <w:t>or departing Victoria on a flight to or from an international port;</w:t>
      </w:r>
      <w:r w:rsidR="00FE0DB1" w:rsidRPr="00EB52E7">
        <w:rPr>
          <w:rFonts w:cs="Times New Roman"/>
        </w:rPr>
        <w:t xml:space="preserve"> or</w:t>
      </w:r>
    </w:p>
    <w:p w14:paraId="4C2CA44C" w14:textId="034CC5BD" w:rsidR="00FE0DB1" w:rsidRPr="00EB52E7" w:rsidRDefault="00FE0DB1" w:rsidP="00FE0DB1">
      <w:pPr>
        <w:pStyle w:val="Heading2"/>
        <w:numPr>
          <w:ilvl w:val="1"/>
          <w:numId w:val="63"/>
        </w:numPr>
        <w:tabs>
          <w:tab w:val="clear" w:pos="1418"/>
          <w:tab w:val="num" w:pos="709"/>
        </w:tabs>
        <w:ind w:left="709"/>
        <w:rPr>
          <w:rFonts w:cs="Times New Roman"/>
        </w:rPr>
      </w:pPr>
      <w:r w:rsidRPr="00EB52E7">
        <w:rPr>
          <w:rFonts w:cs="Times New Roman"/>
        </w:rPr>
        <w:t xml:space="preserve">an aircrew services worker who is </w:t>
      </w:r>
      <w:r w:rsidR="00120253" w:rsidRPr="00EB52E7">
        <w:rPr>
          <w:rFonts w:cs="Times New Roman"/>
        </w:rPr>
        <w:t>entering</w:t>
      </w:r>
      <w:r w:rsidRPr="00EB52E7">
        <w:rPr>
          <w:rFonts w:cs="Times New Roman"/>
        </w:rPr>
        <w:t xml:space="preserve"> Victoria from another State or Territory of Australia for the purpose of undertaking operational flying duties on a flight from Victoria to an international port; or</w:t>
      </w:r>
    </w:p>
    <w:p w14:paraId="4EFFA82C" w14:textId="4DD9AE80" w:rsidR="00FE0DB1" w:rsidRPr="00EB52E7" w:rsidRDefault="00FE0DB1">
      <w:pPr>
        <w:pStyle w:val="Heading2"/>
        <w:numPr>
          <w:ilvl w:val="1"/>
          <w:numId w:val="63"/>
        </w:numPr>
        <w:tabs>
          <w:tab w:val="clear" w:pos="1418"/>
          <w:tab w:val="num" w:pos="709"/>
        </w:tabs>
        <w:ind w:left="709"/>
        <w:rPr>
          <w:rFonts w:cs="Times New Roman"/>
        </w:rPr>
      </w:pPr>
      <w:r w:rsidRPr="00EB52E7">
        <w:rPr>
          <w:rFonts w:cs="Times New Roman"/>
        </w:rPr>
        <w:t xml:space="preserve">an aircrew services worker who is </w:t>
      </w:r>
      <w:r w:rsidR="00120253" w:rsidRPr="00EB52E7">
        <w:rPr>
          <w:rFonts w:cs="Times New Roman"/>
        </w:rPr>
        <w:t>entering</w:t>
      </w:r>
      <w:r w:rsidRPr="00EB52E7">
        <w:rPr>
          <w:rFonts w:cs="Times New Roman"/>
        </w:rPr>
        <w:t xml:space="preserve"> Victoria on a flight from another State or Territory of Australia on which they are undertaking operational flying duties and has been in another country in the </w:t>
      </w:r>
      <w:r w:rsidR="004604BC" w:rsidRPr="00EB52E7">
        <w:rPr>
          <w:rFonts w:cs="Times New Roman"/>
        </w:rPr>
        <w:t xml:space="preserve">7 </w:t>
      </w:r>
      <w:r w:rsidRPr="00EB52E7">
        <w:rPr>
          <w:rFonts w:cs="Times New Roman"/>
        </w:rPr>
        <w:t xml:space="preserve">days prior to </w:t>
      </w:r>
      <w:r w:rsidR="00120253" w:rsidRPr="00EB52E7">
        <w:rPr>
          <w:rFonts w:cs="Times New Roman"/>
        </w:rPr>
        <w:t>entering</w:t>
      </w:r>
      <w:r w:rsidRPr="00EB52E7">
        <w:rPr>
          <w:rFonts w:cs="Times New Roman"/>
        </w:rPr>
        <w:t xml:space="preserve"> </w:t>
      </w:r>
      <w:proofErr w:type="gramStart"/>
      <w:r w:rsidRPr="00EB52E7">
        <w:rPr>
          <w:rFonts w:cs="Times New Roman"/>
        </w:rPr>
        <w:t>Victoria;</w:t>
      </w:r>
      <w:proofErr w:type="gramEnd"/>
    </w:p>
    <w:p w14:paraId="42A660E9" w14:textId="2CE78F9B" w:rsidR="00E2616F" w:rsidRPr="00EB52E7" w:rsidRDefault="00E2616F" w:rsidP="00957AB3">
      <w:pPr>
        <w:jc w:val="both"/>
        <w:rPr>
          <w:lang w:val="en"/>
        </w:rPr>
      </w:pPr>
      <w:bookmarkStart w:id="199" w:name="_Hlk90812836"/>
      <w:r w:rsidRPr="00EB52E7">
        <w:rPr>
          <w:b/>
          <w:bCs/>
          <w:lang w:val="en"/>
        </w:rPr>
        <w:t>International Arrivals and Aircrew Testing Requirements</w:t>
      </w:r>
      <w:r w:rsidRPr="00EB52E7">
        <w:rPr>
          <w:lang w:val="en"/>
        </w:rPr>
        <w:t xml:space="preserve"> means the document titled 'International </w:t>
      </w:r>
      <w:r w:rsidR="001E1A6D" w:rsidRPr="00EB52E7">
        <w:rPr>
          <w:lang w:val="en"/>
        </w:rPr>
        <w:t>A</w:t>
      </w:r>
      <w:r w:rsidRPr="00EB52E7">
        <w:rPr>
          <w:lang w:val="en"/>
        </w:rPr>
        <w:t xml:space="preserve">rrivals and </w:t>
      </w:r>
      <w:r w:rsidR="001E1A6D" w:rsidRPr="00EB52E7">
        <w:rPr>
          <w:lang w:val="en"/>
        </w:rPr>
        <w:t>A</w:t>
      </w:r>
      <w:r w:rsidRPr="00EB52E7">
        <w:rPr>
          <w:lang w:val="en"/>
        </w:rPr>
        <w:t xml:space="preserve">ircrew </w:t>
      </w:r>
      <w:r w:rsidR="001E1A6D" w:rsidRPr="00EB52E7">
        <w:rPr>
          <w:lang w:val="en"/>
        </w:rPr>
        <w:t>T</w:t>
      </w:r>
      <w:r w:rsidRPr="00EB52E7">
        <w:rPr>
          <w:lang w:val="en"/>
        </w:rPr>
        <w:t xml:space="preserve">esting </w:t>
      </w:r>
      <w:r w:rsidR="001E1A6D" w:rsidRPr="00EB52E7">
        <w:rPr>
          <w:lang w:val="en"/>
        </w:rPr>
        <w:t>R</w:t>
      </w:r>
      <w:r w:rsidRPr="00EB52E7">
        <w:rPr>
          <w:lang w:val="en"/>
        </w:rPr>
        <w:t xml:space="preserve">equirements' </w:t>
      </w:r>
      <w:r w:rsidR="001F6942" w:rsidRPr="00EB52E7">
        <w:t xml:space="preserve">as amended or reissued from time to time by the Victorian Government with the approval of the Chief Health Officer or a Deputy Chief Health </w:t>
      </w:r>
      <w:proofErr w:type="gramStart"/>
      <w:r w:rsidR="001F6942" w:rsidRPr="00EB52E7">
        <w:t>Officer</w:t>
      </w:r>
      <w:r w:rsidRPr="00EB52E7">
        <w:rPr>
          <w:lang w:val="en"/>
        </w:rPr>
        <w:t>;</w:t>
      </w:r>
      <w:proofErr w:type="gramEnd"/>
    </w:p>
    <w:bookmarkEnd w:id="199"/>
    <w:p w14:paraId="4DAC1FC7" w14:textId="6BF9246C" w:rsidR="00B0734E" w:rsidRPr="00EB52E7" w:rsidRDefault="00B0734E" w:rsidP="002A0215">
      <w:pPr>
        <w:pStyle w:val="Heading2"/>
        <w:numPr>
          <w:ilvl w:val="1"/>
          <w:numId w:val="0"/>
        </w:numPr>
        <w:rPr>
          <w:rFonts w:cs="Times New Roman"/>
        </w:rPr>
      </w:pPr>
      <w:r w:rsidRPr="00EB52E7">
        <w:rPr>
          <w:rFonts w:cs="Times New Roman"/>
          <w:b/>
          <w:bCs/>
        </w:rPr>
        <w:lastRenderedPageBreak/>
        <w:t xml:space="preserve">international maritime arrival </w:t>
      </w:r>
      <w:r w:rsidRPr="00EB52E7">
        <w:rPr>
          <w:rFonts w:cs="Times New Roman"/>
        </w:rPr>
        <w:t xml:space="preserve">means a person who is arriving from another country and disembarking a maritime vessel at a Victorian maritime </w:t>
      </w:r>
      <w:proofErr w:type="gramStart"/>
      <w:r w:rsidRPr="00EB52E7">
        <w:rPr>
          <w:rFonts w:cs="Times New Roman"/>
        </w:rPr>
        <w:t>port;</w:t>
      </w:r>
      <w:proofErr w:type="gramEnd"/>
    </w:p>
    <w:p w14:paraId="24E0022E" w14:textId="5341AFE8" w:rsidR="003D1A17" w:rsidRPr="00EB52E7" w:rsidRDefault="003D1A17" w:rsidP="002A0215">
      <w:pPr>
        <w:pStyle w:val="Heading2"/>
        <w:numPr>
          <w:ilvl w:val="0"/>
          <w:numId w:val="0"/>
        </w:numPr>
        <w:rPr>
          <w:rFonts w:cs="Times New Roman"/>
        </w:rPr>
      </w:pPr>
      <w:r w:rsidRPr="00EB52E7">
        <w:rPr>
          <w:rFonts w:cs="Times New Roman"/>
          <w:b/>
          <w:bCs/>
        </w:rPr>
        <w:t>international passenger arrival</w:t>
      </w:r>
      <w:r w:rsidRPr="00EB52E7">
        <w:rPr>
          <w:rFonts w:cs="Times New Roman"/>
        </w:rPr>
        <w:t xml:space="preserve"> means a person who </w:t>
      </w:r>
      <w:r w:rsidR="00FE0DB1" w:rsidRPr="00EB52E7">
        <w:rPr>
          <w:rFonts w:cs="Times New Roman"/>
        </w:rPr>
        <w:t xml:space="preserve">is </w:t>
      </w:r>
      <w:r w:rsidR="00006864" w:rsidRPr="00EB52E7">
        <w:rPr>
          <w:rFonts w:cs="Times New Roman"/>
        </w:rPr>
        <w:t>entering</w:t>
      </w:r>
      <w:r w:rsidR="00FE0DB1" w:rsidRPr="00EB52E7">
        <w:rPr>
          <w:rFonts w:cs="Times New Roman"/>
        </w:rPr>
        <w:t xml:space="preserve"> Victoria, has been in another country in the </w:t>
      </w:r>
      <w:r w:rsidR="004604BC" w:rsidRPr="00EB52E7">
        <w:rPr>
          <w:rFonts w:cs="Times New Roman"/>
        </w:rPr>
        <w:t xml:space="preserve">7 </w:t>
      </w:r>
      <w:r w:rsidR="00FE0DB1" w:rsidRPr="00EB52E7">
        <w:rPr>
          <w:rFonts w:cs="Times New Roman"/>
        </w:rPr>
        <w:t xml:space="preserve">days prior to </w:t>
      </w:r>
      <w:r w:rsidR="00006864" w:rsidRPr="00EB52E7">
        <w:rPr>
          <w:rFonts w:cs="Times New Roman"/>
        </w:rPr>
        <w:t>entering</w:t>
      </w:r>
      <w:r w:rsidR="00FE0DB1" w:rsidRPr="00EB52E7">
        <w:rPr>
          <w:rFonts w:cs="Times New Roman"/>
        </w:rPr>
        <w:t>, and is not an international aircrew services worker</w:t>
      </w:r>
      <w:r w:rsidR="00B0734E" w:rsidRPr="00EB52E7">
        <w:rPr>
          <w:rFonts w:cs="Times New Roman"/>
        </w:rPr>
        <w:t xml:space="preserve"> or an international maritime </w:t>
      </w:r>
      <w:proofErr w:type="gramStart"/>
      <w:r w:rsidR="00B0734E" w:rsidRPr="00EB52E7">
        <w:rPr>
          <w:rFonts w:cs="Times New Roman"/>
        </w:rPr>
        <w:t>arrival</w:t>
      </w:r>
      <w:r w:rsidRPr="00EB52E7">
        <w:rPr>
          <w:rFonts w:cs="Times New Roman"/>
        </w:rPr>
        <w:t>;</w:t>
      </w:r>
      <w:proofErr w:type="gramEnd"/>
    </w:p>
    <w:p w14:paraId="40C05FC0" w14:textId="4DAC1DF8" w:rsidR="003D1A17" w:rsidRPr="00EB52E7" w:rsidRDefault="003D1A17" w:rsidP="002A0215">
      <w:pPr>
        <w:pStyle w:val="Heading2"/>
        <w:numPr>
          <w:ilvl w:val="0"/>
          <w:numId w:val="0"/>
        </w:numPr>
        <w:rPr>
          <w:rFonts w:cs="Times New Roman"/>
        </w:rPr>
      </w:pPr>
      <w:r w:rsidRPr="00EB52E7">
        <w:rPr>
          <w:rFonts w:cs="Times New Roman"/>
          <w:b/>
          <w:bCs/>
        </w:rPr>
        <w:t xml:space="preserve">international passenger arrival conditions </w:t>
      </w:r>
      <w:proofErr w:type="gramStart"/>
      <w:r w:rsidRPr="00EB52E7">
        <w:rPr>
          <w:rFonts w:cs="Times New Roman"/>
        </w:rPr>
        <w:t>means</w:t>
      </w:r>
      <w:proofErr w:type="gramEnd"/>
      <w:r w:rsidRPr="00EB52E7">
        <w:rPr>
          <w:rFonts w:cs="Times New Roman"/>
        </w:rPr>
        <w:t xml:space="preserve"> all of the conditions set out in clause </w:t>
      </w:r>
      <w:r w:rsidRPr="00EB52E7">
        <w:rPr>
          <w:rFonts w:cs="Times New Roman"/>
        </w:rPr>
        <w:fldChar w:fldCharType="begin"/>
      </w:r>
      <w:r w:rsidRPr="00EB52E7">
        <w:rPr>
          <w:rFonts w:cs="Times New Roman"/>
        </w:rPr>
        <w:instrText xml:space="preserve"> REF _Ref87284696 \r \h  \* MERGEFORMAT </w:instrText>
      </w:r>
      <w:r w:rsidRPr="00EB52E7">
        <w:rPr>
          <w:rFonts w:cs="Times New Roman"/>
        </w:rPr>
      </w:r>
      <w:r w:rsidRPr="00EB52E7">
        <w:rPr>
          <w:rFonts w:cs="Times New Roman"/>
        </w:rPr>
        <w:fldChar w:fldCharType="separate"/>
      </w:r>
      <w:r w:rsidR="00E64FFF" w:rsidRPr="00EB52E7">
        <w:rPr>
          <w:rFonts w:cs="Times New Roman"/>
        </w:rPr>
        <w:t>11(1)</w:t>
      </w:r>
      <w:r w:rsidRPr="00EB52E7">
        <w:rPr>
          <w:rFonts w:cs="Times New Roman"/>
        </w:rPr>
        <w:fldChar w:fldCharType="end"/>
      </w:r>
      <w:r w:rsidRPr="00EB52E7">
        <w:rPr>
          <w:rFonts w:cs="Times New Roman"/>
        </w:rPr>
        <w:t>;</w:t>
      </w:r>
    </w:p>
    <w:p w14:paraId="631B62C5" w14:textId="75532660" w:rsidR="003D1A17" w:rsidRPr="00EB52E7" w:rsidRDefault="003D1A17" w:rsidP="002A0215">
      <w:pPr>
        <w:pStyle w:val="Heading2"/>
        <w:numPr>
          <w:ilvl w:val="0"/>
          <w:numId w:val="0"/>
        </w:numPr>
        <w:rPr>
          <w:rFonts w:cs="Times New Roman"/>
        </w:rPr>
      </w:pPr>
      <w:r w:rsidRPr="00EB52E7">
        <w:rPr>
          <w:rFonts w:cs="Times New Roman"/>
          <w:b/>
          <w:bCs/>
        </w:rPr>
        <w:t>medical contraindication</w:t>
      </w:r>
      <w:r w:rsidRPr="00EB52E7">
        <w:rPr>
          <w:rFonts w:cs="Times New Roman"/>
        </w:rPr>
        <w:t xml:space="preserve"> has the </w:t>
      </w:r>
      <w:r w:rsidR="00131E77" w:rsidRPr="00EB52E7">
        <w:rPr>
          <w:rFonts w:cs="Times New Roman"/>
        </w:rPr>
        <w:t xml:space="preserve">same </w:t>
      </w:r>
      <w:r w:rsidRPr="00EB52E7">
        <w:rPr>
          <w:rFonts w:cs="Times New Roman"/>
        </w:rPr>
        <w:t xml:space="preserve">meaning </w:t>
      </w:r>
      <w:r w:rsidR="00131E77" w:rsidRPr="00EB52E7">
        <w:rPr>
          <w:rFonts w:cs="Times New Roman"/>
        </w:rPr>
        <w:t xml:space="preserve">as </w:t>
      </w:r>
      <w:r w:rsidRPr="00EB52E7">
        <w:rPr>
          <w:rFonts w:cs="Times New Roman"/>
        </w:rPr>
        <w:t xml:space="preserve">in the </w:t>
      </w:r>
      <w:r w:rsidRPr="00EB52E7">
        <w:rPr>
          <w:rFonts w:cs="Times New Roman"/>
          <w:b/>
          <w:bCs/>
        </w:rPr>
        <w:t xml:space="preserve">COVID-19 Mandatory Vaccination (Specified Facilities) </w:t>
      </w:r>
      <w:proofErr w:type="gramStart"/>
      <w:r w:rsidR="00F419CA" w:rsidRPr="00EB52E7">
        <w:rPr>
          <w:rFonts w:cs="Times New Roman"/>
          <w:b/>
          <w:bCs/>
        </w:rPr>
        <w:t>Order</w:t>
      </w:r>
      <w:r w:rsidRPr="00EB52E7">
        <w:rPr>
          <w:rFonts w:cs="Times New Roman"/>
        </w:rPr>
        <w:t>;</w:t>
      </w:r>
      <w:proofErr w:type="gramEnd"/>
    </w:p>
    <w:p w14:paraId="2CA90B3D" w14:textId="5DF2161F" w:rsidR="003D1A17" w:rsidRPr="00EB52E7" w:rsidRDefault="003D1A17" w:rsidP="002A0215">
      <w:pPr>
        <w:pStyle w:val="Heading2"/>
        <w:numPr>
          <w:ilvl w:val="0"/>
          <w:numId w:val="0"/>
        </w:numPr>
        <w:rPr>
          <w:rFonts w:cs="Times New Roman"/>
        </w:rPr>
      </w:pPr>
      <w:r w:rsidRPr="00EB52E7">
        <w:rPr>
          <w:rFonts w:cs="Times New Roman"/>
          <w:b/>
          <w:bCs/>
        </w:rPr>
        <w:t>medical practitioner</w:t>
      </w:r>
      <w:r w:rsidRPr="00EB52E7">
        <w:rPr>
          <w:rFonts w:cs="Times New Roman"/>
        </w:rPr>
        <w:t xml:space="preserve"> has the </w:t>
      </w:r>
      <w:r w:rsidR="00131E77" w:rsidRPr="00EB52E7">
        <w:rPr>
          <w:rFonts w:cs="Times New Roman"/>
        </w:rPr>
        <w:t xml:space="preserve">same </w:t>
      </w:r>
      <w:r w:rsidRPr="00EB52E7">
        <w:rPr>
          <w:rFonts w:cs="Times New Roman"/>
        </w:rPr>
        <w:t xml:space="preserve">meaning </w:t>
      </w:r>
      <w:r w:rsidR="00131E77" w:rsidRPr="00EB52E7">
        <w:rPr>
          <w:rFonts w:cs="Times New Roman"/>
        </w:rPr>
        <w:t xml:space="preserve">as </w:t>
      </w:r>
      <w:r w:rsidRPr="00EB52E7">
        <w:rPr>
          <w:rFonts w:cs="Times New Roman"/>
        </w:rPr>
        <w:t xml:space="preserve">in the </w:t>
      </w:r>
      <w:r w:rsidRPr="00EB52E7">
        <w:rPr>
          <w:rFonts w:cs="Times New Roman"/>
          <w:b/>
          <w:bCs/>
        </w:rPr>
        <w:t xml:space="preserve">COVID-19 Mandatory Vaccination (Specified Facilities) </w:t>
      </w:r>
      <w:proofErr w:type="gramStart"/>
      <w:r w:rsidR="00F419CA" w:rsidRPr="00EB52E7">
        <w:rPr>
          <w:rFonts w:cs="Times New Roman"/>
          <w:b/>
          <w:bCs/>
        </w:rPr>
        <w:t>Order</w:t>
      </w:r>
      <w:r w:rsidRPr="00EB52E7">
        <w:rPr>
          <w:rFonts w:cs="Times New Roman"/>
        </w:rPr>
        <w:t>;</w:t>
      </w:r>
      <w:proofErr w:type="gramEnd"/>
    </w:p>
    <w:p w14:paraId="6C20FDAC" w14:textId="35BD926B" w:rsidR="003D1A17" w:rsidRPr="00EB52E7" w:rsidRDefault="003D1A17" w:rsidP="002A0215">
      <w:pPr>
        <w:pStyle w:val="Heading2"/>
        <w:numPr>
          <w:ilvl w:val="0"/>
          <w:numId w:val="0"/>
        </w:numPr>
        <w:rPr>
          <w:rFonts w:cs="Times New Roman"/>
        </w:rPr>
      </w:pPr>
      <w:r w:rsidRPr="00EB52E7">
        <w:rPr>
          <w:rFonts w:cs="Times New Roman"/>
          <w:b/>
          <w:bCs/>
        </w:rPr>
        <w:t xml:space="preserve">medically exempt person </w:t>
      </w:r>
      <w:r w:rsidRPr="00EB52E7">
        <w:rPr>
          <w:rFonts w:cs="Times New Roman"/>
        </w:rPr>
        <w:t xml:space="preserve">means a person who holds </w:t>
      </w:r>
      <w:r w:rsidR="003E0115" w:rsidRPr="00EB52E7">
        <w:rPr>
          <w:rFonts w:cs="Times New Roman"/>
        </w:rPr>
        <w:t xml:space="preserve">an </w:t>
      </w:r>
      <w:r w:rsidRPr="00EB52E7">
        <w:rPr>
          <w:rFonts w:cs="Times New Roman"/>
          <w:bCs/>
        </w:rPr>
        <w:t>international</w:t>
      </w:r>
      <w:r w:rsidRPr="00EB52E7">
        <w:rPr>
          <w:rFonts w:cs="Times New Roman"/>
        </w:rPr>
        <w:t xml:space="preserve"> </w:t>
      </w:r>
      <w:r w:rsidRPr="00EB52E7">
        <w:rPr>
          <w:rFonts w:cs="Times New Roman"/>
          <w:bCs/>
        </w:rPr>
        <w:t>acceptable</w:t>
      </w:r>
      <w:r w:rsidRPr="00EB52E7">
        <w:rPr>
          <w:rFonts w:cs="Times New Roman"/>
        </w:rPr>
        <w:t xml:space="preserve"> </w:t>
      </w:r>
      <w:r w:rsidRPr="00EB52E7">
        <w:rPr>
          <w:rFonts w:cs="Times New Roman"/>
          <w:bCs/>
        </w:rPr>
        <w:t>certification</w:t>
      </w:r>
      <w:r w:rsidRPr="00EB52E7">
        <w:rPr>
          <w:rFonts w:cs="Times New Roman"/>
        </w:rPr>
        <w:t xml:space="preserve"> that the person is unable to receive a dose, or a further dose, of a </w:t>
      </w:r>
      <w:r w:rsidRPr="00EB52E7">
        <w:rPr>
          <w:rFonts w:cs="Times New Roman"/>
          <w:bCs/>
        </w:rPr>
        <w:t>COVID-19 vaccine</w:t>
      </w:r>
      <w:r w:rsidRPr="00EB52E7">
        <w:rPr>
          <w:rFonts w:cs="Times New Roman"/>
        </w:rPr>
        <w:t xml:space="preserve"> due to: </w:t>
      </w:r>
    </w:p>
    <w:p w14:paraId="48B09982" w14:textId="77777777" w:rsidR="003D1A17" w:rsidRPr="00EB52E7" w:rsidRDefault="003D1A17" w:rsidP="001E57E2">
      <w:pPr>
        <w:pStyle w:val="Heading2"/>
        <w:numPr>
          <w:ilvl w:val="1"/>
          <w:numId w:val="28"/>
        </w:numPr>
        <w:tabs>
          <w:tab w:val="clear" w:pos="1418"/>
          <w:tab w:val="num" w:pos="1276"/>
        </w:tabs>
        <w:ind w:left="567" w:hanging="567"/>
      </w:pPr>
      <w:r w:rsidRPr="00EB52E7">
        <w:rPr>
          <w:rFonts w:cs="Times New Roman"/>
        </w:rPr>
        <w:t>a medical contraindication; or</w:t>
      </w:r>
    </w:p>
    <w:p w14:paraId="39FDEAF7" w14:textId="19C92BC2" w:rsidR="003D1A17" w:rsidRPr="00EB52E7" w:rsidRDefault="003D1A17" w:rsidP="001E57E2">
      <w:pPr>
        <w:pStyle w:val="Heading2"/>
        <w:tabs>
          <w:tab w:val="clear" w:pos="1418"/>
          <w:tab w:val="num" w:pos="1276"/>
        </w:tabs>
        <w:ind w:left="567" w:hanging="567"/>
      </w:pPr>
      <w:r w:rsidRPr="00EB52E7">
        <w:rPr>
          <w:rFonts w:cs="Times New Roman"/>
        </w:rPr>
        <w:t xml:space="preserve">an acute medical illness (including where the person has been diagnosed with </w:t>
      </w:r>
      <w:r w:rsidR="0000628D" w:rsidRPr="00EB52E7">
        <w:rPr>
          <w:rFonts w:cs="Times New Roman"/>
        </w:rPr>
        <w:t>COVID-19</w:t>
      </w:r>
      <w:proofErr w:type="gramStart"/>
      <w:r w:rsidRPr="00EB52E7">
        <w:rPr>
          <w:rFonts w:cs="Times New Roman"/>
        </w:rPr>
        <w:t>)</w:t>
      </w:r>
      <w:r w:rsidR="001313D3" w:rsidRPr="00EB52E7">
        <w:rPr>
          <w:rFonts w:cs="Times New Roman"/>
        </w:rPr>
        <w:t>;</w:t>
      </w:r>
      <w:proofErr w:type="gramEnd"/>
    </w:p>
    <w:p w14:paraId="08EE7D04" w14:textId="3F5D98DC" w:rsidR="00C36490" w:rsidRPr="00EB52E7" w:rsidRDefault="00C36490" w:rsidP="00C36490">
      <w:pPr>
        <w:pStyle w:val="Heading2"/>
        <w:numPr>
          <w:ilvl w:val="0"/>
          <w:numId w:val="0"/>
        </w:numPr>
        <w:rPr>
          <w:rFonts w:cs="Times New Roman"/>
          <w:b/>
          <w:bCs/>
          <w:szCs w:val="24"/>
        </w:rPr>
      </w:pPr>
      <w:r w:rsidRPr="00EB52E7">
        <w:rPr>
          <w:rFonts w:cs="Times New Roman"/>
          <w:b/>
          <w:bCs/>
          <w:color w:val="000000"/>
          <w:szCs w:val="24"/>
        </w:rPr>
        <w:t xml:space="preserve">Movement and Gathering Order </w:t>
      </w:r>
      <w:r w:rsidRPr="00EB52E7">
        <w:rPr>
          <w:rFonts w:cs="Times New Roman"/>
          <w:color w:val="000000"/>
          <w:szCs w:val="24"/>
        </w:rPr>
        <w:t xml:space="preserve">means the </w:t>
      </w:r>
      <w:r w:rsidRPr="00EB52E7">
        <w:rPr>
          <w:rFonts w:cs="Times New Roman"/>
          <w:b/>
          <w:bCs/>
          <w:color w:val="000000"/>
          <w:szCs w:val="24"/>
        </w:rPr>
        <w:t xml:space="preserve">Pandemic (Movement and Gathering) Order </w:t>
      </w:r>
      <w:r w:rsidR="004D237E" w:rsidRPr="00EB52E7">
        <w:rPr>
          <w:rFonts w:cs="Times New Roman"/>
          <w:b/>
          <w:bCs/>
          <w:color w:val="000000"/>
          <w:szCs w:val="24"/>
        </w:rPr>
        <w:t xml:space="preserve">2022 </w:t>
      </w:r>
      <w:r w:rsidRPr="00EB52E7">
        <w:rPr>
          <w:rFonts w:cs="Times New Roman"/>
          <w:b/>
          <w:bCs/>
          <w:color w:val="000000"/>
          <w:szCs w:val="24"/>
        </w:rPr>
        <w:t xml:space="preserve">(No. </w:t>
      </w:r>
      <w:r w:rsidR="00E33B08" w:rsidRPr="00EB52E7">
        <w:rPr>
          <w:rFonts w:cs="Times New Roman"/>
          <w:b/>
          <w:bCs/>
          <w:color w:val="000000"/>
          <w:szCs w:val="24"/>
        </w:rPr>
        <w:t>4</w:t>
      </w:r>
      <w:r w:rsidRPr="00EB52E7">
        <w:rPr>
          <w:rFonts w:cs="Times New Roman"/>
          <w:b/>
          <w:bCs/>
          <w:color w:val="000000"/>
          <w:szCs w:val="24"/>
        </w:rPr>
        <w:t xml:space="preserve">) </w:t>
      </w:r>
      <w:r w:rsidRPr="00EB52E7">
        <w:rPr>
          <w:rFonts w:cs="Times New Roman"/>
          <w:color w:val="000000"/>
          <w:szCs w:val="24"/>
        </w:rPr>
        <w:t xml:space="preserve">as amended or replaced from time to </w:t>
      </w:r>
      <w:proofErr w:type="gramStart"/>
      <w:r w:rsidRPr="00EB52E7">
        <w:rPr>
          <w:rFonts w:cs="Times New Roman"/>
          <w:color w:val="000000"/>
          <w:szCs w:val="24"/>
        </w:rPr>
        <w:t>time;</w:t>
      </w:r>
      <w:proofErr w:type="gramEnd"/>
    </w:p>
    <w:p w14:paraId="516A3692" w14:textId="07654DCC" w:rsidR="004B0818" w:rsidRPr="00EB52E7" w:rsidRDefault="003D1A17" w:rsidP="005F2824">
      <w:pPr>
        <w:pStyle w:val="Heading2"/>
        <w:numPr>
          <w:ilvl w:val="0"/>
          <w:numId w:val="0"/>
        </w:numPr>
      </w:pPr>
      <w:r w:rsidRPr="00EB52E7">
        <w:rPr>
          <w:rFonts w:cs="Times New Roman"/>
          <w:b/>
          <w:bCs/>
        </w:rPr>
        <w:t xml:space="preserve">one dose COVID-19 vaccine </w:t>
      </w:r>
      <w:r w:rsidRPr="00EB52E7">
        <w:rPr>
          <w:rFonts w:cs="Times New Roman"/>
        </w:rPr>
        <w:t>means</w:t>
      </w:r>
      <w:r w:rsidR="00FE0DB1" w:rsidRPr="00EB52E7">
        <w:rPr>
          <w:rFonts w:cs="Times New Roman"/>
        </w:rPr>
        <w:t xml:space="preserve"> </w:t>
      </w:r>
      <w:r w:rsidRPr="00EB52E7">
        <w:t>'COVID-19 Vaccine Janssen' (Jans</w:t>
      </w:r>
      <w:r w:rsidR="00131E77" w:rsidRPr="00EB52E7">
        <w:t>s</w:t>
      </w:r>
      <w:r w:rsidRPr="00EB52E7">
        <w:t>en-</w:t>
      </w:r>
      <w:proofErr w:type="spellStart"/>
      <w:r w:rsidRPr="00EB52E7">
        <w:t>Cilag</w:t>
      </w:r>
      <w:proofErr w:type="spellEnd"/>
      <w:proofErr w:type="gramStart"/>
      <w:r w:rsidRPr="00EB52E7">
        <w:t>);</w:t>
      </w:r>
      <w:proofErr w:type="gramEnd"/>
    </w:p>
    <w:p w14:paraId="10B91341" w14:textId="12567EED" w:rsidR="00427272" w:rsidRPr="00EB52E7" w:rsidRDefault="003D1A17">
      <w:pPr>
        <w:pStyle w:val="Heading2"/>
        <w:numPr>
          <w:ilvl w:val="0"/>
          <w:numId w:val="0"/>
        </w:numPr>
        <w:rPr>
          <w:rFonts w:cs="Times New Roman"/>
        </w:rPr>
      </w:pPr>
      <w:r w:rsidRPr="00EB52E7">
        <w:rPr>
          <w:rFonts w:cs="Times New Roman"/>
          <w:b/>
          <w:bCs/>
        </w:rPr>
        <w:t xml:space="preserve">Open Premises </w:t>
      </w:r>
      <w:r w:rsidR="00F419CA" w:rsidRPr="00EB52E7">
        <w:rPr>
          <w:rFonts w:cs="Times New Roman"/>
          <w:b/>
          <w:bCs/>
        </w:rPr>
        <w:t>Order</w:t>
      </w:r>
      <w:r w:rsidRPr="00EB52E7">
        <w:rPr>
          <w:rFonts w:cs="Times New Roman"/>
        </w:rPr>
        <w:t xml:space="preserve"> means the </w:t>
      </w:r>
      <w:r w:rsidR="002620F0" w:rsidRPr="00EB52E7">
        <w:rPr>
          <w:rFonts w:cs="Times New Roman"/>
          <w:b/>
          <w:bCs/>
        </w:rPr>
        <w:t>Pandemic</w:t>
      </w:r>
      <w:r w:rsidR="002620F0" w:rsidRPr="00EB52E7">
        <w:rPr>
          <w:rFonts w:cs="Times New Roman"/>
        </w:rPr>
        <w:t xml:space="preserve"> (</w:t>
      </w:r>
      <w:r w:rsidRPr="00EB52E7">
        <w:rPr>
          <w:rFonts w:cs="Times New Roman"/>
          <w:b/>
          <w:bCs/>
        </w:rPr>
        <w:t>Open Premises</w:t>
      </w:r>
      <w:r w:rsidR="002620F0" w:rsidRPr="00EB52E7">
        <w:rPr>
          <w:rFonts w:cs="Times New Roman"/>
          <w:b/>
          <w:bCs/>
        </w:rPr>
        <w:t>)</w:t>
      </w:r>
      <w:r w:rsidRPr="00EB52E7">
        <w:rPr>
          <w:rFonts w:cs="Times New Roman"/>
          <w:b/>
          <w:bCs/>
        </w:rPr>
        <w:t xml:space="preserve"> </w:t>
      </w:r>
      <w:r w:rsidR="00427272" w:rsidRPr="00EB52E7">
        <w:rPr>
          <w:rFonts w:cs="Times New Roman"/>
          <w:b/>
          <w:bCs/>
        </w:rPr>
        <w:t xml:space="preserve">Order </w:t>
      </w:r>
      <w:r w:rsidR="00B81003" w:rsidRPr="00EB52E7">
        <w:rPr>
          <w:rFonts w:cs="Times New Roman"/>
          <w:b/>
          <w:bCs/>
        </w:rPr>
        <w:t xml:space="preserve">2022 </w:t>
      </w:r>
      <w:r w:rsidRPr="00EB52E7">
        <w:rPr>
          <w:rFonts w:cs="Times New Roman"/>
          <w:b/>
          <w:bCs/>
        </w:rPr>
        <w:t>(No</w:t>
      </w:r>
      <w:r w:rsidR="00427272" w:rsidRPr="00EB52E7">
        <w:rPr>
          <w:rFonts w:cs="Times New Roman"/>
          <w:b/>
          <w:bCs/>
        </w:rPr>
        <w:t xml:space="preserve">. </w:t>
      </w:r>
      <w:r w:rsidR="00E33B08" w:rsidRPr="00EB52E7">
        <w:rPr>
          <w:rFonts w:cs="Times New Roman"/>
          <w:b/>
          <w:bCs/>
        </w:rPr>
        <w:t>5</w:t>
      </w:r>
      <w:r w:rsidRPr="00EB52E7">
        <w:rPr>
          <w:rFonts w:cs="Times New Roman"/>
          <w:b/>
          <w:bCs/>
        </w:rPr>
        <w:t xml:space="preserve">) </w:t>
      </w:r>
      <w:r w:rsidRPr="00EB52E7">
        <w:rPr>
          <w:rFonts w:cs="Times New Roman"/>
        </w:rPr>
        <w:t>as amended</w:t>
      </w:r>
      <w:r w:rsidR="00131E77" w:rsidRPr="00EB52E7">
        <w:rPr>
          <w:rFonts w:cs="Times New Roman"/>
        </w:rPr>
        <w:t xml:space="preserve"> or replaced</w:t>
      </w:r>
      <w:r w:rsidRPr="00EB52E7">
        <w:rPr>
          <w:rFonts w:cs="Times New Roman"/>
        </w:rPr>
        <w:t xml:space="preserve"> from time to </w:t>
      </w:r>
      <w:proofErr w:type="gramStart"/>
      <w:r w:rsidRPr="00EB52E7">
        <w:rPr>
          <w:rFonts w:cs="Times New Roman"/>
        </w:rPr>
        <w:t>time;</w:t>
      </w:r>
      <w:proofErr w:type="gramEnd"/>
    </w:p>
    <w:p w14:paraId="00B5957C" w14:textId="1B5008AA" w:rsidR="00464774" w:rsidRPr="00EB52E7" w:rsidRDefault="00464774" w:rsidP="002A0215">
      <w:pPr>
        <w:pStyle w:val="Heading2"/>
        <w:numPr>
          <w:ilvl w:val="0"/>
          <w:numId w:val="0"/>
        </w:numPr>
        <w:rPr>
          <w:rFonts w:cs="Times New Roman"/>
          <w:b/>
          <w:bCs/>
        </w:rPr>
      </w:pPr>
      <w:r w:rsidRPr="00EB52E7">
        <w:rPr>
          <w:rFonts w:cs="Times New Roman"/>
          <w:b/>
          <w:bCs/>
        </w:rPr>
        <w:t xml:space="preserve">Pandemic (Detention) Order </w:t>
      </w:r>
      <w:r w:rsidRPr="00EB52E7">
        <w:rPr>
          <w:rFonts w:cs="Times New Roman"/>
        </w:rPr>
        <w:t xml:space="preserve">means the </w:t>
      </w:r>
      <w:r w:rsidRPr="00EB52E7">
        <w:rPr>
          <w:rFonts w:cs="Times New Roman"/>
          <w:b/>
          <w:bCs/>
        </w:rPr>
        <w:t xml:space="preserve">Pandemic (Detention) Order </w:t>
      </w:r>
      <w:r w:rsidR="00B81003" w:rsidRPr="00EB52E7">
        <w:rPr>
          <w:rFonts w:cs="Times New Roman"/>
          <w:b/>
          <w:bCs/>
        </w:rPr>
        <w:t xml:space="preserve">2022 </w:t>
      </w:r>
      <w:r w:rsidRPr="00EB52E7">
        <w:rPr>
          <w:rFonts w:cs="Times New Roman"/>
          <w:b/>
          <w:bCs/>
        </w:rPr>
        <w:t xml:space="preserve">(No. </w:t>
      </w:r>
      <w:r w:rsidR="00E33B08" w:rsidRPr="00EB52E7">
        <w:rPr>
          <w:rFonts w:cs="Times New Roman"/>
          <w:b/>
          <w:bCs/>
        </w:rPr>
        <w:t>4</w:t>
      </w:r>
      <w:r w:rsidRPr="00EB52E7">
        <w:rPr>
          <w:rFonts w:cs="Times New Roman"/>
          <w:b/>
          <w:bCs/>
        </w:rPr>
        <w:t xml:space="preserve">) </w:t>
      </w:r>
      <w:r w:rsidRPr="00EB52E7">
        <w:rPr>
          <w:rFonts w:cs="Times New Roman"/>
        </w:rPr>
        <w:t xml:space="preserve">as amended or replaced from time to </w:t>
      </w:r>
      <w:proofErr w:type="gramStart"/>
      <w:r w:rsidRPr="00EB52E7">
        <w:rPr>
          <w:rFonts w:cs="Times New Roman"/>
        </w:rPr>
        <w:t>time;</w:t>
      </w:r>
      <w:proofErr w:type="gramEnd"/>
    </w:p>
    <w:p w14:paraId="1D54A539" w14:textId="1AE8B413" w:rsidR="00AE0205" w:rsidRPr="00EB52E7" w:rsidRDefault="00AE0205" w:rsidP="002A0215">
      <w:pPr>
        <w:pStyle w:val="Heading2"/>
        <w:numPr>
          <w:ilvl w:val="0"/>
          <w:numId w:val="0"/>
        </w:numPr>
        <w:rPr>
          <w:rFonts w:cs="Times New Roman"/>
        </w:rPr>
      </w:pPr>
      <w:r w:rsidRPr="00EB52E7">
        <w:rPr>
          <w:rFonts w:cs="Times New Roman"/>
          <w:b/>
          <w:bCs/>
        </w:rPr>
        <w:t>pandemic management power</w:t>
      </w:r>
      <w:r w:rsidRPr="00EB52E7">
        <w:rPr>
          <w:rFonts w:cs="Times New Roman"/>
        </w:rPr>
        <w:t xml:space="preserve"> has the same meaning as in the </w:t>
      </w:r>
      <w:r w:rsidRPr="00EB52E7">
        <w:rPr>
          <w:rFonts w:cs="Times New Roman"/>
          <w:b/>
          <w:szCs w:val="24"/>
        </w:rPr>
        <w:t xml:space="preserve">Public Health and Wellbeing Act </w:t>
      </w:r>
      <w:proofErr w:type="gramStart"/>
      <w:r w:rsidRPr="00EB52E7">
        <w:rPr>
          <w:rFonts w:cs="Times New Roman"/>
          <w:b/>
          <w:szCs w:val="24"/>
        </w:rPr>
        <w:t>2008</w:t>
      </w:r>
      <w:r w:rsidRPr="00EB52E7">
        <w:rPr>
          <w:rFonts w:cs="Times New Roman"/>
        </w:rPr>
        <w:t>;</w:t>
      </w:r>
      <w:proofErr w:type="gramEnd"/>
    </w:p>
    <w:p w14:paraId="6C50F193" w14:textId="144AE5A2" w:rsidR="00C36490" w:rsidRPr="00EB52E7" w:rsidRDefault="00C36490" w:rsidP="00093C72">
      <w:pPr>
        <w:rPr>
          <w:rFonts w:cs="Times New Roman"/>
          <w:szCs w:val="24"/>
        </w:rPr>
      </w:pPr>
      <w:r w:rsidRPr="00EB52E7">
        <w:rPr>
          <w:rFonts w:cs="Times New Roman"/>
          <w:b/>
          <w:bCs/>
          <w:color w:val="000000"/>
          <w:szCs w:val="24"/>
        </w:rPr>
        <w:t>pandemic orders in force</w:t>
      </w:r>
      <w:r w:rsidRPr="00EB52E7">
        <w:rPr>
          <w:rFonts w:cs="Times New Roman"/>
          <w:color w:val="000000"/>
          <w:szCs w:val="24"/>
        </w:rPr>
        <w:t xml:space="preserve"> </w:t>
      </w:r>
      <w:proofErr w:type="gramStart"/>
      <w:r w:rsidRPr="00EB52E7">
        <w:rPr>
          <w:rFonts w:cs="Times New Roman"/>
          <w:color w:val="000000"/>
          <w:szCs w:val="24"/>
        </w:rPr>
        <w:t>has</w:t>
      </w:r>
      <w:proofErr w:type="gramEnd"/>
      <w:r w:rsidRPr="00EB52E7">
        <w:rPr>
          <w:rFonts w:cs="Times New Roman"/>
          <w:color w:val="000000"/>
          <w:szCs w:val="24"/>
        </w:rPr>
        <w:t xml:space="preserve"> the same meaning as in the </w:t>
      </w:r>
      <w:r w:rsidRPr="00EB52E7">
        <w:rPr>
          <w:rFonts w:cs="Times New Roman"/>
          <w:b/>
          <w:bCs/>
          <w:color w:val="000000"/>
          <w:szCs w:val="24"/>
        </w:rPr>
        <w:t>Movement and Gathering Order</w:t>
      </w:r>
      <w:r w:rsidRPr="00EB52E7">
        <w:rPr>
          <w:rFonts w:cs="Times New Roman"/>
          <w:color w:val="000000"/>
          <w:szCs w:val="24"/>
        </w:rPr>
        <w:t>;</w:t>
      </w:r>
    </w:p>
    <w:p w14:paraId="60C99824" w14:textId="14E470D5" w:rsidR="003D1A17" w:rsidRPr="00EB52E7" w:rsidRDefault="00C36490" w:rsidP="00304F2C">
      <w:pPr>
        <w:pStyle w:val="Indent125"/>
        <w:ind w:left="0"/>
      </w:pPr>
      <w:r w:rsidRPr="00EB52E7">
        <w:rPr>
          <w:b/>
        </w:rPr>
        <w:t xml:space="preserve">Revoked Victorian Border Crossing Order </w:t>
      </w:r>
      <w:r w:rsidRPr="00EB52E7">
        <w:t>means the</w:t>
      </w:r>
      <w:r w:rsidRPr="00EB52E7">
        <w:rPr>
          <w:b/>
        </w:rPr>
        <w:t xml:space="preserve"> </w:t>
      </w:r>
      <w:r w:rsidRPr="00EB52E7">
        <w:rPr>
          <w:b/>
          <w:bCs w:val="0"/>
          <w:color w:val="000000" w:themeColor="text1"/>
        </w:rPr>
        <w:t>Victorian Border Crossing Permit Directions (No 44)</w:t>
      </w:r>
      <w:r w:rsidRPr="00EB52E7">
        <w:rPr>
          <w:color w:val="000000" w:themeColor="text1"/>
        </w:rPr>
        <w:t xml:space="preserve"> or</w:t>
      </w:r>
      <w:r w:rsidRPr="00EB52E7">
        <w:rPr>
          <w:b/>
          <w:bCs w:val="0"/>
          <w:color w:val="000000" w:themeColor="text1"/>
        </w:rPr>
        <w:t xml:space="preserve"> </w:t>
      </w:r>
      <w:r w:rsidRPr="00EB52E7">
        <w:t xml:space="preserve">the </w:t>
      </w:r>
      <w:r w:rsidRPr="00EB52E7">
        <w:rPr>
          <w:b/>
        </w:rPr>
        <w:t xml:space="preserve">Pandemic (Victorian Border Crossing) Order </w:t>
      </w:r>
      <w:r w:rsidR="00B81003" w:rsidRPr="00EB52E7">
        <w:rPr>
          <w:b/>
          <w:bCs w:val="0"/>
        </w:rPr>
        <w:t>2022</w:t>
      </w:r>
      <w:r w:rsidR="00B81003" w:rsidRPr="00EB52E7">
        <w:rPr>
          <w:b/>
        </w:rPr>
        <w:t xml:space="preserve"> </w:t>
      </w:r>
      <w:r w:rsidRPr="00EB52E7">
        <w:rPr>
          <w:b/>
        </w:rPr>
        <w:t xml:space="preserve">(No. </w:t>
      </w:r>
      <w:r w:rsidR="0042203C" w:rsidRPr="00EB52E7">
        <w:rPr>
          <w:b/>
        </w:rPr>
        <w:t>5</w:t>
      </w:r>
      <w:r w:rsidRPr="00EB52E7">
        <w:rPr>
          <w:b/>
        </w:rPr>
        <w:t>)</w:t>
      </w:r>
      <w:r w:rsidRPr="00EB52E7">
        <w:rPr>
          <w:bCs w:val="0"/>
        </w:rPr>
        <w:t>, or their predecessors</w:t>
      </w:r>
      <w:r w:rsidRPr="00EB52E7">
        <w:t>;</w:t>
      </w:r>
    </w:p>
    <w:p w14:paraId="66504FD2" w14:textId="0776F4F8" w:rsidR="003D1A17" w:rsidRPr="00EB52E7" w:rsidRDefault="003D1A17" w:rsidP="002A0215">
      <w:pPr>
        <w:pStyle w:val="Heading2"/>
        <w:numPr>
          <w:ilvl w:val="0"/>
          <w:numId w:val="0"/>
        </w:numPr>
        <w:rPr>
          <w:rFonts w:cs="Times New Roman"/>
        </w:rPr>
      </w:pPr>
      <w:r w:rsidRPr="00EB52E7">
        <w:rPr>
          <w:rFonts w:cs="Times New Roman"/>
          <w:b/>
          <w:bCs/>
        </w:rPr>
        <w:t>two dose COVID-19 vaccine</w:t>
      </w:r>
      <w:r w:rsidRPr="00EB52E7">
        <w:rPr>
          <w:rFonts w:cs="Times New Roman"/>
        </w:rPr>
        <w:t xml:space="preserve"> means any of the following:</w:t>
      </w:r>
    </w:p>
    <w:p w14:paraId="321309B3" w14:textId="77777777" w:rsidR="003D1A17" w:rsidRPr="00EB52E7" w:rsidRDefault="003D1A17" w:rsidP="002A0215">
      <w:pPr>
        <w:pStyle w:val="Heading2"/>
        <w:numPr>
          <w:ilvl w:val="1"/>
          <w:numId w:val="53"/>
        </w:numPr>
        <w:tabs>
          <w:tab w:val="clear" w:pos="1418"/>
          <w:tab w:val="num" w:pos="1134"/>
          <w:tab w:val="left" w:pos="1560"/>
        </w:tabs>
        <w:ind w:left="709"/>
        <w:rPr>
          <w:rFonts w:cs="Times New Roman"/>
        </w:rPr>
      </w:pPr>
      <w:proofErr w:type="spellStart"/>
      <w:r w:rsidRPr="00EB52E7">
        <w:rPr>
          <w:rFonts w:cs="Times New Roman"/>
        </w:rPr>
        <w:t>Vaxzevria</w:t>
      </w:r>
      <w:proofErr w:type="spellEnd"/>
      <w:r w:rsidRPr="00EB52E7">
        <w:rPr>
          <w:rFonts w:cs="Times New Roman"/>
        </w:rPr>
        <w:t xml:space="preserve"> (AstraZeneca</w:t>
      </w:r>
      <w:proofErr w:type="gramStart"/>
      <w:r w:rsidRPr="00EB52E7">
        <w:rPr>
          <w:rFonts w:cs="Times New Roman"/>
        </w:rPr>
        <w:t>);</w:t>
      </w:r>
      <w:proofErr w:type="gramEnd"/>
    </w:p>
    <w:p w14:paraId="1F67ECC6" w14:textId="77777777" w:rsidR="003D1A17" w:rsidRPr="00EB52E7" w:rsidRDefault="003D1A17" w:rsidP="00FF3972">
      <w:pPr>
        <w:pStyle w:val="Heading2"/>
        <w:numPr>
          <w:ilvl w:val="1"/>
          <w:numId w:val="53"/>
        </w:numPr>
        <w:tabs>
          <w:tab w:val="clear" w:pos="1418"/>
        </w:tabs>
        <w:ind w:left="709"/>
        <w:rPr>
          <w:rFonts w:cs="Times New Roman"/>
        </w:rPr>
      </w:pPr>
      <w:r w:rsidRPr="00EB52E7">
        <w:rPr>
          <w:rFonts w:cs="Times New Roman"/>
        </w:rPr>
        <w:t>Comirnaty (Pfizer</w:t>
      </w:r>
      <w:proofErr w:type="gramStart"/>
      <w:r w:rsidRPr="00EB52E7">
        <w:rPr>
          <w:rFonts w:cs="Times New Roman"/>
        </w:rPr>
        <w:t>);</w:t>
      </w:r>
      <w:proofErr w:type="gramEnd"/>
    </w:p>
    <w:p w14:paraId="70F32C1D" w14:textId="77777777" w:rsidR="003D1A17" w:rsidRPr="00EB52E7" w:rsidRDefault="003D1A17" w:rsidP="00FF3972">
      <w:pPr>
        <w:pStyle w:val="Heading2"/>
        <w:numPr>
          <w:ilvl w:val="1"/>
          <w:numId w:val="53"/>
        </w:numPr>
        <w:ind w:left="709"/>
        <w:rPr>
          <w:rFonts w:cs="Times New Roman"/>
        </w:rPr>
      </w:pPr>
      <w:proofErr w:type="spellStart"/>
      <w:r w:rsidRPr="00EB52E7">
        <w:rPr>
          <w:rFonts w:cs="Times New Roman"/>
        </w:rPr>
        <w:lastRenderedPageBreak/>
        <w:t>Spikevax</w:t>
      </w:r>
      <w:proofErr w:type="spellEnd"/>
      <w:r w:rsidRPr="00EB52E7">
        <w:rPr>
          <w:rFonts w:cs="Times New Roman"/>
        </w:rPr>
        <w:t xml:space="preserve"> (Moderna</w:t>
      </w:r>
      <w:proofErr w:type="gramStart"/>
      <w:r w:rsidRPr="00EB52E7">
        <w:rPr>
          <w:rFonts w:cs="Times New Roman"/>
        </w:rPr>
        <w:t>);</w:t>
      </w:r>
      <w:proofErr w:type="gramEnd"/>
    </w:p>
    <w:p w14:paraId="3BF0399D" w14:textId="6210699A" w:rsidR="003D1A17" w:rsidRPr="00EB52E7" w:rsidRDefault="003D1A17" w:rsidP="00FF3972">
      <w:pPr>
        <w:pStyle w:val="Heading2"/>
        <w:numPr>
          <w:ilvl w:val="1"/>
          <w:numId w:val="53"/>
        </w:numPr>
        <w:ind w:left="709"/>
        <w:rPr>
          <w:rFonts w:cs="Times New Roman"/>
        </w:rPr>
      </w:pPr>
      <w:proofErr w:type="spellStart"/>
      <w:r w:rsidRPr="00EB52E7">
        <w:rPr>
          <w:rFonts w:cs="Times New Roman"/>
        </w:rPr>
        <w:t>Coron</w:t>
      </w:r>
      <w:r w:rsidR="00F3244D" w:rsidRPr="00EB52E7">
        <w:rPr>
          <w:rFonts w:cs="Times New Roman"/>
        </w:rPr>
        <w:t>a</w:t>
      </w:r>
      <w:r w:rsidRPr="00EB52E7">
        <w:rPr>
          <w:rFonts w:cs="Times New Roman"/>
        </w:rPr>
        <w:t>vac</w:t>
      </w:r>
      <w:proofErr w:type="spellEnd"/>
      <w:r w:rsidRPr="00EB52E7">
        <w:rPr>
          <w:rFonts w:cs="Times New Roman"/>
        </w:rPr>
        <w:t xml:space="preserve"> (Sinovac</w:t>
      </w:r>
      <w:proofErr w:type="gramStart"/>
      <w:r w:rsidRPr="00EB52E7">
        <w:rPr>
          <w:rFonts w:cs="Times New Roman"/>
        </w:rPr>
        <w:t>);</w:t>
      </w:r>
      <w:proofErr w:type="gramEnd"/>
    </w:p>
    <w:p w14:paraId="09DF173A" w14:textId="77777777" w:rsidR="003D1A17" w:rsidRPr="00EB52E7" w:rsidRDefault="003D1A17" w:rsidP="00FF3972">
      <w:pPr>
        <w:pStyle w:val="Heading2"/>
        <w:numPr>
          <w:ilvl w:val="1"/>
          <w:numId w:val="53"/>
        </w:numPr>
        <w:ind w:left="709"/>
        <w:rPr>
          <w:rFonts w:cs="Times New Roman"/>
        </w:rPr>
      </w:pPr>
      <w:proofErr w:type="spellStart"/>
      <w:r w:rsidRPr="00EB52E7">
        <w:rPr>
          <w:rFonts w:cs="Times New Roman"/>
        </w:rPr>
        <w:t>Covishield</w:t>
      </w:r>
      <w:proofErr w:type="spellEnd"/>
      <w:r w:rsidRPr="00EB52E7">
        <w:rPr>
          <w:rFonts w:cs="Times New Roman"/>
        </w:rPr>
        <w:t xml:space="preserve"> (</w:t>
      </w:r>
      <w:proofErr w:type="spellStart"/>
      <w:r w:rsidRPr="00EB52E7">
        <w:rPr>
          <w:rFonts w:cs="Times New Roman"/>
        </w:rPr>
        <w:t>Astrazeneca</w:t>
      </w:r>
      <w:proofErr w:type="spellEnd"/>
      <w:r w:rsidRPr="00EB52E7">
        <w:rPr>
          <w:rFonts w:cs="Times New Roman"/>
        </w:rPr>
        <w:t>/Serum Institute of India</w:t>
      </w:r>
      <w:proofErr w:type="gramStart"/>
      <w:r w:rsidRPr="00EB52E7">
        <w:rPr>
          <w:rFonts w:cs="Times New Roman"/>
        </w:rPr>
        <w:t>);</w:t>
      </w:r>
      <w:proofErr w:type="gramEnd"/>
    </w:p>
    <w:p w14:paraId="4E8AC1B8" w14:textId="40E7F9E6" w:rsidR="003D1A17" w:rsidRPr="00EB52E7" w:rsidRDefault="003D1A17" w:rsidP="00FF3972">
      <w:pPr>
        <w:pStyle w:val="Heading2"/>
        <w:numPr>
          <w:ilvl w:val="1"/>
          <w:numId w:val="53"/>
        </w:numPr>
        <w:ind w:left="709"/>
        <w:rPr>
          <w:rFonts w:cs="Times New Roman"/>
        </w:rPr>
      </w:pPr>
      <w:proofErr w:type="spellStart"/>
      <w:r w:rsidRPr="00EB52E7">
        <w:rPr>
          <w:rFonts w:cs="Times New Roman"/>
        </w:rPr>
        <w:t>Covaxin</w:t>
      </w:r>
      <w:proofErr w:type="spellEnd"/>
      <w:r w:rsidRPr="00EB52E7">
        <w:rPr>
          <w:rFonts w:cs="Times New Roman"/>
        </w:rPr>
        <w:t xml:space="preserve"> (Bharat Biotech</w:t>
      </w:r>
      <w:proofErr w:type="gramStart"/>
      <w:r w:rsidRPr="00EB52E7">
        <w:rPr>
          <w:rFonts w:cs="Times New Roman"/>
        </w:rPr>
        <w:t>);</w:t>
      </w:r>
      <w:proofErr w:type="gramEnd"/>
      <w:r w:rsidRPr="00EB52E7">
        <w:rPr>
          <w:rFonts w:cs="Times New Roman"/>
        </w:rPr>
        <w:t xml:space="preserve"> </w:t>
      </w:r>
    </w:p>
    <w:p w14:paraId="78C7E014" w14:textId="54C504DC" w:rsidR="009E0FED" w:rsidRPr="00EB52E7" w:rsidRDefault="003D1A17" w:rsidP="009E0FED">
      <w:pPr>
        <w:pStyle w:val="Heading2"/>
        <w:numPr>
          <w:ilvl w:val="1"/>
          <w:numId w:val="53"/>
        </w:numPr>
        <w:ind w:left="709"/>
        <w:rPr>
          <w:rStyle w:val="eop"/>
          <w:rFonts w:cs="Times New Roman"/>
          <w:color w:val="000000" w:themeColor="text1"/>
          <w:szCs w:val="24"/>
        </w:rPr>
      </w:pPr>
      <w:r w:rsidRPr="00EB52E7">
        <w:rPr>
          <w:rFonts w:cs="Times New Roman"/>
          <w:szCs w:val="24"/>
        </w:rPr>
        <w:t>BBIP-</w:t>
      </w:r>
      <w:proofErr w:type="spellStart"/>
      <w:r w:rsidRPr="00EB52E7">
        <w:rPr>
          <w:rFonts w:cs="Times New Roman"/>
          <w:szCs w:val="24"/>
        </w:rPr>
        <w:t>CorV</w:t>
      </w:r>
      <w:proofErr w:type="spellEnd"/>
      <w:r w:rsidRPr="00EB52E7">
        <w:rPr>
          <w:rFonts w:cs="Times New Roman"/>
          <w:szCs w:val="24"/>
        </w:rPr>
        <w:t xml:space="preserve"> (Sinopharm</w:t>
      </w:r>
      <w:proofErr w:type="gramStart"/>
      <w:r w:rsidRPr="00EB52E7">
        <w:rPr>
          <w:rFonts w:cs="Times New Roman"/>
          <w:szCs w:val="24"/>
        </w:rPr>
        <w:t>);</w:t>
      </w:r>
      <w:proofErr w:type="gramEnd"/>
    </w:p>
    <w:p w14:paraId="3ED38017" w14:textId="77777777" w:rsidR="009E0FED" w:rsidRPr="00EB52E7" w:rsidRDefault="009E0FED" w:rsidP="009E0FED">
      <w:pPr>
        <w:pStyle w:val="Heading2"/>
        <w:numPr>
          <w:ilvl w:val="1"/>
          <w:numId w:val="53"/>
        </w:numPr>
        <w:ind w:left="709"/>
        <w:rPr>
          <w:rFonts w:cs="Times New Roman"/>
          <w:color w:val="000000" w:themeColor="text1"/>
          <w:szCs w:val="24"/>
        </w:rPr>
      </w:pPr>
      <w:r w:rsidRPr="00EB52E7">
        <w:rPr>
          <w:rFonts w:cs="Times New Roman"/>
          <w:szCs w:val="24"/>
        </w:rPr>
        <w:t>Sputnik V (Gamaleya Research Institute</w:t>
      </w:r>
      <w:proofErr w:type="gramStart"/>
      <w:r w:rsidRPr="00EB52E7">
        <w:rPr>
          <w:rFonts w:cs="Times New Roman"/>
          <w:szCs w:val="24"/>
        </w:rPr>
        <w:t>);</w:t>
      </w:r>
      <w:proofErr w:type="gramEnd"/>
    </w:p>
    <w:p w14:paraId="2DF33C96" w14:textId="71A76B7D" w:rsidR="009E0FED" w:rsidRPr="00EB52E7" w:rsidRDefault="009E0FED" w:rsidP="00FF3972">
      <w:pPr>
        <w:pStyle w:val="Heading2"/>
        <w:numPr>
          <w:ilvl w:val="1"/>
          <w:numId w:val="53"/>
        </w:numPr>
        <w:ind w:left="709"/>
        <w:rPr>
          <w:rFonts w:cs="Times New Roman"/>
          <w:color w:val="000000" w:themeColor="text1"/>
          <w:szCs w:val="24"/>
        </w:rPr>
      </w:pPr>
      <w:proofErr w:type="spellStart"/>
      <w:r w:rsidRPr="00EB52E7">
        <w:rPr>
          <w:rFonts w:cs="Times New Roman"/>
          <w:szCs w:val="24"/>
        </w:rPr>
        <w:t>Nuvaxovid</w:t>
      </w:r>
      <w:proofErr w:type="spellEnd"/>
      <w:r w:rsidRPr="00EB52E7">
        <w:rPr>
          <w:rFonts w:cs="Times New Roman"/>
          <w:szCs w:val="24"/>
        </w:rPr>
        <w:t xml:space="preserve"> (</w:t>
      </w:r>
      <w:proofErr w:type="spellStart"/>
      <w:r w:rsidRPr="00EB52E7">
        <w:rPr>
          <w:rFonts w:cs="Times New Roman"/>
          <w:szCs w:val="24"/>
        </w:rPr>
        <w:t>Biocelect</w:t>
      </w:r>
      <w:proofErr w:type="spellEnd"/>
      <w:r w:rsidRPr="00EB52E7">
        <w:rPr>
          <w:rFonts w:cs="Times New Roman"/>
          <w:szCs w:val="24"/>
        </w:rPr>
        <w:t xml:space="preserve"> on behalf of Novavax</w:t>
      </w:r>
      <w:proofErr w:type="gramStart"/>
      <w:r w:rsidRPr="00EB52E7">
        <w:rPr>
          <w:rFonts w:cs="Times New Roman"/>
          <w:szCs w:val="24"/>
        </w:rPr>
        <w:t>);</w:t>
      </w:r>
      <w:proofErr w:type="gramEnd"/>
    </w:p>
    <w:p w14:paraId="139D4CA1" w14:textId="77777777" w:rsidR="003D1A17" w:rsidRPr="00EB52E7" w:rsidRDefault="003D1A17" w:rsidP="002A0215">
      <w:pPr>
        <w:pStyle w:val="Heading2"/>
        <w:numPr>
          <w:ilvl w:val="0"/>
          <w:numId w:val="0"/>
        </w:numPr>
        <w:rPr>
          <w:rFonts w:cs="Times New Roman"/>
          <w:b/>
          <w:bCs/>
        </w:rPr>
      </w:pPr>
      <w:r w:rsidRPr="00EB52E7">
        <w:rPr>
          <w:rFonts w:cs="Times New Roman"/>
          <w:b/>
          <w:bCs/>
        </w:rPr>
        <w:t xml:space="preserve">vaccination status </w:t>
      </w:r>
      <w:r w:rsidRPr="00EB52E7">
        <w:rPr>
          <w:rFonts w:cs="Times New Roman"/>
        </w:rPr>
        <w:t>means whether a person is fully vaccinated</w:t>
      </w:r>
      <w:r w:rsidRPr="00EB52E7">
        <w:rPr>
          <w:rFonts w:cs="Times New Roman"/>
          <w:b/>
          <w:bCs/>
        </w:rPr>
        <w:t>,</w:t>
      </w:r>
      <w:r w:rsidRPr="00EB52E7">
        <w:rPr>
          <w:rFonts w:cs="Times New Roman"/>
        </w:rPr>
        <w:t xml:space="preserve"> received one dose of a two dose COVID-19 vaccine</w:t>
      </w:r>
      <w:r w:rsidRPr="00EB52E7">
        <w:rPr>
          <w:rFonts w:cs="Times New Roman"/>
          <w:b/>
          <w:bCs/>
        </w:rPr>
        <w:t xml:space="preserve"> </w:t>
      </w:r>
      <w:r w:rsidRPr="00EB52E7">
        <w:rPr>
          <w:rFonts w:cs="Times New Roman"/>
        </w:rPr>
        <w:t xml:space="preserve">or has not received any dose of a </w:t>
      </w:r>
      <w:r w:rsidRPr="00EB52E7">
        <w:rPr>
          <w:rFonts w:cs="Times New Roman"/>
          <w:b/>
          <w:bCs/>
        </w:rPr>
        <w:t xml:space="preserve">COVID-19 </w:t>
      </w:r>
      <w:proofErr w:type="gramStart"/>
      <w:r w:rsidRPr="00EB52E7">
        <w:rPr>
          <w:rFonts w:cs="Times New Roman"/>
          <w:b/>
          <w:bCs/>
        </w:rPr>
        <w:t>vaccine</w:t>
      </w:r>
      <w:r w:rsidRPr="00EB52E7">
        <w:rPr>
          <w:rFonts w:cs="Times New Roman"/>
        </w:rPr>
        <w:t>;</w:t>
      </w:r>
      <w:proofErr w:type="gramEnd"/>
    </w:p>
    <w:p w14:paraId="1F29B2D4" w14:textId="54CD5C58" w:rsidR="00B0734E" w:rsidRPr="00EB52E7" w:rsidRDefault="00B0734E" w:rsidP="005F2824">
      <w:pPr>
        <w:pStyle w:val="Heading2"/>
        <w:numPr>
          <w:ilvl w:val="0"/>
          <w:numId w:val="0"/>
        </w:numPr>
        <w:rPr>
          <w:rFonts w:cs="Times New Roman"/>
          <w:bCs/>
        </w:rPr>
      </w:pPr>
      <w:r w:rsidRPr="00EB52E7">
        <w:rPr>
          <w:rFonts w:cs="Times New Roman"/>
          <w:b/>
        </w:rPr>
        <w:t xml:space="preserve">Victorian maritime port </w:t>
      </w:r>
      <w:r w:rsidRPr="00EB52E7">
        <w:rPr>
          <w:rFonts w:cs="Times New Roman"/>
          <w:bCs/>
        </w:rPr>
        <w:t>means the authorised first points of entry for international maritime vessels including seaports of Geelong, Melbourne, Portland and Western</w:t>
      </w:r>
      <w:r w:rsidR="00957AB3" w:rsidRPr="00EB52E7">
        <w:rPr>
          <w:rFonts w:cs="Times New Roman"/>
          <w:bCs/>
        </w:rPr>
        <w:t xml:space="preserve"> </w:t>
      </w:r>
      <w:proofErr w:type="gramStart"/>
      <w:r w:rsidRPr="00EB52E7">
        <w:rPr>
          <w:rFonts w:cs="Times New Roman"/>
          <w:bCs/>
        </w:rPr>
        <w:t>point</w:t>
      </w:r>
      <w:r w:rsidR="00E97184" w:rsidRPr="00EB52E7">
        <w:rPr>
          <w:rFonts w:cs="Times New Roman"/>
          <w:bCs/>
        </w:rPr>
        <w:t>;</w:t>
      </w:r>
      <w:proofErr w:type="gramEnd"/>
    </w:p>
    <w:p w14:paraId="34D4A689" w14:textId="3210AAAE" w:rsidR="001446B9" w:rsidRPr="00EB52E7" w:rsidRDefault="003D1A17" w:rsidP="001446B9">
      <w:pPr>
        <w:rPr>
          <w:rFonts w:cs="Times New Roman"/>
          <w:lang w:val="en"/>
        </w:rPr>
      </w:pPr>
      <w:r w:rsidRPr="00EB52E7">
        <w:rPr>
          <w:rFonts w:cs="Times New Roman"/>
          <w:b/>
          <w:bCs/>
        </w:rPr>
        <w:t xml:space="preserve">Workplace </w:t>
      </w:r>
      <w:r w:rsidR="00F419CA" w:rsidRPr="00EB52E7">
        <w:rPr>
          <w:rFonts w:cs="Times New Roman"/>
          <w:b/>
          <w:bCs/>
        </w:rPr>
        <w:t>Order</w:t>
      </w:r>
      <w:r w:rsidRPr="00EB52E7">
        <w:rPr>
          <w:rFonts w:cs="Times New Roman"/>
        </w:rPr>
        <w:t xml:space="preserve"> means the </w:t>
      </w:r>
      <w:r w:rsidR="00313757" w:rsidRPr="00EB52E7">
        <w:rPr>
          <w:rFonts w:cs="Times New Roman"/>
          <w:b/>
        </w:rPr>
        <w:t>Pandemic (</w:t>
      </w:r>
      <w:r w:rsidRPr="00EB52E7">
        <w:rPr>
          <w:rFonts w:cs="Times New Roman"/>
          <w:b/>
          <w:bCs/>
        </w:rPr>
        <w:t>Workplace</w:t>
      </w:r>
      <w:r w:rsidR="00036064" w:rsidRPr="00EB52E7">
        <w:rPr>
          <w:rFonts w:cs="Times New Roman"/>
          <w:b/>
          <w:bCs/>
        </w:rPr>
        <w:t>)</w:t>
      </w:r>
      <w:r w:rsidRPr="00EB52E7">
        <w:rPr>
          <w:rFonts w:cs="Times New Roman"/>
          <w:b/>
          <w:bCs/>
        </w:rPr>
        <w:t xml:space="preserve"> </w:t>
      </w:r>
      <w:r w:rsidR="00313757" w:rsidRPr="00EB52E7">
        <w:rPr>
          <w:rFonts w:cs="Times New Roman"/>
          <w:b/>
          <w:bCs/>
        </w:rPr>
        <w:t xml:space="preserve">Order </w:t>
      </w:r>
      <w:r w:rsidR="00B81003" w:rsidRPr="00EB52E7">
        <w:rPr>
          <w:rFonts w:cs="Times New Roman"/>
          <w:b/>
          <w:bCs/>
        </w:rPr>
        <w:t xml:space="preserve">2022 </w:t>
      </w:r>
      <w:r w:rsidRPr="00EB52E7">
        <w:rPr>
          <w:rFonts w:cs="Times New Roman"/>
          <w:b/>
          <w:bCs/>
        </w:rPr>
        <w:t>(No</w:t>
      </w:r>
      <w:r w:rsidR="00313757" w:rsidRPr="00EB52E7">
        <w:rPr>
          <w:rFonts w:cs="Times New Roman"/>
          <w:b/>
          <w:bCs/>
        </w:rPr>
        <w:t>.</w:t>
      </w:r>
      <w:r w:rsidRPr="00EB52E7">
        <w:rPr>
          <w:rFonts w:cs="Times New Roman"/>
          <w:b/>
          <w:bCs/>
        </w:rPr>
        <w:t xml:space="preserve"> </w:t>
      </w:r>
      <w:r w:rsidR="008512C9" w:rsidRPr="00EB52E7">
        <w:rPr>
          <w:rFonts w:cs="Times New Roman"/>
          <w:b/>
          <w:bCs/>
        </w:rPr>
        <w:t>6</w:t>
      </w:r>
      <w:r w:rsidRPr="00EB52E7">
        <w:rPr>
          <w:rFonts w:cs="Times New Roman"/>
          <w:b/>
          <w:bCs/>
        </w:rPr>
        <w:t>)</w:t>
      </w:r>
      <w:r w:rsidRPr="00EB52E7">
        <w:rPr>
          <w:rFonts w:cs="Times New Roman"/>
        </w:rPr>
        <w:t xml:space="preserve"> as amended</w:t>
      </w:r>
      <w:r w:rsidR="00131E77" w:rsidRPr="00EB52E7">
        <w:rPr>
          <w:rFonts w:cs="Times New Roman"/>
        </w:rPr>
        <w:t xml:space="preserve"> or replaced</w:t>
      </w:r>
      <w:r w:rsidRPr="00EB52E7">
        <w:rPr>
          <w:rFonts w:cs="Times New Roman"/>
        </w:rPr>
        <w:t xml:space="preserve"> from time to time.</w:t>
      </w:r>
    </w:p>
    <w:p w14:paraId="3CECD3D4" w14:textId="11899BD9" w:rsidR="001446B9" w:rsidRPr="00EB52E7" w:rsidRDefault="001446B9" w:rsidP="002A0215">
      <w:pPr>
        <w:rPr>
          <w:rFonts w:cs="Times New Roman"/>
        </w:rPr>
      </w:pPr>
    </w:p>
    <w:p w14:paraId="672C8369" w14:textId="2A2F3497" w:rsidR="00D77CC3" w:rsidRPr="00EB52E7" w:rsidRDefault="00D77CC3" w:rsidP="002A0215">
      <w:pPr>
        <w:rPr>
          <w:rFonts w:cs="Times New Roman"/>
        </w:rPr>
      </w:pPr>
    </w:p>
    <w:p w14:paraId="70014032" w14:textId="77777777" w:rsidR="00563D41" w:rsidRPr="00EB52E7" w:rsidRDefault="00563D41" w:rsidP="002A0215">
      <w:pPr>
        <w:rPr>
          <w:rFonts w:cs="Times New Roman"/>
        </w:rPr>
      </w:pPr>
    </w:p>
    <w:bookmarkEnd w:id="191"/>
    <w:p w14:paraId="4DC88FA5" w14:textId="747756BF" w:rsidR="00A77AD6" w:rsidRPr="00EB52E7" w:rsidRDefault="003D1A17" w:rsidP="002A0215">
      <w:pPr>
        <w:pStyle w:val="Heading2"/>
        <w:numPr>
          <w:ilvl w:val="0"/>
          <w:numId w:val="0"/>
        </w:numPr>
        <w:rPr>
          <w:rFonts w:cs="Times New Roman"/>
          <w:b/>
          <w:sz w:val="18"/>
          <w:szCs w:val="18"/>
        </w:rPr>
      </w:pPr>
      <w:r w:rsidRPr="00EB52E7">
        <w:rPr>
          <w:rFonts w:cs="Times New Roman"/>
          <w:b/>
        </w:rPr>
        <w:t xml:space="preserve">Martin Foley MP, Minister </w:t>
      </w:r>
      <w:r w:rsidR="00C762F0" w:rsidRPr="00EB52E7">
        <w:rPr>
          <w:rFonts w:cs="Times New Roman"/>
          <w:b/>
        </w:rPr>
        <w:t xml:space="preserve">for </w:t>
      </w:r>
      <w:r w:rsidRPr="00EB52E7">
        <w:rPr>
          <w:rFonts w:cs="Times New Roman"/>
          <w:b/>
        </w:rPr>
        <w:t>Health</w:t>
      </w:r>
    </w:p>
    <w:bookmarkEnd w:id="1"/>
    <w:bookmarkEnd w:id="2"/>
    <w:p w14:paraId="6824965E" w14:textId="1D4D5D06" w:rsidR="00C10ADB" w:rsidRPr="00563D41" w:rsidRDefault="00AE3DEE" w:rsidP="1F1B245F">
      <w:pPr>
        <w:rPr>
          <w:rFonts w:eastAsiaTheme="minorEastAsia" w:cs="Times New Roman"/>
          <w:lang w:eastAsia="ja-JP"/>
        </w:rPr>
      </w:pPr>
      <w:r w:rsidRPr="00EB52E7">
        <w:rPr>
          <w:rFonts w:cs="Times New Roman"/>
        </w:rPr>
        <w:t>18 March 2022</w:t>
      </w:r>
    </w:p>
    <w:sectPr w:rsidR="00C10ADB" w:rsidRPr="00563D41" w:rsidSect="008E2C93">
      <w:footerReference w:type="default" r:id="rId13"/>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5E47B" w14:textId="77777777" w:rsidR="00AA5522" w:rsidRDefault="00AA5522">
      <w:pPr>
        <w:spacing w:after="0" w:line="240" w:lineRule="auto"/>
      </w:pPr>
      <w:r>
        <w:separator/>
      </w:r>
    </w:p>
  </w:endnote>
  <w:endnote w:type="continuationSeparator" w:id="0">
    <w:p w14:paraId="3A71856B" w14:textId="77777777" w:rsidR="00AA5522" w:rsidRDefault="00AA5522">
      <w:pPr>
        <w:spacing w:after="0" w:line="240" w:lineRule="auto"/>
      </w:pPr>
      <w:r>
        <w:continuationSeparator/>
      </w:r>
    </w:p>
  </w:endnote>
  <w:endnote w:type="continuationNotice" w:id="1">
    <w:p w14:paraId="2CEECE7F" w14:textId="77777777" w:rsidR="00AA5522" w:rsidRDefault="00AA55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75049393" w:rsidR="0023798C" w:rsidRDefault="0023798C" w:rsidP="001649E8">
    <w:pPr>
      <w:shd w:val="clear" w:color="auto" w:fill="FFFFFF" w:themeFill="background1"/>
      <w:tabs>
        <w:tab w:val="center" w:pos="13467"/>
      </w:tabs>
      <w:rPr>
        <w:rFonts w:cs="Times New Roman"/>
        <w:b/>
        <w:sz w:val="20"/>
        <w:shd w:val="clear" w:color="auto" w:fill="E6E6E6"/>
      </w:rPr>
    </w:pPr>
    <w:bookmarkStart w:id="200" w:name="_Hlk90637875"/>
    <w:r>
      <w:rPr>
        <w:rFonts w:cs="Times New Roman"/>
        <w:b/>
        <w:bCs/>
        <w:sz w:val="20"/>
      </w:rPr>
      <w:t>Pandemic (</w:t>
    </w:r>
    <w:r w:rsidRPr="00C117F2">
      <w:rPr>
        <w:rFonts w:cs="Times New Roman"/>
        <w:b/>
        <w:bCs/>
        <w:sz w:val="20"/>
      </w:rPr>
      <w:t>Victorian Border Crossing</w:t>
    </w:r>
    <w:r>
      <w:rPr>
        <w:rFonts w:cs="Times New Roman"/>
        <w:b/>
        <w:bCs/>
        <w:sz w:val="20"/>
      </w:rPr>
      <w:t>)</w:t>
    </w:r>
    <w:r w:rsidRPr="00C117F2">
      <w:rPr>
        <w:rFonts w:cs="Times New Roman"/>
        <w:b/>
        <w:bCs/>
        <w:sz w:val="20"/>
      </w:rPr>
      <w:t xml:space="preserve"> </w:t>
    </w:r>
    <w:r>
      <w:rPr>
        <w:rFonts w:cs="Times New Roman"/>
        <w:b/>
        <w:bCs/>
        <w:sz w:val="20"/>
      </w:rPr>
      <w:t>Order 2022</w:t>
    </w:r>
    <w:r w:rsidRPr="00C117F2">
      <w:rPr>
        <w:rFonts w:cs="Times New Roman"/>
        <w:b/>
        <w:bCs/>
        <w:sz w:val="20"/>
      </w:rPr>
      <w:t xml:space="preserve"> (No</w:t>
    </w:r>
    <w:r>
      <w:rPr>
        <w:rFonts w:cs="Times New Roman"/>
        <w:b/>
        <w:bCs/>
        <w:sz w:val="20"/>
      </w:rPr>
      <w:t>.</w:t>
    </w:r>
    <w:r w:rsidRPr="00C117F2">
      <w:rPr>
        <w:rFonts w:cs="Times New Roman"/>
        <w:b/>
        <w:bCs/>
        <w:sz w:val="20"/>
      </w:rPr>
      <w:t xml:space="preserve"> </w:t>
    </w:r>
    <w:r w:rsidR="00063406">
      <w:rPr>
        <w:rFonts w:cs="Times New Roman"/>
        <w:b/>
        <w:bCs/>
        <w:sz w:val="20"/>
      </w:rPr>
      <w:t>6</w:t>
    </w:r>
    <w:r w:rsidRPr="00C117F2">
      <w:rPr>
        <w:rFonts w:cs="Times New Roman"/>
        <w:b/>
        <w:bCs/>
        <w:sz w:val="20"/>
      </w:rPr>
      <w:t>)</w:t>
    </w:r>
    <w:bookmarkEnd w:id="200"/>
    <w:r>
      <w:rPr>
        <w:rFonts w:cs="Times New Roman"/>
        <w:sz w:val="20"/>
      </w:rPr>
      <w:tab/>
    </w:r>
    <w:r w:rsidRPr="004E2B9A">
      <w:rPr>
        <w:rFonts w:cs="Times New Roman"/>
        <w:b/>
        <w:sz w:val="20"/>
        <w:shd w:val="clear" w:color="auto" w:fill="E6E6E6"/>
      </w:rPr>
      <w:fldChar w:fldCharType="begin"/>
    </w:r>
    <w:r w:rsidRPr="004E2B9A">
      <w:rPr>
        <w:rFonts w:cs="Times New Roman"/>
        <w:b/>
        <w:bCs/>
        <w:sz w:val="20"/>
      </w:rPr>
      <w:instrText xml:space="preserve"> PAGE </w:instrText>
    </w:r>
    <w:r w:rsidRPr="004E2B9A">
      <w:rPr>
        <w:rFonts w:cs="Times New Roman"/>
        <w:b/>
        <w:sz w:val="20"/>
        <w:shd w:val="clear" w:color="auto" w:fill="E6E6E6"/>
      </w:rPr>
      <w:fldChar w:fldCharType="separate"/>
    </w:r>
    <w:r>
      <w:rPr>
        <w:rFonts w:cs="Times New Roman"/>
        <w:b/>
        <w:sz w:val="20"/>
        <w:shd w:val="clear" w:color="auto" w:fill="E6E6E6"/>
      </w:rPr>
      <w:t>23</w:t>
    </w:r>
    <w:r w:rsidRPr="004E2B9A">
      <w:rPr>
        <w:rFonts w:cs="Times New Roman"/>
        <w:b/>
        <w:sz w:val="20"/>
        <w:shd w:val="clear" w:color="auto" w:fill="E6E6E6"/>
      </w:rPr>
      <w:fldChar w:fldCharType="end"/>
    </w:r>
    <w:r w:rsidRPr="004E2B9A">
      <w:rPr>
        <w:rFonts w:cs="Times New Roman"/>
        <w:sz w:val="20"/>
      </w:rPr>
      <w:t xml:space="preserve"> of </w:t>
    </w:r>
    <w:r w:rsidRPr="004E2B9A">
      <w:rPr>
        <w:rFonts w:cs="Times New Roman"/>
        <w:b/>
        <w:sz w:val="20"/>
        <w:shd w:val="clear" w:color="auto" w:fill="E6E6E6"/>
      </w:rPr>
      <w:fldChar w:fldCharType="begin"/>
    </w:r>
    <w:r w:rsidRPr="004E2B9A">
      <w:rPr>
        <w:rFonts w:cs="Times New Roman"/>
        <w:b/>
        <w:bCs/>
        <w:sz w:val="20"/>
      </w:rPr>
      <w:instrText xml:space="preserve"> NUMPAGES  </w:instrText>
    </w:r>
    <w:r w:rsidRPr="004E2B9A">
      <w:rPr>
        <w:rFonts w:cs="Times New Roman"/>
        <w:b/>
        <w:sz w:val="20"/>
        <w:shd w:val="clear" w:color="auto" w:fill="E6E6E6"/>
      </w:rPr>
      <w:fldChar w:fldCharType="separate"/>
    </w:r>
    <w:r>
      <w:rPr>
        <w:rFonts w:cs="Times New Roman"/>
        <w:b/>
        <w:sz w:val="20"/>
        <w:shd w:val="clear" w:color="auto" w:fill="E6E6E6"/>
      </w:rPr>
      <w:t>24</w:t>
    </w:r>
    <w:r w:rsidRPr="004E2B9A">
      <w:rPr>
        <w:rFonts w:cs="Times New Roman"/>
        <w:b/>
        <w:sz w:val="20"/>
        <w:shd w:val="clear" w:color="auto" w:fill="E6E6E6"/>
      </w:rPr>
      <w:fldChar w:fldCharType="end"/>
    </w:r>
  </w:p>
  <w:p w14:paraId="4DF29689" w14:textId="6081A25C" w:rsidR="0023798C" w:rsidRPr="002B6B0E" w:rsidRDefault="0023798C" w:rsidP="001649E8">
    <w:pPr>
      <w:shd w:val="clear" w:color="auto" w:fill="FFFFFF" w:themeFill="background1"/>
      <w:tabs>
        <w:tab w:val="center" w:pos="13467"/>
      </w:tabs>
      <w:rPr>
        <w:rFonts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22A6C" w14:textId="77777777" w:rsidR="00AA5522" w:rsidRDefault="00AA5522">
      <w:pPr>
        <w:spacing w:after="0" w:line="240" w:lineRule="auto"/>
      </w:pPr>
      <w:r>
        <w:separator/>
      </w:r>
    </w:p>
  </w:footnote>
  <w:footnote w:type="continuationSeparator" w:id="0">
    <w:p w14:paraId="0A7A4BFA" w14:textId="77777777" w:rsidR="00AA5522" w:rsidRDefault="00AA5522">
      <w:pPr>
        <w:spacing w:after="0" w:line="240" w:lineRule="auto"/>
      </w:pPr>
      <w:r>
        <w:continuationSeparator/>
      </w:r>
    </w:p>
  </w:footnote>
  <w:footnote w:type="continuationNotice" w:id="1">
    <w:p w14:paraId="6A2D3508" w14:textId="77777777" w:rsidR="00AA5522" w:rsidRDefault="00AA55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AAC572"/>
    <w:lvl w:ilvl="0">
      <w:start w:val="1"/>
      <w:numFmt w:val="decimal"/>
      <w:lvlText w:val="%1."/>
      <w:lvlJc w:val="left"/>
      <w:pPr>
        <w:tabs>
          <w:tab w:val="num" w:pos="6738"/>
        </w:tabs>
        <w:ind w:left="6738" w:hanging="360"/>
      </w:pPr>
    </w:lvl>
  </w:abstractNum>
  <w:abstractNum w:abstractNumId="1" w15:restartNumberingAfterBreak="0">
    <w:nsid w:val="FFFFFF7D"/>
    <w:multiLevelType w:val="singleLevel"/>
    <w:tmpl w:val="92C28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668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1F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BC6A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E41B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4E3C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F821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1EB53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2536AFF"/>
    <w:multiLevelType w:val="hybridMultilevel"/>
    <w:tmpl w:val="D182DD98"/>
    <w:lvl w:ilvl="0" w:tplc="FE0CAF84">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14664A4"/>
    <w:multiLevelType w:val="hybridMultilevel"/>
    <w:tmpl w:val="BBCE445C"/>
    <w:lvl w:ilvl="0" w:tplc="327C4E1C">
      <w:start w:val="1"/>
      <w:numFmt w:val="upperLetter"/>
      <w:pStyle w:val="Heading5"/>
      <w:lvlText w:val="(%1)"/>
      <w:lvlJc w:val="left"/>
      <w:pPr>
        <w:ind w:left="3240" w:hanging="360"/>
      </w:pPr>
      <w:rPr>
        <w:rFonts w:hint="default"/>
        <w:i w:val="0"/>
        <w:iCs w:val="0"/>
        <w:sz w:val="22"/>
        <w:szCs w:val="22"/>
      </w:rPr>
    </w:lvl>
    <w:lvl w:ilvl="1" w:tplc="35DA5FE2">
      <w:start w:val="1"/>
      <w:numFmt w:val="lowerLetter"/>
      <w:lvlText w:val="%2."/>
      <w:lvlJc w:val="left"/>
      <w:pPr>
        <w:ind w:left="3960" w:hanging="360"/>
      </w:pPr>
    </w:lvl>
    <w:lvl w:ilvl="2" w:tplc="0C09001B">
      <w:start w:val="1"/>
      <w:numFmt w:val="lowerRoman"/>
      <w:lvlText w:val="%3."/>
      <w:lvlJc w:val="right"/>
      <w:pPr>
        <w:ind w:left="4680" w:hanging="180"/>
      </w:pPr>
    </w:lvl>
    <w:lvl w:ilvl="3" w:tplc="06A8D8E2">
      <w:start w:val="1"/>
      <w:numFmt w:val="decimal"/>
      <w:pStyle w:val="Style1"/>
      <w:lvlText w:val="%4."/>
      <w:lvlJc w:val="left"/>
      <w:pPr>
        <w:ind w:left="5400" w:hanging="360"/>
      </w:pPr>
    </w:lvl>
    <w:lvl w:ilvl="4" w:tplc="0C090019" w:tentative="1">
      <w:start w:val="1"/>
      <w:numFmt w:val="lowerLetter"/>
      <w:lvlText w:val="%5."/>
      <w:lvlJc w:val="left"/>
      <w:pPr>
        <w:ind w:left="6120" w:hanging="360"/>
      </w:pPr>
    </w:lvl>
    <w:lvl w:ilvl="5" w:tplc="0C09001B" w:tentative="1">
      <w:start w:val="1"/>
      <w:numFmt w:val="lowerRoman"/>
      <w:lvlText w:val="%6."/>
      <w:lvlJc w:val="right"/>
      <w:pPr>
        <w:ind w:left="6840" w:hanging="180"/>
      </w:pPr>
    </w:lvl>
    <w:lvl w:ilvl="6" w:tplc="0C09000F" w:tentative="1">
      <w:start w:val="1"/>
      <w:numFmt w:val="decimal"/>
      <w:lvlText w:val="%7."/>
      <w:lvlJc w:val="left"/>
      <w:pPr>
        <w:ind w:left="7560" w:hanging="360"/>
      </w:pPr>
    </w:lvl>
    <w:lvl w:ilvl="7" w:tplc="0C090019" w:tentative="1">
      <w:start w:val="1"/>
      <w:numFmt w:val="lowerLetter"/>
      <w:lvlText w:val="%8."/>
      <w:lvlJc w:val="left"/>
      <w:pPr>
        <w:ind w:left="8280" w:hanging="360"/>
      </w:pPr>
    </w:lvl>
    <w:lvl w:ilvl="8" w:tplc="0C09001B" w:tentative="1">
      <w:start w:val="1"/>
      <w:numFmt w:val="lowerRoman"/>
      <w:lvlText w:val="%9."/>
      <w:lvlJc w:val="right"/>
      <w:pPr>
        <w:ind w:left="9000" w:hanging="180"/>
      </w:pPr>
    </w:lvl>
  </w:abstractNum>
  <w:abstractNum w:abstractNumId="13" w15:restartNumberingAfterBreak="0">
    <w:nsid w:val="12D23261"/>
    <w:multiLevelType w:val="hybridMultilevel"/>
    <w:tmpl w:val="D0224A54"/>
    <w:lvl w:ilvl="0" w:tplc="FC4A2B3E">
      <w:start w:val="1"/>
      <w:numFmt w:val="decimal"/>
      <w:lvlText w:val="(%1)"/>
      <w:lvlJc w:val="left"/>
      <w:pPr>
        <w:ind w:left="4635" w:hanging="360"/>
      </w:pPr>
      <w:rPr>
        <w:rFonts w:ascii="Arial" w:eastAsia="Times New Roman" w:hAnsi="Arial" w:cs="Arial"/>
      </w:rPr>
    </w:lvl>
    <w:lvl w:ilvl="1" w:tplc="0C090019" w:tentative="1">
      <w:start w:val="1"/>
      <w:numFmt w:val="lowerLetter"/>
      <w:lvlText w:val="%2."/>
      <w:lvlJc w:val="left"/>
      <w:pPr>
        <w:ind w:left="5355" w:hanging="360"/>
      </w:pPr>
    </w:lvl>
    <w:lvl w:ilvl="2" w:tplc="0C09001B" w:tentative="1">
      <w:start w:val="1"/>
      <w:numFmt w:val="lowerRoman"/>
      <w:lvlText w:val="%3."/>
      <w:lvlJc w:val="right"/>
      <w:pPr>
        <w:ind w:left="6075" w:hanging="180"/>
      </w:pPr>
    </w:lvl>
    <w:lvl w:ilvl="3" w:tplc="0C09000F" w:tentative="1">
      <w:start w:val="1"/>
      <w:numFmt w:val="decimal"/>
      <w:lvlText w:val="%4."/>
      <w:lvlJc w:val="left"/>
      <w:pPr>
        <w:ind w:left="6795" w:hanging="360"/>
      </w:pPr>
    </w:lvl>
    <w:lvl w:ilvl="4" w:tplc="0C090019" w:tentative="1">
      <w:start w:val="1"/>
      <w:numFmt w:val="lowerLetter"/>
      <w:lvlText w:val="%5."/>
      <w:lvlJc w:val="left"/>
      <w:pPr>
        <w:ind w:left="7515" w:hanging="360"/>
      </w:pPr>
    </w:lvl>
    <w:lvl w:ilvl="5" w:tplc="0C09001B" w:tentative="1">
      <w:start w:val="1"/>
      <w:numFmt w:val="lowerRoman"/>
      <w:lvlText w:val="%6."/>
      <w:lvlJc w:val="right"/>
      <w:pPr>
        <w:ind w:left="8235" w:hanging="180"/>
      </w:pPr>
    </w:lvl>
    <w:lvl w:ilvl="6" w:tplc="0C09000F" w:tentative="1">
      <w:start w:val="1"/>
      <w:numFmt w:val="decimal"/>
      <w:lvlText w:val="%7."/>
      <w:lvlJc w:val="left"/>
      <w:pPr>
        <w:ind w:left="8955" w:hanging="360"/>
      </w:pPr>
    </w:lvl>
    <w:lvl w:ilvl="7" w:tplc="0C090019" w:tentative="1">
      <w:start w:val="1"/>
      <w:numFmt w:val="lowerLetter"/>
      <w:lvlText w:val="%8."/>
      <w:lvlJc w:val="left"/>
      <w:pPr>
        <w:ind w:left="9675" w:hanging="360"/>
      </w:pPr>
    </w:lvl>
    <w:lvl w:ilvl="8" w:tplc="0C09001B" w:tentative="1">
      <w:start w:val="1"/>
      <w:numFmt w:val="lowerRoman"/>
      <w:lvlText w:val="%9."/>
      <w:lvlJc w:val="right"/>
      <w:pPr>
        <w:ind w:left="10395"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5D313C"/>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CFC4FDC"/>
    <w:multiLevelType w:val="hybridMultilevel"/>
    <w:tmpl w:val="D5CC7A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8425AE"/>
    <w:multiLevelType w:val="hybridMultilevel"/>
    <w:tmpl w:val="7D9088D4"/>
    <w:lvl w:ilvl="0" w:tplc="BD12FD9C">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CBB780A"/>
    <w:multiLevelType w:val="hybridMultilevel"/>
    <w:tmpl w:val="D3FE6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CE0B8A"/>
    <w:multiLevelType w:val="hybridMultilevel"/>
    <w:tmpl w:val="8708BAFA"/>
    <w:lvl w:ilvl="0" w:tplc="99E8E4B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41611C2"/>
    <w:multiLevelType w:val="hybridMultilevel"/>
    <w:tmpl w:val="803E5318"/>
    <w:lvl w:ilvl="0" w:tplc="FDB00C1C">
      <w:start w:val="1"/>
      <w:numFmt w:val="bullet"/>
      <w:lvlText w:val="•"/>
      <w:lvlJc w:val="left"/>
      <w:pPr>
        <w:ind w:left="227" w:hanging="227"/>
      </w:pPr>
      <w:rPr>
        <w:rFonts w:ascii="Calibri" w:hAnsi="Calibri" w:hint="default"/>
      </w:rPr>
    </w:lvl>
    <w:lvl w:ilvl="1" w:tplc="148E058A">
      <w:start w:val="1"/>
      <w:numFmt w:val="bullet"/>
      <w:lvlRestart w:val="0"/>
      <w:lvlText w:val="–"/>
      <w:lvlJc w:val="left"/>
      <w:pPr>
        <w:tabs>
          <w:tab w:val="num" w:pos="227"/>
        </w:tabs>
        <w:ind w:left="454" w:hanging="227"/>
      </w:pPr>
      <w:rPr>
        <w:rFonts w:ascii="Calibri" w:hAnsi="Calibri" w:hint="default"/>
      </w:rPr>
    </w:lvl>
    <w:lvl w:ilvl="2" w:tplc="C9123C10">
      <w:start w:val="1"/>
      <w:numFmt w:val="none"/>
      <w:lvlRestart w:val="0"/>
      <w:lvlText w:val=""/>
      <w:lvlJc w:val="left"/>
      <w:pPr>
        <w:ind w:left="0" w:firstLine="0"/>
      </w:pPr>
      <w:rPr>
        <w:rFonts w:hint="default"/>
      </w:rPr>
    </w:lvl>
    <w:lvl w:ilvl="3" w:tplc="A5064012">
      <w:start w:val="1"/>
      <w:numFmt w:val="none"/>
      <w:lvlRestart w:val="0"/>
      <w:lvlText w:val=""/>
      <w:lvlJc w:val="left"/>
      <w:pPr>
        <w:ind w:left="0" w:firstLine="0"/>
      </w:pPr>
      <w:rPr>
        <w:rFonts w:hint="default"/>
      </w:rPr>
    </w:lvl>
    <w:lvl w:ilvl="4" w:tplc="4440D19A">
      <w:start w:val="1"/>
      <w:numFmt w:val="none"/>
      <w:lvlRestart w:val="0"/>
      <w:lvlText w:val=""/>
      <w:lvlJc w:val="left"/>
      <w:pPr>
        <w:ind w:left="0" w:firstLine="0"/>
      </w:pPr>
      <w:rPr>
        <w:rFonts w:hint="default"/>
      </w:rPr>
    </w:lvl>
    <w:lvl w:ilvl="5" w:tplc="AB4624F4">
      <w:start w:val="1"/>
      <w:numFmt w:val="none"/>
      <w:lvlRestart w:val="0"/>
      <w:lvlText w:val=""/>
      <w:lvlJc w:val="left"/>
      <w:pPr>
        <w:ind w:left="0" w:firstLine="0"/>
      </w:pPr>
      <w:rPr>
        <w:rFonts w:hint="default"/>
      </w:rPr>
    </w:lvl>
    <w:lvl w:ilvl="6" w:tplc="EE06ECAE">
      <w:start w:val="1"/>
      <w:numFmt w:val="none"/>
      <w:lvlRestart w:val="0"/>
      <w:lvlText w:val=""/>
      <w:lvlJc w:val="left"/>
      <w:pPr>
        <w:ind w:left="0" w:firstLine="0"/>
      </w:pPr>
      <w:rPr>
        <w:rFonts w:hint="default"/>
      </w:rPr>
    </w:lvl>
    <w:lvl w:ilvl="7" w:tplc="878EE416">
      <w:start w:val="1"/>
      <w:numFmt w:val="none"/>
      <w:lvlRestart w:val="0"/>
      <w:lvlText w:val=""/>
      <w:lvlJc w:val="left"/>
      <w:pPr>
        <w:ind w:left="0" w:firstLine="0"/>
      </w:pPr>
      <w:rPr>
        <w:rFonts w:hint="default"/>
      </w:rPr>
    </w:lvl>
    <w:lvl w:ilvl="8" w:tplc="A1F84F40">
      <w:start w:val="1"/>
      <w:numFmt w:val="none"/>
      <w:lvlRestart w:val="0"/>
      <w:lvlText w:val=""/>
      <w:lvlJc w:val="left"/>
      <w:pPr>
        <w:ind w:left="0" w:firstLine="0"/>
      </w:pPr>
      <w:rPr>
        <w:rFonts w:hint="default"/>
      </w:rPr>
    </w:lvl>
  </w:abstractNum>
  <w:abstractNum w:abstractNumId="2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6312749C"/>
    <w:multiLevelType w:val="hybridMultilevel"/>
    <w:tmpl w:val="862A97B6"/>
    <w:lvl w:ilvl="0" w:tplc="8618EF0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63481810"/>
    <w:multiLevelType w:val="hybridMultilevel"/>
    <w:tmpl w:val="C46A9074"/>
    <w:lvl w:ilvl="0" w:tplc="87ECF8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37E2BFE"/>
    <w:multiLevelType w:val="multilevel"/>
    <w:tmpl w:val="17660A9C"/>
    <w:lvl w:ilvl="0">
      <w:start w:val="1"/>
      <w:numFmt w:val="decimal"/>
      <w:pStyle w:val="Heading1"/>
      <w:lvlText w:val="%1."/>
      <w:lvlJc w:val="left"/>
      <w:pPr>
        <w:tabs>
          <w:tab w:val="num" w:pos="709"/>
        </w:tabs>
        <w:ind w:left="709" w:hanging="709"/>
      </w:pPr>
      <w:rPr>
        <w:rFonts w:ascii="Times New Roman" w:hAnsi="Times New Roman"/>
        <w:b/>
        <w:bCs/>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2)"/>
      <w:lvlJc w:val="left"/>
      <w:pPr>
        <w:tabs>
          <w:tab w:val="num" w:pos="1418"/>
        </w:tabs>
        <w:ind w:left="1418" w:hanging="709"/>
      </w:pPr>
      <w:rPr>
        <w:b w:val="0"/>
        <w:bCs w:val="0"/>
        <w:i w:val="0"/>
        <w:sz w:val="24"/>
        <w:szCs w:val="24"/>
      </w:rPr>
    </w:lvl>
    <w:lvl w:ilvl="2">
      <w:start w:val="1"/>
      <w:numFmt w:val="lowerLetter"/>
      <w:pStyle w:val="Heading3"/>
      <w:lvlText w:val="(%3)"/>
      <w:lvlJc w:val="left"/>
      <w:pPr>
        <w:tabs>
          <w:tab w:val="num" w:pos="2126"/>
        </w:tabs>
        <w:ind w:left="2126" w:hanging="708"/>
      </w:pPr>
      <w:rPr>
        <w:i w:val="0"/>
      </w:rPr>
    </w:lvl>
    <w:lvl w:ilvl="3">
      <w:start w:val="1"/>
      <w:numFmt w:val="lowerRoman"/>
      <w:pStyle w:val="Heading4"/>
      <w:lvlText w:val="(%4)"/>
      <w:lvlJc w:val="left"/>
      <w:pPr>
        <w:tabs>
          <w:tab w:val="num" w:pos="2835"/>
        </w:tabs>
        <w:ind w:left="2835" w:hanging="709"/>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left"/>
      <w:pPr>
        <w:tabs>
          <w:tab w:val="num" w:pos="3544"/>
        </w:tabs>
        <w:ind w:left="3544" w:hanging="709"/>
      </w:pPr>
      <w:rPr>
        <w:rFonts w:ascii="Times New Roman" w:eastAsiaTheme="majorEastAsia" w:hAnsi="Times New Roman" w:cstheme="majorBidi"/>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690C4DC4"/>
    <w:multiLevelType w:val="hybridMultilevel"/>
    <w:tmpl w:val="D79AC236"/>
    <w:lvl w:ilvl="0" w:tplc="72663C6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23F355D"/>
    <w:multiLevelType w:val="hybridMultilevel"/>
    <w:tmpl w:val="9CB20694"/>
    <w:lvl w:ilvl="0" w:tplc="088AF62C">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B97C1C"/>
    <w:multiLevelType w:val="hybridMultilevel"/>
    <w:tmpl w:val="AE1CE4A6"/>
    <w:lvl w:ilvl="0" w:tplc="44E2E0C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30" w15:restartNumberingAfterBreak="0">
    <w:nsid w:val="7FA53DFA"/>
    <w:multiLevelType w:val="hybridMultilevel"/>
    <w:tmpl w:val="002289F4"/>
    <w:lvl w:ilvl="0" w:tplc="152466B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4"/>
  </w:num>
  <w:num w:numId="2">
    <w:abstractNumId w:val="25"/>
  </w:num>
  <w:num w:numId="3">
    <w:abstractNumId w:val="16"/>
  </w:num>
  <w:num w:numId="4">
    <w:abstractNumId w:val="22"/>
  </w:num>
  <w:num w:numId="5">
    <w:abstractNumId w:val="9"/>
  </w:num>
  <w:num w:numId="6">
    <w:abstractNumId w:val="21"/>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5"/>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24"/>
  </w:num>
  <w:num w:numId="34">
    <w:abstractNumId w:val="15"/>
  </w:num>
  <w:num w:numId="35">
    <w:abstractNumId w:val="11"/>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num>
  <w:num w:numId="39">
    <w:abstractNumId w:val="20"/>
  </w:num>
  <w:num w:numId="40">
    <w:abstractNumId w:val="26"/>
  </w:num>
  <w:num w:numId="41">
    <w:abstractNumId w:val="30"/>
  </w:num>
  <w:num w:numId="42">
    <w:abstractNumId w:val="25"/>
  </w:num>
  <w:num w:numId="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5"/>
  </w:num>
  <w:num w:numId="47">
    <w:abstractNumId w:val="25"/>
  </w:num>
  <w:num w:numId="48">
    <w:abstractNumId w:val="25"/>
  </w:num>
  <w:num w:numId="49">
    <w:abstractNumId w:val="12"/>
  </w:num>
  <w:num w:numId="50">
    <w:abstractNumId w:val="12"/>
    <w:lvlOverride w:ilvl="0">
      <w:startOverride w:val="1"/>
    </w:lvlOverride>
  </w:num>
  <w:num w:numId="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5"/>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5"/>
  </w:num>
  <w:num w:numId="56">
    <w:abstractNumId w:val="13"/>
  </w:num>
  <w:num w:numId="57">
    <w:abstractNumId w:val="12"/>
  </w:num>
  <w:num w:numId="58">
    <w:abstractNumId w:val="12"/>
  </w:num>
  <w:num w:numId="59">
    <w:abstractNumId w:val="25"/>
  </w:num>
  <w:num w:numId="60">
    <w:abstractNumId w:val="25"/>
  </w:num>
  <w:num w:numId="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num>
  <w:num w:numId="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5"/>
  </w:num>
  <w:num w:numId="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5"/>
  </w:num>
  <w:num w:numId="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3"/>
  </w:num>
  <w:num w:numId="69">
    <w:abstractNumId w:val="10"/>
  </w:num>
  <w:num w:numId="70">
    <w:abstractNumId w:val="27"/>
  </w:num>
  <w:num w:numId="71">
    <w:abstractNumId w:val="25"/>
  </w:num>
  <w:num w:numId="72">
    <w:abstractNumId w:val="25"/>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5"/>
  </w:num>
  <w:num w:numId="80">
    <w:abstractNumId w:val="25"/>
  </w:num>
  <w:num w:numId="81">
    <w:abstractNumId w:val="19"/>
  </w:num>
  <w:num w:numId="8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5"/>
  </w:num>
  <w:num w:numId="85">
    <w:abstractNumId w:val="25"/>
  </w:num>
  <w:num w:numId="86">
    <w:abstractNumId w:val="25"/>
  </w:num>
  <w:num w:numId="87">
    <w:abstractNumId w:val="28"/>
  </w:num>
  <w:num w:numId="88">
    <w:abstractNumId w:val="25"/>
  </w:num>
  <w:num w:numId="89">
    <w:abstractNumId w:val="25"/>
  </w:num>
  <w:num w:numId="90">
    <w:abstractNumId w:val="25"/>
  </w:num>
  <w:num w:numId="91">
    <w:abstractNumId w:val="17"/>
  </w:num>
  <w:num w:numId="92">
    <w:abstractNumId w:val="25"/>
  </w:num>
  <w:num w:numId="93">
    <w:abstractNumId w:val="25"/>
  </w:num>
  <w:num w:numId="94">
    <w:abstractNumId w:val="25"/>
  </w:num>
  <w:num w:numId="95">
    <w:abstractNumId w:val="25"/>
  </w:num>
  <w:num w:numId="96">
    <w:abstractNumId w:val="25"/>
  </w:num>
  <w:num w:numId="97">
    <w:abstractNumId w:val="25"/>
  </w:num>
  <w:num w:numId="98">
    <w:abstractNumId w:val="25"/>
  </w:num>
  <w:num w:numId="99">
    <w:abstractNumId w:val="25"/>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4AF"/>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2B"/>
    <w:rsid w:val="00004DA4"/>
    <w:rsid w:val="00004E99"/>
    <w:rsid w:val="0000517C"/>
    <w:rsid w:val="00005439"/>
    <w:rsid w:val="00005705"/>
    <w:rsid w:val="000058D3"/>
    <w:rsid w:val="00005D5F"/>
    <w:rsid w:val="00005F4C"/>
    <w:rsid w:val="0000628D"/>
    <w:rsid w:val="000064E3"/>
    <w:rsid w:val="00006864"/>
    <w:rsid w:val="00006974"/>
    <w:rsid w:val="000069B7"/>
    <w:rsid w:val="00006F33"/>
    <w:rsid w:val="000070B2"/>
    <w:rsid w:val="000074F3"/>
    <w:rsid w:val="000074F6"/>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72E"/>
    <w:rsid w:val="000118BE"/>
    <w:rsid w:val="00011D7A"/>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A6"/>
    <w:rsid w:val="00014CD2"/>
    <w:rsid w:val="00014F16"/>
    <w:rsid w:val="00014F73"/>
    <w:rsid w:val="000151DC"/>
    <w:rsid w:val="000152CA"/>
    <w:rsid w:val="0001532B"/>
    <w:rsid w:val="000154A0"/>
    <w:rsid w:val="000155EE"/>
    <w:rsid w:val="00015731"/>
    <w:rsid w:val="000158A0"/>
    <w:rsid w:val="00015DD0"/>
    <w:rsid w:val="000162AD"/>
    <w:rsid w:val="0001666F"/>
    <w:rsid w:val="00016A45"/>
    <w:rsid w:val="00016AB1"/>
    <w:rsid w:val="00016AE3"/>
    <w:rsid w:val="00016B41"/>
    <w:rsid w:val="00016E02"/>
    <w:rsid w:val="00017008"/>
    <w:rsid w:val="000172FD"/>
    <w:rsid w:val="00017808"/>
    <w:rsid w:val="0001789A"/>
    <w:rsid w:val="00017DE7"/>
    <w:rsid w:val="00017E3A"/>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47A"/>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49"/>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254"/>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4E2"/>
    <w:rsid w:val="000325EE"/>
    <w:rsid w:val="00032704"/>
    <w:rsid w:val="0003274F"/>
    <w:rsid w:val="00032951"/>
    <w:rsid w:val="000329D3"/>
    <w:rsid w:val="00032A87"/>
    <w:rsid w:val="00032C64"/>
    <w:rsid w:val="00032C73"/>
    <w:rsid w:val="00032D26"/>
    <w:rsid w:val="00033018"/>
    <w:rsid w:val="0003328B"/>
    <w:rsid w:val="000333E4"/>
    <w:rsid w:val="00033622"/>
    <w:rsid w:val="00033863"/>
    <w:rsid w:val="00033B13"/>
    <w:rsid w:val="00033BB6"/>
    <w:rsid w:val="00033C43"/>
    <w:rsid w:val="00033E29"/>
    <w:rsid w:val="00034103"/>
    <w:rsid w:val="00034112"/>
    <w:rsid w:val="00034220"/>
    <w:rsid w:val="00034389"/>
    <w:rsid w:val="00034740"/>
    <w:rsid w:val="00034769"/>
    <w:rsid w:val="000348D8"/>
    <w:rsid w:val="00034936"/>
    <w:rsid w:val="00034B32"/>
    <w:rsid w:val="00034B70"/>
    <w:rsid w:val="00035483"/>
    <w:rsid w:val="0003566A"/>
    <w:rsid w:val="00035B0E"/>
    <w:rsid w:val="00035B48"/>
    <w:rsid w:val="00035CD4"/>
    <w:rsid w:val="00035E7C"/>
    <w:rsid w:val="00035FD0"/>
    <w:rsid w:val="00036064"/>
    <w:rsid w:val="00036403"/>
    <w:rsid w:val="0003651D"/>
    <w:rsid w:val="0003659E"/>
    <w:rsid w:val="00036880"/>
    <w:rsid w:val="000368CC"/>
    <w:rsid w:val="00036937"/>
    <w:rsid w:val="00036BDB"/>
    <w:rsid w:val="000370B3"/>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77"/>
    <w:rsid w:val="00040187"/>
    <w:rsid w:val="0004023C"/>
    <w:rsid w:val="0004024D"/>
    <w:rsid w:val="0004026B"/>
    <w:rsid w:val="00040409"/>
    <w:rsid w:val="000404EB"/>
    <w:rsid w:val="0004085C"/>
    <w:rsid w:val="000408F1"/>
    <w:rsid w:val="0004092D"/>
    <w:rsid w:val="00040A0B"/>
    <w:rsid w:val="00040B3C"/>
    <w:rsid w:val="00040C24"/>
    <w:rsid w:val="0004111F"/>
    <w:rsid w:val="000411DE"/>
    <w:rsid w:val="00041426"/>
    <w:rsid w:val="00041438"/>
    <w:rsid w:val="00041689"/>
    <w:rsid w:val="00041BBA"/>
    <w:rsid w:val="00041DB8"/>
    <w:rsid w:val="00041E7D"/>
    <w:rsid w:val="00041F9C"/>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25"/>
    <w:rsid w:val="000442C5"/>
    <w:rsid w:val="000442D9"/>
    <w:rsid w:val="000448FA"/>
    <w:rsid w:val="000449B3"/>
    <w:rsid w:val="000449D0"/>
    <w:rsid w:val="00044EA1"/>
    <w:rsid w:val="0004511B"/>
    <w:rsid w:val="0004538E"/>
    <w:rsid w:val="000453D3"/>
    <w:rsid w:val="00045E45"/>
    <w:rsid w:val="000462C5"/>
    <w:rsid w:val="000462D2"/>
    <w:rsid w:val="00046390"/>
    <w:rsid w:val="00046817"/>
    <w:rsid w:val="00046ED2"/>
    <w:rsid w:val="00047187"/>
    <w:rsid w:val="000473BB"/>
    <w:rsid w:val="00047606"/>
    <w:rsid w:val="000478E5"/>
    <w:rsid w:val="00047B07"/>
    <w:rsid w:val="00047B41"/>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4F"/>
    <w:rsid w:val="00052AF0"/>
    <w:rsid w:val="00052AF2"/>
    <w:rsid w:val="00052BB9"/>
    <w:rsid w:val="00052E07"/>
    <w:rsid w:val="00052E69"/>
    <w:rsid w:val="00052F0A"/>
    <w:rsid w:val="00052FEF"/>
    <w:rsid w:val="00053111"/>
    <w:rsid w:val="000534A3"/>
    <w:rsid w:val="00053594"/>
    <w:rsid w:val="000536B1"/>
    <w:rsid w:val="00053742"/>
    <w:rsid w:val="00054188"/>
    <w:rsid w:val="00054269"/>
    <w:rsid w:val="000547F3"/>
    <w:rsid w:val="00054874"/>
    <w:rsid w:val="00054AF3"/>
    <w:rsid w:val="00054F3E"/>
    <w:rsid w:val="00054F92"/>
    <w:rsid w:val="000550BB"/>
    <w:rsid w:val="000550D1"/>
    <w:rsid w:val="0005537D"/>
    <w:rsid w:val="000557D0"/>
    <w:rsid w:val="00055E93"/>
    <w:rsid w:val="00055FB9"/>
    <w:rsid w:val="000564D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BCF"/>
    <w:rsid w:val="00060BDD"/>
    <w:rsid w:val="000614BE"/>
    <w:rsid w:val="00061682"/>
    <w:rsid w:val="00061899"/>
    <w:rsid w:val="00061BD3"/>
    <w:rsid w:val="00062BFD"/>
    <w:rsid w:val="00062F04"/>
    <w:rsid w:val="00062F18"/>
    <w:rsid w:val="00063034"/>
    <w:rsid w:val="00063406"/>
    <w:rsid w:val="0006350C"/>
    <w:rsid w:val="000635E9"/>
    <w:rsid w:val="000638D6"/>
    <w:rsid w:val="00064344"/>
    <w:rsid w:val="00064678"/>
    <w:rsid w:val="00064C85"/>
    <w:rsid w:val="00064E28"/>
    <w:rsid w:val="00064E96"/>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236"/>
    <w:rsid w:val="00067451"/>
    <w:rsid w:val="00067460"/>
    <w:rsid w:val="00067591"/>
    <w:rsid w:val="00067822"/>
    <w:rsid w:val="00067835"/>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55"/>
    <w:rsid w:val="00071D47"/>
    <w:rsid w:val="00071E51"/>
    <w:rsid w:val="00072085"/>
    <w:rsid w:val="00072098"/>
    <w:rsid w:val="000722F3"/>
    <w:rsid w:val="00072319"/>
    <w:rsid w:val="0007234B"/>
    <w:rsid w:val="0007246D"/>
    <w:rsid w:val="00072709"/>
    <w:rsid w:val="00072939"/>
    <w:rsid w:val="00072D6D"/>
    <w:rsid w:val="00072FC3"/>
    <w:rsid w:val="00073291"/>
    <w:rsid w:val="0007334B"/>
    <w:rsid w:val="00073475"/>
    <w:rsid w:val="00073592"/>
    <w:rsid w:val="000735AF"/>
    <w:rsid w:val="00073719"/>
    <w:rsid w:val="0007390E"/>
    <w:rsid w:val="00073913"/>
    <w:rsid w:val="00073FB1"/>
    <w:rsid w:val="000741DE"/>
    <w:rsid w:val="0007421D"/>
    <w:rsid w:val="000744D1"/>
    <w:rsid w:val="000746A1"/>
    <w:rsid w:val="000746E6"/>
    <w:rsid w:val="00074960"/>
    <w:rsid w:val="000749E8"/>
    <w:rsid w:val="00074AC9"/>
    <w:rsid w:val="00074E6E"/>
    <w:rsid w:val="00074F79"/>
    <w:rsid w:val="00075331"/>
    <w:rsid w:val="00075355"/>
    <w:rsid w:val="00075736"/>
    <w:rsid w:val="000757A3"/>
    <w:rsid w:val="00075850"/>
    <w:rsid w:val="000759FE"/>
    <w:rsid w:val="00075C3A"/>
    <w:rsid w:val="00075C3C"/>
    <w:rsid w:val="00075F56"/>
    <w:rsid w:val="00076480"/>
    <w:rsid w:val="0007680C"/>
    <w:rsid w:val="00076D3E"/>
    <w:rsid w:val="00076E68"/>
    <w:rsid w:val="00076EB5"/>
    <w:rsid w:val="00076ECC"/>
    <w:rsid w:val="000771C3"/>
    <w:rsid w:val="000774C7"/>
    <w:rsid w:val="000774D2"/>
    <w:rsid w:val="000774F6"/>
    <w:rsid w:val="00077642"/>
    <w:rsid w:val="0007771A"/>
    <w:rsid w:val="00077832"/>
    <w:rsid w:val="00077998"/>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6E"/>
    <w:rsid w:val="00080A84"/>
    <w:rsid w:val="00080D66"/>
    <w:rsid w:val="00080DB2"/>
    <w:rsid w:val="00080F82"/>
    <w:rsid w:val="00081069"/>
    <w:rsid w:val="000810EA"/>
    <w:rsid w:val="000811BA"/>
    <w:rsid w:val="00081599"/>
    <w:rsid w:val="00081800"/>
    <w:rsid w:val="00081928"/>
    <w:rsid w:val="00081CF3"/>
    <w:rsid w:val="000823E0"/>
    <w:rsid w:val="00082637"/>
    <w:rsid w:val="00082A36"/>
    <w:rsid w:val="00082A3C"/>
    <w:rsid w:val="00082EF2"/>
    <w:rsid w:val="0008385D"/>
    <w:rsid w:val="00083B41"/>
    <w:rsid w:val="00083B4A"/>
    <w:rsid w:val="00083C43"/>
    <w:rsid w:val="00083CA7"/>
    <w:rsid w:val="00083D6A"/>
    <w:rsid w:val="00083DA6"/>
    <w:rsid w:val="00083E95"/>
    <w:rsid w:val="0008419E"/>
    <w:rsid w:val="0008434B"/>
    <w:rsid w:val="00084548"/>
    <w:rsid w:val="00084801"/>
    <w:rsid w:val="00084D62"/>
    <w:rsid w:val="00084E29"/>
    <w:rsid w:val="00084EED"/>
    <w:rsid w:val="000857F2"/>
    <w:rsid w:val="00085852"/>
    <w:rsid w:val="00085890"/>
    <w:rsid w:val="00085B9D"/>
    <w:rsid w:val="00085D8D"/>
    <w:rsid w:val="00085E41"/>
    <w:rsid w:val="0008620B"/>
    <w:rsid w:val="00086216"/>
    <w:rsid w:val="0008660A"/>
    <w:rsid w:val="000866D7"/>
    <w:rsid w:val="00086765"/>
    <w:rsid w:val="00086921"/>
    <w:rsid w:val="0008699D"/>
    <w:rsid w:val="00086E42"/>
    <w:rsid w:val="00087028"/>
    <w:rsid w:val="000872A6"/>
    <w:rsid w:val="00087679"/>
    <w:rsid w:val="000878B7"/>
    <w:rsid w:val="00087949"/>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C42"/>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99"/>
    <w:rsid w:val="000933A3"/>
    <w:rsid w:val="00093592"/>
    <w:rsid w:val="00093674"/>
    <w:rsid w:val="00093802"/>
    <w:rsid w:val="000939B6"/>
    <w:rsid w:val="00093C72"/>
    <w:rsid w:val="00093D0D"/>
    <w:rsid w:val="00093D81"/>
    <w:rsid w:val="00093EFD"/>
    <w:rsid w:val="00094435"/>
    <w:rsid w:val="00094513"/>
    <w:rsid w:val="000946C9"/>
    <w:rsid w:val="00094718"/>
    <w:rsid w:val="000947A0"/>
    <w:rsid w:val="00094955"/>
    <w:rsid w:val="00094B33"/>
    <w:rsid w:val="00094D4D"/>
    <w:rsid w:val="00094D9C"/>
    <w:rsid w:val="00095689"/>
    <w:rsid w:val="00095718"/>
    <w:rsid w:val="00095844"/>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895"/>
    <w:rsid w:val="000A19DC"/>
    <w:rsid w:val="000A19E9"/>
    <w:rsid w:val="000A1CD3"/>
    <w:rsid w:val="000A1DE9"/>
    <w:rsid w:val="000A1F3F"/>
    <w:rsid w:val="000A1FAE"/>
    <w:rsid w:val="000A2037"/>
    <w:rsid w:val="000A24C2"/>
    <w:rsid w:val="000A268F"/>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CC4"/>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6F67"/>
    <w:rsid w:val="000A70A4"/>
    <w:rsid w:val="000A7125"/>
    <w:rsid w:val="000A73A9"/>
    <w:rsid w:val="000A73E3"/>
    <w:rsid w:val="000A762C"/>
    <w:rsid w:val="000A793F"/>
    <w:rsid w:val="000A7C19"/>
    <w:rsid w:val="000A7D91"/>
    <w:rsid w:val="000A7ECB"/>
    <w:rsid w:val="000A7F70"/>
    <w:rsid w:val="000B0600"/>
    <w:rsid w:val="000B0B55"/>
    <w:rsid w:val="000B0BD2"/>
    <w:rsid w:val="000B0C08"/>
    <w:rsid w:val="000B0C49"/>
    <w:rsid w:val="000B119E"/>
    <w:rsid w:val="000B1567"/>
    <w:rsid w:val="000B15D3"/>
    <w:rsid w:val="000B15F8"/>
    <w:rsid w:val="000B176C"/>
    <w:rsid w:val="000B19FE"/>
    <w:rsid w:val="000B1C5E"/>
    <w:rsid w:val="000B1EE9"/>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249"/>
    <w:rsid w:val="000B55DE"/>
    <w:rsid w:val="000B5705"/>
    <w:rsid w:val="000B5840"/>
    <w:rsid w:val="000B5855"/>
    <w:rsid w:val="000B5860"/>
    <w:rsid w:val="000B5880"/>
    <w:rsid w:val="000B598B"/>
    <w:rsid w:val="000B60E6"/>
    <w:rsid w:val="000B6256"/>
    <w:rsid w:val="000B6686"/>
    <w:rsid w:val="000B6B9B"/>
    <w:rsid w:val="000B7376"/>
    <w:rsid w:val="000B7493"/>
    <w:rsid w:val="000B7737"/>
    <w:rsid w:val="000B7814"/>
    <w:rsid w:val="000B785A"/>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BE1"/>
    <w:rsid w:val="000C4D7D"/>
    <w:rsid w:val="000C4E0D"/>
    <w:rsid w:val="000C4EE6"/>
    <w:rsid w:val="000C4FB7"/>
    <w:rsid w:val="000C500A"/>
    <w:rsid w:val="000C52E7"/>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320"/>
    <w:rsid w:val="000C753E"/>
    <w:rsid w:val="000C76B9"/>
    <w:rsid w:val="000C76EB"/>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6E6"/>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3CCC"/>
    <w:rsid w:val="000D4017"/>
    <w:rsid w:val="000D4190"/>
    <w:rsid w:val="000D4197"/>
    <w:rsid w:val="000D48AC"/>
    <w:rsid w:val="000D4E0C"/>
    <w:rsid w:val="000D50F7"/>
    <w:rsid w:val="000D52F7"/>
    <w:rsid w:val="000D5409"/>
    <w:rsid w:val="000D5470"/>
    <w:rsid w:val="000D5656"/>
    <w:rsid w:val="000D5C04"/>
    <w:rsid w:val="000D5C1D"/>
    <w:rsid w:val="000D5E45"/>
    <w:rsid w:val="000D5ED0"/>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68A"/>
    <w:rsid w:val="000E0725"/>
    <w:rsid w:val="000E0728"/>
    <w:rsid w:val="000E079C"/>
    <w:rsid w:val="000E0896"/>
    <w:rsid w:val="000E0938"/>
    <w:rsid w:val="000E0AAC"/>
    <w:rsid w:val="000E0C81"/>
    <w:rsid w:val="000E0E58"/>
    <w:rsid w:val="000E0E77"/>
    <w:rsid w:val="000E0F3E"/>
    <w:rsid w:val="000E1354"/>
    <w:rsid w:val="000E1357"/>
    <w:rsid w:val="000E14C0"/>
    <w:rsid w:val="000E15AC"/>
    <w:rsid w:val="000E1671"/>
    <w:rsid w:val="000E171D"/>
    <w:rsid w:val="000E1765"/>
    <w:rsid w:val="000E192C"/>
    <w:rsid w:val="000E1ADB"/>
    <w:rsid w:val="000E1C10"/>
    <w:rsid w:val="000E1D76"/>
    <w:rsid w:val="000E1E30"/>
    <w:rsid w:val="000E1F39"/>
    <w:rsid w:val="000E201F"/>
    <w:rsid w:val="000E2114"/>
    <w:rsid w:val="000E22C3"/>
    <w:rsid w:val="000E22EE"/>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C14"/>
    <w:rsid w:val="000E3F5B"/>
    <w:rsid w:val="000E4086"/>
    <w:rsid w:val="000E446D"/>
    <w:rsid w:val="000E457F"/>
    <w:rsid w:val="000E4593"/>
    <w:rsid w:val="000E4670"/>
    <w:rsid w:val="000E4957"/>
    <w:rsid w:val="000E4A77"/>
    <w:rsid w:val="000E4CA3"/>
    <w:rsid w:val="000E4CE4"/>
    <w:rsid w:val="000E5098"/>
    <w:rsid w:val="000E5297"/>
    <w:rsid w:val="000E539D"/>
    <w:rsid w:val="000E53B6"/>
    <w:rsid w:val="000E55C6"/>
    <w:rsid w:val="000E5857"/>
    <w:rsid w:val="000E592D"/>
    <w:rsid w:val="000E5E5D"/>
    <w:rsid w:val="000E5E60"/>
    <w:rsid w:val="000E6347"/>
    <w:rsid w:val="000E635D"/>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C9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054"/>
    <w:rsid w:val="000F5164"/>
    <w:rsid w:val="000F5447"/>
    <w:rsid w:val="000F562F"/>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21"/>
    <w:rsid w:val="000F6B3B"/>
    <w:rsid w:val="000F6BFC"/>
    <w:rsid w:val="000F6E37"/>
    <w:rsid w:val="000F7024"/>
    <w:rsid w:val="000F7224"/>
    <w:rsid w:val="000F72A7"/>
    <w:rsid w:val="000F767B"/>
    <w:rsid w:val="000F79D0"/>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BC"/>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9E6"/>
    <w:rsid w:val="00107C4C"/>
    <w:rsid w:val="00107DC3"/>
    <w:rsid w:val="00107DDE"/>
    <w:rsid w:val="00107E1D"/>
    <w:rsid w:val="00107FFE"/>
    <w:rsid w:val="001103E4"/>
    <w:rsid w:val="00110625"/>
    <w:rsid w:val="0011065D"/>
    <w:rsid w:val="001106C2"/>
    <w:rsid w:val="0011084F"/>
    <w:rsid w:val="001109C2"/>
    <w:rsid w:val="00110A72"/>
    <w:rsid w:val="00110CFB"/>
    <w:rsid w:val="00111077"/>
    <w:rsid w:val="00111191"/>
    <w:rsid w:val="001114E6"/>
    <w:rsid w:val="00111602"/>
    <w:rsid w:val="00111625"/>
    <w:rsid w:val="00111882"/>
    <w:rsid w:val="001119B9"/>
    <w:rsid w:val="00111B9F"/>
    <w:rsid w:val="00111E1C"/>
    <w:rsid w:val="00111E74"/>
    <w:rsid w:val="00111F32"/>
    <w:rsid w:val="00112093"/>
    <w:rsid w:val="001122A9"/>
    <w:rsid w:val="0011242D"/>
    <w:rsid w:val="001129B4"/>
    <w:rsid w:val="00112D0E"/>
    <w:rsid w:val="00112F81"/>
    <w:rsid w:val="0011332E"/>
    <w:rsid w:val="001134B6"/>
    <w:rsid w:val="0011358D"/>
    <w:rsid w:val="0011364F"/>
    <w:rsid w:val="00113BB4"/>
    <w:rsid w:val="00113C19"/>
    <w:rsid w:val="00113C56"/>
    <w:rsid w:val="00113F5A"/>
    <w:rsid w:val="0011427C"/>
    <w:rsid w:val="0011438A"/>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25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3ED"/>
    <w:rsid w:val="00122588"/>
    <w:rsid w:val="00122991"/>
    <w:rsid w:val="00122C1B"/>
    <w:rsid w:val="00122C90"/>
    <w:rsid w:val="00122EBC"/>
    <w:rsid w:val="001230AF"/>
    <w:rsid w:val="00123102"/>
    <w:rsid w:val="001237B4"/>
    <w:rsid w:val="001237DE"/>
    <w:rsid w:val="001238C1"/>
    <w:rsid w:val="001238FE"/>
    <w:rsid w:val="00123BB0"/>
    <w:rsid w:val="00123DC2"/>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053"/>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3D3"/>
    <w:rsid w:val="00131632"/>
    <w:rsid w:val="001316D3"/>
    <w:rsid w:val="001317A2"/>
    <w:rsid w:val="00131B01"/>
    <w:rsid w:val="00131B68"/>
    <w:rsid w:val="00131E77"/>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9A7"/>
    <w:rsid w:val="00135A7C"/>
    <w:rsid w:val="00135D78"/>
    <w:rsid w:val="00135FBB"/>
    <w:rsid w:val="00136073"/>
    <w:rsid w:val="00136115"/>
    <w:rsid w:val="001363F4"/>
    <w:rsid w:val="001364CA"/>
    <w:rsid w:val="001364E8"/>
    <w:rsid w:val="001366D1"/>
    <w:rsid w:val="001369BC"/>
    <w:rsid w:val="001369D4"/>
    <w:rsid w:val="00136CDE"/>
    <w:rsid w:val="00136E0A"/>
    <w:rsid w:val="00136ECC"/>
    <w:rsid w:val="00136F63"/>
    <w:rsid w:val="00137380"/>
    <w:rsid w:val="00137466"/>
    <w:rsid w:val="0013763B"/>
    <w:rsid w:val="0013776B"/>
    <w:rsid w:val="001379EF"/>
    <w:rsid w:val="00137DC8"/>
    <w:rsid w:val="00137FFE"/>
    <w:rsid w:val="0014008C"/>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94"/>
    <w:rsid w:val="001440A5"/>
    <w:rsid w:val="0014433C"/>
    <w:rsid w:val="001446B9"/>
    <w:rsid w:val="001447D3"/>
    <w:rsid w:val="00144902"/>
    <w:rsid w:val="00144A42"/>
    <w:rsid w:val="00144E76"/>
    <w:rsid w:val="001452AC"/>
    <w:rsid w:val="00145514"/>
    <w:rsid w:val="001458B6"/>
    <w:rsid w:val="001459AC"/>
    <w:rsid w:val="00145C6E"/>
    <w:rsid w:val="00145F56"/>
    <w:rsid w:val="00146249"/>
    <w:rsid w:val="001463CC"/>
    <w:rsid w:val="001466BD"/>
    <w:rsid w:val="00146842"/>
    <w:rsid w:val="0014686C"/>
    <w:rsid w:val="00146ADE"/>
    <w:rsid w:val="00146DCB"/>
    <w:rsid w:val="00146E5D"/>
    <w:rsid w:val="00146EF2"/>
    <w:rsid w:val="001471FC"/>
    <w:rsid w:val="00147664"/>
    <w:rsid w:val="001479AA"/>
    <w:rsid w:val="001479B1"/>
    <w:rsid w:val="001479D2"/>
    <w:rsid w:val="001479FC"/>
    <w:rsid w:val="00147AAC"/>
    <w:rsid w:val="00147C61"/>
    <w:rsid w:val="00147FE4"/>
    <w:rsid w:val="001501A8"/>
    <w:rsid w:val="00150515"/>
    <w:rsid w:val="0015068D"/>
    <w:rsid w:val="00150783"/>
    <w:rsid w:val="00150875"/>
    <w:rsid w:val="00150991"/>
    <w:rsid w:val="00150A65"/>
    <w:rsid w:val="00150AE4"/>
    <w:rsid w:val="00150E60"/>
    <w:rsid w:val="00150F53"/>
    <w:rsid w:val="00151329"/>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3B0"/>
    <w:rsid w:val="001546EE"/>
    <w:rsid w:val="001548BB"/>
    <w:rsid w:val="001549C3"/>
    <w:rsid w:val="00154AC6"/>
    <w:rsid w:val="00154AC8"/>
    <w:rsid w:val="00154AE5"/>
    <w:rsid w:val="00154EEA"/>
    <w:rsid w:val="001553F1"/>
    <w:rsid w:val="001557B8"/>
    <w:rsid w:val="001558C9"/>
    <w:rsid w:val="001562B4"/>
    <w:rsid w:val="001563D9"/>
    <w:rsid w:val="001564A9"/>
    <w:rsid w:val="001564F9"/>
    <w:rsid w:val="00156550"/>
    <w:rsid w:val="00156597"/>
    <w:rsid w:val="00156D21"/>
    <w:rsid w:val="00156EB1"/>
    <w:rsid w:val="00157028"/>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2DFA"/>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246"/>
    <w:rsid w:val="00166355"/>
    <w:rsid w:val="00166379"/>
    <w:rsid w:val="00166522"/>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2"/>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CEF"/>
    <w:rsid w:val="00173186"/>
    <w:rsid w:val="001733C8"/>
    <w:rsid w:val="00173601"/>
    <w:rsid w:val="001736B7"/>
    <w:rsid w:val="0017371E"/>
    <w:rsid w:val="00173799"/>
    <w:rsid w:val="0017390B"/>
    <w:rsid w:val="00173CC5"/>
    <w:rsid w:val="00173E7E"/>
    <w:rsid w:val="00173EB9"/>
    <w:rsid w:val="001740A0"/>
    <w:rsid w:val="001742BF"/>
    <w:rsid w:val="00174731"/>
    <w:rsid w:val="0017491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C70"/>
    <w:rsid w:val="00176F35"/>
    <w:rsid w:val="00176F58"/>
    <w:rsid w:val="00176F70"/>
    <w:rsid w:val="00177108"/>
    <w:rsid w:val="00177283"/>
    <w:rsid w:val="001775A0"/>
    <w:rsid w:val="00177659"/>
    <w:rsid w:val="001779BB"/>
    <w:rsid w:val="00177B1E"/>
    <w:rsid w:val="00177B9A"/>
    <w:rsid w:val="00177BC8"/>
    <w:rsid w:val="00177E8A"/>
    <w:rsid w:val="00177FA3"/>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8E"/>
    <w:rsid w:val="00181CC8"/>
    <w:rsid w:val="00181CE7"/>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DC0"/>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5AFE"/>
    <w:rsid w:val="00186159"/>
    <w:rsid w:val="0018616E"/>
    <w:rsid w:val="0018618C"/>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7EC"/>
    <w:rsid w:val="00187973"/>
    <w:rsid w:val="00187B1F"/>
    <w:rsid w:val="00187BA6"/>
    <w:rsid w:val="00187F0C"/>
    <w:rsid w:val="0019000D"/>
    <w:rsid w:val="001903B2"/>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33C"/>
    <w:rsid w:val="0019348A"/>
    <w:rsid w:val="001934FB"/>
    <w:rsid w:val="00193668"/>
    <w:rsid w:val="00193E3F"/>
    <w:rsid w:val="00193FFC"/>
    <w:rsid w:val="00194253"/>
    <w:rsid w:val="0019437D"/>
    <w:rsid w:val="00194417"/>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7E"/>
    <w:rsid w:val="001A2EED"/>
    <w:rsid w:val="001A2F08"/>
    <w:rsid w:val="001A2F3E"/>
    <w:rsid w:val="001A3169"/>
    <w:rsid w:val="001A35D4"/>
    <w:rsid w:val="001A35FD"/>
    <w:rsid w:val="001A3621"/>
    <w:rsid w:val="001A39E4"/>
    <w:rsid w:val="001A3CD9"/>
    <w:rsid w:val="001A3E3A"/>
    <w:rsid w:val="001A3E41"/>
    <w:rsid w:val="001A424F"/>
    <w:rsid w:val="001A434B"/>
    <w:rsid w:val="001A4533"/>
    <w:rsid w:val="001A468D"/>
    <w:rsid w:val="001A48EF"/>
    <w:rsid w:val="001A48FE"/>
    <w:rsid w:val="001A4A0C"/>
    <w:rsid w:val="001A4BB1"/>
    <w:rsid w:val="001A4C51"/>
    <w:rsid w:val="001A4CCF"/>
    <w:rsid w:val="001A4DF9"/>
    <w:rsid w:val="001A4E5A"/>
    <w:rsid w:val="001A4F0E"/>
    <w:rsid w:val="001A4FEA"/>
    <w:rsid w:val="001A5097"/>
    <w:rsid w:val="001A5354"/>
    <w:rsid w:val="001A54D3"/>
    <w:rsid w:val="001A56A6"/>
    <w:rsid w:val="001A5B09"/>
    <w:rsid w:val="001A5C47"/>
    <w:rsid w:val="001A5ECF"/>
    <w:rsid w:val="001A5F63"/>
    <w:rsid w:val="001A6214"/>
    <w:rsid w:val="001A62A0"/>
    <w:rsid w:val="001A6451"/>
    <w:rsid w:val="001A6750"/>
    <w:rsid w:val="001A6971"/>
    <w:rsid w:val="001A6AF3"/>
    <w:rsid w:val="001A6C6F"/>
    <w:rsid w:val="001A6F34"/>
    <w:rsid w:val="001A7122"/>
    <w:rsid w:val="001A74E3"/>
    <w:rsid w:val="001A7534"/>
    <w:rsid w:val="001A7666"/>
    <w:rsid w:val="001A77C1"/>
    <w:rsid w:val="001A7C71"/>
    <w:rsid w:val="001A7EB5"/>
    <w:rsid w:val="001B0049"/>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5F2"/>
    <w:rsid w:val="001B4F21"/>
    <w:rsid w:val="001B50E2"/>
    <w:rsid w:val="001B52A6"/>
    <w:rsid w:val="001B537E"/>
    <w:rsid w:val="001B5796"/>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CE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98"/>
    <w:rsid w:val="001C3FD7"/>
    <w:rsid w:val="001C400D"/>
    <w:rsid w:val="001C4159"/>
    <w:rsid w:val="001C432B"/>
    <w:rsid w:val="001C487C"/>
    <w:rsid w:val="001C49A8"/>
    <w:rsid w:val="001C4CA5"/>
    <w:rsid w:val="001C4D97"/>
    <w:rsid w:val="001C4FCB"/>
    <w:rsid w:val="001C5005"/>
    <w:rsid w:val="001C5069"/>
    <w:rsid w:val="001C528E"/>
    <w:rsid w:val="001C54BC"/>
    <w:rsid w:val="001C54D4"/>
    <w:rsid w:val="001C5900"/>
    <w:rsid w:val="001C59D0"/>
    <w:rsid w:val="001C59DB"/>
    <w:rsid w:val="001C5A93"/>
    <w:rsid w:val="001C5A94"/>
    <w:rsid w:val="001C5CD2"/>
    <w:rsid w:val="001C5EFF"/>
    <w:rsid w:val="001C656F"/>
    <w:rsid w:val="001C6B5C"/>
    <w:rsid w:val="001C6F1E"/>
    <w:rsid w:val="001C710D"/>
    <w:rsid w:val="001C74F0"/>
    <w:rsid w:val="001C7663"/>
    <w:rsid w:val="001C76EB"/>
    <w:rsid w:val="001C7748"/>
    <w:rsid w:val="001C775C"/>
    <w:rsid w:val="001C78B0"/>
    <w:rsid w:val="001C7B75"/>
    <w:rsid w:val="001D0566"/>
    <w:rsid w:val="001D05AD"/>
    <w:rsid w:val="001D0B03"/>
    <w:rsid w:val="001D0B46"/>
    <w:rsid w:val="001D0C56"/>
    <w:rsid w:val="001D0D20"/>
    <w:rsid w:val="001D0D55"/>
    <w:rsid w:val="001D1204"/>
    <w:rsid w:val="001D1534"/>
    <w:rsid w:val="001D158D"/>
    <w:rsid w:val="001D160D"/>
    <w:rsid w:val="001D1966"/>
    <w:rsid w:val="001D19E8"/>
    <w:rsid w:val="001D1B2B"/>
    <w:rsid w:val="001D1BA0"/>
    <w:rsid w:val="001D1EEC"/>
    <w:rsid w:val="001D2074"/>
    <w:rsid w:val="001D2219"/>
    <w:rsid w:val="001D2396"/>
    <w:rsid w:val="001D2488"/>
    <w:rsid w:val="001D26D5"/>
    <w:rsid w:val="001D271D"/>
    <w:rsid w:val="001D29BB"/>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71"/>
    <w:rsid w:val="001D5FF0"/>
    <w:rsid w:val="001D624C"/>
    <w:rsid w:val="001D635E"/>
    <w:rsid w:val="001D66E4"/>
    <w:rsid w:val="001D6A2D"/>
    <w:rsid w:val="001D6A91"/>
    <w:rsid w:val="001D6AFA"/>
    <w:rsid w:val="001D6C6D"/>
    <w:rsid w:val="001D7019"/>
    <w:rsid w:val="001D7071"/>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0F83"/>
    <w:rsid w:val="001E100F"/>
    <w:rsid w:val="001E1123"/>
    <w:rsid w:val="001E126E"/>
    <w:rsid w:val="001E157C"/>
    <w:rsid w:val="001E1984"/>
    <w:rsid w:val="001E1A6D"/>
    <w:rsid w:val="001E1B70"/>
    <w:rsid w:val="001E1EF1"/>
    <w:rsid w:val="001E1F16"/>
    <w:rsid w:val="001E2054"/>
    <w:rsid w:val="001E2169"/>
    <w:rsid w:val="001E244D"/>
    <w:rsid w:val="001E248A"/>
    <w:rsid w:val="001E25B7"/>
    <w:rsid w:val="001E2736"/>
    <w:rsid w:val="001E2B13"/>
    <w:rsid w:val="001E2D1B"/>
    <w:rsid w:val="001E2E7A"/>
    <w:rsid w:val="001E2F4A"/>
    <w:rsid w:val="001E3035"/>
    <w:rsid w:val="001E3210"/>
    <w:rsid w:val="001E3267"/>
    <w:rsid w:val="001E346B"/>
    <w:rsid w:val="001E3480"/>
    <w:rsid w:val="001E35A9"/>
    <w:rsid w:val="001E3609"/>
    <w:rsid w:val="001E3632"/>
    <w:rsid w:val="001E3640"/>
    <w:rsid w:val="001E3656"/>
    <w:rsid w:val="001E36DD"/>
    <w:rsid w:val="001E3A5B"/>
    <w:rsid w:val="001E3B02"/>
    <w:rsid w:val="001E3CC8"/>
    <w:rsid w:val="001E3E7B"/>
    <w:rsid w:val="001E3EEA"/>
    <w:rsid w:val="001E3F1D"/>
    <w:rsid w:val="001E4368"/>
    <w:rsid w:val="001E43FB"/>
    <w:rsid w:val="001E453A"/>
    <w:rsid w:val="001E49F8"/>
    <w:rsid w:val="001E4B8F"/>
    <w:rsid w:val="001E4BD0"/>
    <w:rsid w:val="001E4D17"/>
    <w:rsid w:val="001E5779"/>
    <w:rsid w:val="001E5788"/>
    <w:rsid w:val="001E57E2"/>
    <w:rsid w:val="001E58A0"/>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185"/>
    <w:rsid w:val="001F018D"/>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CB"/>
    <w:rsid w:val="001F2CDE"/>
    <w:rsid w:val="001F2DA3"/>
    <w:rsid w:val="001F2F53"/>
    <w:rsid w:val="001F2FCA"/>
    <w:rsid w:val="001F317C"/>
    <w:rsid w:val="001F31FE"/>
    <w:rsid w:val="001F3246"/>
    <w:rsid w:val="001F3445"/>
    <w:rsid w:val="001F35BF"/>
    <w:rsid w:val="001F378D"/>
    <w:rsid w:val="001F3883"/>
    <w:rsid w:val="001F397F"/>
    <w:rsid w:val="001F40D1"/>
    <w:rsid w:val="001F42CC"/>
    <w:rsid w:val="001F4332"/>
    <w:rsid w:val="001F483B"/>
    <w:rsid w:val="001F4A42"/>
    <w:rsid w:val="001F4AB7"/>
    <w:rsid w:val="001F4B2C"/>
    <w:rsid w:val="001F4E8A"/>
    <w:rsid w:val="001F5314"/>
    <w:rsid w:val="001F5512"/>
    <w:rsid w:val="001F5864"/>
    <w:rsid w:val="001F5BFE"/>
    <w:rsid w:val="001F5CCA"/>
    <w:rsid w:val="001F600D"/>
    <w:rsid w:val="001F6067"/>
    <w:rsid w:val="001F618E"/>
    <w:rsid w:val="001F61FD"/>
    <w:rsid w:val="001F6637"/>
    <w:rsid w:val="001F6727"/>
    <w:rsid w:val="001F68C2"/>
    <w:rsid w:val="001F68C6"/>
    <w:rsid w:val="001F6942"/>
    <w:rsid w:val="001F6A3E"/>
    <w:rsid w:val="001F6D22"/>
    <w:rsid w:val="001F703B"/>
    <w:rsid w:val="001F7077"/>
    <w:rsid w:val="001F715D"/>
    <w:rsid w:val="001F734C"/>
    <w:rsid w:val="001F7573"/>
    <w:rsid w:val="001F7A4B"/>
    <w:rsid w:val="001F7C65"/>
    <w:rsid w:val="001F7C72"/>
    <w:rsid w:val="001F7E23"/>
    <w:rsid w:val="002000A1"/>
    <w:rsid w:val="00200391"/>
    <w:rsid w:val="00200429"/>
    <w:rsid w:val="00200540"/>
    <w:rsid w:val="00200551"/>
    <w:rsid w:val="0020076A"/>
    <w:rsid w:val="00200B43"/>
    <w:rsid w:val="00200C42"/>
    <w:rsid w:val="00200C7F"/>
    <w:rsid w:val="00201115"/>
    <w:rsid w:val="0020145A"/>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26D"/>
    <w:rsid w:val="0020441B"/>
    <w:rsid w:val="0020482C"/>
    <w:rsid w:val="00204B37"/>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C9"/>
    <w:rsid w:val="002060DB"/>
    <w:rsid w:val="00206130"/>
    <w:rsid w:val="002062FA"/>
    <w:rsid w:val="00206446"/>
    <w:rsid w:val="002064CD"/>
    <w:rsid w:val="002067C8"/>
    <w:rsid w:val="00206A4F"/>
    <w:rsid w:val="00206A5C"/>
    <w:rsid w:val="00206BA7"/>
    <w:rsid w:val="00206DC6"/>
    <w:rsid w:val="002073F7"/>
    <w:rsid w:val="0020742D"/>
    <w:rsid w:val="002074AE"/>
    <w:rsid w:val="002075A4"/>
    <w:rsid w:val="002075D0"/>
    <w:rsid w:val="0020779B"/>
    <w:rsid w:val="002077D8"/>
    <w:rsid w:val="0020790D"/>
    <w:rsid w:val="0020793E"/>
    <w:rsid w:val="00207A2C"/>
    <w:rsid w:val="00207AF7"/>
    <w:rsid w:val="00207DDC"/>
    <w:rsid w:val="00207E3E"/>
    <w:rsid w:val="00207EC0"/>
    <w:rsid w:val="00207FCF"/>
    <w:rsid w:val="00210225"/>
    <w:rsid w:val="0021026E"/>
    <w:rsid w:val="002104B5"/>
    <w:rsid w:val="002104EA"/>
    <w:rsid w:val="0021058C"/>
    <w:rsid w:val="00210794"/>
    <w:rsid w:val="00210F33"/>
    <w:rsid w:val="00210F6B"/>
    <w:rsid w:val="00211145"/>
    <w:rsid w:val="00211227"/>
    <w:rsid w:val="00211246"/>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2D"/>
    <w:rsid w:val="002136BE"/>
    <w:rsid w:val="00213735"/>
    <w:rsid w:val="00213873"/>
    <w:rsid w:val="00213B02"/>
    <w:rsid w:val="00213BCD"/>
    <w:rsid w:val="00213C3F"/>
    <w:rsid w:val="00213DF5"/>
    <w:rsid w:val="00213E5C"/>
    <w:rsid w:val="00214324"/>
    <w:rsid w:val="002143B2"/>
    <w:rsid w:val="0021453B"/>
    <w:rsid w:val="00214545"/>
    <w:rsid w:val="0021459F"/>
    <w:rsid w:val="002148DE"/>
    <w:rsid w:val="002149D8"/>
    <w:rsid w:val="002149EC"/>
    <w:rsid w:val="002149F4"/>
    <w:rsid w:val="00214BB0"/>
    <w:rsid w:val="00214BC5"/>
    <w:rsid w:val="00214E9D"/>
    <w:rsid w:val="00215312"/>
    <w:rsid w:val="00215353"/>
    <w:rsid w:val="00215989"/>
    <w:rsid w:val="00215E3F"/>
    <w:rsid w:val="00215E60"/>
    <w:rsid w:val="002160EB"/>
    <w:rsid w:val="002163AC"/>
    <w:rsid w:val="0021645E"/>
    <w:rsid w:val="00216510"/>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17FBF"/>
    <w:rsid w:val="0022013C"/>
    <w:rsid w:val="002201AD"/>
    <w:rsid w:val="002203AF"/>
    <w:rsid w:val="0022046A"/>
    <w:rsid w:val="00220AD5"/>
    <w:rsid w:val="00220B37"/>
    <w:rsid w:val="00220B9A"/>
    <w:rsid w:val="00220F8C"/>
    <w:rsid w:val="00221267"/>
    <w:rsid w:val="002212F9"/>
    <w:rsid w:val="002215C9"/>
    <w:rsid w:val="0022168E"/>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B5E"/>
    <w:rsid w:val="00225BEF"/>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550"/>
    <w:rsid w:val="00231637"/>
    <w:rsid w:val="00231A1C"/>
    <w:rsid w:val="00231A51"/>
    <w:rsid w:val="00231AB3"/>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4A8"/>
    <w:rsid w:val="00236611"/>
    <w:rsid w:val="002367C0"/>
    <w:rsid w:val="002369E8"/>
    <w:rsid w:val="00236A0C"/>
    <w:rsid w:val="00236A99"/>
    <w:rsid w:val="00236C99"/>
    <w:rsid w:val="002372FD"/>
    <w:rsid w:val="00237300"/>
    <w:rsid w:val="0023733C"/>
    <w:rsid w:val="0023745C"/>
    <w:rsid w:val="00237504"/>
    <w:rsid w:val="0023798C"/>
    <w:rsid w:val="00237A41"/>
    <w:rsid w:val="00237AEB"/>
    <w:rsid w:val="00237B6D"/>
    <w:rsid w:val="00237C04"/>
    <w:rsid w:val="00237E6E"/>
    <w:rsid w:val="00240106"/>
    <w:rsid w:val="0024016B"/>
    <w:rsid w:val="002402A0"/>
    <w:rsid w:val="00240415"/>
    <w:rsid w:val="00240554"/>
    <w:rsid w:val="00240618"/>
    <w:rsid w:val="002406A8"/>
    <w:rsid w:val="002407DC"/>
    <w:rsid w:val="00240B65"/>
    <w:rsid w:val="00240BCB"/>
    <w:rsid w:val="00240CB5"/>
    <w:rsid w:val="00240D2B"/>
    <w:rsid w:val="0024101E"/>
    <w:rsid w:val="0024107C"/>
    <w:rsid w:val="00241293"/>
    <w:rsid w:val="00241343"/>
    <w:rsid w:val="00241634"/>
    <w:rsid w:val="002416D4"/>
    <w:rsid w:val="0024173B"/>
    <w:rsid w:val="00241908"/>
    <w:rsid w:val="00241A0A"/>
    <w:rsid w:val="00241A1A"/>
    <w:rsid w:val="00241BBD"/>
    <w:rsid w:val="00241D6D"/>
    <w:rsid w:val="0024212E"/>
    <w:rsid w:val="00242640"/>
    <w:rsid w:val="002428E0"/>
    <w:rsid w:val="00242D18"/>
    <w:rsid w:val="00242D5A"/>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EC4"/>
    <w:rsid w:val="00244F2A"/>
    <w:rsid w:val="002450B8"/>
    <w:rsid w:val="002452EB"/>
    <w:rsid w:val="002453A5"/>
    <w:rsid w:val="0024556D"/>
    <w:rsid w:val="002455D7"/>
    <w:rsid w:val="00245D20"/>
    <w:rsid w:val="00245D84"/>
    <w:rsid w:val="0024604E"/>
    <w:rsid w:val="00246211"/>
    <w:rsid w:val="00246448"/>
    <w:rsid w:val="002465B6"/>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9A"/>
    <w:rsid w:val="002518E1"/>
    <w:rsid w:val="00251BE5"/>
    <w:rsid w:val="00251C2A"/>
    <w:rsid w:val="00251C83"/>
    <w:rsid w:val="00251CE3"/>
    <w:rsid w:val="00251DF6"/>
    <w:rsid w:val="00251E65"/>
    <w:rsid w:val="00251F4C"/>
    <w:rsid w:val="0025226D"/>
    <w:rsid w:val="002522D4"/>
    <w:rsid w:val="002524EC"/>
    <w:rsid w:val="00252561"/>
    <w:rsid w:val="00252622"/>
    <w:rsid w:val="002526B5"/>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57E3C"/>
    <w:rsid w:val="002601BD"/>
    <w:rsid w:val="002603D6"/>
    <w:rsid w:val="002605F5"/>
    <w:rsid w:val="0026094E"/>
    <w:rsid w:val="00260968"/>
    <w:rsid w:val="00260AAD"/>
    <w:rsid w:val="00260C41"/>
    <w:rsid w:val="00260D33"/>
    <w:rsid w:val="00260D67"/>
    <w:rsid w:val="00260F61"/>
    <w:rsid w:val="00260F84"/>
    <w:rsid w:val="002610FC"/>
    <w:rsid w:val="0026124F"/>
    <w:rsid w:val="00261278"/>
    <w:rsid w:val="002612B2"/>
    <w:rsid w:val="00261691"/>
    <w:rsid w:val="00261A10"/>
    <w:rsid w:val="00261C6D"/>
    <w:rsid w:val="00261E4F"/>
    <w:rsid w:val="00261EFF"/>
    <w:rsid w:val="00261FF7"/>
    <w:rsid w:val="00262059"/>
    <w:rsid w:val="002620F0"/>
    <w:rsid w:val="00262249"/>
    <w:rsid w:val="0026260C"/>
    <w:rsid w:val="002627EC"/>
    <w:rsid w:val="00262972"/>
    <w:rsid w:val="002629B8"/>
    <w:rsid w:val="00262EDC"/>
    <w:rsid w:val="00263089"/>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0C"/>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758"/>
    <w:rsid w:val="0026698D"/>
    <w:rsid w:val="002669A9"/>
    <w:rsid w:val="00266AEF"/>
    <w:rsid w:val="00266D23"/>
    <w:rsid w:val="00266F19"/>
    <w:rsid w:val="002670DC"/>
    <w:rsid w:val="00267191"/>
    <w:rsid w:val="002671B2"/>
    <w:rsid w:val="0026754D"/>
    <w:rsid w:val="002676A7"/>
    <w:rsid w:val="002678B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5A"/>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0D6"/>
    <w:rsid w:val="002751F8"/>
    <w:rsid w:val="00275305"/>
    <w:rsid w:val="00275388"/>
    <w:rsid w:val="00275752"/>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CDE"/>
    <w:rsid w:val="00276D7F"/>
    <w:rsid w:val="00276E09"/>
    <w:rsid w:val="00276F3C"/>
    <w:rsid w:val="002770B1"/>
    <w:rsid w:val="002770F1"/>
    <w:rsid w:val="0027715B"/>
    <w:rsid w:val="0027724C"/>
    <w:rsid w:val="002775E5"/>
    <w:rsid w:val="0027787F"/>
    <w:rsid w:val="00277A85"/>
    <w:rsid w:val="00277B79"/>
    <w:rsid w:val="00277CF9"/>
    <w:rsid w:val="00277DAB"/>
    <w:rsid w:val="00277F04"/>
    <w:rsid w:val="002801D4"/>
    <w:rsid w:val="002803BC"/>
    <w:rsid w:val="00280F7A"/>
    <w:rsid w:val="0028110C"/>
    <w:rsid w:val="002812F8"/>
    <w:rsid w:val="00281524"/>
    <w:rsid w:val="002815B0"/>
    <w:rsid w:val="00281828"/>
    <w:rsid w:val="00281C6E"/>
    <w:rsid w:val="00281CD1"/>
    <w:rsid w:val="00281E02"/>
    <w:rsid w:val="00281F48"/>
    <w:rsid w:val="002822D7"/>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4DF3"/>
    <w:rsid w:val="002850BE"/>
    <w:rsid w:val="00285365"/>
    <w:rsid w:val="00285466"/>
    <w:rsid w:val="0028559B"/>
    <w:rsid w:val="002855AE"/>
    <w:rsid w:val="0028562D"/>
    <w:rsid w:val="002858A1"/>
    <w:rsid w:val="00285974"/>
    <w:rsid w:val="00285A56"/>
    <w:rsid w:val="00285A74"/>
    <w:rsid w:val="00285AD5"/>
    <w:rsid w:val="00285B41"/>
    <w:rsid w:val="00285FEC"/>
    <w:rsid w:val="002860FB"/>
    <w:rsid w:val="002861B0"/>
    <w:rsid w:val="002861E4"/>
    <w:rsid w:val="002861F8"/>
    <w:rsid w:val="0028635B"/>
    <w:rsid w:val="00286470"/>
    <w:rsid w:val="002865DC"/>
    <w:rsid w:val="0028676D"/>
    <w:rsid w:val="00286A33"/>
    <w:rsid w:val="00286BF8"/>
    <w:rsid w:val="00287201"/>
    <w:rsid w:val="00287295"/>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230"/>
    <w:rsid w:val="002913B8"/>
    <w:rsid w:val="002914FD"/>
    <w:rsid w:val="00291807"/>
    <w:rsid w:val="0029182B"/>
    <w:rsid w:val="0029184F"/>
    <w:rsid w:val="00291885"/>
    <w:rsid w:val="0029188C"/>
    <w:rsid w:val="00291909"/>
    <w:rsid w:val="00291BC6"/>
    <w:rsid w:val="00291F8B"/>
    <w:rsid w:val="00291F9F"/>
    <w:rsid w:val="00291FA9"/>
    <w:rsid w:val="00292733"/>
    <w:rsid w:val="00292A62"/>
    <w:rsid w:val="00292B9D"/>
    <w:rsid w:val="00292BF2"/>
    <w:rsid w:val="00292D55"/>
    <w:rsid w:val="00293022"/>
    <w:rsid w:val="00293294"/>
    <w:rsid w:val="0029339A"/>
    <w:rsid w:val="002935B1"/>
    <w:rsid w:val="00293903"/>
    <w:rsid w:val="00293D13"/>
    <w:rsid w:val="00293E2C"/>
    <w:rsid w:val="00293F17"/>
    <w:rsid w:val="00293F51"/>
    <w:rsid w:val="002940B7"/>
    <w:rsid w:val="00294127"/>
    <w:rsid w:val="002942FD"/>
    <w:rsid w:val="002943C7"/>
    <w:rsid w:val="002946D0"/>
    <w:rsid w:val="002946EB"/>
    <w:rsid w:val="002947B2"/>
    <w:rsid w:val="0029480B"/>
    <w:rsid w:val="00294826"/>
    <w:rsid w:val="00294888"/>
    <w:rsid w:val="00294961"/>
    <w:rsid w:val="00294AD4"/>
    <w:rsid w:val="00294C59"/>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83"/>
    <w:rsid w:val="0029770E"/>
    <w:rsid w:val="00297790"/>
    <w:rsid w:val="0029781D"/>
    <w:rsid w:val="00297845"/>
    <w:rsid w:val="0029792E"/>
    <w:rsid w:val="00297A60"/>
    <w:rsid w:val="00297AF3"/>
    <w:rsid w:val="00297CB6"/>
    <w:rsid w:val="00297FA3"/>
    <w:rsid w:val="002A005C"/>
    <w:rsid w:val="002A0215"/>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66"/>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903"/>
    <w:rsid w:val="002A4E98"/>
    <w:rsid w:val="002A4ECD"/>
    <w:rsid w:val="002A509B"/>
    <w:rsid w:val="002A530E"/>
    <w:rsid w:val="002A5424"/>
    <w:rsid w:val="002A54B5"/>
    <w:rsid w:val="002A58A3"/>
    <w:rsid w:val="002A597C"/>
    <w:rsid w:val="002A5A10"/>
    <w:rsid w:val="002A5B16"/>
    <w:rsid w:val="002A5E80"/>
    <w:rsid w:val="002A5EF4"/>
    <w:rsid w:val="002A600D"/>
    <w:rsid w:val="002A602C"/>
    <w:rsid w:val="002A62DC"/>
    <w:rsid w:val="002A643C"/>
    <w:rsid w:val="002A6465"/>
    <w:rsid w:val="002A65A9"/>
    <w:rsid w:val="002A65C0"/>
    <w:rsid w:val="002A69C5"/>
    <w:rsid w:val="002A6F51"/>
    <w:rsid w:val="002A71BD"/>
    <w:rsid w:val="002A728C"/>
    <w:rsid w:val="002A73AC"/>
    <w:rsid w:val="002A73BF"/>
    <w:rsid w:val="002A7436"/>
    <w:rsid w:val="002A7738"/>
    <w:rsid w:val="002A7835"/>
    <w:rsid w:val="002A7A01"/>
    <w:rsid w:val="002A7C0E"/>
    <w:rsid w:val="002A7FCE"/>
    <w:rsid w:val="002B0183"/>
    <w:rsid w:val="002B01C6"/>
    <w:rsid w:val="002B0442"/>
    <w:rsid w:val="002B0847"/>
    <w:rsid w:val="002B0A27"/>
    <w:rsid w:val="002B0AB7"/>
    <w:rsid w:val="002B0CB9"/>
    <w:rsid w:val="002B0D80"/>
    <w:rsid w:val="002B0E61"/>
    <w:rsid w:val="002B1155"/>
    <w:rsid w:val="002B11CB"/>
    <w:rsid w:val="002B125D"/>
    <w:rsid w:val="002B132F"/>
    <w:rsid w:val="002B17D4"/>
    <w:rsid w:val="002B1978"/>
    <w:rsid w:val="002B19A6"/>
    <w:rsid w:val="002B1A64"/>
    <w:rsid w:val="002B1AE8"/>
    <w:rsid w:val="002B28F6"/>
    <w:rsid w:val="002B29E0"/>
    <w:rsid w:val="002B2A81"/>
    <w:rsid w:val="002B2C6D"/>
    <w:rsid w:val="002B2F40"/>
    <w:rsid w:val="002B331B"/>
    <w:rsid w:val="002B38C5"/>
    <w:rsid w:val="002B3C73"/>
    <w:rsid w:val="002B3CED"/>
    <w:rsid w:val="002B3E6E"/>
    <w:rsid w:val="002B3EDC"/>
    <w:rsid w:val="002B4060"/>
    <w:rsid w:val="002B443B"/>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AAC"/>
    <w:rsid w:val="002C0CD1"/>
    <w:rsid w:val="002C101A"/>
    <w:rsid w:val="002C1120"/>
    <w:rsid w:val="002C11AB"/>
    <w:rsid w:val="002C1272"/>
    <w:rsid w:val="002C1329"/>
    <w:rsid w:val="002C146E"/>
    <w:rsid w:val="002C1518"/>
    <w:rsid w:val="002C1600"/>
    <w:rsid w:val="002C16B8"/>
    <w:rsid w:val="002C178D"/>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744"/>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A8"/>
    <w:rsid w:val="002C70AF"/>
    <w:rsid w:val="002C71A9"/>
    <w:rsid w:val="002C736E"/>
    <w:rsid w:val="002C765C"/>
    <w:rsid w:val="002C7918"/>
    <w:rsid w:val="002C791A"/>
    <w:rsid w:val="002C7B20"/>
    <w:rsid w:val="002C7BC7"/>
    <w:rsid w:val="002C7CDE"/>
    <w:rsid w:val="002C7DE7"/>
    <w:rsid w:val="002D00DF"/>
    <w:rsid w:val="002D0237"/>
    <w:rsid w:val="002D0340"/>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B13"/>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4F1"/>
    <w:rsid w:val="002D57B6"/>
    <w:rsid w:val="002D605C"/>
    <w:rsid w:val="002D6279"/>
    <w:rsid w:val="002D62FC"/>
    <w:rsid w:val="002D688B"/>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E49"/>
    <w:rsid w:val="002E2F31"/>
    <w:rsid w:val="002E3087"/>
    <w:rsid w:val="002E3089"/>
    <w:rsid w:val="002E31A0"/>
    <w:rsid w:val="002E31C2"/>
    <w:rsid w:val="002E36D9"/>
    <w:rsid w:val="002E3711"/>
    <w:rsid w:val="002E37AE"/>
    <w:rsid w:val="002E3974"/>
    <w:rsid w:val="002E3A58"/>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6A0"/>
    <w:rsid w:val="002E67B0"/>
    <w:rsid w:val="002E68DA"/>
    <w:rsid w:val="002E6916"/>
    <w:rsid w:val="002E6946"/>
    <w:rsid w:val="002E696C"/>
    <w:rsid w:val="002E6CC8"/>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19"/>
    <w:rsid w:val="002F0C92"/>
    <w:rsid w:val="002F0CD3"/>
    <w:rsid w:val="002F0F3E"/>
    <w:rsid w:val="002F0FE2"/>
    <w:rsid w:val="002F11E1"/>
    <w:rsid w:val="002F12D3"/>
    <w:rsid w:val="002F1AB6"/>
    <w:rsid w:val="002F1BC8"/>
    <w:rsid w:val="002F1CD4"/>
    <w:rsid w:val="002F2244"/>
    <w:rsid w:val="002F23EF"/>
    <w:rsid w:val="002F27DB"/>
    <w:rsid w:val="002F2ACE"/>
    <w:rsid w:val="002F2AFA"/>
    <w:rsid w:val="002F2E9D"/>
    <w:rsid w:val="002F3382"/>
    <w:rsid w:val="002F368B"/>
    <w:rsid w:val="002F3728"/>
    <w:rsid w:val="002F396F"/>
    <w:rsid w:val="002F3EF2"/>
    <w:rsid w:val="002F41BB"/>
    <w:rsid w:val="002F41D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18"/>
    <w:rsid w:val="002F7982"/>
    <w:rsid w:val="002F79F4"/>
    <w:rsid w:val="002F7BC5"/>
    <w:rsid w:val="002F7D0A"/>
    <w:rsid w:val="002F7FD1"/>
    <w:rsid w:val="0030016F"/>
    <w:rsid w:val="0030038D"/>
    <w:rsid w:val="003004BF"/>
    <w:rsid w:val="0030055D"/>
    <w:rsid w:val="003005F1"/>
    <w:rsid w:val="00300871"/>
    <w:rsid w:val="0030096C"/>
    <w:rsid w:val="00300B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4F2C"/>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427"/>
    <w:rsid w:val="0030651B"/>
    <w:rsid w:val="00306A7E"/>
    <w:rsid w:val="00306E6F"/>
    <w:rsid w:val="00307041"/>
    <w:rsid w:val="003070D7"/>
    <w:rsid w:val="0030716E"/>
    <w:rsid w:val="0030727F"/>
    <w:rsid w:val="00307946"/>
    <w:rsid w:val="003079E0"/>
    <w:rsid w:val="00307A4F"/>
    <w:rsid w:val="00307E71"/>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5B"/>
    <w:rsid w:val="003114E8"/>
    <w:rsid w:val="0031154D"/>
    <w:rsid w:val="00311811"/>
    <w:rsid w:val="00311B41"/>
    <w:rsid w:val="00311BE3"/>
    <w:rsid w:val="00311D0F"/>
    <w:rsid w:val="00311D84"/>
    <w:rsid w:val="00311DC7"/>
    <w:rsid w:val="00311F1B"/>
    <w:rsid w:val="003120FF"/>
    <w:rsid w:val="00312578"/>
    <w:rsid w:val="0031285A"/>
    <w:rsid w:val="00312E6B"/>
    <w:rsid w:val="003132E3"/>
    <w:rsid w:val="003136FE"/>
    <w:rsid w:val="0031372F"/>
    <w:rsid w:val="00313757"/>
    <w:rsid w:val="003137A2"/>
    <w:rsid w:val="00313AAC"/>
    <w:rsid w:val="00313CB6"/>
    <w:rsid w:val="00313D78"/>
    <w:rsid w:val="00313DDC"/>
    <w:rsid w:val="00314217"/>
    <w:rsid w:val="003142AC"/>
    <w:rsid w:val="00314C35"/>
    <w:rsid w:val="00314C6B"/>
    <w:rsid w:val="00314CE5"/>
    <w:rsid w:val="003150C5"/>
    <w:rsid w:val="00315238"/>
    <w:rsid w:val="00315652"/>
    <w:rsid w:val="0031576E"/>
    <w:rsid w:val="0031577D"/>
    <w:rsid w:val="003157E3"/>
    <w:rsid w:val="0031590A"/>
    <w:rsid w:val="003159E8"/>
    <w:rsid w:val="00315E36"/>
    <w:rsid w:val="00315F6B"/>
    <w:rsid w:val="0031636E"/>
    <w:rsid w:val="00316529"/>
    <w:rsid w:val="0031668A"/>
    <w:rsid w:val="00316AD4"/>
    <w:rsid w:val="00316C85"/>
    <w:rsid w:val="00316E13"/>
    <w:rsid w:val="00316E1D"/>
    <w:rsid w:val="00316E45"/>
    <w:rsid w:val="00316E9E"/>
    <w:rsid w:val="00316FF3"/>
    <w:rsid w:val="0031764C"/>
    <w:rsid w:val="00317883"/>
    <w:rsid w:val="00317FCD"/>
    <w:rsid w:val="0032015E"/>
    <w:rsid w:val="00320185"/>
    <w:rsid w:val="003204DA"/>
    <w:rsid w:val="0032060C"/>
    <w:rsid w:val="00320833"/>
    <w:rsid w:val="003208A7"/>
    <w:rsid w:val="00320A04"/>
    <w:rsid w:val="00320C7F"/>
    <w:rsid w:val="00320D09"/>
    <w:rsid w:val="00320D8E"/>
    <w:rsid w:val="00320EFE"/>
    <w:rsid w:val="00320F34"/>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3F3C"/>
    <w:rsid w:val="003240F0"/>
    <w:rsid w:val="0032412D"/>
    <w:rsid w:val="00324549"/>
    <w:rsid w:val="0032498D"/>
    <w:rsid w:val="00324C27"/>
    <w:rsid w:val="00324DBD"/>
    <w:rsid w:val="00324E35"/>
    <w:rsid w:val="00325083"/>
    <w:rsid w:val="00325698"/>
    <w:rsid w:val="003256CE"/>
    <w:rsid w:val="0032584F"/>
    <w:rsid w:val="00325A45"/>
    <w:rsid w:val="00325B99"/>
    <w:rsid w:val="00325C8E"/>
    <w:rsid w:val="00325D76"/>
    <w:rsid w:val="00325D93"/>
    <w:rsid w:val="00325DAC"/>
    <w:rsid w:val="00325F64"/>
    <w:rsid w:val="003260AA"/>
    <w:rsid w:val="003261B7"/>
    <w:rsid w:val="00326BBE"/>
    <w:rsid w:val="00326CAB"/>
    <w:rsid w:val="00327062"/>
    <w:rsid w:val="0032723E"/>
    <w:rsid w:val="00327241"/>
    <w:rsid w:val="0032729B"/>
    <w:rsid w:val="003279F9"/>
    <w:rsid w:val="00330449"/>
    <w:rsid w:val="00331007"/>
    <w:rsid w:val="003313FE"/>
    <w:rsid w:val="003314B1"/>
    <w:rsid w:val="003314BD"/>
    <w:rsid w:val="003316B0"/>
    <w:rsid w:val="00331817"/>
    <w:rsid w:val="00331AB9"/>
    <w:rsid w:val="00331D70"/>
    <w:rsid w:val="00331EBA"/>
    <w:rsid w:val="00332036"/>
    <w:rsid w:val="0033216D"/>
    <w:rsid w:val="003321A4"/>
    <w:rsid w:val="00332220"/>
    <w:rsid w:val="00332285"/>
    <w:rsid w:val="00332306"/>
    <w:rsid w:val="00332320"/>
    <w:rsid w:val="003327AB"/>
    <w:rsid w:val="00332B6D"/>
    <w:rsid w:val="00332B71"/>
    <w:rsid w:val="0033360A"/>
    <w:rsid w:val="0033371A"/>
    <w:rsid w:val="003338BA"/>
    <w:rsid w:val="00333C2C"/>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7"/>
    <w:rsid w:val="00336448"/>
    <w:rsid w:val="003365F4"/>
    <w:rsid w:val="00336608"/>
    <w:rsid w:val="00336657"/>
    <w:rsid w:val="0033673D"/>
    <w:rsid w:val="00336885"/>
    <w:rsid w:val="00336BE2"/>
    <w:rsid w:val="00336DAA"/>
    <w:rsid w:val="00336E1F"/>
    <w:rsid w:val="00336E98"/>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09A4"/>
    <w:rsid w:val="003413FC"/>
    <w:rsid w:val="00341652"/>
    <w:rsid w:val="003416F3"/>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08"/>
    <w:rsid w:val="0034511D"/>
    <w:rsid w:val="0034545A"/>
    <w:rsid w:val="00345746"/>
    <w:rsid w:val="003457E4"/>
    <w:rsid w:val="00345919"/>
    <w:rsid w:val="0034594E"/>
    <w:rsid w:val="00345B4D"/>
    <w:rsid w:val="00345CE0"/>
    <w:rsid w:val="00346132"/>
    <w:rsid w:val="0034613E"/>
    <w:rsid w:val="00346275"/>
    <w:rsid w:val="00346B24"/>
    <w:rsid w:val="00346D7B"/>
    <w:rsid w:val="00346FF3"/>
    <w:rsid w:val="0034733B"/>
    <w:rsid w:val="003475EA"/>
    <w:rsid w:val="00347729"/>
    <w:rsid w:val="0034784E"/>
    <w:rsid w:val="0034795E"/>
    <w:rsid w:val="00347B5C"/>
    <w:rsid w:val="00347DDC"/>
    <w:rsid w:val="00347EC5"/>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784"/>
    <w:rsid w:val="00354886"/>
    <w:rsid w:val="003548DA"/>
    <w:rsid w:val="003548E4"/>
    <w:rsid w:val="00355212"/>
    <w:rsid w:val="00355492"/>
    <w:rsid w:val="003554A4"/>
    <w:rsid w:val="00355550"/>
    <w:rsid w:val="003557ED"/>
    <w:rsid w:val="00355ED5"/>
    <w:rsid w:val="00355F4C"/>
    <w:rsid w:val="0035638C"/>
    <w:rsid w:val="00356414"/>
    <w:rsid w:val="0035643D"/>
    <w:rsid w:val="003568D9"/>
    <w:rsid w:val="00356911"/>
    <w:rsid w:val="00356A0A"/>
    <w:rsid w:val="00356DCB"/>
    <w:rsid w:val="003572D5"/>
    <w:rsid w:val="00357356"/>
    <w:rsid w:val="00357692"/>
    <w:rsid w:val="003577A8"/>
    <w:rsid w:val="00357943"/>
    <w:rsid w:val="00357A9A"/>
    <w:rsid w:val="00357DCC"/>
    <w:rsid w:val="00357DDF"/>
    <w:rsid w:val="0036007D"/>
    <w:rsid w:val="0036013C"/>
    <w:rsid w:val="003607A9"/>
    <w:rsid w:val="0036080E"/>
    <w:rsid w:val="00360A16"/>
    <w:rsid w:val="00360A34"/>
    <w:rsid w:val="00360AE9"/>
    <w:rsid w:val="00360BB2"/>
    <w:rsid w:val="00360D39"/>
    <w:rsid w:val="00360E7D"/>
    <w:rsid w:val="003610FF"/>
    <w:rsid w:val="00361126"/>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819"/>
    <w:rsid w:val="00366936"/>
    <w:rsid w:val="00366A52"/>
    <w:rsid w:val="00366A84"/>
    <w:rsid w:val="00367194"/>
    <w:rsid w:val="0036735D"/>
    <w:rsid w:val="00367780"/>
    <w:rsid w:val="003678D2"/>
    <w:rsid w:val="00367ABC"/>
    <w:rsid w:val="00367C61"/>
    <w:rsid w:val="00367CD3"/>
    <w:rsid w:val="00367DEB"/>
    <w:rsid w:val="003702BB"/>
    <w:rsid w:val="003709BE"/>
    <w:rsid w:val="00370A82"/>
    <w:rsid w:val="00370C09"/>
    <w:rsid w:val="00370C22"/>
    <w:rsid w:val="00370CAF"/>
    <w:rsid w:val="00371185"/>
    <w:rsid w:val="003711A5"/>
    <w:rsid w:val="0037121A"/>
    <w:rsid w:val="00371267"/>
    <w:rsid w:val="0037137A"/>
    <w:rsid w:val="003713DE"/>
    <w:rsid w:val="00371574"/>
    <w:rsid w:val="00371A4E"/>
    <w:rsid w:val="00371B0C"/>
    <w:rsid w:val="00371BD3"/>
    <w:rsid w:val="00371D82"/>
    <w:rsid w:val="00371DB0"/>
    <w:rsid w:val="00371FA0"/>
    <w:rsid w:val="00371FF7"/>
    <w:rsid w:val="00372011"/>
    <w:rsid w:val="003720E2"/>
    <w:rsid w:val="0037266B"/>
    <w:rsid w:val="003728CD"/>
    <w:rsid w:val="00372BFF"/>
    <w:rsid w:val="00372C79"/>
    <w:rsid w:val="00372CA1"/>
    <w:rsid w:val="0037302F"/>
    <w:rsid w:val="00373119"/>
    <w:rsid w:val="003733FD"/>
    <w:rsid w:val="0037378F"/>
    <w:rsid w:val="00373809"/>
    <w:rsid w:val="00373811"/>
    <w:rsid w:val="00373A0E"/>
    <w:rsid w:val="00373ABC"/>
    <w:rsid w:val="00373CF5"/>
    <w:rsid w:val="00373EF0"/>
    <w:rsid w:val="00373FDD"/>
    <w:rsid w:val="00373FF0"/>
    <w:rsid w:val="00373FFF"/>
    <w:rsid w:val="003740CA"/>
    <w:rsid w:val="003741FB"/>
    <w:rsid w:val="0037425A"/>
    <w:rsid w:val="003743F0"/>
    <w:rsid w:val="0037452E"/>
    <w:rsid w:val="00374978"/>
    <w:rsid w:val="0037497B"/>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6EFC"/>
    <w:rsid w:val="003770E3"/>
    <w:rsid w:val="003771F5"/>
    <w:rsid w:val="003772B2"/>
    <w:rsid w:val="00377411"/>
    <w:rsid w:val="00377424"/>
    <w:rsid w:val="003774E0"/>
    <w:rsid w:val="003777F0"/>
    <w:rsid w:val="0037787A"/>
    <w:rsid w:val="00377AE0"/>
    <w:rsid w:val="00377C4E"/>
    <w:rsid w:val="00377D0F"/>
    <w:rsid w:val="00377D29"/>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A69"/>
    <w:rsid w:val="00382DB0"/>
    <w:rsid w:val="00382DC0"/>
    <w:rsid w:val="00382EEA"/>
    <w:rsid w:val="0038317E"/>
    <w:rsid w:val="00383346"/>
    <w:rsid w:val="0038360E"/>
    <w:rsid w:val="00383620"/>
    <w:rsid w:val="0038368F"/>
    <w:rsid w:val="00383BA8"/>
    <w:rsid w:val="00383FE0"/>
    <w:rsid w:val="00384213"/>
    <w:rsid w:val="00384614"/>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DDC"/>
    <w:rsid w:val="00390E32"/>
    <w:rsid w:val="00390F33"/>
    <w:rsid w:val="00391205"/>
    <w:rsid w:val="0039148A"/>
    <w:rsid w:val="00391740"/>
    <w:rsid w:val="003917C3"/>
    <w:rsid w:val="00391870"/>
    <w:rsid w:val="00391B42"/>
    <w:rsid w:val="00391CF9"/>
    <w:rsid w:val="00391DB5"/>
    <w:rsid w:val="00391F61"/>
    <w:rsid w:val="003921E6"/>
    <w:rsid w:val="0039242A"/>
    <w:rsid w:val="003925EB"/>
    <w:rsid w:val="0039267D"/>
    <w:rsid w:val="00392A8F"/>
    <w:rsid w:val="00392ED3"/>
    <w:rsid w:val="00392FF8"/>
    <w:rsid w:val="003930C6"/>
    <w:rsid w:val="0039313C"/>
    <w:rsid w:val="0039354B"/>
    <w:rsid w:val="0039395B"/>
    <w:rsid w:val="003939B4"/>
    <w:rsid w:val="00393C36"/>
    <w:rsid w:val="00393D7E"/>
    <w:rsid w:val="00393E2A"/>
    <w:rsid w:val="00393E87"/>
    <w:rsid w:val="00393F2A"/>
    <w:rsid w:val="0039450B"/>
    <w:rsid w:val="003946D7"/>
    <w:rsid w:val="00394A19"/>
    <w:rsid w:val="00394B9A"/>
    <w:rsid w:val="00394C99"/>
    <w:rsid w:val="00394DF7"/>
    <w:rsid w:val="00394EE0"/>
    <w:rsid w:val="0039500E"/>
    <w:rsid w:val="0039501A"/>
    <w:rsid w:val="0039533A"/>
    <w:rsid w:val="0039538C"/>
    <w:rsid w:val="003953EC"/>
    <w:rsid w:val="00395540"/>
    <w:rsid w:val="003955B7"/>
    <w:rsid w:val="003957CA"/>
    <w:rsid w:val="003958BE"/>
    <w:rsid w:val="00395C0D"/>
    <w:rsid w:val="00395F7A"/>
    <w:rsid w:val="00395FEE"/>
    <w:rsid w:val="003960F3"/>
    <w:rsid w:val="003961D8"/>
    <w:rsid w:val="00396525"/>
    <w:rsid w:val="0039654D"/>
    <w:rsid w:val="00396B5E"/>
    <w:rsid w:val="0039707F"/>
    <w:rsid w:val="003971A7"/>
    <w:rsid w:val="0039757D"/>
    <w:rsid w:val="003978EC"/>
    <w:rsid w:val="00397A70"/>
    <w:rsid w:val="00397AA5"/>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2A0"/>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11F"/>
    <w:rsid w:val="003A435C"/>
    <w:rsid w:val="003A44B2"/>
    <w:rsid w:val="003A44C5"/>
    <w:rsid w:val="003A45CA"/>
    <w:rsid w:val="003A491E"/>
    <w:rsid w:val="003A4922"/>
    <w:rsid w:val="003A4A16"/>
    <w:rsid w:val="003A4F61"/>
    <w:rsid w:val="003A53F6"/>
    <w:rsid w:val="003A55E1"/>
    <w:rsid w:val="003A5746"/>
    <w:rsid w:val="003A5831"/>
    <w:rsid w:val="003A64C8"/>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389"/>
    <w:rsid w:val="003B3917"/>
    <w:rsid w:val="003B3AFD"/>
    <w:rsid w:val="003B3F2D"/>
    <w:rsid w:val="003B44F1"/>
    <w:rsid w:val="003B45E2"/>
    <w:rsid w:val="003B492D"/>
    <w:rsid w:val="003B4B19"/>
    <w:rsid w:val="003B4B2F"/>
    <w:rsid w:val="003B4C10"/>
    <w:rsid w:val="003B4CCC"/>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0C8"/>
    <w:rsid w:val="003C11F5"/>
    <w:rsid w:val="003C1610"/>
    <w:rsid w:val="003C1687"/>
    <w:rsid w:val="003C18B7"/>
    <w:rsid w:val="003C195C"/>
    <w:rsid w:val="003C19E9"/>
    <w:rsid w:val="003C1B29"/>
    <w:rsid w:val="003C1DB3"/>
    <w:rsid w:val="003C1DE9"/>
    <w:rsid w:val="003C1E03"/>
    <w:rsid w:val="003C200E"/>
    <w:rsid w:val="003C2126"/>
    <w:rsid w:val="003C23EC"/>
    <w:rsid w:val="003C2415"/>
    <w:rsid w:val="003C2668"/>
    <w:rsid w:val="003C27AB"/>
    <w:rsid w:val="003C2883"/>
    <w:rsid w:val="003C2943"/>
    <w:rsid w:val="003C29C7"/>
    <w:rsid w:val="003C38A1"/>
    <w:rsid w:val="003C3D55"/>
    <w:rsid w:val="003C44C2"/>
    <w:rsid w:val="003C478D"/>
    <w:rsid w:val="003C4B60"/>
    <w:rsid w:val="003C4C61"/>
    <w:rsid w:val="003C4EAA"/>
    <w:rsid w:val="003C4EC8"/>
    <w:rsid w:val="003C509D"/>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AAB"/>
    <w:rsid w:val="003C7B02"/>
    <w:rsid w:val="003C7D2C"/>
    <w:rsid w:val="003C7DAF"/>
    <w:rsid w:val="003D03B3"/>
    <w:rsid w:val="003D07D4"/>
    <w:rsid w:val="003D08B8"/>
    <w:rsid w:val="003D08F3"/>
    <w:rsid w:val="003D0B1E"/>
    <w:rsid w:val="003D0BA7"/>
    <w:rsid w:val="003D0DC0"/>
    <w:rsid w:val="003D0E25"/>
    <w:rsid w:val="003D1177"/>
    <w:rsid w:val="003D12F0"/>
    <w:rsid w:val="003D165A"/>
    <w:rsid w:val="003D16D2"/>
    <w:rsid w:val="003D16DF"/>
    <w:rsid w:val="003D1A17"/>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3F4F"/>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C1"/>
    <w:rsid w:val="003D56F3"/>
    <w:rsid w:val="003D5AF2"/>
    <w:rsid w:val="003D5D14"/>
    <w:rsid w:val="003D5E92"/>
    <w:rsid w:val="003D5F8A"/>
    <w:rsid w:val="003D5FDC"/>
    <w:rsid w:val="003D66AB"/>
    <w:rsid w:val="003D66C2"/>
    <w:rsid w:val="003D681E"/>
    <w:rsid w:val="003D6E27"/>
    <w:rsid w:val="003D7088"/>
    <w:rsid w:val="003D71B5"/>
    <w:rsid w:val="003D72BB"/>
    <w:rsid w:val="003D72DA"/>
    <w:rsid w:val="003D72DE"/>
    <w:rsid w:val="003D7462"/>
    <w:rsid w:val="003D7552"/>
    <w:rsid w:val="003D7666"/>
    <w:rsid w:val="003D76A0"/>
    <w:rsid w:val="003E010D"/>
    <w:rsid w:val="003E0115"/>
    <w:rsid w:val="003E012C"/>
    <w:rsid w:val="003E042D"/>
    <w:rsid w:val="003E0759"/>
    <w:rsid w:val="003E0829"/>
    <w:rsid w:val="003E0AE3"/>
    <w:rsid w:val="003E0C67"/>
    <w:rsid w:val="003E109F"/>
    <w:rsid w:val="003E1278"/>
    <w:rsid w:val="003E148F"/>
    <w:rsid w:val="003E153E"/>
    <w:rsid w:val="003E1566"/>
    <w:rsid w:val="003E17AD"/>
    <w:rsid w:val="003E18DA"/>
    <w:rsid w:val="003E1B35"/>
    <w:rsid w:val="003E1C50"/>
    <w:rsid w:val="003E1D93"/>
    <w:rsid w:val="003E1E7C"/>
    <w:rsid w:val="003E2112"/>
    <w:rsid w:val="003E2259"/>
    <w:rsid w:val="003E2328"/>
    <w:rsid w:val="003E2A9E"/>
    <w:rsid w:val="003E2BC6"/>
    <w:rsid w:val="003E2D06"/>
    <w:rsid w:val="003E2EA3"/>
    <w:rsid w:val="003E2F51"/>
    <w:rsid w:val="003E2F83"/>
    <w:rsid w:val="003E2F93"/>
    <w:rsid w:val="003E307D"/>
    <w:rsid w:val="003E3179"/>
    <w:rsid w:val="003E31FC"/>
    <w:rsid w:val="003E33BC"/>
    <w:rsid w:val="003E33C1"/>
    <w:rsid w:val="003E3668"/>
    <w:rsid w:val="003E3865"/>
    <w:rsid w:val="003E3E8B"/>
    <w:rsid w:val="003E3FBD"/>
    <w:rsid w:val="003E4088"/>
    <w:rsid w:val="003E4098"/>
    <w:rsid w:val="003E4127"/>
    <w:rsid w:val="003E45D5"/>
    <w:rsid w:val="003E4782"/>
    <w:rsid w:val="003E47BC"/>
    <w:rsid w:val="003E4969"/>
    <w:rsid w:val="003E4D50"/>
    <w:rsid w:val="003E4DBF"/>
    <w:rsid w:val="003E501B"/>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CCE"/>
    <w:rsid w:val="003F7E90"/>
    <w:rsid w:val="0040011C"/>
    <w:rsid w:val="0040016E"/>
    <w:rsid w:val="004003C8"/>
    <w:rsid w:val="004007F5"/>
    <w:rsid w:val="004008B8"/>
    <w:rsid w:val="004008EE"/>
    <w:rsid w:val="00400B5A"/>
    <w:rsid w:val="00400BF6"/>
    <w:rsid w:val="00400C19"/>
    <w:rsid w:val="00400E4F"/>
    <w:rsid w:val="004016AF"/>
    <w:rsid w:val="004018A7"/>
    <w:rsid w:val="004018E4"/>
    <w:rsid w:val="00401AA4"/>
    <w:rsid w:val="00401C00"/>
    <w:rsid w:val="00401FB5"/>
    <w:rsid w:val="004020C8"/>
    <w:rsid w:val="0040219B"/>
    <w:rsid w:val="00402419"/>
    <w:rsid w:val="00402673"/>
    <w:rsid w:val="00402762"/>
    <w:rsid w:val="00402919"/>
    <w:rsid w:val="00402DC0"/>
    <w:rsid w:val="00402E69"/>
    <w:rsid w:val="00402F14"/>
    <w:rsid w:val="00402F48"/>
    <w:rsid w:val="00402F8B"/>
    <w:rsid w:val="004030E8"/>
    <w:rsid w:val="0040318C"/>
    <w:rsid w:val="004033BB"/>
    <w:rsid w:val="004033DA"/>
    <w:rsid w:val="004035D0"/>
    <w:rsid w:val="00403708"/>
    <w:rsid w:val="00403C27"/>
    <w:rsid w:val="00403CFF"/>
    <w:rsid w:val="00403F0B"/>
    <w:rsid w:val="00404023"/>
    <w:rsid w:val="00404128"/>
    <w:rsid w:val="0040419A"/>
    <w:rsid w:val="0040422F"/>
    <w:rsid w:val="0040426B"/>
    <w:rsid w:val="00404435"/>
    <w:rsid w:val="004049BC"/>
    <w:rsid w:val="00404A13"/>
    <w:rsid w:val="00404C71"/>
    <w:rsid w:val="00404F4E"/>
    <w:rsid w:val="00405194"/>
    <w:rsid w:val="00405226"/>
    <w:rsid w:val="0040537C"/>
    <w:rsid w:val="0040554B"/>
    <w:rsid w:val="004056B1"/>
    <w:rsid w:val="00405882"/>
    <w:rsid w:val="00405945"/>
    <w:rsid w:val="00405A0B"/>
    <w:rsid w:val="00405BF1"/>
    <w:rsid w:val="00405F1B"/>
    <w:rsid w:val="0040627F"/>
    <w:rsid w:val="00406429"/>
    <w:rsid w:val="0040691D"/>
    <w:rsid w:val="00406AEF"/>
    <w:rsid w:val="00406BC8"/>
    <w:rsid w:val="00406C80"/>
    <w:rsid w:val="00406EFF"/>
    <w:rsid w:val="004073C1"/>
    <w:rsid w:val="004074F1"/>
    <w:rsid w:val="00407571"/>
    <w:rsid w:val="004077E1"/>
    <w:rsid w:val="00407D1F"/>
    <w:rsid w:val="00407F05"/>
    <w:rsid w:val="00407F61"/>
    <w:rsid w:val="00407FFA"/>
    <w:rsid w:val="0041007C"/>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444"/>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D35"/>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9"/>
    <w:rsid w:val="0042118A"/>
    <w:rsid w:val="00421192"/>
    <w:rsid w:val="00421201"/>
    <w:rsid w:val="004215C2"/>
    <w:rsid w:val="00421DF4"/>
    <w:rsid w:val="00421F0C"/>
    <w:rsid w:val="0042203C"/>
    <w:rsid w:val="00422203"/>
    <w:rsid w:val="0042250C"/>
    <w:rsid w:val="0042252F"/>
    <w:rsid w:val="004225D1"/>
    <w:rsid w:val="004226C5"/>
    <w:rsid w:val="004227BA"/>
    <w:rsid w:val="00422862"/>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C4"/>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18"/>
    <w:rsid w:val="004270A8"/>
    <w:rsid w:val="0042714B"/>
    <w:rsid w:val="00427272"/>
    <w:rsid w:val="00427397"/>
    <w:rsid w:val="004273BA"/>
    <w:rsid w:val="004273DF"/>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69"/>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D52"/>
    <w:rsid w:val="00434F61"/>
    <w:rsid w:val="00434F75"/>
    <w:rsid w:val="0043500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6FED"/>
    <w:rsid w:val="004374F6"/>
    <w:rsid w:val="004374FF"/>
    <w:rsid w:val="00437630"/>
    <w:rsid w:val="004376A2"/>
    <w:rsid w:val="00437789"/>
    <w:rsid w:val="00437AA3"/>
    <w:rsid w:val="00437B83"/>
    <w:rsid w:val="00437C3F"/>
    <w:rsid w:val="00437D1F"/>
    <w:rsid w:val="00440041"/>
    <w:rsid w:val="0044030F"/>
    <w:rsid w:val="00440363"/>
    <w:rsid w:val="004403E2"/>
    <w:rsid w:val="00440555"/>
    <w:rsid w:val="004406FB"/>
    <w:rsid w:val="00440795"/>
    <w:rsid w:val="00440AF7"/>
    <w:rsid w:val="00440F83"/>
    <w:rsid w:val="00440F84"/>
    <w:rsid w:val="00441201"/>
    <w:rsid w:val="004413BD"/>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73F"/>
    <w:rsid w:val="00452A30"/>
    <w:rsid w:val="00452A69"/>
    <w:rsid w:val="00452C08"/>
    <w:rsid w:val="00452DB5"/>
    <w:rsid w:val="00452E7F"/>
    <w:rsid w:val="00453259"/>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11F"/>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4BC"/>
    <w:rsid w:val="00460E3A"/>
    <w:rsid w:val="0046106A"/>
    <w:rsid w:val="00461205"/>
    <w:rsid w:val="00461214"/>
    <w:rsid w:val="00461461"/>
    <w:rsid w:val="00461659"/>
    <w:rsid w:val="004619AC"/>
    <w:rsid w:val="00461A4B"/>
    <w:rsid w:val="00461A75"/>
    <w:rsid w:val="00461D55"/>
    <w:rsid w:val="00461E6F"/>
    <w:rsid w:val="00461FC7"/>
    <w:rsid w:val="00461FD0"/>
    <w:rsid w:val="00462398"/>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5BD"/>
    <w:rsid w:val="00464665"/>
    <w:rsid w:val="00464774"/>
    <w:rsid w:val="00464B08"/>
    <w:rsid w:val="00464B64"/>
    <w:rsid w:val="00465484"/>
    <w:rsid w:val="004658B5"/>
    <w:rsid w:val="00465B63"/>
    <w:rsid w:val="00465C9A"/>
    <w:rsid w:val="00466533"/>
    <w:rsid w:val="00466964"/>
    <w:rsid w:val="00466B51"/>
    <w:rsid w:val="00466ECD"/>
    <w:rsid w:val="00466EDE"/>
    <w:rsid w:val="00466F30"/>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26"/>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532"/>
    <w:rsid w:val="004766D4"/>
    <w:rsid w:val="0047671D"/>
    <w:rsid w:val="004767DD"/>
    <w:rsid w:val="00477247"/>
    <w:rsid w:val="0047752A"/>
    <w:rsid w:val="0047788D"/>
    <w:rsid w:val="004778CB"/>
    <w:rsid w:val="0047791B"/>
    <w:rsid w:val="00477B25"/>
    <w:rsid w:val="00477C44"/>
    <w:rsid w:val="00477D4C"/>
    <w:rsid w:val="00477EBC"/>
    <w:rsid w:val="0048002A"/>
    <w:rsid w:val="0048033B"/>
    <w:rsid w:val="0048034F"/>
    <w:rsid w:val="004805DE"/>
    <w:rsid w:val="0048072B"/>
    <w:rsid w:val="004809C1"/>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051"/>
    <w:rsid w:val="00483608"/>
    <w:rsid w:val="00483703"/>
    <w:rsid w:val="00483723"/>
    <w:rsid w:val="00483766"/>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BB6"/>
    <w:rsid w:val="00490D1E"/>
    <w:rsid w:val="00490D78"/>
    <w:rsid w:val="00490FA3"/>
    <w:rsid w:val="004913E5"/>
    <w:rsid w:val="00491492"/>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71"/>
    <w:rsid w:val="004966CE"/>
    <w:rsid w:val="004968D7"/>
    <w:rsid w:val="00496A41"/>
    <w:rsid w:val="00496F60"/>
    <w:rsid w:val="004970A6"/>
    <w:rsid w:val="00497358"/>
    <w:rsid w:val="004974AB"/>
    <w:rsid w:val="00497DAA"/>
    <w:rsid w:val="00497EF4"/>
    <w:rsid w:val="004A0064"/>
    <w:rsid w:val="004A0177"/>
    <w:rsid w:val="004A018B"/>
    <w:rsid w:val="004A051F"/>
    <w:rsid w:val="004A0634"/>
    <w:rsid w:val="004A09A3"/>
    <w:rsid w:val="004A09AA"/>
    <w:rsid w:val="004A0CAC"/>
    <w:rsid w:val="004A0E89"/>
    <w:rsid w:val="004A118C"/>
    <w:rsid w:val="004A1945"/>
    <w:rsid w:val="004A1A9F"/>
    <w:rsid w:val="004A1CB6"/>
    <w:rsid w:val="004A1F91"/>
    <w:rsid w:val="004A1FB6"/>
    <w:rsid w:val="004A20EB"/>
    <w:rsid w:val="004A265E"/>
    <w:rsid w:val="004A2820"/>
    <w:rsid w:val="004A2841"/>
    <w:rsid w:val="004A2C6F"/>
    <w:rsid w:val="004A2E5D"/>
    <w:rsid w:val="004A2FBE"/>
    <w:rsid w:val="004A3134"/>
    <w:rsid w:val="004A3150"/>
    <w:rsid w:val="004A33BB"/>
    <w:rsid w:val="004A35C8"/>
    <w:rsid w:val="004A3600"/>
    <w:rsid w:val="004A3619"/>
    <w:rsid w:val="004A36A9"/>
    <w:rsid w:val="004A37B8"/>
    <w:rsid w:val="004A3A74"/>
    <w:rsid w:val="004A3B43"/>
    <w:rsid w:val="004A3E2E"/>
    <w:rsid w:val="004A41B3"/>
    <w:rsid w:val="004A4AE1"/>
    <w:rsid w:val="004A4B33"/>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EC6"/>
    <w:rsid w:val="004A7F57"/>
    <w:rsid w:val="004B0310"/>
    <w:rsid w:val="004B03ED"/>
    <w:rsid w:val="004B0518"/>
    <w:rsid w:val="004B0818"/>
    <w:rsid w:val="004B0847"/>
    <w:rsid w:val="004B090C"/>
    <w:rsid w:val="004B0C9D"/>
    <w:rsid w:val="004B0E37"/>
    <w:rsid w:val="004B10A7"/>
    <w:rsid w:val="004B10E8"/>
    <w:rsid w:val="004B10FF"/>
    <w:rsid w:val="004B12F7"/>
    <w:rsid w:val="004B14E2"/>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2EF7"/>
    <w:rsid w:val="004B310B"/>
    <w:rsid w:val="004B3390"/>
    <w:rsid w:val="004B38B8"/>
    <w:rsid w:val="004B38FC"/>
    <w:rsid w:val="004B39E6"/>
    <w:rsid w:val="004B3A5B"/>
    <w:rsid w:val="004B3B2B"/>
    <w:rsid w:val="004B3D66"/>
    <w:rsid w:val="004B3F55"/>
    <w:rsid w:val="004B41C1"/>
    <w:rsid w:val="004B430C"/>
    <w:rsid w:val="004B45B9"/>
    <w:rsid w:val="004B46CD"/>
    <w:rsid w:val="004B49FA"/>
    <w:rsid w:val="004B4C4F"/>
    <w:rsid w:val="004B5071"/>
    <w:rsid w:val="004B50FA"/>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74"/>
    <w:rsid w:val="004C16C7"/>
    <w:rsid w:val="004C173D"/>
    <w:rsid w:val="004C1767"/>
    <w:rsid w:val="004C18BF"/>
    <w:rsid w:val="004C19BF"/>
    <w:rsid w:val="004C1A53"/>
    <w:rsid w:val="004C1BD2"/>
    <w:rsid w:val="004C1D51"/>
    <w:rsid w:val="004C1E3E"/>
    <w:rsid w:val="004C1EAE"/>
    <w:rsid w:val="004C25E8"/>
    <w:rsid w:val="004C2712"/>
    <w:rsid w:val="004C2CCE"/>
    <w:rsid w:val="004C2D5F"/>
    <w:rsid w:val="004C2D60"/>
    <w:rsid w:val="004C2DA4"/>
    <w:rsid w:val="004C3026"/>
    <w:rsid w:val="004C309A"/>
    <w:rsid w:val="004C32F1"/>
    <w:rsid w:val="004C3395"/>
    <w:rsid w:val="004C3485"/>
    <w:rsid w:val="004C3DD8"/>
    <w:rsid w:val="004C3E64"/>
    <w:rsid w:val="004C4042"/>
    <w:rsid w:val="004C437B"/>
    <w:rsid w:val="004C43AA"/>
    <w:rsid w:val="004C4467"/>
    <w:rsid w:val="004C4557"/>
    <w:rsid w:val="004C49A9"/>
    <w:rsid w:val="004C4A86"/>
    <w:rsid w:val="004C4C86"/>
    <w:rsid w:val="004C4D86"/>
    <w:rsid w:val="004C51F1"/>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B34"/>
    <w:rsid w:val="004D0D55"/>
    <w:rsid w:val="004D0E44"/>
    <w:rsid w:val="004D0E90"/>
    <w:rsid w:val="004D10E8"/>
    <w:rsid w:val="004D13B1"/>
    <w:rsid w:val="004D1617"/>
    <w:rsid w:val="004D1B74"/>
    <w:rsid w:val="004D1D78"/>
    <w:rsid w:val="004D1F5B"/>
    <w:rsid w:val="004D2085"/>
    <w:rsid w:val="004D2116"/>
    <w:rsid w:val="004D230F"/>
    <w:rsid w:val="004D237E"/>
    <w:rsid w:val="004D23E7"/>
    <w:rsid w:val="004D2A99"/>
    <w:rsid w:val="004D342E"/>
    <w:rsid w:val="004D349B"/>
    <w:rsid w:val="004D38C6"/>
    <w:rsid w:val="004D3A02"/>
    <w:rsid w:val="004D3B0A"/>
    <w:rsid w:val="004D3BCC"/>
    <w:rsid w:val="004D3D5B"/>
    <w:rsid w:val="004D412E"/>
    <w:rsid w:val="004D42D5"/>
    <w:rsid w:val="004D4580"/>
    <w:rsid w:val="004D49B0"/>
    <w:rsid w:val="004D49D2"/>
    <w:rsid w:val="004D4ADF"/>
    <w:rsid w:val="004D4EF3"/>
    <w:rsid w:val="004D4FFE"/>
    <w:rsid w:val="004D538D"/>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32"/>
    <w:rsid w:val="004D78E1"/>
    <w:rsid w:val="004D79A2"/>
    <w:rsid w:val="004D7A78"/>
    <w:rsid w:val="004D7A80"/>
    <w:rsid w:val="004D7C53"/>
    <w:rsid w:val="004D7C67"/>
    <w:rsid w:val="004D7C98"/>
    <w:rsid w:val="004D7FC1"/>
    <w:rsid w:val="004D7FCB"/>
    <w:rsid w:val="004E0116"/>
    <w:rsid w:val="004E015F"/>
    <w:rsid w:val="004E043C"/>
    <w:rsid w:val="004E04C3"/>
    <w:rsid w:val="004E0577"/>
    <w:rsid w:val="004E05F1"/>
    <w:rsid w:val="004E0887"/>
    <w:rsid w:val="004E089E"/>
    <w:rsid w:val="004E098E"/>
    <w:rsid w:val="004E0ADC"/>
    <w:rsid w:val="004E0BD7"/>
    <w:rsid w:val="004E0F0E"/>
    <w:rsid w:val="004E1131"/>
    <w:rsid w:val="004E14A4"/>
    <w:rsid w:val="004E1976"/>
    <w:rsid w:val="004E1B3B"/>
    <w:rsid w:val="004E1C66"/>
    <w:rsid w:val="004E1FE9"/>
    <w:rsid w:val="004E1FF7"/>
    <w:rsid w:val="004E20C2"/>
    <w:rsid w:val="004E2551"/>
    <w:rsid w:val="004E26CE"/>
    <w:rsid w:val="004E26D0"/>
    <w:rsid w:val="004E2721"/>
    <w:rsid w:val="004E28E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88E"/>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A05"/>
    <w:rsid w:val="004E6E22"/>
    <w:rsid w:val="004E6F79"/>
    <w:rsid w:val="004E7072"/>
    <w:rsid w:val="004E70EA"/>
    <w:rsid w:val="004E782C"/>
    <w:rsid w:val="004E7974"/>
    <w:rsid w:val="004E7BBA"/>
    <w:rsid w:val="004E7F08"/>
    <w:rsid w:val="004E7FB4"/>
    <w:rsid w:val="004F01A4"/>
    <w:rsid w:val="004F03A9"/>
    <w:rsid w:val="004F090A"/>
    <w:rsid w:val="004F0D8B"/>
    <w:rsid w:val="004F10F3"/>
    <w:rsid w:val="004F11CE"/>
    <w:rsid w:val="004F135F"/>
    <w:rsid w:val="004F1386"/>
    <w:rsid w:val="004F14EC"/>
    <w:rsid w:val="004F1528"/>
    <w:rsid w:val="004F1B7A"/>
    <w:rsid w:val="004F1BE2"/>
    <w:rsid w:val="004F1C5A"/>
    <w:rsid w:val="004F1E5A"/>
    <w:rsid w:val="004F2472"/>
    <w:rsid w:val="004F2658"/>
    <w:rsid w:val="004F290B"/>
    <w:rsid w:val="004F2B9C"/>
    <w:rsid w:val="004F2E94"/>
    <w:rsid w:val="004F30AF"/>
    <w:rsid w:val="004F310E"/>
    <w:rsid w:val="004F341E"/>
    <w:rsid w:val="004F369B"/>
    <w:rsid w:val="004F39BC"/>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59"/>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AC5"/>
    <w:rsid w:val="00500B15"/>
    <w:rsid w:val="00500E76"/>
    <w:rsid w:val="00500FEE"/>
    <w:rsid w:val="00501730"/>
    <w:rsid w:val="005017CC"/>
    <w:rsid w:val="005019D4"/>
    <w:rsid w:val="00501CBF"/>
    <w:rsid w:val="00501D94"/>
    <w:rsid w:val="00501F65"/>
    <w:rsid w:val="00501FDF"/>
    <w:rsid w:val="005020AA"/>
    <w:rsid w:val="0050219C"/>
    <w:rsid w:val="00502499"/>
    <w:rsid w:val="005026BC"/>
    <w:rsid w:val="0050297C"/>
    <w:rsid w:val="00502AD3"/>
    <w:rsid w:val="00502C77"/>
    <w:rsid w:val="00502D2B"/>
    <w:rsid w:val="00502F48"/>
    <w:rsid w:val="005030DF"/>
    <w:rsid w:val="00503249"/>
    <w:rsid w:val="0050324B"/>
    <w:rsid w:val="00503312"/>
    <w:rsid w:val="005033A6"/>
    <w:rsid w:val="005033F4"/>
    <w:rsid w:val="0050349E"/>
    <w:rsid w:val="00503878"/>
    <w:rsid w:val="0050391F"/>
    <w:rsid w:val="00503E39"/>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07F05"/>
    <w:rsid w:val="00510096"/>
    <w:rsid w:val="00510120"/>
    <w:rsid w:val="0051070F"/>
    <w:rsid w:val="00510727"/>
    <w:rsid w:val="00510B56"/>
    <w:rsid w:val="00510CC7"/>
    <w:rsid w:val="00510EEF"/>
    <w:rsid w:val="00510FF2"/>
    <w:rsid w:val="0051122F"/>
    <w:rsid w:val="005115BD"/>
    <w:rsid w:val="00511B84"/>
    <w:rsid w:val="00511EC3"/>
    <w:rsid w:val="00511F26"/>
    <w:rsid w:val="00511F63"/>
    <w:rsid w:val="00512042"/>
    <w:rsid w:val="0051216C"/>
    <w:rsid w:val="0051235A"/>
    <w:rsid w:val="00512409"/>
    <w:rsid w:val="00512453"/>
    <w:rsid w:val="005124D3"/>
    <w:rsid w:val="0051274D"/>
    <w:rsid w:val="00512814"/>
    <w:rsid w:val="00512B5F"/>
    <w:rsid w:val="00512D71"/>
    <w:rsid w:val="00512EEE"/>
    <w:rsid w:val="00512F65"/>
    <w:rsid w:val="00512FEC"/>
    <w:rsid w:val="0051302A"/>
    <w:rsid w:val="00513531"/>
    <w:rsid w:val="005135C1"/>
    <w:rsid w:val="00513AA1"/>
    <w:rsid w:val="00513AD8"/>
    <w:rsid w:val="00513BB6"/>
    <w:rsid w:val="00513DD0"/>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5B"/>
    <w:rsid w:val="00515CB2"/>
    <w:rsid w:val="0051642D"/>
    <w:rsid w:val="00516596"/>
    <w:rsid w:val="0051667E"/>
    <w:rsid w:val="005168BF"/>
    <w:rsid w:val="005168D5"/>
    <w:rsid w:val="00516B00"/>
    <w:rsid w:val="00516C75"/>
    <w:rsid w:val="00516D86"/>
    <w:rsid w:val="00517203"/>
    <w:rsid w:val="0051739B"/>
    <w:rsid w:val="005175E3"/>
    <w:rsid w:val="00517665"/>
    <w:rsid w:val="00517CF8"/>
    <w:rsid w:val="00517E89"/>
    <w:rsid w:val="00517EF0"/>
    <w:rsid w:val="00520155"/>
    <w:rsid w:val="00520184"/>
    <w:rsid w:val="0052035A"/>
    <w:rsid w:val="005206ED"/>
    <w:rsid w:val="005207B6"/>
    <w:rsid w:val="005207EF"/>
    <w:rsid w:val="0052088C"/>
    <w:rsid w:val="005208E1"/>
    <w:rsid w:val="0052095A"/>
    <w:rsid w:val="00520B66"/>
    <w:rsid w:val="00520C53"/>
    <w:rsid w:val="00521172"/>
    <w:rsid w:val="005212F0"/>
    <w:rsid w:val="005214E5"/>
    <w:rsid w:val="005215A2"/>
    <w:rsid w:val="005215CA"/>
    <w:rsid w:val="005215CF"/>
    <w:rsid w:val="00521708"/>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C64"/>
    <w:rsid w:val="00522D09"/>
    <w:rsid w:val="00522DB5"/>
    <w:rsid w:val="00522DC0"/>
    <w:rsid w:val="00522E24"/>
    <w:rsid w:val="00523457"/>
    <w:rsid w:val="005235C6"/>
    <w:rsid w:val="005235CE"/>
    <w:rsid w:val="005238F7"/>
    <w:rsid w:val="00523A05"/>
    <w:rsid w:val="00523B94"/>
    <w:rsid w:val="00523B96"/>
    <w:rsid w:val="00523CEF"/>
    <w:rsid w:val="00523E9F"/>
    <w:rsid w:val="00523F25"/>
    <w:rsid w:val="00523F3B"/>
    <w:rsid w:val="00523F84"/>
    <w:rsid w:val="00524080"/>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14E"/>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B1C"/>
    <w:rsid w:val="00532127"/>
    <w:rsid w:val="005323F2"/>
    <w:rsid w:val="00532563"/>
    <w:rsid w:val="005327BC"/>
    <w:rsid w:val="00532901"/>
    <w:rsid w:val="00532D6B"/>
    <w:rsid w:val="00532E78"/>
    <w:rsid w:val="00532F91"/>
    <w:rsid w:val="005335D1"/>
    <w:rsid w:val="00533EC7"/>
    <w:rsid w:val="00533F6D"/>
    <w:rsid w:val="00533FBF"/>
    <w:rsid w:val="00533FD8"/>
    <w:rsid w:val="0053404A"/>
    <w:rsid w:val="00534069"/>
    <w:rsid w:val="00534501"/>
    <w:rsid w:val="0053459E"/>
    <w:rsid w:val="005345C0"/>
    <w:rsid w:val="0053490B"/>
    <w:rsid w:val="00534A72"/>
    <w:rsid w:val="00534AF0"/>
    <w:rsid w:val="00534B05"/>
    <w:rsid w:val="00534B0E"/>
    <w:rsid w:val="00534B82"/>
    <w:rsid w:val="00534B94"/>
    <w:rsid w:val="00534EC1"/>
    <w:rsid w:val="00535070"/>
    <w:rsid w:val="0053510E"/>
    <w:rsid w:val="00535173"/>
    <w:rsid w:val="0053558D"/>
    <w:rsid w:val="005355E2"/>
    <w:rsid w:val="00535759"/>
    <w:rsid w:val="0053582F"/>
    <w:rsid w:val="00535F29"/>
    <w:rsid w:val="0053601C"/>
    <w:rsid w:val="00536031"/>
    <w:rsid w:val="00536385"/>
    <w:rsid w:val="00536663"/>
    <w:rsid w:val="00536958"/>
    <w:rsid w:val="00536BC0"/>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AB1"/>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C34"/>
    <w:rsid w:val="00545043"/>
    <w:rsid w:val="0054562C"/>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489"/>
    <w:rsid w:val="0054763D"/>
    <w:rsid w:val="00547719"/>
    <w:rsid w:val="00547ABF"/>
    <w:rsid w:val="00547B24"/>
    <w:rsid w:val="00547F4B"/>
    <w:rsid w:val="00547FFB"/>
    <w:rsid w:val="00550053"/>
    <w:rsid w:val="0055006D"/>
    <w:rsid w:val="0055008C"/>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CC"/>
    <w:rsid w:val="005523D8"/>
    <w:rsid w:val="005523E4"/>
    <w:rsid w:val="005528D3"/>
    <w:rsid w:val="005529E9"/>
    <w:rsid w:val="00552A3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534"/>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197"/>
    <w:rsid w:val="00556382"/>
    <w:rsid w:val="005564BA"/>
    <w:rsid w:val="0055653F"/>
    <w:rsid w:val="00556ABE"/>
    <w:rsid w:val="00556D71"/>
    <w:rsid w:val="005570C8"/>
    <w:rsid w:val="0055725A"/>
    <w:rsid w:val="00557386"/>
    <w:rsid w:val="00557411"/>
    <w:rsid w:val="0055777B"/>
    <w:rsid w:val="005579B7"/>
    <w:rsid w:val="00557A99"/>
    <w:rsid w:val="00557B16"/>
    <w:rsid w:val="00557B1B"/>
    <w:rsid w:val="00557B59"/>
    <w:rsid w:val="00557C87"/>
    <w:rsid w:val="00557ED9"/>
    <w:rsid w:val="00557F60"/>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A92"/>
    <w:rsid w:val="00561B0B"/>
    <w:rsid w:val="00561B8D"/>
    <w:rsid w:val="00561E9A"/>
    <w:rsid w:val="005620F3"/>
    <w:rsid w:val="00562105"/>
    <w:rsid w:val="0056210C"/>
    <w:rsid w:val="00562249"/>
    <w:rsid w:val="0056226F"/>
    <w:rsid w:val="005623F0"/>
    <w:rsid w:val="005623F1"/>
    <w:rsid w:val="00562486"/>
    <w:rsid w:val="005626BA"/>
    <w:rsid w:val="00562AC0"/>
    <w:rsid w:val="00562ADF"/>
    <w:rsid w:val="00562F3D"/>
    <w:rsid w:val="0056312D"/>
    <w:rsid w:val="005631FA"/>
    <w:rsid w:val="00563395"/>
    <w:rsid w:val="005634D7"/>
    <w:rsid w:val="00563530"/>
    <w:rsid w:val="005636E8"/>
    <w:rsid w:val="0056376D"/>
    <w:rsid w:val="00563C51"/>
    <w:rsid w:val="00563D1C"/>
    <w:rsid w:val="00563D41"/>
    <w:rsid w:val="00563D7F"/>
    <w:rsid w:val="00563E90"/>
    <w:rsid w:val="00564096"/>
    <w:rsid w:val="00564139"/>
    <w:rsid w:val="005642CF"/>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7C2"/>
    <w:rsid w:val="0056781B"/>
    <w:rsid w:val="00567880"/>
    <w:rsid w:val="00567904"/>
    <w:rsid w:val="00567A23"/>
    <w:rsid w:val="00567DF6"/>
    <w:rsid w:val="0057020B"/>
    <w:rsid w:val="00570A4F"/>
    <w:rsid w:val="00570F8C"/>
    <w:rsid w:val="005711B0"/>
    <w:rsid w:val="005711E6"/>
    <w:rsid w:val="00571466"/>
    <w:rsid w:val="005715B8"/>
    <w:rsid w:val="00571CA0"/>
    <w:rsid w:val="00571EA8"/>
    <w:rsid w:val="00571FE1"/>
    <w:rsid w:val="00572268"/>
    <w:rsid w:val="00572495"/>
    <w:rsid w:val="0057253A"/>
    <w:rsid w:val="005728E7"/>
    <w:rsid w:val="005729EB"/>
    <w:rsid w:val="00572A9A"/>
    <w:rsid w:val="00572C1E"/>
    <w:rsid w:val="00572CDE"/>
    <w:rsid w:val="00572D62"/>
    <w:rsid w:val="0057335B"/>
    <w:rsid w:val="00573A09"/>
    <w:rsid w:val="005740BF"/>
    <w:rsid w:val="005742C4"/>
    <w:rsid w:val="005743AE"/>
    <w:rsid w:val="005743EE"/>
    <w:rsid w:val="005744EE"/>
    <w:rsid w:val="00574521"/>
    <w:rsid w:val="005745E9"/>
    <w:rsid w:val="005746E3"/>
    <w:rsid w:val="00574785"/>
    <w:rsid w:val="00574A7B"/>
    <w:rsid w:val="00574D93"/>
    <w:rsid w:val="00574EA7"/>
    <w:rsid w:val="00575274"/>
    <w:rsid w:val="00575366"/>
    <w:rsid w:val="00575375"/>
    <w:rsid w:val="005753DC"/>
    <w:rsid w:val="005755C1"/>
    <w:rsid w:val="005759C0"/>
    <w:rsid w:val="00575AF6"/>
    <w:rsid w:val="00575C1A"/>
    <w:rsid w:val="00575CA4"/>
    <w:rsid w:val="00575D5A"/>
    <w:rsid w:val="00575F75"/>
    <w:rsid w:val="00576051"/>
    <w:rsid w:val="0057607E"/>
    <w:rsid w:val="005761A2"/>
    <w:rsid w:val="00576592"/>
    <w:rsid w:val="00576693"/>
    <w:rsid w:val="005766B9"/>
    <w:rsid w:val="00576D1A"/>
    <w:rsid w:val="00576D5F"/>
    <w:rsid w:val="005773BA"/>
    <w:rsid w:val="005775DB"/>
    <w:rsid w:val="00577653"/>
    <w:rsid w:val="005778A9"/>
    <w:rsid w:val="005779F7"/>
    <w:rsid w:val="00577A8C"/>
    <w:rsid w:val="00577DC6"/>
    <w:rsid w:val="00577ED1"/>
    <w:rsid w:val="0058071C"/>
    <w:rsid w:val="00580749"/>
    <w:rsid w:val="00580846"/>
    <w:rsid w:val="00580CE7"/>
    <w:rsid w:val="005811B3"/>
    <w:rsid w:val="005813D4"/>
    <w:rsid w:val="00581712"/>
    <w:rsid w:val="005818FA"/>
    <w:rsid w:val="00581971"/>
    <w:rsid w:val="0058199A"/>
    <w:rsid w:val="00581AAE"/>
    <w:rsid w:val="00581AEB"/>
    <w:rsid w:val="00581B3C"/>
    <w:rsid w:val="00581BF8"/>
    <w:rsid w:val="00582030"/>
    <w:rsid w:val="0058203A"/>
    <w:rsid w:val="005820FB"/>
    <w:rsid w:val="00582312"/>
    <w:rsid w:val="0058237A"/>
    <w:rsid w:val="00582B7A"/>
    <w:rsid w:val="00583109"/>
    <w:rsid w:val="005831C6"/>
    <w:rsid w:val="00583278"/>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E28"/>
    <w:rsid w:val="00587FA5"/>
    <w:rsid w:val="0059018D"/>
    <w:rsid w:val="005902F4"/>
    <w:rsid w:val="00590353"/>
    <w:rsid w:val="005903F9"/>
    <w:rsid w:val="005906AF"/>
    <w:rsid w:val="005908C5"/>
    <w:rsid w:val="00590955"/>
    <w:rsid w:val="00590D0B"/>
    <w:rsid w:val="0059104F"/>
    <w:rsid w:val="005914F5"/>
    <w:rsid w:val="0059154B"/>
    <w:rsid w:val="005915E5"/>
    <w:rsid w:val="005917AF"/>
    <w:rsid w:val="005917E5"/>
    <w:rsid w:val="00591CAA"/>
    <w:rsid w:val="00591F3B"/>
    <w:rsid w:val="0059204D"/>
    <w:rsid w:val="00592237"/>
    <w:rsid w:val="0059233D"/>
    <w:rsid w:val="00592466"/>
    <w:rsid w:val="00592514"/>
    <w:rsid w:val="00592661"/>
    <w:rsid w:val="00592724"/>
    <w:rsid w:val="0059279C"/>
    <w:rsid w:val="005927F8"/>
    <w:rsid w:val="00592886"/>
    <w:rsid w:val="0059288B"/>
    <w:rsid w:val="00592C97"/>
    <w:rsid w:val="00592D78"/>
    <w:rsid w:val="00592D85"/>
    <w:rsid w:val="00592E93"/>
    <w:rsid w:val="00592E9D"/>
    <w:rsid w:val="005931FF"/>
    <w:rsid w:val="00593316"/>
    <w:rsid w:val="00593754"/>
    <w:rsid w:val="005937B1"/>
    <w:rsid w:val="005937BD"/>
    <w:rsid w:val="00593870"/>
    <w:rsid w:val="005939EC"/>
    <w:rsid w:val="00593B78"/>
    <w:rsid w:val="00593C6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B64"/>
    <w:rsid w:val="00595C14"/>
    <w:rsid w:val="00595EC8"/>
    <w:rsid w:val="00596002"/>
    <w:rsid w:val="00596403"/>
    <w:rsid w:val="0059643D"/>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C79"/>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6FBA"/>
    <w:rsid w:val="005A71AC"/>
    <w:rsid w:val="005A74E5"/>
    <w:rsid w:val="005A76D4"/>
    <w:rsid w:val="005A7710"/>
    <w:rsid w:val="005A7773"/>
    <w:rsid w:val="005A7941"/>
    <w:rsid w:val="005A795F"/>
    <w:rsid w:val="005A7EBA"/>
    <w:rsid w:val="005B00DB"/>
    <w:rsid w:val="005B00E0"/>
    <w:rsid w:val="005B0274"/>
    <w:rsid w:val="005B039B"/>
    <w:rsid w:val="005B07EC"/>
    <w:rsid w:val="005B0947"/>
    <w:rsid w:val="005B09F2"/>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2EA"/>
    <w:rsid w:val="005B34B7"/>
    <w:rsid w:val="005B35C7"/>
    <w:rsid w:val="005B3880"/>
    <w:rsid w:val="005B38D2"/>
    <w:rsid w:val="005B3A52"/>
    <w:rsid w:val="005B3B5D"/>
    <w:rsid w:val="005B3C8C"/>
    <w:rsid w:val="005B40FF"/>
    <w:rsid w:val="005B41E0"/>
    <w:rsid w:val="005B442A"/>
    <w:rsid w:val="005B448D"/>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4F"/>
    <w:rsid w:val="005B61D6"/>
    <w:rsid w:val="005B63C2"/>
    <w:rsid w:val="005B66EE"/>
    <w:rsid w:val="005B6829"/>
    <w:rsid w:val="005B68C3"/>
    <w:rsid w:val="005B6ADE"/>
    <w:rsid w:val="005B6B5A"/>
    <w:rsid w:val="005B6B7A"/>
    <w:rsid w:val="005B6E9B"/>
    <w:rsid w:val="005B6EFA"/>
    <w:rsid w:val="005B7335"/>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564"/>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4E"/>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54"/>
    <w:rsid w:val="005D066E"/>
    <w:rsid w:val="005D06FD"/>
    <w:rsid w:val="005D08BD"/>
    <w:rsid w:val="005D093F"/>
    <w:rsid w:val="005D09AB"/>
    <w:rsid w:val="005D0E5A"/>
    <w:rsid w:val="005D0EA2"/>
    <w:rsid w:val="005D0FB5"/>
    <w:rsid w:val="005D0FE4"/>
    <w:rsid w:val="005D1256"/>
    <w:rsid w:val="005D12C2"/>
    <w:rsid w:val="005D1339"/>
    <w:rsid w:val="005D14BB"/>
    <w:rsid w:val="005D1613"/>
    <w:rsid w:val="005D17C3"/>
    <w:rsid w:val="005D17D0"/>
    <w:rsid w:val="005D184E"/>
    <w:rsid w:val="005D19AC"/>
    <w:rsid w:val="005D20C1"/>
    <w:rsid w:val="005D25EB"/>
    <w:rsid w:val="005D26C2"/>
    <w:rsid w:val="005D2AA8"/>
    <w:rsid w:val="005D2C49"/>
    <w:rsid w:val="005D2DD6"/>
    <w:rsid w:val="005D2FF5"/>
    <w:rsid w:val="005D33DB"/>
    <w:rsid w:val="005D38CF"/>
    <w:rsid w:val="005D38F9"/>
    <w:rsid w:val="005D3929"/>
    <w:rsid w:val="005D39E5"/>
    <w:rsid w:val="005D3C56"/>
    <w:rsid w:val="005D41A2"/>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D7FE6"/>
    <w:rsid w:val="005E002E"/>
    <w:rsid w:val="005E0063"/>
    <w:rsid w:val="005E0312"/>
    <w:rsid w:val="005E0386"/>
    <w:rsid w:val="005E06F6"/>
    <w:rsid w:val="005E0739"/>
    <w:rsid w:val="005E0ABA"/>
    <w:rsid w:val="005E0EA4"/>
    <w:rsid w:val="005E0F72"/>
    <w:rsid w:val="005E0F79"/>
    <w:rsid w:val="005E100B"/>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6B1"/>
    <w:rsid w:val="005E4A71"/>
    <w:rsid w:val="005E4B6A"/>
    <w:rsid w:val="005E4C0F"/>
    <w:rsid w:val="005E4E58"/>
    <w:rsid w:val="005E5125"/>
    <w:rsid w:val="005E512C"/>
    <w:rsid w:val="005E52F4"/>
    <w:rsid w:val="005E54F8"/>
    <w:rsid w:val="005E5A71"/>
    <w:rsid w:val="005E60CF"/>
    <w:rsid w:val="005E60D2"/>
    <w:rsid w:val="005E62DB"/>
    <w:rsid w:val="005E637A"/>
    <w:rsid w:val="005E6570"/>
    <w:rsid w:val="005E691C"/>
    <w:rsid w:val="005E692C"/>
    <w:rsid w:val="005E6CBB"/>
    <w:rsid w:val="005E6E36"/>
    <w:rsid w:val="005E6FC3"/>
    <w:rsid w:val="005E7085"/>
    <w:rsid w:val="005E719D"/>
    <w:rsid w:val="005E7ECE"/>
    <w:rsid w:val="005E7F1D"/>
    <w:rsid w:val="005F00E6"/>
    <w:rsid w:val="005F098D"/>
    <w:rsid w:val="005F110C"/>
    <w:rsid w:val="005F116B"/>
    <w:rsid w:val="005F15D3"/>
    <w:rsid w:val="005F166E"/>
    <w:rsid w:val="005F16A6"/>
    <w:rsid w:val="005F17DF"/>
    <w:rsid w:val="005F1868"/>
    <w:rsid w:val="005F1B38"/>
    <w:rsid w:val="005F1E83"/>
    <w:rsid w:val="005F1EBC"/>
    <w:rsid w:val="005F1F98"/>
    <w:rsid w:val="005F225F"/>
    <w:rsid w:val="005F2454"/>
    <w:rsid w:val="005F26BA"/>
    <w:rsid w:val="005F26D6"/>
    <w:rsid w:val="005F2824"/>
    <w:rsid w:val="005F287E"/>
    <w:rsid w:val="005F28E9"/>
    <w:rsid w:val="005F291B"/>
    <w:rsid w:val="005F2AB8"/>
    <w:rsid w:val="005F2E18"/>
    <w:rsid w:val="005F2E7F"/>
    <w:rsid w:val="005F334E"/>
    <w:rsid w:val="005F35CA"/>
    <w:rsid w:val="005F36D1"/>
    <w:rsid w:val="005F381D"/>
    <w:rsid w:val="005F3911"/>
    <w:rsid w:val="005F3A66"/>
    <w:rsid w:val="005F3E32"/>
    <w:rsid w:val="005F3E42"/>
    <w:rsid w:val="005F3E4C"/>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37"/>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CD"/>
    <w:rsid w:val="0060097C"/>
    <w:rsid w:val="00600C6A"/>
    <w:rsid w:val="00601079"/>
    <w:rsid w:val="00601117"/>
    <w:rsid w:val="006011E3"/>
    <w:rsid w:val="0060122F"/>
    <w:rsid w:val="0060165D"/>
    <w:rsid w:val="00601B34"/>
    <w:rsid w:val="006020E5"/>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1EE"/>
    <w:rsid w:val="0060528A"/>
    <w:rsid w:val="0060558D"/>
    <w:rsid w:val="00605735"/>
    <w:rsid w:val="00605B5D"/>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66C"/>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6FF"/>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BAD"/>
    <w:rsid w:val="00622C6F"/>
    <w:rsid w:val="00623279"/>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39"/>
    <w:rsid w:val="006242D9"/>
    <w:rsid w:val="006243B4"/>
    <w:rsid w:val="00624510"/>
    <w:rsid w:val="006246D7"/>
    <w:rsid w:val="00624836"/>
    <w:rsid w:val="00624B3D"/>
    <w:rsid w:val="00624DFA"/>
    <w:rsid w:val="00624F3A"/>
    <w:rsid w:val="006255D4"/>
    <w:rsid w:val="0062563A"/>
    <w:rsid w:val="00625799"/>
    <w:rsid w:val="00625D85"/>
    <w:rsid w:val="006261D0"/>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2F79"/>
    <w:rsid w:val="00633034"/>
    <w:rsid w:val="00633067"/>
    <w:rsid w:val="006335D4"/>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C80"/>
    <w:rsid w:val="00634D30"/>
    <w:rsid w:val="006350EE"/>
    <w:rsid w:val="006351E6"/>
    <w:rsid w:val="006356A1"/>
    <w:rsid w:val="00635989"/>
    <w:rsid w:val="00635B4C"/>
    <w:rsid w:val="00635DE8"/>
    <w:rsid w:val="00636169"/>
    <w:rsid w:val="00636241"/>
    <w:rsid w:val="0063644B"/>
    <w:rsid w:val="006364D0"/>
    <w:rsid w:val="0063677F"/>
    <w:rsid w:val="006368E5"/>
    <w:rsid w:val="00636AA1"/>
    <w:rsid w:val="00636C2B"/>
    <w:rsid w:val="00636C57"/>
    <w:rsid w:val="00636E24"/>
    <w:rsid w:val="00636FE5"/>
    <w:rsid w:val="00637135"/>
    <w:rsid w:val="006373B4"/>
    <w:rsid w:val="006377B3"/>
    <w:rsid w:val="00637877"/>
    <w:rsid w:val="00637B00"/>
    <w:rsid w:val="00637B2A"/>
    <w:rsid w:val="00637ED5"/>
    <w:rsid w:val="00637F70"/>
    <w:rsid w:val="00637F90"/>
    <w:rsid w:val="00640047"/>
    <w:rsid w:val="006400CC"/>
    <w:rsid w:val="006401DC"/>
    <w:rsid w:val="00640658"/>
    <w:rsid w:val="006407AF"/>
    <w:rsid w:val="006408F0"/>
    <w:rsid w:val="00640ABD"/>
    <w:rsid w:val="00640CA5"/>
    <w:rsid w:val="00640F5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A6"/>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066"/>
    <w:rsid w:val="006461A3"/>
    <w:rsid w:val="00646548"/>
    <w:rsid w:val="00646634"/>
    <w:rsid w:val="0064692E"/>
    <w:rsid w:val="006469B9"/>
    <w:rsid w:val="00646A55"/>
    <w:rsid w:val="00646A74"/>
    <w:rsid w:val="00646D7F"/>
    <w:rsid w:val="00646FA6"/>
    <w:rsid w:val="00646FD3"/>
    <w:rsid w:val="006478E0"/>
    <w:rsid w:val="0064798D"/>
    <w:rsid w:val="00647E23"/>
    <w:rsid w:val="006500D3"/>
    <w:rsid w:val="006504DA"/>
    <w:rsid w:val="006505A9"/>
    <w:rsid w:val="00650605"/>
    <w:rsid w:val="006506A9"/>
    <w:rsid w:val="00650A7C"/>
    <w:rsid w:val="00650B00"/>
    <w:rsid w:val="00650D7C"/>
    <w:rsid w:val="00651318"/>
    <w:rsid w:val="0065133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1E4"/>
    <w:rsid w:val="00653329"/>
    <w:rsid w:val="00653424"/>
    <w:rsid w:val="00653492"/>
    <w:rsid w:val="00653A1F"/>
    <w:rsid w:val="00653B04"/>
    <w:rsid w:val="00653E59"/>
    <w:rsid w:val="00653E94"/>
    <w:rsid w:val="00653F3B"/>
    <w:rsid w:val="0065411D"/>
    <w:rsid w:val="0065413C"/>
    <w:rsid w:val="0065419E"/>
    <w:rsid w:val="0065435A"/>
    <w:rsid w:val="006549A4"/>
    <w:rsid w:val="00654D2F"/>
    <w:rsid w:val="00654D6B"/>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5A"/>
    <w:rsid w:val="00661522"/>
    <w:rsid w:val="0066174A"/>
    <w:rsid w:val="00661842"/>
    <w:rsid w:val="006619B5"/>
    <w:rsid w:val="00661AAE"/>
    <w:rsid w:val="00661C34"/>
    <w:rsid w:val="00661D5E"/>
    <w:rsid w:val="00661DF6"/>
    <w:rsid w:val="00661E1E"/>
    <w:rsid w:val="006625E7"/>
    <w:rsid w:val="00662870"/>
    <w:rsid w:val="00662967"/>
    <w:rsid w:val="006629B0"/>
    <w:rsid w:val="00662AC3"/>
    <w:rsid w:val="00662F44"/>
    <w:rsid w:val="00662FBA"/>
    <w:rsid w:val="006630C8"/>
    <w:rsid w:val="00663137"/>
    <w:rsid w:val="006632FD"/>
    <w:rsid w:val="00663612"/>
    <w:rsid w:val="0066366D"/>
    <w:rsid w:val="006637B5"/>
    <w:rsid w:val="006637C5"/>
    <w:rsid w:val="0066382A"/>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B21"/>
    <w:rsid w:val="00665081"/>
    <w:rsid w:val="00665155"/>
    <w:rsid w:val="00665258"/>
    <w:rsid w:val="006652DE"/>
    <w:rsid w:val="00665855"/>
    <w:rsid w:val="0066599D"/>
    <w:rsid w:val="006659D3"/>
    <w:rsid w:val="00665B75"/>
    <w:rsid w:val="00665D4B"/>
    <w:rsid w:val="00665FCB"/>
    <w:rsid w:val="006661C0"/>
    <w:rsid w:val="00666505"/>
    <w:rsid w:val="00666907"/>
    <w:rsid w:val="00666CA6"/>
    <w:rsid w:val="0066743B"/>
    <w:rsid w:val="00667592"/>
    <w:rsid w:val="006678F5"/>
    <w:rsid w:val="00667B1A"/>
    <w:rsid w:val="00667B9A"/>
    <w:rsid w:val="0067069C"/>
    <w:rsid w:val="0067077B"/>
    <w:rsid w:val="006709FD"/>
    <w:rsid w:val="00670BC4"/>
    <w:rsid w:val="00670BD9"/>
    <w:rsid w:val="00670BDA"/>
    <w:rsid w:val="00670D9D"/>
    <w:rsid w:val="00670F3C"/>
    <w:rsid w:val="006710F3"/>
    <w:rsid w:val="0067118E"/>
    <w:rsid w:val="0067132A"/>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579"/>
    <w:rsid w:val="0067563A"/>
    <w:rsid w:val="0067587A"/>
    <w:rsid w:val="00675AE2"/>
    <w:rsid w:val="00675B00"/>
    <w:rsid w:val="00675C23"/>
    <w:rsid w:val="00675C46"/>
    <w:rsid w:val="00675CC4"/>
    <w:rsid w:val="00675D8F"/>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8F"/>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D1A"/>
    <w:rsid w:val="00685E55"/>
    <w:rsid w:val="00685F44"/>
    <w:rsid w:val="006860B8"/>
    <w:rsid w:val="006860D1"/>
    <w:rsid w:val="006861E5"/>
    <w:rsid w:val="006867EB"/>
    <w:rsid w:val="00686B1A"/>
    <w:rsid w:val="00686BCB"/>
    <w:rsid w:val="00686C9B"/>
    <w:rsid w:val="00686E4A"/>
    <w:rsid w:val="00686F2D"/>
    <w:rsid w:val="00686F7E"/>
    <w:rsid w:val="006870E3"/>
    <w:rsid w:val="00687834"/>
    <w:rsid w:val="00687A3D"/>
    <w:rsid w:val="00687A69"/>
    <w:rsid w:val="00687AEE"/>
    <w:rsid w:val="00687B3E"/>
    <w:rsid w:val="00687CD8"/>
    <w:rsid w:val="00687D0D"/>
    <w:rsid w:val="00687D88"/>
    <w:rsid w:val="00687DF8"/>
    <w:rsid w:val="00687F81"/>
    <w:rsid w:val="006904F6"/>
    <w:rsid w:val="00690619"/>
    <w:rsid w:val="0069064D"/>
    <w:rsid w:val="006906E4"/>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9A6"/>
    <w:rsid w:val="00693A9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014"/>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8DB"/>
    <w:rsid w:val="006A2B7C"/>
    <w:rsid w:val="006A2D3F"/>
    <w:rsid w:val="006A30D0"/>
    <w:rsid w:val="006A32EF"/>
    <w:rsid w:val="006A3A50"/>
    <w:rsid w:val="006A3AF9"/>
    <w:rsid w:val="006A3C35"/>
    <w:rsid w:val="006A418B"/>
    <w:rsid w:val="006A4201"/>
    <w:rsid w:val="006A4272"/>
    <w:rsid w:val="006A4447"/>
    <w:rsid w:val="006A44C7"/>
    <w:rsid w:val="006A482D"/>
    <w:rsid w:val="006A4BD3"/>
    <w:rsid w:val="006A4C2B"/>
    <w:rsid w:val="006A4CE1"/>
    <w:rsid w:val="006A4F2B"/>
    <w:rsid w:val="006A52AE"/>
    <w:rsid w:val="006A5406"/>
    <w:rsid w:val="006A553B"/>
    <w:rsid w:val="006A560C"/>
    <w:rsid w:val="006A577E"/>
    <w:rsid w:val="006A5ACD"/>
    <w:rsid w:val="006A5DBA"/>
    <w:rsid w:val="006A5F10"/>
    <w:rsid w:val="006A5F4E"/>
    <w:rsid w:val="006A6901"/>
    <w:rsid w:val="006A698D"/>
    <w:rsid w:val="006A6A5A"/>
    <w:rsid w:val="006A6AC7"/>
    <w:rsid w:val="006A6B3B"/>
    <w:rsid w:val="006A6CB0"/>
    <w:rsid w:val="006A6D0D"/>
    <w:rsid w:val="006A6D87"/>
    <w:rsid w:val="006A6E4A"/>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0DED"/>
    <w:rsid w:val="006B1084"/>
    <w:rsid w:val="006B17A8"/>
    <w:rsid w:val="006B1A31"/>
    <w:rsid w:val="006B1B04"/>
    <w:rsid w:val="006B1BA1"/>
    <w:rsid w:val="006B1CAE"/>
    <w:rsid w:val="006B1E2C"/>
    <w:rsid w:val="006B20E7"/>
    <w:rsid w:val="006B21AF"/>
    <w:rsid w:val="006B2DAD"/>
    <w:rsid w:val="006B2FF9"/>
    <w:rsid w:val="006B330E"/>
    <w:rsid w:val="006B346E"/>
    <w:rsid w:val="006B354D"/>
    <w:rsid w:val="006B3593"/>
    <w:rsid w:val="006B3689"/>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C39"/>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26"/>
    <w:rsid w:val="006C44A9"/>
    <w:rsid w:val="006C44CA"/>
    <w:rsid w:val="006C4784"/>
    <w:rsid w:val="006C4C5C"/>
    <w:rsid w:val="006C4D2A"/>
    <w:rsid w:val="006C50FD"/>
    <w:rsid w:val="006C5121"/>
    <w:rsid w:val="006C519A"/>
    <w:rsid w:val="006C5214"/>
    <w:rsid w:val="006C548E"/>
    <w:rsid w:val="006C5559"/>
    <w:rsid w:val="006C5688"/>
    <w:rsid w:val="006C57AF"/>
    <w:rsid w:val="006C585B"/>
    <w:rsid w:val="006C5C26"/>
    <w:rsid w:val="006C5C95"/>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C57"/>
    <w:rsid w:val="006D3DF8"/>
    <w:rsid w:val="006D4208"/>
    <w:rsid w:val="006D4341"/>
    <w:rsid w:val="006D4622"/>
    <w:rsid w:val="006D46E6"/>
    <w:rsid w:val="006D48D6"/>
    <w:rsid w:val="006D49F1"/>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5"/>
    <w:rsid w:val="006D671A"/>
    <w:rsid w:val="006D67BB"/>
    <w:rsid w:val="006D67F1"/>
    <w:rsid w:val="006D6AFC"/>
    <w:rsid w:val="006D6C66"/>
    <w:rsid w:val="006D6CC4"/>
    <w:rsid w:val="006D6E6B"/>
    <w:rsid w:val="006D712D"/>
    <w:rsid w:val="006D73F9"/>
    <w:rsid w:val="006D743E"/>
    <w:rsid w:val="006D74C4"/>
    <w:rsid w:val="006D75D4"/>
    <w:rsid w:val="006D766F"/>
    <w:rsid w:val="006D772D"/>
    <w:rsid w:val="006D7957"/>
    <w:rsid w:val="006D7A00"/>
    <w:rsid w:val="006D7AF3"/>
    <w:rsid w:val="006D7CAB"/>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1A0"/>
    <w:rsid w:val="006E1477"/>
    <w:rsid w:val="006E14C7"/>
    <w:rsid w:val="006E1678"/>
    <w:rsid w:val="006E1806"/>
    <w:rsid w:val="006E18F7"/>
    <w:rsid w:val="006E1960"/>
    <w:rsid w:val="006E1C02"/>
    <w:rsid w:val="006E21FA"/>
    <w:rsid w:val="006E2249"/>
    <w:rsid w:val="006E27FB"/>
    <w:rsid w:val="006E29B0"/>
    <w:rsid w:val="006E2C81"/>
    <w:rsid w:val="006E2F79"/>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7E"/>
    <w:rsid w:val="006E5EA7"/>
    <w:rsid w:val="006E6033"/>
    <w:rsid w:val="006E616C"/>
    <w:rsid w:val="006E6281"/>
    <w:rsid w:val="006E6418"/>
    <w:rsid w:val="006E644C"/>
    <w:rsid w:val="006E64B0"/>
    <w:rsid w:val="006E693E"/>
    <w:rsid w:val="006E69C2"/>
    <w:rsid w:val="006E69C3"/>
    <w:rsid w:val="006E6E16"/>
    <w:rsid w:val="006E6E68"/>
    <w:rsid w:val="006E6EBF"/>
    <w:rsid w:val="006E7196"/>
    <w:rsid w:val="006E7203"/>
    <w:rsid w:val="006E7363"/>
    <w:rsid w:val="006E746B"/>
    <w:rsid w:val="006E7585"/>
    <w:rsid w:val="006E76C7"/>
    <w:rsid w:val="006E779B"/>
    <w:rsid w:val="006E790D"/>
    <w:rsid w:val="006E7964"/>
    <w:rsid w:val="006E7FD4"/>
    <w:rsid w:val="006F02A3"/>
    <w:rsid w:val="006F0313"/>
    <w:rsid w:val="006F0456"/>
    <w:rsid w:val="006F07A9"/>
    <w:rsid w:val="006F08E3"/>
    <w:rsid w:val="006F0970"/>
    <w:rsid w:val="006F0CA6"/>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317"/>
    <w:rsid w:val="006F55EA"/>
    <w:rsid w:val="006F58A0"/>
    <w:rsid w:val="006F59CE"/>
    <w:rsid w:val="006F5C08"/>
    <w:rsid w:val="006F5C90"/>
    <w:rsid w:val="006F5FDE"/>
    <w:rsid w:val="006F63DE"/>
    <w:rsid w:val="006F6462"/>
    <w:rsid w:val="006F6589"/>
    <w:rsid w:val="006F69F0"/>
    <w:rsid w:val="006F6A09"/>
    <w:rsid w:val="006F6D6C"/>
    <w:rsid w:val="006F6DCC"/>
    <w:rsid w:val="006F73BB"/>
    <w:rsid w:val="006F791C"/>
    <w:rsid w:val="006F7AFA"/>
    <w:rsid w:val="006FD547"/>
    <w:rsid w:val="00700068"/>
    <w:rsid w:val="007000A5"/>
    <w:rsid w:val="00700479"/>
    <w:rsid w:val="007006EE"/>
    <w:rsid w:val="00700BFC"/>
    <w:rsid w:val="00700CA9"/>
    <w:rsid w:val="0070111C"/>
    <w:rsid w:val="00701295"/>
    <w:rsid w:val="007012C7"/>
    <w:rsid w:val="007015A1"/>
    <w:rsid w:val="007015A7"/>
    <w:rsid w:val="00701602"/>
    <w:rsid w:val="00701687"/>
    <w:rsid w:val="00701911"/>
    <w:rsid w:val="0070196F"/>
    <w:rsid w:val="0070197B"/>
    <w:rsid w:val="00701CEB"/>
    <w:rsid w:val="00701E91"/>
    <w:rsid w:val="0070202A"/>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0FC"/>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2FC"/>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84E"/>
    <w:rsid w:val="00715C50"/>
    <w:rsid w:val="00715C5A"/>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9F"/>
    <w:rsid w:val="007213C0"/>
    <w:rsid w:val="00721483"/>
    <w:rsid w:val="007216AC"/>
    <w:rsid w:val="00721771"/>
    <w:rsid w:val="007219B0"/>
    <w:rsid w:val="00721D18"/>
    <w:rsid w:val="00721E2B"/>
    <w:rsid w:val="00721E62"/>
    <w:rsid w:val="00722371"/>
    <w:rsid w:val="0072276B"/>
    <w:rsid w:val="007227AD"/>
    <w:rsid w:val="00722ADC"/>
    <w:rsid w:val="00722C0A"/>
    <w:rsid w:val="00722E34"/>
    <w:rsid w:val="00722E6E"/>
    <w:rsid w:val="00722F7E"/>
    <w:rsid w:val="00723013"/>
    <w:rsid w:val="0072310C"/>
    <w:rsid w:val="0072325E"/>
    <w:rsid w:val="0072358E"/>
    <w:rsid w:val="007236B9"/>
    <w:rsid w:val="00723A78"/>
    <w:rsid w:val="00723D2B"/>
    <w:rsid w:val="00724095"/>
    <w:rsid w:val="007247E0"/>
    <w:rsid w:val="00724A3E"/>
    <w:rsid w:val="00724A7D"/>
    <w:rsid w:val="00724B88"/>
    <w:rsid w:val="00724E51"/>
    <w:rsid w:val="00724E84"/>
    <w:rsid w:val="00724F7B"/>
    <w:rsid w:val="00725058"/>
    <w:rsid w:val="00725253"/>
    <w:rsid w:val="0072527B"/>
    <w:rsid w:val="007253F9"/>
    <w:rsid w:val="007254FE"/>
    <w:rsid w:val="00725565"/>
    <w:rsid w:val="00725591"/>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E30"/>
    <w:rsid w:val="0073116B"/>
    <w:rsid w:val="00731284"/>
    <w:rsid w:val="007313D2"/>
    <w:rsid w:val="00731749"/>
    <w:rsid w:val="00731761"/>
    <w:rsid w:val="00731805"/>
    <w:rsid w:val="0073185C"/>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31"/>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6B4"/>
    <w:rsid w:val="007379BD"/>
    <w:rsid w:val="00737A52"/>
    <w:rsid w:val="00737AA3"/>
    <w:rsid w:val="00737BB1"/>
    <w:rsid w:val="00737CB9"/>
    <w:rsid w:val="00737E22"/>
    <w:rsid w:val="00737FDF"/>
    <w:rsid w:val="00740358"/>
    <w:rsid w:val="0074059D"/>
    <w:rsid w:val="00740748"/>
    <w:rsid w:val="0074080E"/>
    <w:rsid w:val="00740839"/>
    <w:rsid w:val="00740E08"/>
    <w:rsid w:val="007414B0"/>
    <w:rsid w:val="007415BE"/>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54"/>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FB"/>
    <w:rsid w:val="00746928"/>
    <w:rsid w:val="00746C34"/>
    <w:rsid w:val="00746F36"/>
    <w:rsid w:val="00746F8D"/>
    <w:rsid w:val="007473B0"/>
    <w:rsid w:val="0074747F"/>
    <w:rsid w:val="00747489"/>
    <w:rsid w:val="0074753C"/>
    <w:rsid w:val="0075024D"/>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BDC"/>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5B0"/>
    <w:rsid w:val="007549A5"/>
    <w:rsid w:val="00754A75"/>
    <w:rsid w:val="00754AC0"/>
    <w:rsid w:val="00754C88"/>
    <w:rsid w:val="00754F7E"/>
    <w:rsid w:val="00755548"/>
    <w:rsid w:val="00755BA5"/>
    <w:rsid w:val="00755E71"/>
    <w:rsid w:val="00755F15"/>
    <w:rsid w:val="00755F66"/>
    <w:rsid w:val="00755FD4"/>
    <w:rsid w:val="007560F5"/>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A4"/>
    <w:rsid w:val="007576CC"/>
    <w:rsid w:val="0076030E"/>
    <w:rsid w:val="007603F4"/>
    <w:rsid w:val="0076051A"/>
    <w:rsid w:val="0076065A"/>
    <w:rsid w:val="007606D8"/>
    <w:rsid w:val="00760F67"/>
    <w:rsid w:val="00760FA0"/>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3E2"/>
    <w:rsid w:val="00763729"/>
    <w:rsid w:val="00763752"/>
    <w:rsid w:val="007638EA"/>
    <w:rsid w:val="007639D8"/>
    <w:rsid w:val="00763C58"/>
    <w:rsid w:val="00763EAA"/>
    <w:rsid w:val="007641B4"/>
    <w:rsid w:val="00764354"/>
    <w:rsid w:val="007643CE"/>
    <w:rsid w:val="0076461F"/>
    <w:rsid w:val="007646A8"/>
    <w:rsid w:val="00764711"/>
    <w:rsid w:val="0076517D"/>
    <w:rsid w:val="0076542E"/>
    <w:rsid w:val="00765989"/>
    <w:rsid w:val="00765996"/>
    <w:rsid w:val="00765A57"/>
    <w:rsid w:val="00765A7F"/>
    <w:rsid w:val="00765B05"/>
    <w:rsid w:val="00765D6F"/>
    <w:rsid w:val="00765DDC"/>
    <w:rsid w:val="00765E8E"/>
    <w:rsid w:val="00765F4D"/>
    <w:rsid w:val="00765F70"/>
    <w:rsid w:val="007663D6"/>
    <w:rsid w:val="007667FC"/>
    <w:rsid w:val="0076688B"/>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E0F"/>
    <w:rsid w:val="00770F1E"/>
    <w:rsid w:val="007710D0"/>
    <w:rsid w:val="00771155"/>
    <w:rsid w:val="007712EB"/>
    <w:rsid w:val="007713CF"/>
    <w:rsid w:val="007714C0"/>
    <w:rsid w:val="007714E4"/>
    <w:rsid w:val="00771585"/>
    <w:rsid w:val="0077160E"/>
    <w:rsid w:val="007718DF"/>
    <w:rsid w:val="00771A59"/>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B9B"/>
    <w:rsid w:val="00773D2D"/>
    <w:rsid w:val="0077406A"/>
    <w:rsid w:val="007740CA"/>
    <w:rsid w:val="00774131"/>
    <w:rsid w:val="0077418E"/>
    <w:rsid w:val="007741DD"/>
    <w:rsid w:val="00774273"/>
    <w:rsid w:val="00774309"/>
    <w:rsid w:val="0077434E"/>
    <w:rsid w:val="007746A3"/>
    <w:rsid w:val="00774947"/>
    <w:rsid w:val="007749D5"/>
    <w:rsid w:val="00774BD1"/>
    <w:rsid w:val="00774BD4"/>
    <w:rsid w:val="00774DBF"/>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A8C"/>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8F"/>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7A7"/>
    <w:rsid w:val="00782BCD"/>
    <w:rsid w:val="00782BFF"/>
    <w:rsid w:val="00782F46"/>
    <w:rsid w:val="00782F84"/>
    <w:rsid w:val="00782FE0"/>
    <w:rsid w:val="0078320A"/>
    <w:rsid w:val="007832E0"/>
    <w:rsid w:val="00783590"/>
    <w:rsid w:val="007835CA"/>
    <w:rsid w:val="007836EA"/>
    <w:rsid w:val="007837D4"/>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A6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2AA"/>
    <w:rsid w:val="00790412"/>
    <w:rsid w:val="007905AC"/>
    <w:rsid w:val="00790730"/>
    <w:rsid w:val="00790EE6"/>
    <w:rsid w:val="007911C3"/>
    <w:rsid w:val="007913AB"/>
    <w:rsid w:val="0079146A"/>
    <w:rsid w:val="0079157F"/>
    <w:rsid w:val="007917A4"/>
    <w:rsid w:val="00791B03"/>
    <w:rsid w:val="00791BD9"/>
    <w:rsid w:val="00791DFA"/>
    <w:rsid w:val="00792097"/>
    <w:rsid w:val="0079231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97E"/>
    <w:rsid w:val="00793B42"/>
    <w:rsid w:val="00794066"/>
    <w:rsid w:val="007940B1"/>
    <w:rsid w:val="00794132"/>
    <w:rsid w:val="007943C9"/>
    <w:rsid w:val="0079447E"/>
    <w:rsid w:val="0079454C"/>
    <w:rsid w:val="0079468D"/>
    <w:rsid w:val="00794742"/>
    <w:rsid w:val="00794777"/>
    <w:rsid w:val="0079493E"/>
    <w:rsid w:val="00794B68"/>
    <w:rsid w:val="007950D1"/>
    <w:rsid w:val="00795232"/>
    <w:rsid w:val="007953A4"/>
    <w:rsid w:val="007955FB"/>
    <w:rsid w:val="007956FB"/>
    <w:rsid w:val="007957C7"/>
    <w:rsid w:val="00795A75"/>
    <w:rsid w:val="00795D12"/>
    <w:rsid w:val="00795D36"/>
    <w:rsid w:val="00795EF7"/>
    <w:rsid w:val="00795F53"/>
    <w:rsid w:val="00795FF1"/>
    <w:rsid w:val="007961D3"/>
    <w:rsid w:val="007962EA"/>
    <w:rsid w:val="0079635D"/>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B2"/>
    <w:rsid w:val="007A19C2"/>
    <w:rsid w:val="007A1B80"/>
    <w:rsid w:val="007A1EAA"/>
    <w:rsid w:val="007A202B"/>
    <w:rsid w:val="007A21E5"/>
    <w:rsid w:val="007A2219"/>
    <w:rsid w:val="007A23FE"/>
    <w:rsid w:val="007A249A"/>
    <w:rsid w:val="007A28C0"/>
    <w:rsid w:val="007A28CD"/>
    <w:rsid w:val="007A2A79"/>
    <w:rsid w:val="007A2AF8"/>
    <w:rsid w:val="007A2BA0"/>
    <w:rsid w:val="007A2C87"/>
    <w:rsid w:val="007A2E00"/>
    <w:rsid w:val="007A32AC"/>
    <w:rsid w:val="007A357D"/>
    <w:rsid w:val="007A35E5"/>
    <w:rsid w:val="007A3748"/>
    <w:rsid w:val="007A3849"/>
    <w:rsid w:val="007A3AF5"/>
    <w:rsid w:val="007A3BB4"/>
    <w:rsid w:val="007A3C8D"/>
    <w:rsid w:val="007A3E35"/>
    <w:rsid w:val="007A3E5A"/>
    <w:rsid w:val="007A4537"/>
    <w:rsid w:val="007A455B"/>
    <w:rsid w:val="007A485E"/>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468"/>
    <w:rsid w:val="007B07A4"/>
    <w:rsid w:val="007B0A7E"/>
    <w:rsid w:val="007B0ACC"/>
    <w:rsid w:val="007B0F8A"/>
    <w:rsid w:val="007B1140"/>
    <w:rsid w:val="007B1173"/>
    <w:rsid w:val="007B118B"/>
    <w:rsid w:val="007B119C"/>
    <w:rsid w:val="007B149E"/>
    <w:rsid w:val="007B14B6"/>
    <w:rsid w:val="007B1527"/>
    <w:rsid w:val="007B1541"/>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B5"/>
    <w:rsid w:val="007B37F3"/>
    <w:rsid w:val="007B3C53"/>
    <w:rsid w:val="007B3C74"/>
    <w:rsid w:val="007B3C9E"/>
    <w:rsid w:val="007B3D02"/>
    <w:rsid w:val="007B3FD4"/>
    <w:rsid w:val="007B4053"/>
    <w:rsid w:val="007B4346"/>
    <w:rsid w:val="007B4825"/>
    <w:rsid w:val="007B4A33"/>
    <w:rsid w:val="007B4B04"/>
    <w:rsid w:val="007B4C37"/>
    <w:rsid w:val="007B5098"/>
    <w:rsid w:val="007B5340"/>
    <w:rsid w:val="007B5452"/>
    <w:rsid w:val="007B550A"/>
    <w:rsid w:val="007B557F"/>
    <w:rsid w:val="007B5682"/>
    <w:rsid w:val="007B5DBD"/>
    <w:rsid w:val="007B5DCF"/>
    <w:rsid w:val="007B5FE3"/>
    <w:rsid w:val="007B6431"/>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9FD"/>
    <w:rsid w:val="007C1A5F"/>
    <w:rsid w:val="007C1AAB"/>
    <w:rsid w:val="007C1BA6"/>
    <w:rsid w:val="007C1C22"/>
    <w:rsid w:val="007C1CCC"/>
    <w:rsid w:val="007C2321"/>
    <w:rsid w:val="007C2545"/>
    <w:rsid w:val="007C254B"/>
    <w:rsid w:val="007C29C2"/>
    <w:rsid w:val="007C29D8"/>
    <w:rsid w:val="007C2A71"/>
    <w:rsid w:val="007C2C66"/>
    <w:rsid w:val="007C2F67"/>
    <w:rsid w:val="007C301F"/>
    <w:rsid w:val="007C312B"/>
    <w:rsid w:val="007C3172"/>
    <w:rsid w:val="007C3299"/>
    <w:rsid w:val="007C32BC"/>
    <w:rsid w:val="007C3509"/>
    <w:rsid w:val="007C3624"/>
    <w:rsid w:val="007C3A2C"/>
    <w:rsid w:val="007C3E80"/>
    <w:rsid w:val="007C3ECE"/>
    <w:rsid w:val="007C4123"/>
    <w:rsid w:val="007C42C3"/>
    <w:rsid w:val="007C43C8"/>
    <w:rsid w:val="007C43EF"/>
    <w:rsid w:val="007C44E0"/>
    <w:rsid w:val="007C4E55"/>
    <w:rsid w:val="007C50EE"/>
    <w:rsid w:val="007C510B"/>
    <w:rsid w:val="007C5169"/>
    <w:rsid w:val="007C52EE"/>
    <w:rsid w:val="007C5621"/>
    <w:rsid w:val="007C56A5"/>
    <w:rsid w:val="007C572A"/>
    <w:rsid w:val="007C573F"/>
    <w:rsid w:val="007C5975"/>
    <w:rsid w:val="007C5AC1"/>
    <w:rsid w:val="007C5B9B"/>
    <w:rsid w:val="007C5F08"/>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5C6"/>
    <w:rsid w:val="007D087C"/>
    <w:rsid w:val="007D0C38"/>
    <w:rsid w:val="007D0ED4"/>
    <w:rsid w:val="007D0EE4"/>
    <w:rsid w:val="007D0F0D"/>
    <w:rsid w:val="007D1007"/>
    <w:rsid w:val="007D1144"/>
    <w:rsid w:val="007D1296"/>
    <w:rsid w:val="007D155C"/>
    <w:rsid w:val="007D1B2E"/>
    <w:rsid w:val="007D1B39"/>
    <w:rsid w:val="007D1C21"/>
    <w:rsid w:val="007D1D08"/>
    <w:rsid w:val="007D1D0C"/>
    <w:rsid w:val="007D1D75"/>
    <w:rsid w:val="007D1EF8"/>
    <w:rsid w:val="007D20D1"/>
    <w:rsid w:val="007D20F2"/>
    <w:rsid w:val="007D23AC"/>
    <w:rsid w:val="007D26FB"/>
    <w:rsid w:val="007D2A69"/>
    <w:rsid w:val="007D2B30"/>
    <w:rsid w:val="007D2E96"/>
    <w:rsid w:val="007D30A2"/>
    <w:rsid w:val="007D34AF"/>
    <w:rsid w:val="007D356B"/>
    <w:rsid w:val="007D3951"/>
    <w:rsid w:val="007D3BB2"/>
    <w:rsid w:val="007D3F37"/>
    <w:rsid w:val="007D4227"/>
    <w:rsid w:val="007D448D"/>
    <w:rsid w:val="007D449F"/>
    <w:rsid w:val="007D4584"/>
    <w:rsid w:val="007D477F"/>
    <w:rsid w:val="007D4817"/>
    <w:rsid w:val="007D48EF"/>
    <w:rsid w:val="007D4962"/>
    <w:rsid w:val="007D4A57"/>
    <w:rsid w:val="007D4B81"/>
    <w:rsid w:val="007D4ED5"/>
    <w:rsid w:val="007D5104"/>
    <w:rsid w:val="007D572B"/>
    <w:rsid w:val="007D590D"/>
    <w:rsid w:val="007D598A"/>
    <w:rsid w:val="007D5B08"/>
    <w:rsid w:val="007D5B54"/>
    <w:rsid w:val="007D5DE5"/>
    <w:rsid w:val="007D5F5C"/>
    <w:rsid w:val="007D60CB"/>
    <w:rsid w:val="007D6546"/>
    <w:rsid w:val="007D6845"/>
    <w:rsid w:val="007D6AFC"/>
    <w:rsid w:val="007D6D64"/>
    <w:rsid w:val="007D6F54"/>
    <w:rsid w:val="007D7097"/>
    <w:rsid w:val="007D70CB"/>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4A5"/>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78"/>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26"/>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981"/>
    <w:rsid w:val="007F1A31"/>
    <w:rsid w:val="007F20CB"/>
    <w:rsid w:val="007F2272"/>
    <w:rsid w:val="007F2681"/>
    <w:rsid w:val="007F2851"/>
    <w:rsid w:val="007F28FF"/>
    <w:rsid w:val="007F2A33"/>
    <w:rsid w:val="007F2EBC"/>
    <w:rsid w:val="007F3173"/>
    <w:rsid w:val="007F32A3"/>
    <w:rsid w:val="007F346E"/>
    <w:rsid w:val="007F3685"/>
    <w:rsid w:val="007F37EE"/>
    <w:rsid w:val="007F388C"/>
    <w:rsid w:val="007F3A7A"/>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225"/>
    <w:rsid w:val="007F632F"/>
    <w:rsid w:val="007F6407"/>
    <w:rsid w:val="007F6B02"/>
    <w:rsid w:val="007F6C91"/>
    <w:rsid w:val="007F6C97"/>
    <w:rsid w:val="007F6D03"/>
    <w:rsid w:val="007F6DF9"/>
    <w:rsid w:val="007F708E"/>
    <w:rsid w:val="007F71A0"/>
    <w:rsid w:val="007F720E"/>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D9D"/>
    <w:rsid w:val="00800F4A"/>
    <w:rsid w:val="0080169C"/>
    <w:rsid w:val="0080190C"/>
    <w:rsid w:val="008019FF"/>
    <w:rsid w:val="00801E8C"/>
    <w:rsid w:val="00802087"/>
    <w:rsid w:val="00802171"/>
    <w:rsid w:val="00802365"/>
    <w:rsid w:val="008023A2"/>
    <w:rsid w:val="00802947"/>
    <w:rsid w:val="008029F1"/>
    <w:rsid w:val="00802EEE"/>
    <w:rsid w:val="00802F58"/>
    <w:rsid w:val="00802FFC"/>
    <w:rsid w:val="00803AD4"/>
    <w:rsid w:val="0080404A"/>
    <w:rsid w:val="0080432B"/>
    <w:rsid w:val="008045D0"/>
    <w:rsid w:val="008046B4"/>
    <w:rsid w:val="008046D5"/>
    <w:rsid w:val="008047AC"/>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1"/>
    <w:rsid w:val="00812AB6"/>
    <w:rsid w:val="00812D89"/>
    <w:rsid w:val="00812F98"/>
    <w:rsid w:val="008132CD"/>
    <w:rsid w:val="008133A5"/>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B4"/>
    <w:rsid w:val="008218D5"/>
    <w:rsid w:val="00821C31"/>
    <w:rsid w:val="00821C69"/>
    <w:rsid w:val="00821D8F"/>
    <w:rsid w:val="00821DE2"/>
    <w:rsid w:val="00821E20"/>
    <w:rsid w:val="00821EAD"/>
    <w:rsid w:val="00821EE5"/>
    <w:rsid w:val="00822191"/>
    <w:rsid w:val="008221F5"/>
    <w:rsid w:val="00822243"/>
    <w:rsid w:val="008224AF"/>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3F76"/>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AC"/>
    <w:rsid w:val="008256D5"/>
    <w:rsid w:val="00825742"/>
    <w:rsid w:val="008258E6"/>
    <w:rsid w:val="00825A04"/>
    <w:rsid w:val="00825CE3"/>
    <w:rsid w:val="00825E8B"/>
    <w:rsid w:val="00825ECE"/>
    <w:rsid w:val="00825FF0"/>
    <w:rsid w:val="0082619E"/>
    <w:rsid w:val="008261BB"/>
    <w:rsid w:val="00826327"/>
    <w:rsid w:val="00826544"/>
    <w:rsid w:val="00826728"/>
    <w:rsid w:val="0082673D"/>
    <w:rsid w:val="00826A15"/>
    <w:rsid w:val="00826B6D"/>
    <w:rsid w:val="00826CD7"/>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7C8"/>
    <w:rsid w:val="00831855"/>
    <w:rsid w:val="00831966"/>
    <w:rsid w:val="00831A9A"/>
    <w:rsid w:val="00831D01"/>
    <w:rsid w:val="00831DB2"/>
    <w:rsid w:val="00832527"/>
    <w:rsid w:val="0083270B"/>
    <w:rsid w:val="008329BD"/>
    <w:rsid w:val="00832AFC"/>
    <w:rsid w:val="00832B16"/>
    <w:rsid w:val="00833090"/>
    <w:rsid w:val="008330F6"/>
    <w:rsid w:val="0083348F"/>
    <w:rsid w:val="00833B5F"/>
    <w:rsid w:val="00833B6F"/>
    <w:rsid w:val="00833DAE"/>
    <w:rsid w:val="00833DC9"/>
    <w:rsid w:val="00833E1E"/>
    <w:rsid w:val="0083409C"/>
    <w:rsid w:val="00834200"/>
    <w:rsid w:val="00834328"/>
    <w:rsid w:val="008346DC"/>
    <w:rsid w:val="008349A7"/>
    <w:rsid w:val="00834A10"/>
    <w:rsid w:val="00834C61"/>
    <w:rsid w:val="00834CCF"/>
    <w:rsid w:val="00834D5B"/>
    <w:rsid w:val="00835241"/>
    <w:rsid w:val="00835279"/>
    <w:rsid w:val="00835285"/>
    <w:rsid w:val="0083534F"/>
    <w:rsid w:val="008354BF"/>
    <w:rsid w:val="00835590"/>
    <w:rsid w:val="008355DA"/>
    <w:rsid w:val="00835644"/>
    <w:rsid w:val="00835711"/>
    <w:rsid w:val="00835806"/>
    <w:rsid w:val="00835809"/>
    <w:rsid w:val="00835990"/>
    <w:rsid w:val="00835A88"/>
    <w:rsid w:val="00835B0B"/>
    <w:rsid w:val="00835BF2"/>
    <w:rsid w:val="00835CD6"/>
    <w:rsid w:val="00835F02"/>
    <w:rsid w:val="0083635C"/>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B9"/>
    <w:rsid w:val="008413E2"/>
    <w:rsid w:val="00841645"/>
    <w:rsid w:val="00841768"/>
    <w:rsid w:val="0084176E"/>
    <w:rsid w:val="00841893"/>
    <w:rsid w:val="008419DB"/>
    <w:rsid w:val="00841C58"/>
    <w:rsid w:val="00841CA0"/>
    <w:rsid w:val="00841F57"/>
    <w:rsid w:val="0084209F"/>
    <w:rsid w:val="00842259"/>
    <w:rsid w:val="00842434"/>
    <w:rsid w:val="0084280C"/>
    <w:rsid w:val="008428F0"/>
    <w:rsid w:val="00842A85"/>
    <w:rsid w:val="00842AFD"/>
    <w:rsid w:val="00842EDA"/>
    <w:rsid w:val="00842F96"/>
    <w:rsid w:val="008434D2"/>
    <w:rsid w:val="00843612"/>
    <w:rsid w:val="00843A8A"/>
    <w:rsid w:val="00843BA6"/>
    <w:rsid w:val="00843BB7"/>
    <w:rsid w:val="00843C23"/>
    <w:rsid w:val="0084418F"/>
    <w:rsid w:val="008441C1"/>
    <w:rsid w:val="0084420E"/>
    <w:rsid w:val="0084432D"/>
    <w:rsid w:val="00844670"/>
    <w:rsid w:val="00844775"/>
    <w:rsid w:val="00844E39"/>
    <w:rsid w:val="0084531C"/>
    <w:rsid w:val="00845374"/>
    <w:rsid w:val="00845509"/>
    <w:rsid w:val="008455C6"/>
    <w:rsid w:val="008458E1"/>
    <w:rsid w:val="00845A51"/>
    <w:rsid w:val="00845B9D"/>
    <w:rsid w:val="00845FB0"/>
    <w:rsid w:val="00846261"/>
    <w:rsid w:val="0084628D"/>
    <w:rsid w:val="00846484"/>
    <w:rsid w:val="008465C0"/>
    <w:rsid w:val="00846819"/>
    <w:rsid w:val="0084685A"/>
    <w:rsid w:val="008468BB"/>
    <w:rsid w:val="008469FF"/>
    <w:rsid w:val="00846A90"/>
    <w:rsid w:val="00846B99"/>
    <w:rsid w:val="00846D49"/>
    <w:rsid w:val="00846DA3"/>
    <w:rsid w:val="00846F8E"/>
    <w:rsid w:val="0084712B"/>
    <w:rsid w:val="0084757F"/>
    <w:rsid w:val="00847BFC"/>
    <w:rsid w:val="00847DB0"/>
    <w:rsid w:val="00847DB6"/>
    <w:rsid w:val="00850011"/>
    <w:rsid w:val="00850343"/>
    <w:rsid w:val="008504C4"/>
    <w:rsid w:val="0085077F"/>
    <w:rsid w:val="008507E7"/>
    <w:rsid w:val="008507F8"/>
    <w:rsid w:val="00850AF8"/>
    <w:rsid w:val="00850ED1"/>
    <w:rsid w:val="00850F73"/>
    <w:rsid w:val="008512C9"/>
    <w:rsid w:val="0085157A"/>
    <w:rsid w:val="00851594"/>
    <w:rsid w:val="00851874"/>
    <w:rsid w:val="00851A21"/>
    <w:rsid w:val="00851C8B"/>
    <w:rsid w:val="00851F1C"/>
    <w:rsid w:val="008520D0"/>
    <w:rsid w:val="008524DF"/>
    <w:rsid w:val="0085252E"/>
    <w:rsid w:val="008525CD"/>
    <w:rsid w:val="008525F7"/>
    <w:rsid w:val="00852631"/>
    <w:rsid w:val="008526A2"/>
    <w:rsid w:val="00852957"/>
    <w:rsid w:val="00852B4E"/>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0D"/>
    <w:rsid w:val="008549AB"/>
    <w:rsid w:val="00854D3F"/>
    <w:rsid w:val="00854E02"/>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B1B"/>
    <w:rsid w:val="00862F25"/>
    <w:rsid w:val="0086359B"/>
    <w:rsid w:val="008637B1"/>
    <w:rsid w:val="0086384F"/>
    <w:rsid w:val="00863A11"/>
    <w:rsid w:val="00863B85"/>
    <w:rsid w:val="00863EBC"/>
    <w:rsid w:val="00863FA8"/>
    <w:rsid w:val="0086417B"/>
    <w:rsid w:val="00864604"/>
    <w:rsid w:val="008646EB"/>
    <w:rsid w:val="00864BCB"/>
    <w:rsid w:val="00865127"/>
    <w:rsid w:val="008652F3"/>
    <w:rsid w:val="0086540F"/>
    <w:rsid w:val="00866109"/>
    <w:rsid w:val="00866174"/>
    <w:rsid w:val="0086636B"/>
    <w:rsid w:val="008663EE"/>
    <w:rsid w:val="00866407"/>
    <w:rsid w:val="008665D5"/>
    <w:rsid w:val="008668B6"/>
    <w:rsid w:val="0086692F"/>
    <w:rsid w:val="00866BBB"/>
    <w:rsid w:val="00866CD5"/>
    <w:rsid w:val="00866CF2"/>
    <w:rsid w:val="00866E9D"/>
    <w:rsid w:val="00866F8C"/>
    <w:rsid w:val="00867139"/>
    <w:rsid w:val="008671E8"/>
    <w:rsid w:val="008673C4"/>
    <w:rsid w:val="008674FD"/>
    <w:rsid w:val="00867C79"/>
    <w:rsid w:val="00867D51"/>
    <w:rsid w:val="0086B0C3"/>
    <w:rsid w:val="00870241"/>
    <w:rsid w:val="00870364"/>
    <w:rsid w:val="0087067C"/>
    <w:rsid w:val="0087089B"/>
    <w:rsid w:val="0087094E"/>
    <w:rsid w:val="00870B0B"/>
    <w:rsid w:val="00870C66"/>
    <w:rsid w:val="00870EA4"/>
    <w:rsid w:val="00871006"/>
    <w:rsid w:val="0087122F"/>
    <w:rsid w:val="00871384"/>
    <w:rsid w:val="008713F2"/>
    <w:rsid w:val="00871477"/>
    <w:rsid w:val="008714D5"/>
    <w:rsid w:val="0087186F"/>
    <w:rsid w:val="008718B9"/>
    <w:rsid w:val="00871A85"/>
    <w:rsid w:val="00872620"/>
    <w:rsid w:val="00872703"/>
    <w:rsid w:val="00872B53"/>
    <w:rsid w:val="00873030"/>
    <w:rsid w:val="00873195"/>
    <w:rsid w:val="008731A5"/>
    <w:rsid w:val="00873209"/>
    <w:rsid w:val="0087322A"/>
    <w:rsid w:val="00873608"/>
    <w:rsid w:val="00873C7E"/>
    <w:rsid w:val="00874153"/>
    <w:rsid w:val="008745A2"/>
    <w:rsid w:val="00874856"/>
    <w:rsid w:val="00874BB2"/>
    <w:rsid w:val="008751D8"/>
    <w:rsid w:val="008752D4"/>
    <w:rsid w:val="008752FA"/>
    <w:rsid w:val="008753BC"/>
    <w:rsid w:val="0087554F"/>
    <w:rsid w:val="008756B9"/>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6EBC"/>
    <w:rsid w:val="00877037"/>
    <w:rsid w:val="008771E2"/>
    <w:rsid w:val="00877328"/>
    <w:rsid w:val="0087743D"/>
    <w:rsid w:val="00877547"/>
    <w:rsid w:val="008779CE"/>
    <w:rsid w:val="00877A97"/>
    <w:rsid w:val="00877BCB"/>
    <w:rsid w:val="00877BE1"/>
    <w:rsid w:val="00877E8A"/>
    <w:rsid w:val="0088000D"/>
    <w:rsid w:val="00880137"/>
    <w:rsid w:val="008804CA"/>
    <w:rsid w:val="0088063C"/>
    <w:rsid w:val="008807DD"/>
    <w:rsid w:val="00880824"/>
    <w:rsid w:val="008808A7"/>
    <w:rsid w:val="0088094A"/>
    <w:rsid w:val="008809E1"/>
    <w:rsid w:val="00880A47"/>
    <w:rsid w:val="00880C74"/>
    <w:rsid w:val="00880C93"/>
    <w:rsid w:val="00881015"/>
    <w:rsid w:val="00881498"/>
    <w:rsid w:val="00881614"/>
    <w:rsid w:val="0088172C"/>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8C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48"/>
    <w:rsid w:val="00885557"/>
    <w:rsid w:val="008857FD"/>
    <w:rsid w:val="008859C5"/>
    <w:rsid w:val="00885A93"/>
    <w:rsid w:val="00885E46"/>
    <w:rsid w:val="00885E87"/>
    <w:rsid w:val="00886055"/>
    <w:rsid w:val="0088606E"/>
    <w:rsid w:val="00886104"/>
    <w:rsid w:val="00886150"/>
    <w:rsid w:val="00886432"/>
    <w:rsid w:val="00886A21"/>
    <w:rsid w:val="0088727F"/>
    <w:rsid w:val="008872B5"/>
    <w:rsid w:val="00887323"/>
    <w:rsid w:val="00887408"/>
    <w:rsid w:val="008875D2"/>
    <w:rsid w:val="00887842"/>
    <w:rsid w:val="00887973"/>
    <w:rsid w:val="00887B97"/>
    <w:rsid w:val="00887C4B"/>
    <w:rsid w:val="00887D03"/>
    <w:rsid w:val="00887EA1"/>
    <w:rsid w:val="008900F4"/>
    <w:rsid w:val="0089020B"/>
    <w:rsid w:val="00890294"/>
    <w:rsid w:val="0089092B"/>
    <w:rsid w:val="00890BE0"/>
    <w:rsid w:val="00890DDC"/>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0F1"/>
    <w:rsid w:val="008942F6"/>
    <w:rsid w:val="00894433"/>
    <w:rsid w:val="008946B5"/>
    <w:rsid w:val="008947BD"/>
    <w:rsid w:val="00894A3B"/>
    <w:rsid w:val="00894A56"/>
    <w:rsid w:val="00894F18"/>
    <w:rsid w:val="00894F92"/>
    <w:rsid w:val="008952BF"/>
    <w:rsid w:val="00895300"/>
    <w:rsid w:val="00895316"/>
    <w:rsid w:val="00895570"/>
    <w:rsid w:val="008956A3"/>
    <w:rsid w:val="0089587C"/>
    <w:rsid w:val="00895C33"/>
    <w:rsid w:val="00895C84"/>
    <w:rsid w:val="008960F8"/>
    <w:rsid w:val="0089620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585"/>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25D"/>
    <w:rsid w:val="008A3666"/>
    <w:rsid w:val="008A374E"/>
    <w:rsid w:val="008A3C7B"/>
    <w:rsid w:val="008A3DD5"/>
    <w:rsid w:val="008A3F9E"/>
    <w:rsid w:val="008A3FD0"/>
    <w:rsid w:val="008A40AD"/>
    <w:rsid w:val="008A41C9"/>
    <w:rsid w:val="008A45C7"/>
    <w:rsid w:val="008A45DE"/>
    <w:rsid w:val="008A4816"/>
    <w:rsid w:val="008A484C"/>
    <w:rsid w:val="008A4A55"/>
    <w:rsid w:val="008A4D38"/>
    <w:rsid w:val="008A4D66"/>
    <w:rsid w:val="008A4E45"/>
    <w:rsid w:val="008A4F9E"/>
    <w:rsid w:val="008A504B"/>
    <w:rsid w:val="008A53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C93"/>
    <w:rsid w:val="008A7E39"/>
    <w:rsid w:val="008B001C"/>
    <w:rsid w:val="008B035B"/>
    <w:rsid w:val="008B0388"/>
    <w:rsid w:val="008B0609"/>
    <w:rsid w:val="008B0695"/>
    <w:rsid w:val="008B0716"/>
    <w:rsid w:val="008B0C56"/>
    <w:rsid w:val="008B0C6C"/>
    <w:rsid w:val="008B0C7A"/>
    <w:rsid w:val="008B0D14"/>
    <w:rsid w:val="008B0D5C"/>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05"/>
    <w:rsid w:val="008B3345"/>
    <w:rsid w:val="008B380A"/>
    <w:rsid w:val="008B3825"/>
    <w:rsid w:val="008B3A6B"/>
    <w:rsid w:val="008B3E30"/>
    <w:rsid w:val="008B3EA1"/>
    <w:rsid w:val="008B3F06"/>
    <w:rsid w:val="008B3F12"/>
    <w:rsid w:val="008B428B"/>
    <w:rsid w:val="008B43FD"/>
    <w:rsid w:val="008B441A"/>
    <w:rsid w:val="008B45A2"/>
    <w:rsid w:val="008B48F4"/>
    <w:rsid w:val="008B4A81"/>
    <w:rsid w:val="008B4F41"/>
    <w:rsid w:val="008B50D6"/>
    <w:rsid w:val="008B50DB"/>
    <w:rsid w:val="008B5276"/>
    <w:rsid w:val="008B54D0"/>
    <w:rsid w:val="008B5516"/>
    <w:rsid w:val="008B5666"/>
    <w:rsid w:val="008B578A"/>
    <w:rsid w:val="008B57A7"/>
    <w:rsid w:val="008B57F1"/>
    <w:rsid w:val="008B5E3E"/>
    <w:rsid w:val="008B5F66"/>
    <w:rsid w:val="008B61C5"/>
    <w:rsid w:val="008B62A9"/>
    <w:rsid w:val="008B636F"/>
    <w:rsid w:val="008B64F7"/>
    <w:rsid w:val="008B68F9"/>
    <w:rsid w:val="008B6916"/>
    <w:rsid w:val="008B6B65"/>
    <w:rsid w:val="008B6B90"/>
    <w:rsid w:val="008B727D"/>
    <w:rsid w:val="008B7B83"/>
    <w:rsid w:val="008B7CB5"/>
    <w:rsid w:val="008B7E02"/>
    <w:rsid w:val="008B7E0D"/>
    <w:rsid w:val="008B7ECC"/>
    <w:rsid w:val="008B7FBC"/>
    <w:rsid w:val="008C02BF"/>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84"/>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6AB"/>
    <w:rsid w:val="008C37B6"/>
    <w:rsid w:val="008C388F"/>
    <w:rsid w:val="008C393B"/>
    <w:rsid w:val="008C3B6F"/>
    <w:rsid w:val="008C3BB0"/>
    <w:rsid w:val="008C3C87"/>
    <w:rsid w:val="008C3CCC"/>
    <w:rsid w:val="008C3DD9"/>
    <w:rsid w:val="008C3E1A"/>
    <w:rsid w:val="008C3E24"/>
    <w:rsid w:val="008C40E6"/>
    <w:rsid w:val="008C4123"/>
    <w:rsid w:val="008C4296"/>
    <w:rsid w:val="008C42A6"/>
    <w:rsid w:val="008C4433"/>
    <w:rsid w:val="008C44D7"/>
    <w:rsid w:val="008C453C"/>
    <w:rsid w:val="008C45B5"/>
    <w:rsid w:val="008C46C8"/>
    <w:rsid w:val="008C4747"/>
    <w:rsid w:val="008C4DB6"/>
    <w:rsid w:val="008C4E19"/>
    <w:rsid w:val="008C4E2D"/>
    <w:rsid w:val="008C4E56"/>
    <w:rsid w:val="008C50A0"/>
    <w:rsid w:val="008C5152"/>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E5D"/>
    <w:rsid w:val="008C703D"/>
    <w:rsid w:val="008C70E0"/>
    <w:rsid w:val="008C7996"/>
    <w:rsid w:val="008C7C21"/>
    <w:rsid w:val="008C7EAA"/>
    <w:rsid w:val="008D0509"/>
    <w:rsid w:val="008D05DA"/>
    <w:rsid w:val="008D06B7"/>
    <w:rsid w:val="008D0729"/>
    <w:rsid w:val="008D078E"/>
    <w:rsid w:val="008D0871"/>
    <w:rsid w:val="008D08D7"/>
    <w:rsid w:val="008D0A41"/>
    <w:rsid w:val="008D0C0C"/>
    <w:rsid w:val="008D1486"/>
    <w:rsid w:val="008D15EA"/>
    <w:rsid w:val="008D17C0"/>
    <w:rsid w:val="008D181C"/>
    <w:rsid w:val="008D19FA"/>
    <w:rsid w:val="008D1CB3"/>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778"/>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AF3"/>
    <w:rsid w:val="008D7B86"/>
    <w:rsid w:val="008E00BA"/>
    <w:rsid w:val="008E00C4"/>
    <w:rsid w:val="008E018A"/>
    <w:rsid w:val="008E0204"/>
    <w:rsid w:val="008E026E"/>
    <w:rsid w:val="008E03AD"/>
    <w:rsid w:val="008E03D4"/>
    <w:rsid w:val="008E08F2"/>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965"/>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0BC"/>
    <w:rsid w:val="008E520B"/>
    <w:rsid w:val="008E55CF"/>
    <w:rsid w:val="008E5673"/>
    <w:rsid w:val="008E568E"/>
    <w:rsid w:val="008E5A28"/>
    <w:rsid w:val="008E5C8F"/>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23E"/>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886"/>
    <w:rsid w:val="008F1D66"/>
    <w:rsid w:val="008F1DEC"/>
    <w:rsid w:val="008F26DF"/>
    <w:rsid w:val="008F28FD"/>
    <w:rsid w:val="008F2A63"/>
    <w:rsid w:val="008F2C04"/>
    <w:rsid w:val="008F2C97"/>
    <w:rsid w:val="008F2DCA"/>
    <w:rsid w:val="008F3040"/>
    <w:rsid w:val="008F34FA"/>
    <w:rsid w:val="008F36E3"/>
    <w:rsid w:val="008F3B03"/>
    <w:rsid w:val="008F3C3D"/>
    <w:rsid w:val="008F41B2"/>
    <w:rsid w:val="008F43FE"/>
    <w:rsid w:val="008F4678"/>
    <w:rsid w:val="008F49C0"/>
    <w:rsid w:val="008F4E84"/>
    <w:rsid w:val="008F4EEA"/>
    <w:rsid w:val="008F538F"/>
    <w:rsid w:val="008F53B5"/>
    <w:rsid w:val="008F5421"/>
    <w:rsid w:val="008F56F9"/>
    <w:rsid w:val="008F599C"/>
    <w:rsid w:val="008F5B34"/>
    <w:rsid w:val="008F5E99"/>
    <w:rsid w:val="008F5FD4"/>
    <w:rsid w:val="008F60AC"/>
    <w:rsid w:val="008F6366"/>
    <w:rsid w:val="008F6430"/>
    <w:rsid w:val="008F6526"/>
    <w:rsid w:val="008F652F"/>
    <w:rsid w:val="008F6564"/>
    <w:rsid w:val="008F6601"/>
    <w:rsid w:val="008F6691"/>
    <w:rsid w:val="008F6830"/>
    <w:rsid w:val="008F6957"/>
    <w:rsid w:val="008F6A0D"/>
    <w:rsid w:val="008F6B92"/>
    <w:rsid w:val="008F6BE8"/>
    <w:rsid w:val="008F6C02"/>
    <w:rsid w:val="008F6C17"/>
    <w:rsid w:val="008F6C29"/>
    <w:rsid w:val="008F6E31"/>
    <w:rsid w:val="008F6E3D"/>
    <w:rsid w:val="008F6F78"/>
    <w:rsid w:val="008F7582"/>
    <w:rsid w:val="008F7668"/>
    <w:rsid w:val="008F7962"/>
    <w:rsid w:val="008F7B91"/>
    <w:rsid w:val="008F7E5A"/>
    <w:rsid w:val="008F7F42"/>
    <w:rsid w:val="00900039"/>
    <w:rsid w:val="009000B9"/>
    <w:rsid w:val="009001D6"/>
    <w:rsid w:val="00900225"/>
    <w:rsid w:val="00900262"/>
    <w:rsid w:val="00900832"/>
    <w:rsid w:val="009009E1"/>
    <w:rsid w:val="00900A51"/>
    <w:rsid w:val="00900BB3"/>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5FA"/>
    <w:rsid w:val="009028B8"/>
    <w:rsid w:val="00902F0F"/>
    <w:rsid w:val="00902F71"/>
    <w:rsid w:val="009030EC"/>
    <w:rsid w:val="00903180"/>
    <w:rsid w:val="00903298"/>
    <w:rsid w:val="0090339D"/>
    <w:rsid w:val="009033C4"/>
    <w:rsid w:val="00903737"/>
    <w:rsid w:val="00903955"/>
    <w:rsid w:val="00904105"/>
    <w:rsid w:val="00904317"/>
    <w:rsid w:val="00904385"/>
    <w:rsid w:val="009046DD"/>
    <w:rsid w:val="009048FC"/>
    <w:rsid w:val="0090493E"/>
    <w:rsid w:val="00904A80"/>
    <w:rsid w:val="00904B54"/>
    <w:rsid w:val="00904B8F"/>
    <w:rsid w:val="00904D37"/>
    <w:rsid w:val="00904ED5"/>
    <w:rsid w:val="00905141"/>
    <w:rsid w:val="00905393"/>
    <w:rsid w:val="00905BBF"/>
    <w:rsid w:val="00905BC2"/>
    <w:rsid w:val="00905D0B"/>
    <w:rsid w:val="00905EF6"/>
    <w:rsid w:val="00906454"/>
    <w:rsid w:val="0090647D"/>
    <w:rsid w:val="009066DC"/>
    <w:rsid w:val="00906C23"/>
    <w:rsid w:val="00906FDE"/>
    <w:rsid w:val="00907018"/>
    <w:rsid w:val="009070B3"/>
    <w:rsid w:val="0090726A"/>
    <w:rsid w:val="009072EE"/>
    <w:rsid w:val="0090768E"/>
    <w:rsid w:val="00907703"/>
    <w:rsid w:val="009079CD"/>
    <w:rsid w:val="00907C53"/>
    <w:rsid w:val="00907E33"/>
    <w:rsid w:val="00907E54"/>
    <w:rsid w:val="00907FD3"/>
    <w:rsid w:val="0091023A"/>
    <w:rsid w:val="00910514"/>
    <w:rsid w:val="0091075D"/>
    <w:rsid w:val="0091086A"/>
    <w:rsid w:val="00910C40"/>
    <w:rsid w:val="00910C8F"/>
    <w:rsid w:val="0091136E"/>
    <w:rsid w:val="00911499"/>
    <w:rsid w:val="009114C3"/>
    <w:rsid w:val="0091176B"/>
    <w:rsid w:val="00911958"/>
    <w:rsid w:val="00911B72"/>
    <w:rsid w:val="00911D56"/>
    <w:rsid w:val="00912362"/>
    <w:rsid w:val="0091254E"/>
    <w:rsid w:val="0091272E"/>
    <w:rsid w:val="00912790"/>
    <w:rsid w:val="0091288A"/>
    <w:rsid w:val="00912B6A"/>
    <w:rsid w:val="00912EFC"/>
    <w:rsid w:val="009134C0"/>
    <w:rsid w:val="009136D7"/>
    <w:rsid w:val="009137F2"/>
    <w:rsid w:val="009138F1"/>
    <w:rsid w:val="00913AE7"/>
    <w:rsid w:val="00913B8B"/>
    <w:rsid w:val="0091417F"/>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F9"/>
    <w:rsid w:val="00916C5F"/>
    <w:rsid w:val="00916D78"/>
    <w:rsid w:val="0091744E"/>
    <w:rsid w:val="00917461"/>
    <w:rsid w:val="0091797F"/>
    <w:rsid w:val="00917AF3"/>
    <w:rsid w:val="00917E11"/>
    <w:rsid w:val="009200B3"/>
    <w:rsid w:val="00920146"/>
    <w:rsid w:val="009202BB"/>
    <w:rsid w:val="00920625"/>
    <w:rsid w:val="00920645"/>
    <w:rsid w:val="00920718"/>
    <w:rsid w:val="00920818"/>
    <w:rsid w:val="009208AB"/>
    <w:rsid w:val="00920A75"/>
    <w:rsid w:val="00920D9F"/>
    <w:rsid w:val="00920E1A"/>
    <w:rsid w:val="009210A0"/>
    <w:rsid w:val="009216E3"/>
    <w:rsid w:val="00921F88"/>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08F"/>
    <w:rsid w:val="00924222"/>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6B7"/>
    <w:rsid w:val="009267F7"/>
    <w:rsid w:val="009268B9"/>
    <w:rsid w:val="0092691D"/>
    <w:rsid w:val="00926986"/>
    <w:rsid w:val="00926D30"/>
    <w:rsid w:val="00926E85"/>
    <w:rsid w:val="0092701C"/>
    <w:rsid w:val="009271F3"/>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903"/>
    <w:rsid w:val="00930A0E"/>
    <w:rsid w:val="00930A10"/>
    <w:rsid w:val="00930AB5"/>
    <w:rsid w:val="00930CF8"/>
    <w:rsid w:val="00930D42"/>
    <w:rsid w:val="00930E53"/>
    <w:rsid w:val="00931016"/>
    <w:rsid w:val="009310E2"/>
    <w:rsid w:val="0093141F"/>
    <w:rsid w:val="009314C3"/>
    <w:rsid w:val="009315D8"/>
    <w:rsid w:val="009316D2"/>
    <w:rsid w:val="00931838"/>
    <w:rsid w:val="00931A72"/>
    <w:rsid w:val="00931BA4"/>
    <w:rsid w:val="00931D0B"/>
    <w:rsid w:val="00931DF7"/>
    <w:rsid w:val="00931FD8"/>
    <w:rsid w:val="009323EA"/>
    <w:rsid w:val="00932527"/>
    <w:rsid w:val="00932674"/>
    <w:rsid w:val="009329FD"/>
    <w:rsid w:val="00932B5D"/>
    <w:rsid w:val="00932B8E"/>
    <w:rsid w:val="00933456"/>
    <w:rsid w:val="009335F1"/>
    <w:rsid w:val="009336E7"/>
    <w:rsid w:val="00933892"/>
    <w:rsid w:val="00933CEB"/>
    <w:rsid w:val="00933F97"/>
    <w:rsid w:val="009340A8"/>
    <w:rsid w:val="0093429B"/>
    <w:rsid w:val="009342D5"/>
    <w:rsid w:val="00934335"/>
    <w:rsid w:val="00934556"/>
    <w:rsid w:val="00934720"/>
    <w:rsid w:val="00934752"/>
    <w:rsid w:val="00934C84"/>
    <w:rsid w:val="00934FE8"/>
    <w:rsid w:val="00935092"/>
    <w:rsid w:val="009350B4"/>
    <w:rsid w:val="00935258"/>
    <w:rsid w:val="00935723"/>
    <w:rsid w:val="00935D30"/>
    <w:rsid w:val="00935FBA"/>
    <w:rsid w:val="009360DA"/>
    <w:rsid w:val="00936250"/>
    <w:rsid w:val="009363E4"/>
    <w:rsid w:val="00936589"/>
    <w:rsid w:val="00936594"/>
    <w:rsid w:val="009367D0"/>
    <w:rsid w:val="00936839"/>
    <w:rsid w:val="0093694A"/>
    <w:rsid w:val="00936B11"/>
    <w:rsid w:val="00936CB3"/>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5AD"/>
    <w:rsid w:val="00941873"/>
    <w:rsid w:val="00941ACF"/>
    <w:rsid w:val="00941C81"/>
    <w:rsid w:val="009420E2"/>
    <w:rsid w:val="00942196"/>
    <w:rsid w:val="00942391"/>
    <w:rsid w:val="009425B8"/>
    <w:rsid w:val="009425F0"/>
    <w:rsid w:val="009426F9"/>
    <w:rsid w:val="009427FF"/>
    <w:rsid w:val="009429DF"/>
    <w:rsid w:val="009430EC"/>
    <w:rsid w:val="009431E5"/>
    <w:rsid w:val="0094337F"/>
    <w:rsid w:val="0094345B"/>
    <w:rsid w:val="00943537"/>
    <w:rsid w:val="009436BD"/>
    <w:rsid w:val="009439CD"/>
    <w:rsid w:val="00943B01"/>
    <w:rsid w:val="00943D1A"/>
    <w:rsid w:val="00943EC3"/>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3DF"/>
    <w:rsid w:val="00946672"/>
    <w:rsid w:val="0094685E"/>
    <w:rsid w:val="009469B0"/>
    <w:rsid w:val="00946B03"/>
    <w:rsid w:val="00946B25"/>
    <w:rsid w:val="00946B54"/>
    <w:rsid w:val="00946EA9"/>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1F84"/>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3E71"/>
    <w:rsid w:val="009540DA"/>
    <w:rsid w:val="009549A4"/>
    <w:rsid w:val="00954D1D"/>
    <w:rsid w:val="00954D60"/>
    <w:rsid w:val="009552F0"/>
    <w:rsid w:val="00955702"/>
    <w:rsid w:val="00955835"/>
    <w:rsid w:val="009558EB"/>
    <w:rsid w:val="00955955"/>
    <w:rsid w:val="00955A91"/>
    <w:rsid w:val="00955C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AB3"/>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DF5"/>
    <w:rsid w:val="00964E91"/>
    <w:rsid w:val="00965052"/>
    <w:rsid w:val="00965328"/>
    <w:rsid w:val="009653E3"/>
    <w:rsid w:val="0096545C"/>
    <w:rsid w:val="0096550F"/>
    <w:rsid w:val="009655C9"/>
    <w:rsid w:val="0096570C"/>
    <w:rsid w:val="0096588F"/>
    <w:rsid w:val="00965B28"/>
    <w:rsid w:val="00965CA6"/>
    <w:rsid w:val="00965F50"/>
    <w:rsid w:val="00965F82"/>
    <w:rsid w:val="0096646E"/>
    <w:rsid w:val="00966784"/>
    <w:rsid w:val="00966857"/>
    <w:rsid w:val="009668BC"/>
    <w:rsid w:val="00966999"/>
    <w:rsid w:val="00966BEA"/>
    <w:rsid w:val="00966CCB"/>
    <w:rsid w:val="00966D47"/>
    <w:rsid w:val="00966DBF"/>
    <w:rsid w:val="00966E63"/>
    <w:rsid w:val="00966F9B"/>
    <w:rsid w:val="00967129"/>
    <w:rsid w:val="00967152"/>
    <w:rsid w:val="00967160"/>
    <w:rsid w:val="00967446"/>
    <w:rsid w:val="00967B5B"/>
    <w:rsid w:val="00967D6A"/>
    <w:rsid w:val="00967E8A"/>
    <w:rsid w:val="00970234"/>
    <w:rsid w:val="00970334"/>
    <w:rsid w:val="009705CB"/>
    <w:rsid w:val="00970A9B"/>
    <w:rsid w:val="00970BC1"/>
    <w:rsid w:val="00970F75"/>
    <w:rsid w:val="00971058"/>
    <w:rsid w:val="00971186"/>
    <w:rsid w:val="009712F8"/>
    <w:rsid w:val="009715E4"/>
    <w:rsid w:val="009719D4"/>
    <w:rsid w:val="00971B51"/>
    <w:rsid w:val="00971C75"/>
    <w:rsid w:val="00971DB5"/>
    <w:rsid w:val="00971DDD"/>
    <w:rsid w:val="00971E3A"/>
    <w:rsid w:val="00971E90"/>
    <w:rsid w:val="009721C5"/>
    <w:rsid w:val="009724FA"/>
    <w:rsid w:val="00972637"/>
    <w:rsid w:val="00972700"/>
    <w:rsid w:val="009728A1"/>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EEF"/>
    <w:rsid w:val="009742AD"/>
    <w:rsid w:val="00974482"/>
    <w:rsid w:val="00974491"/>
    <w:rsid w:val="009744F1"/>
    <w:rsid w:val="00974795"/>
    <w:rsid w:val="00974826"/>
    <w:rsid w:val="00974833"/>
    <w:rsid w:val="0097492E"/>
    <w:rsid w:val="00974EAF"/>
    <w:rsid w:val="00974F45"/>
    <w:rsid w:val="009751E9"/>
    <w:rsid w:val="00975258"/>
    <w:rsid w:val="00975281"/>
    <w:rsid w:val="00975585"/>
    <w:rsid w:val="009755A3"/>
    <w:rsid w:val="0097569C"/>
    <w:rsid w:val="00975719"/>
    <w:rsid w:val="0097581F"/>
    <w:rsid w:val="0097590B"/>
    <w:rsid w:val="00975A00"/>
    <w:rsid w:val="00975AE3"/>
    <w:rsid w:val="00975AF5"/>
    <w:rsid w:val="00975AF9"/>
    <w:rsid w:val="00975BCD"/>
    <w:rsid w:val="00975CB5"/>
    <w:rsid w:val="00975F6A"/>
    <w:rsid w:val="00975F7E"/>
    <w:rsid w:val="00975FDD"/>
    <w:rsid w:val="0097607C"/>
    <w:rsid w:val="00976140"/>
    <w:rsid w:val="00976413"/>
    <w:rsid w:val="009764AE"/>
    <w:rsid w:val="0097659D"/>
    <w:rsid w:val="00976A0F"/>
    <w:rsid w:val="00976E76"/>
    <w:rsid w:val="00976F16"/>
    <w:rsid w:val="009771E3"/>
    <w:rsid w:val="0097756A"/>
    <w:rsid w:val="009778A7"/>
    <w:rsid w:val="00977AF5"/>
    <w:rsid w:val="00977DE2"/>
    <w:rsid w:val="00977F91"/>
    <w:rsid w:val="00977FFC"/>
    <w:rsid w:val="0098016C"/>
    <w:rsid w:val="009801BF"/>
    <w:rsid w:val="009802AA"/>
    <w:rsid w:val="00980563"/>
    <w:rsid w:val="00980974"/>
    <w:rsid w:val="0098098D"/>
    <w:rsid w:val="00980C8A"/>
    <w:rsid w:val="00980E1E"/>
    <w:rsid w:val="00980F96"/>
    <w:rsid w:val="0098118F"/>
    <w:rsid w:val="009813AA"/>
    <w:rsid w:val="0098156D"/>
    <w:rsid w:val="00981780"/>
    <w:rsid w:val="009817C6"/>
    <w:rsid w:val="00981903"/>
    <w:rsid w:val="00981DFF"/>
    <w:rsid w:val="00981E9C"/>
    <w:rsid w:val="009820C6"/>
    <w:rsid w:val="009821EA"/>
    <w:rsid w:val="0098222B"/>
    <w:rsid w:val="00982ABE"/>
    <w:rsid w:val="00982D72"/>
    <w:rsid w:val="00982F55"/>
    <w:rsid w:val="009832DF"/>
    <w:rsid w:val="00983313"/>
    <w:rsid w:val="00983D38"/>
    <w:rsid w:val="00983E62"/>
    <w:rsid w:val="009840E2"/>
    <w:rsid w:val="009841A8"/>
    <w:rsid w:val="0098429A"/>
    <w:rsid w:val="00984704"/>
    <w:rsid w:val="00984A9C"/>
    <w:rsid w:val="00984B97"/>
    <w:rsid w:val="00984BE1"/>
    <w:rsid w:val="00984D9E"/>
    <w:rsid w:val="00984E7C"/>
    <w:rsid w:val="00984E92"/>
    <w:rsid w:val="00984EB4"/>
    <w:rsid w:val="00984F3B"/>
    <w:rsid w:val="009852B3"/>
    <w:rsid w:val="00985368"/>
    <w:rsid w:val="009854F6"/>
    <w:rsid w:val="0098567B"/>
    <w:rsid w:val="00985809"/>
    <w:rsid w:val="0098590F"/>
    <w:rsid w:val="00985A23"/>
    <w:rsid w:val="00985DFE"/>
    <w:rsid w:val="009861FC"/>
    <w:rsid w:val="009868CD"/>
    <w:rsid w:val="00986A1A"/>
    <w:rsid w:val="00986BAA"/>
    <w:rsid w:val="00986D26"/>
    <w:rsid w:val="009870C1"/>
    <w:rsid w:val="00987255"/>
    <w:rsid w:val="00987304"/>
    <w:rsid w:val="0098736E"/>
    <w:rsid w:val="0098748F"/>
    <w:rsid w:val="009877BE"/>
    <w:rsid w:val="0098796D"/>
    <w:rsid w:val="00987BEC"/>
    <w:rsid w:val="00987C26"/>
    <w:rsid w:val="00987FEA"/>
    <w:rsid w:val="00990013"/>
    <w:rsid w:val="0099008E"/>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5B"/>
    <w:rsid w:val="00991B80"/>
    <w:rsid w:val="00991EE1"/>
    <w:rsid w:val="009922D7"/>
    <w:rsid w:val="009926EE"/>
    <w:rsid w:val="009928DD"/>
    <w:rsid w:val="00992949"/>
    <w:rsid w:val="009929AD"/>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B38"/>
    <w:rsid w:val="00995D22"/>
    <w:rsid w:val="00995D3C"/>
    <w:rsid w:val="00995D83"/>
    <w:rsid w:val="00995E1C"/>
    <w:rsid w:val="00996327"/>
    <w:rsid w:val="00996535"/>
    <w:rsid w:val="00996631"/>
    <w:rsid w:val="009968DA"/>
    <w:rsid w:val="00996A12"/>
    <w:rsid w:val="00996AC7"/>
    <w:rsid w:val="00996B2A"/>
    <w:rsid w:val="00996C27"/>
    <w:rsid w:val="00996E4D"/>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85F"/>
    <w:rsid w:val="009A1A92"/>
    <w:rsid w:val="009A1D3B"/>
    <w:rsid w:val="009A1E79"/>
    <w:rsid w:val="009A286E"/>
    <w:rsid w:val="009A290A"/>
    <w:rsid w:val="009A2913"/>
    <w:rsid w:val="009A29CC"/>
    <w:rsid w:val="009A2C1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07"/>
    <w:rsid w:val="009A428E"/>
    <w:rsid w:val="009A4374"/>
    <w:rsid w:val="009A463C"/>
    <w:rsid w:val="009A46C4"/>
    <w:rsid w:val="009A48B3"/>
    <w:rsid w:val="009A495A"/>
    <w:rsid w:val="009A4964"/>
    <w:rsid w:val="009A497E"/>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2F"/>
    <w:rsid w:val="009A66C9"/>
    <w:rsid w:val="009A6A5B"/>
    <w:rsid w:val="009A6B27"/>
    <w:rsid w:val="009A6E6E"/>
    <w:rsid w:val="009A71C5"/>
    <w:rsid w:val="009A7835"/>
    <w:rsid w:val="009A78FC"/>
    <w:rsid w:val="009A7929"/>
    <w:rsid w:val="009A792E"/>
    <w:rsid w:val="009A7A5E"/>
    <w:rsid w:val="009A7BC2"/>
    <w:rsid w:val="009A7D40"/>
    <w:rsid w:val="009B0384"/>
    <w:rsid w:val="009B03AC"/>
    <w:rsid w:val="009B060C"/>
    <w:rsid w:val="009B081E"/>
    <w:rsid w:val="009B08C7"/>
    <w:rsid w:val="009B090C"/>
    <w:rsid w:val="009B09C6"/>
    <w:rsid w:val="009B0C9A"/>
    <w:rsid w:val="009B0E93"/>
    <w:rsid w:val="009B10EE"/>
    <w:rsid w:val="009B1187"/>
    <w:rsid w:val="009B1275"/>
    <w:rsid w:val="009B1347"/>
    <w:rsid w:val="009B13A0"/>
    <w:rsid w:val="009B1472"/>
    <w:rsid w:val="009B1563"/>
    <w:rsid w:val="009B157A"/>
    <w:rsid w:val="009B166E"/>
    <w:rsid w:val="009B17E2"/>
    <w:rsid w:val="009B186A"/>
    <w:rsid w:val="009B21F5"/>
    <w:rsid w:val="009B247A"/>
    <w:rsid w:val="009B28BB"/>
    <w:rsid w:val="009B2937"/>
    <w:rsid w:val="009B2BA6"/>
    <w:rsid w:val="009B2F82"/>
    <w:rsid w:val="009B3086"/>
    <w:rsid w:val="009B30FF"/>
    <w:rsid w:val="009B3153"/>
    <w:rsid w:val="009B3242"/>
    <w:rsid w:val="009B3560"/>
    <w:rsid w:val="009B3723"/>
    <w:rsid w:val="009B372D"/>
    <w:rsid w:val="009B3809"/>
    <w:rsid w:val="009B3958"/>
    <w:rsid w:val="009B39DC"/>
    <w:rsid w:val="009B3F05"/>
    <w:rsid w:val="009B42B9"/>
    <w:rsid w:val="009B444C"/>
    <w:rsid w:val="009B472B"/>
    <w:rsid w:val="009B48E7"/>
    <w:rsid w:val="009B4A66"/>
    <w:rsid w:val="009B4A76"/>
    <w:rsid w:val="009B4DA5"/>
    <w:rsid w:val="009B4E52"/>
    <w:rsid w:val="009B4F68"/>
    <w:rsid w:val="009B524B"/>
    <w:rsid w:val="009B52F2"/>
    <w:rsid w:val="009B5591"/>
    <w:rsid w:val="009B5758"/>
    <w:rsid w:val="009B5904"/>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6F"/>
    <w:rsid w:val="009C1DC7"/>
    <w:rsid w:val="009C1E79"/>
    <w:rsid w:val="009C1F82"/>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4DD"/>
    <w:rsid w:val="009C55E9"/>
    <w:rsid w:val="009C597C"/>
    <w:rsid w:val="009C5983"/>
    <w:rsid w:val="009C5A5C"/>
    <w:rsid w:val="009C5B85"/>
    <w:rsid w:val="009C5BAB"/>
    <w:rsid w:val="009C5F2E"/>
    <w:rsid w:val="009C5F5B"/>
    <w:rsid w:val="009C5FB4"/>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8A4"/>
    <w:rsid w:val="009D0A83"/>
    <w:rsid w:val="009D0E11"/>
    <w:rsid w:val="009D0ED6"/>
    <w:rsid w:val="009D111D"/>
    <w:rsid w:val="009D1184"/>
    <w:rsid w:val="009D15F6"/>
    <w:rsid w:val="009D17F3"/>
    <w:rsid w:val="009D1B57"/>
    <w:rsid w:val="009D1C1F"/>
    <w:rsid w:val="009D1C9B"/>
    <w:rsid w:val="009D1EA3"/>
    <w:rsid w:val="009D1F25"/>
    <w:rsid w:val="009D2126"/>
    <w:rsid w:val="009D231F"/>
    <w:rsid w:val="009D241B"/>
    <w:rsid w:val="009D2512"/>
    <w:rsid w:val="009D2548"/>
    <w:rsid w:val="009D2687"/>
    <w:rsid w:val="009D26EB"/>
    <w:rsid w:val="009D299A"/>
    <w:rsid w:val="009D2B91"/>
    <w:rsid w:val="009D2EBE"/>
    <w:rsid w:val="009D2FCA"/>
    <w:rsid w:val="009D32F3"/>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0F"/>
    <w:rsid w:val="009D52CF"/>
    <w:rsid w:val="009D552C"/>
    <w:rsid w:val="009D59F3"/>
    <w:rsid w:val="009D5B1A"/>
    <w:rsid w:val="009D5BF2"/>
    <w:rsid w:val="009D5DF0"/>
    <w:rsid w:val="009D616E"/>
    <w:rsid w:val="009D62BE"/>
    <w:rsid w:val="009D654A"/>
    <w:rsid w:val="009D65EE"/>
    <w:rsid w:val="009D685C"/>
    <w:rsid w:val="009D689D"/>
    <w:rsid w:val="009D68F2"/>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0FED"/>
    <w:rsid w:val="009E167E"/>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087"/>
    <w:rsid w:val="009E33B6"/>
    <w:rsid w:val="009E33FD"/>
    <w:rsid w:val="009E34EE"/>
    <w:rsid w:val="009E34FE"/>
    <w:rsid w:val="009E3641"/>
    <w:rsid w:val="009E3A0D"/>
    <w:rsid w:val="009E3A6D"/>
    <w:rsid w:val="009E3D5B"/>
    <w:rsid w:val="009E3D8D"/>
    <w:rsid w:val="009E3E70"/>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96E"/>
    <w:rsid w:val="009E6F7B"/>
    <w:rsid w:val="009E6FA0"/>
    <w:rsid w:val="009E75D9"/>
    <w:rsid w:val="009E772E"/>
    <w:rsid w:val="009E7BAA"/>
    <w:rsid w:val="009E7D3A"/>
    <w:rsid w:val="009E7D4F"/>
    <w:rsid w:val="009E7DAD"/>
    <w:rsid w:val="009E7DD9"/>
    <w:rsid w:val="009E7EC0"/>
    <w:rsid w:val="009E7F05"/>
    <w:rsid w:val="009E7FA8"/>
    <w:rsid w:val="009E7FE1"/>
    <w:rsid w:val="009F01AF"/>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3E85"/>
    <w:rsid w:val="009F41BE"/>
    <w:rsid w:val="009F4246"/>
    <w:rsid w:val="009F4712"/>
    <w:rsid w:val="009F4748"/>
    <w:rsid w:val="009F4C61"/>
    <w:rsid w:val="009F4D14"/>
    <w:rsid w:val="009F4DB4"/>
    <w:rsid w:val="009F4EAA"/>
    <w:rsid w:val="009F5009"/>
    <w:rsid w:val="009F5520"/>
    <w:rsid w:val="009F5533"/>
    <w:rsid w:val="009F5B37"/>
    <w:rsid w:val="009F5DFD"/>
    <w:rsid w:val="009F5EC2"/>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14F"/>
    <w:rsid w:val="00A0192E"/>
    <w:rsid w:val="00A01C32"/>
    <w:rsid w:val="00A01E09"/>
    <w:rsid w:val="00A02073"/>
    <w:rsid w:val="00A02143"/>
    <w:rsid w:val="00A02145"/>
    <w:rsid w:val="00A021F1"/>
    <w:rsid w:val="00A024AF"/>
    <w:rsid w:val="00A024C7"/>
    <w:rsid w:val="00A0270C"/>
    <w:rsid w:val="00A0289F"/>
    <w:rsid w:val="00A02909"/>
    <w:rsid w:val="00A02917"/>
    <w:rsid w:val="00A02DC2"/>
    <w:rsid w:val="00A02F81"/>
    <w:rsid w:val="00A03E2A"/>
    <w:rsid w:val="00A0408C"/>
    <w:rsid w:val="00A040C6"/>
    <w:rsid w:val="00A0427B"/>
    <w:rsid w:val="00A044F5"/>
    <w:rsid w:val="00A045E6"/>
    <w:rsid w:val="00A046D6"/>
    <w:rsid w:val="00A04A4B"/>
    <w:rsid w:val="00A04A76"/>
    <w:rsid w:val="00A04DBE"/>
    <w:rsid w:val="00A04F08"/>
    <w:rsid w:val="00A05184"/>
    <w:rsid w:val="00A052EA"/>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21"/>
    <w:rsid w:val="00A07D61"/>
    <w:rsid w:val="00A07F66"/>
    <w:rsid w:val="00A10065"/>
    <w:rsid w:val="00A10372"/>
    <w:rsid w:val="00A1052B"/>
    <w:rsid w:val="00A10656"/>
    <w:rsid w:val="00A10BC6"/>
    <w:rsid w:val="00A10C5D"/>
    <w:rsid w:val="00A10CE5"/>
    <w:rsid w:val="00A10D6A"/>
    <w:rsid w:val="00A111F8"/>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1F"/>
    <w:rsid w:val="00A13A9A"/>
    <w:rsid w:val="00A13D4B"/>
    <w:rsid w:val="00A13DF7"/>
    <w:rsid w:val="00A13EEF"/>
    <w:rsid w:val="00A14045"/>
    <w:rsid w:val="00A141C0"/>
    <w:rsid w:val="00A14233"/>
    <w:rsid w:val="00A142DE"/>
    <w:rsid w:val="00A143B9"/>
    <w:rsid w:val="00A1491A"/>
    <w:rsid w:val="00A14B86"/>
    <w:rsid w:val="00A14D77"/>
    <w:rsid w:val="00A1510E"/>
    <w:rsid w:val="00A15399"/>
    <w:rsid w:val="00A153FE"/>
    <w:rsid w:val="00A15787"/>
    <w:rsid w:val="00A1592B"/>
    <w:rsid w:val="00A15932"/>
    <w:rsid w:val="00A15C88"/>
    <w:rsid w:val="00A15D2B"/>
    <w:rsid w:val="00A15D5D"/>
    <w:rsid w:val="00A15DBC"/>
    <w:rsid w:val="00A15EE1"/>
    <w:rsid w:val="00A16194"/>
    <w:rsid w:val="00A16292"/>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03"/>
    <w:rsid w:val="00A207A1"/>
    <w:rsid w:val="00A2080B"/>
    <w:rsid w:val="00A2087F"/>
    <w:rsid w:val="00A20DB1"/>
    <w:rsid w:val="00A20F89"/>
    <w:rsid w:val="00A210E3"/>
    <w:rsid w:val="00A21140"/>
    <w:rsid w:val="00A21150"/>
    <w:rsid w:val="00A2118B"/>
    <w:rsid w:val="00A2122D"/>
    <w:rsid w:val="00A21251"/>
    <w:rsid w:val="00A21632"/>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2D6"/>
    <w:rsid w:val="00A2333E"/>
    <w:rsid w:val="00A23414"/>
    <w:rsid w:val="00A234C1"/>
    <w:rsid w:val="00A2370C"/>
    <w:rsid w:val="00A23894"/>
    <w:rsid w:val="00A2391B"/>
    <w:rsid w:val="00A23929"/>
    <w:rsid w:val="00A23BF3"/>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1F6"/>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2D"/>
    <w:rsid w:val="00A3106C"/>
    <w:rsid w:val="00A310A5"/>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B55"/>
    <w:rsid w:val="00A35C5D"/>
    <w:rsid w:val="00A35CE0"/>
    <w:rsid w:val="00A35D03"/>
    <w:rsid w:val="00A35D5F"/>
    <w:rsid w:val="00A361E0"/>
    <w:rsid w:val="00A36292"/>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C05"/>
    <w:rsid w:val="00A40F49"/>
    <w:rsid w:val="00A413C8"/>
    <w:rsid w:val="00A41505"/>
    <w:rsid w:val="00A41818"/>
    <w:rsid w:val="00A418AD"/>
    <w:rsid w:val="00A41978"/>
    <w:rsid w:val="00A41D91"/>
    <w:rsid w:val="00A41F15"/>
    <w:rsid w:val="00A4229C"/>
    <w:rsid w:val="00A42469"/>
    <w:rsid w:val="00A42543"/>
    <w:rsid w:val="00A4259E"/>
    <w:rsid w:val="00A42E30"/>
    <w:rsid w:val="00A42FC1"/>
    <w:rsid w:val="00A4303A"/>
    <w:rsid w:val="00A43062"/>
    <w:rsid w:val="00A430B7"/>
    <w:rsid w:val="00A436A4"/>
    <w:rsid w:val="00A437C2"/>
    <w:rsid w:val="00A4397D"/>
    <w:rsid w:val="00A43A85"/>
    <w:rsid w:val="00A43BBC"/>
    <w:rsid w:val="00A43C55"/>
    <w:rsid w:val="00A43DF2"/>
    <w:rsid w:val="00A43FEC"/>
    <w:rsid w:val="00A4408E"/>
    <w:rsid w:val="00A440AC"/>
    <w:rsid w:val="00A4461D"/>
    <w:rsid w:val="00A44943"/>
    <w:rsid w:val="00A44ACD"/>
    <w:rsid w:val="00A44D4D"/>
    <w:rsid w:val="00A45060"/>
    <w:rsid w:val="00A450B3"/>
    <w:rsid w:val="00A45234"/>
    <w:rsid w:val="00A45541"/>
    <w:rsid w:val="00A458EC"/>
    <w:rsid w:val="00A45B83"/>
    <w:rsid w:val="00A45E2E"/>
    <w:rsid w:val="00A45E83"/>
    <w:rsid w:val="00A45EDD"/>
    <w:rsid w:val="00A4615A"/>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77"/>
    <w:rsid w:val="00A52493"/>
    <w:rsid w:val="00A52AF4"/>
    <w:rsid w:val="00A52B76"/>
    <w:rsid w:val="00A52F9E"/>
    <w:rsid w:val="00A53011"/>
    <w:rsid w:val="00A530D7"/>
    <w:rsid w:val="00A533CC"/>
    <w:rsid w:val="00A53406"/>
    <w:rsid w:val="00A5356F"/>
    <w:rsid w:val="00A539F6"/>
    <w:rsid w:val="00A53D36"/>
    <w:rsid w:val="00A53F71"/>
    <w:rsid w:val="00A53FAC"/>
    <w:rsid w:val="00A542D7"/>
    <w:rsid w:val="00A543CA"/>
    <w:rsid w:val="00A547E3"/>
    <w:rsid w:val="00A54A0C"/>
    <w:rsid w:val="00A54A3C"/>
    <w:rsid w:val="00A54C4C"/>
    <w:rsid w:val="00A54C72"/>
    <w:rsid w:val="00A54D10"/>
    <w:rsid w:val="00A5501F"/>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A97"/>
    <w:rsid w:val="00A56BC4"/>
    <w:rsid w:val="00A570B3"/>
    <w:rsid w:val="00A570B4"/>
    <w:rsid w:val="00A57170"/>
    <w:rsid w:val="00A57377"/>
    <w:rsid w:val="00A57459"/>
    <w:rsid w:val="00A57653"/>
    <w:rsid w:val="00A5790E"/>
    <w:rsid w:val="00A57AA1"/>
    <w:rsid w:val="00A57BC2"/>
    <w:rsid w:val="00A57C19"/>
    <w:rsid w:val="00A57D11"/>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3DF"/>
    <w:rsid w:val="00A62602"/>
    <w:rsid w:val="00A62973"/>
    <w:rsid w:val="00A62DB4"/>
    <w:rsid w:val="00A62E05"/>
    <w:rsid w:val="00A63046"/>
    <w:rsid w:val="00A63263"/>
    <w:rsid w:val="00A63283"/>
    <w:rsid w:val="00A63312"/>
    <w:rsid w:val="00A636D3"/>
    <w:rsid w:val="00A636F3"/>
    <w:rsid w:val="00A63854"/>
    <w:rsid w:val="00A63B58"/>
    <w:rsid w:val="00A63B81"/>
    <w:rsid w:val="00A63BC2"/>
    <w:rsid w:val="00A63E3A"/>
    <w:rsid w:val="00A63F07"/>
    <w:rsid w:val="00A64135"/>
    <w:rsid w:val="00A64585"/>
    <w:rsid w:val="00A647A9"/>
    <w:rsid w:val="00A64932"/>
    <w:rsid w:val="00A64964"/>
    <w:rsid w:val="00A64975"/>
    <w:rsid w:val="00A64D7F"/>
    <w:rsid w:val="00A64F64"/>
    <w:rsid w:val="00A6518D"/>
    <w:rsid w:val="00A6527F"/>
    <w:rsid w:val="00A653AF"/>
    <w:rsid w:val="00A653F2"/>
    <w:rsid w:val="00A6560A"/>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6F6C"/>
    <w:rsid w:val="00A67237"/>
    <w:rsid w:val="00A67282"/>
    <w:rsid w:val="00A67319"/>
    <w:rsid w:val="00A673D7"/>
    <w:rsid w:val="00A6744B"/>
    <w:rsid w:val="00A67A0E"/>
    <w:rsid w:val="00A67B7C"/>
    <w:rsid w:val="00A67D10"/>
    <w:rsid w:val="00A67D7E"/>
    <w:rsid w:val="00A67DC3"/>
    <w:rsid w:val="00A67EB6"/>
    <w:rsid w:val="00A67FE0"/>
    <w:rsid w:val="00A70130"/>
    <w:rsid w:val="00A701E5"/>
    <w:rsid w:val="00A705FB"/>
    <w:rsid w:val="00A7064F"/>
    <w:rsid w:val="00A707D1"/>
    <w:rsid w:val="00A70B2E"/>
    <w:rsid w:val="00A70DF6"/>
    <w:rsid w:val="00A70F91"/>
    <w:rsid w:val="00A71002"/>
    <w:rsid w:val="00A714C8"/>
    <w:rsid w:val="00A7182B"/>
    <w:rsid w:val="00A71CD9"/>
    <w:rsid w:val="00A72106"/>
    <w:rsid w:val="00A72238"/>
    <w:rsid w:val="00A72330"/>
    <w:rsid w:val="00A72366"/>
    <w:rsid w:val="00A728E0"/>
    <w:rsid w:val="00A72AD5"/>
    <w:rsid w:val="00A72E88"/>
    <w:rsid w:val="00A72F03"/>
    <w:rsid w:val="00A731BD"/>
    <w:rsid w:val="00A73311"/>
    <w:rsid w:val="00A733A7"/>
    <w:rsid w:val="00A73405"/>
    <w:rsid w:val="00A734A6"/>
    <w:rsid w:val="00A736BD"/>
    <w:rsid w:val="00A73898"/>
    <w:rsid w:val="00A739FF"/>
    <w:rsid w:val="00A73D48"/>
    <w:rsid w:val="00A73DDF"/>
    <w:rsid w:val="00A73EE2"/>
    <w:rsid w:val="00A74002"/>
    <w:rsid w:val="00A7410C"/>
    <w:rsid w:val="00A7455C"/>
    <w:rsid w:val="00A74941"/>
    <w:rsid w:val="00A74A3D"/>
    <w:rsid w:val="00A74BC3"/>
    <w:rsid w:val="00A74F61"/>
    <w:rsid w:val="00A75379"/>
    <w:rsid w:val="00A75426"/>
    <w:rsid w:val="00A75692"/>
    <w:rsid w:val="00A75D51"/>
    <w:rsid w:val="00A75E44"/>
    <w:rsid w:val="00A7613E"/>
    <w:rsid w:val="00A76725"/>
    <w:rsid w:val="00A76A38"/>
    <w:rsid w:val="00A76BA5"/>
    <w:rsid w:val="00A76CEC"/>
    <w:rsid w:val="00A76E5A"/>
    <w:rsid w:val="00A7739E"/>
    <w:rsid w:val="00A77454"/>
    <w:rsid w:val="00A77701"/>
    <w:rsid w:val="00A77755"/>
    <w:rsid w:val="00A77AD6"/>
    <w:rsid w:val="00A77B5C"/>
    <w:rsid w:val="00A77B8D"/>
    <w:rsid w:val="00A77E39"/>
    <w:rsid w:val="00A77FFB"/>
    <w:rsid w:val="00A801C3"/>
    <w:rsid w:val="00A80755"/>
    <w:rsid w:val="00A807CE"/>
    <w:rsid w:val="00A8089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2C"/>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3C"/>
    <w:rsid w:val="00A9045E"/>
    <w:rsid w:val="00A906A6"/>
    <w:rsid w:val="00A9085D"/>
    <w:rsid w:val="00A90869"/>
    <w:rsid w:val="00A90A27"/>
    <w:rsid w:val="00A90A52"/>
    <w:rsid w:val="00A90D2D"/>
    <w:rsid w:val="00A90D3E"/>
    <w:rsid w:val="00A90E52"/>
    <w:rsid w:val="00A90EB4"/>
    <w:rsid w:val="00A91019"/>
    <w:rsid w:val="00A91159"/>
    <w:rsid w:val="00A911D4"/>
    <w:rsid w:val="00A91237"/>
    <w:rsid w:val="00A91314"/>
    <w:rsid w:val="00A918C5"/>
    <w:rsid w:val="00A91CB1"/>
    <w:rsid w:val="00A91E12"/>
    <w:rsid w:val="00A91E55"/>
    <w:rsid w:val="00A91FE4"/>
    <w:rsid w:val="00A92062"/>
    <w:rsid w:val="00A9208D"/>
    <w:rsid w:val="00A9243A"/>
    <w:rsid w:val="00A92721"/>
    <w:rsid w:val="00A92851"/>
    <w:rsid w:val="00A928FA"/>
    <w:rsid w:val="00A92AB3"/>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2ED"/>
    <w:rsid w:val="00A9530D"/>
    <w:rsid w:val="00A955EC"/>
    <w:rsid w:val="00A956D8"/>
    <w:rsid w:val="00A95F0A"/>
    <w:rsid w:val="00A964C4"/>
    <w:rsid w:val="00A964E6"/>
    <w:rsid w:val="00A96534"/>
    <w:rsid w:val="00A967E8"/>
    <w:rsid w:val="00A96A2C"/>
    <w:rsid w:val="00A96CD9"/>
    <w:rsid w:val="00A96D3F"/>
    <w:rsid w:val="00A96F66"/>
    <w:rsid w:val="00A97608"/>
    <w:rsid w:val="00A9761A"/>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E77"/>
    <w:rsid w:val="00AA0F53"/>
    <w:rsid w:val="00AA1484"/>
    <w:rsid w:val="00AA1578"/>
    <w:rsid w:val="00AA167F"/>
    <w:rsid w:val="00AA1B5A"/>
    <w:rsid w:val="00AA1B82"/>
    <w:rsid w:val="00AA1BCE"/>
    <w:rsid w:val="00AA1F8B"/>
    <w:rsid w:val="00AA1F9D"/>
    <w:rsid w:val="00AA2113"/>
    <w:rsid w:val="00AA21AA"/>
    <w:rsid w:val="00AA224D"/>
    <w:rsid w:val="00AA23A8"/>
    <w:rsid w:val="00AA270C"/>
    <w:rsid w:val="00AA2A67"/>
    <w:rsid w:val="00AA2DCB"/>
    <w:rsid w:val="00AA31B4"/>
    <w:rsid w:val="00AA328F"/>
    <w:rsid w:val="00AA3545"/>
    <w:rsid w:val="00AA3752"/>
    <w:rsid w:val="00AA3828"/>
    <w:rsid w:val="00AA385B"/>
    <w:rsid w:val="00AA398D"/>
    <w:rsid w:val="00AA3A1A"/>
    <w:rsid w:val="00AA3B4A"/>
    <w:rsid w:val="00AA3BA2"/>
    <w:rsid w:val="00AA3CBE"/>
    <w:rsid w:val="00AA3CD1"/>
    <w:rsid w:val="00AA4129"/>
    <w:rsid w:val="00AA478F"/>
    <w:rsid w:val="00AA47C3"/>
    <w:rsid w:val="00AA4A3A"/>
    <w:rsid w:val="00AA4A7D"/>
    <w:rsid w:val="00AA4AF6"/>
    <w:rsid w:val="00AA4CD9"/>
    <w:rsid w:val="00AA4D7C"/>
    <w:rsid w:val="00AA4E60"/>
    <w:rsid w:val="00AA4E8A"/>
    <w:rsid w:val="00AA4FBF"/>
    <w:rsid w:val="00AA4FDE"/>
    <w:rsid w:val="00AA5407"/>
    <w:rsid w:val="00AA5417"/>
    <w:rsid w:val="00AA5522"/>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C0B"/>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EB"/>
    <w:rsid w:val="00AB15AD"/>
    <w:rsid w:val="00AB1779"/>
    <w:rsid w:val="00AB180A"/>
    <w:rsid w:val="00AB1BCC"/>
    <w:rsid w:val="00AB1D7B"/>
    <w:rsid w:val="00AB1EFE"/>
    <w:rsid w:val="00AB214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3FBC"/>
    <w:rsid w:val="00AB433B"/>
    <w:rsid w:val="00AB43C9"/>
    <w:rsid w:val="00AB446E"/>
    <w:rsid w:val="00AB4625"/>
    <w:rsid w:val="00AB4638"/>
    <w:rsid w:val="00AB4793"/>
    <w:rsid w:val="00AB491C"/>
    <w:rsid w:val="00AB4C1C"/>
    <w:rsid w:val="00AB4D9A"/>
    <w:rsid w:val="00AB4EE2"/>
    <w:rsid w:val="00AB55E2"/>
    <w:rsid w:val="00AB57D3"/>
    <w:rsid w:val="00AB58A7"/>
    <w:rsid w:val="00AB58CB"/>
    <w:rsid w:val="00AB59E0"/>
    <w:rsid w:val="00AB5C8E"/>
    <w:rsid w:val="00AB61F5"/>
    <w:rsid w:val="00AB6253"/>
    <w:rsid w:val="00AB6382"/>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1D3"/>
    <w:rsid w:val="00AC0334"/>
    <w:rsid w:val="00AC0575"/>
    <w:rsid w:val="00AC0D7E"/>
    <w:rsid w:val="00AC11ED"/>
    <w:rsid w:val="00AC1263"/>
    <w:rsid w:val="00AC12CD"/>
    <w:rsid w:val="00AC1369"/>
    <w:rsid w:val="00AC1471"/>
    <w:rsid w:val="00AC156C"/>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3A1"/>
    <w:rsid w:val="00AC440C"/>
    <w:rsid w:val="00AC4411"/>
    <w:rsid w:val="00AC4906"/>
    <w:rsid w:val="00AC49F6"/>
    <w:rsid w:val="00AC4A58"/>
    <w:rsid w:val="00AC4CA7"/>
    <w:rsid w:val="00AC4D18"/>
    <w:rsid w:val="00AC4F47"/>
    <w:rsid w:val="00AC5236"/>
    <w:rsid w:val="00AC524A"/>
    <w:rsid w:val="00AC5312"/>
    <w:rsid w:val="00AC534B"/>
    <w:rsid w:val="00AC55AB"/>
    <w:rsid w:val="00AC567F"/>
    <w:rsid w:val="00AC5911"/>
    <w:rsid w:val="00AC5A91"/>
    <w:rsid w:val="00AC5D8D"/>
    <w:rsid w:val="00AC6051"/>
    <w:rsid w:val="00AC6065"/>
    <w:rsid w:val="00AC637B"/>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C7E8D"/>
    <w:rsid w:val="00AD0010"/>
    <w:rsid w:val="00AD01B9"/>
    <w:rsid w:val="00AD0436"/>
    <w:rsid w:val="00AD05BB"/>
    <w:rsid w:val="00AD0722"/>
    <w:rsid w:val="00AD0924"/>
    <w:rsid w:val="00AD0B7E"/>
    <w:rsid w:val="00AD0D6A"/>
    <w:rsid w:val="00AD0D79"/>
    <w:rsid w:val="00AD0E1B"/>
    <w:rsid w:val="00AD0F2B"/>
    <w:rsid w:val="00AD16B8"/>
    <w:rsid w:val="00AD1979"/>
    <w:rsid w:val="00AD1BFC"/>
    <w:rsid w:val="00AD1CE5"/>
    <w:rsid w:val="00AD1D96"/>
    <w:rsid w:val="00AD1E36"/>
    <w:rsid w:val="00AD1F26"/>
    <w:rsid w:val="00AD2276"/>
    <w:rsid w:val="00AD2348"/>
    <w:rsid w:val="00AD28B9"/>
    <w:rsid w:val="00AD2ACE"/>
    <w:rsid w:val="00AD2D64"/>
    <w:rsid w:val="00AD2F8B"/>
    <w:rsid w:val="00AD321C"/>
    <w:rsid w:val="00AD338B"/>
    <w:rsid w:val="00AD3552"/>
    <w:rsid w:val="00AD3664"/>
    <w:rsid w:val="00AD3803"/>
    <w:rsid w:val="00AD389B"/>
    <w:rsid w:val="00AD38E9"/>
    <w:rsid w:val="00AD3EE2"/>
    <w:rsid w:val="00AD3EFA"/>
    <w:rsid w:val="00AD402E"/>
    <w:rsid w:val="00AD411A"/>
    <w:rsid w:val="00AD42C7"/>
    <w:rsid w:val="00AD42DF"/>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050"/>
    <w:rsid w:val="00AD71C0"/>
    <w:rsid w:val="00AD75CD"/>
    <w:rsid w:val="00AD7601"/>
    <w:rsid w:val="00AD7E33"/>
    <w:rsid w:val="00AE00CA"/>
    <w:rsid w:val="00AE0142"/>
    <w:rsid w:val="00AE01B7"/>
    <w:rsid w:val="00AE0205"/>
    <w:rsid w:val="00AE025D"/>
    <w:rsid w:val="00AE026F"/>
    <w:rsid w:val="00AE0625"/>
    <w:rsid w:val="00AE0702"/>
    <w:rsid w:val="00AE0B31"/>
    <w:rsid w:val="00AE0B58"/>
    <w:rsid w:val="00AE0B66"/>
    <w:rsid w:val="00AE0C3C"/>
    <w:rsid w:val="00AE0CAB"/>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DEE"/>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6F98"/>
    <w:rsid w:val="00AE7130"/>
    <w:rsid w:val="00AE7197"/>
    <w:rsid w:val="00AE73E5"/>
    <w:rsid w:val="00AE7418"/>
    <w:rsid w:val="00AE74C3"/>
    <w:rsid w:val="00AE756D"/>
    <w:rsid w:val="00AE777E"/>
    <w:rsid w:val="00AE77ED"/>
    <w:rsid w:val="00AE7930"/>
    <w:rsid w:val="00AE79E6"/>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0"/>
    <w:rsid w:val="00AF1AC7"/>
    <w:rsid w:val="00AF1D39"/>
    <w:rsid w:val="00AF1DFE"/>
    <w:rsid w:val="00AF1EB4"/>
    <w:rsid w:val="00AF1F65"/>
    <w:rsid w:val="00AF21AE"/>
    <w:rsid w:val="00AF227E"/>
    <w:rsid w:val="00AF2449"/>
    <w:rsid w:val="00AF25DB"/>
    <w:rsid w:val="00AF262A"/>
    <w:rsid w:val="00AF27C9"/>
    <w:rsid w:val="00AF29CF"/>
    <w:rsid w:val="00AF2EA6"/>
    <w:rsid w:val="00AF300A"/>
    <w:rsid w:val="00AF3072"/>
    <w:rsid w:val="00AF315D"/>
    <w:rsid w:val="00AF322E"/>
    <w:rsid w:val="00AF3298"/>
    <w:rsid w:val="00AF3330"/>
    <w:rsid w:val="00AF3874"/>
    <w:rsid w:val="00AF3912"/>
    <w:rsid w:val="00AF3C82"/>
    <w:rsid w:val="00AF4127"/>
    <w:rsid w:val="00AF475D"/>
    <w:rsid w:val="00AF47F5"/>
    <w:rsid w:val="00AF48C1"/>
    <w:rsid w:val="00AF4A2B"/>
    <w:rsid w:val="00AF4A60"/>
    <w:rsid w:val="00AF4B1F"/>
    <w:rsid w:val="00AF4B6B"/>
    <w:rsid w:val="00AF532D"/>
    <w:rsid w:val="00AF535A"/>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2A1"/>
    <w:rsid w:val="00AF72D0"/>
    <w:rsid w:val="00AF7499"/>
    <w:rsid w:val="00AF774A"/>
    <w:rsid w:val="00AF7D3F"/>
    <w:rsid w:val="00AF7DD4"/>
    <w:rsid w:val="00AF7F66"/>
    <w:rsid w:val="00B0000C"/>
    <w:rsid w:val="00B00090"/>
    <w:rsid w:val="00B00450"/>
    <w:rsid w:val="00B005AB"/>
    <w:rsid w:val="00B00657"/>
    <w:rsid w:val="00B0095A"/>
    <w:rsid w:val="00B009EE"/>
    <w:rsid w:val="00B00B53"/>
    <w:rsid w:val="00B00C26"/>
    <w:rsid w:val="00B00CAC"/>
    <w:rsid w:val="00B00DDD"/>
    <w:rsid w:val="00B0112B"/>
    <w:rsid w:val="00B011BD"/>
    <w:rsid w:val="00B0149D"/>
    <w:rsid w:val="00B0157B"/>
    <w:rsid w:val="00B01607"/>
    <w:rsid w:val="00B0172A"/>
    <w:rsid w:val="00B01858"/>
    <w:rsid w:val="00B01BB7"/>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480"/>
    <w:rsid w:val="00B0456B"/>
    <w:rsid w:val="00B0465E"/>
    <w:rsid w:val="00B049AF"/>
    <w:rsid w:val="00B04C7B"/>
    <w:rsid w:val="00B04E56"/>
    <w:rsid w:val="00B05156"/>
    <w:rsid w:val="00B05166"/>
    <w:rsid w:val="00B05272"/>
    <w:rsid w:val="00B053AE"/>
    <w:rsid w:val="00B0549F"/>
    <w:rsid w:val="00B05A6A"/>
    <w:rsid w:val="00B05B8D"/>
    <w:rsid w:val="00B05BA6"/>
    <w:rsid w:val="00B05BF1"/>
    <w:rsid w:val="00B05F6E"/>
    <w:rsid w:val="00B0608B"/>
    <w:rsid w:val="00B060B5"/>
    <w:rsid w:val="00B0611B"/>
    <w:rsid w:val="00B062D4"/>
    <w:rsid w:val="00B06402"/>
    <w:rsid w:val="00B0683D"/>
    <w:rsid w:val="00B0686A"/>
    <w:rsid w:val="00B06AEE"/>
    <w:rsid w:val="00B06AF1"/>
    <w:rsid w:val="00B0708E"/>
    <w:rsid w:val="00B071FB"/>
    <w:rsid w:val="00B0724B"/>
    <w:rsid w:val="00B0734E"/>
    <w:rsid w:val="00B073D8"/>
    <w:rsid w:val="00B0741A"/>
    <w:rsid w:val="00B0750F"/>
    <w:rsid w:val="00B07520"/>
    <w:rsid w:val="00B07526"/>
    <w:rsid w:val="00B07815"/>
    <w:rsid w:val="00B0783A"/>
    <w:rsid w:val="00B07CF7"/>
    <w:rsid w:val="00B07DD1"/>
    <w:rsid w:val="00B07E44"/>
    <w:rsid w:val="00B07F34"/>
    <w:rsid w:val="00B100C0"/>
    <w:rsid w:val="00B100D8"/>
    <w:rsid w:val="00B101BC"/>
    <w:rsid w:val="00B1026A"/>
    <w:rsid w:val="00B1028F"/>
    <w:rsid w:val="00B102A7"/>
    <w:rsid w:val="00B105CE"/>
    <w:rsid w:val="00B10774"/>
    <w:rsid w:val="00B1079F"/>
    <w:rsid w:val="00B107EF"/>
    <w:rsid w:val="00B10878"/>
    <w:rsid w:val="00B10BAF"/>
    <w:rsid w:val="00B10C7E"/>
    <w:rsid w:val="00B111C8"/>
    <w:rsid w:val="00B111D9"/>
    <w:rsid w:val="00B1120B"/>
    <w:rsid w:val="00B112A9"/>
    <w:rsid w:val="00B11368"/>
    <w:rsid w:val="00B1141C"/>
    <w:rsid w:val="00B11619"/>
    <w:rsid w:val="00B11624"/>
    <w:rsid w:val="00B117F5"/>
    <w:rsid w:val="00B1188B"/>
    <w:rsid w:val="00B11D45"/>
    <w:rsid w:val="00B11EDE"/>
    <w:rsid w:val="00B120F1"/>
    <w:rsid w:val="00B1213A"/>
    <w:rsid w:val="00B122E8"/>
    <w:rsid w:val="00B12451"/>
    <w:rsid w:val="00B1255C"/>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3A"/>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CF2"/>
    <w:rsid w:val="00B22D74"/>
    <w:rsid w:val="00B22E08"/>
    <w:rsid w:val="00B230F0"/>
    <w:rsid w:val="00B23340"/>
    <w:rsid w:val="00B23D05"/>
    <w:rsid w:val="00B23D5B"/>
    <w:rsid w:val="00B2431D"/>
    <w:rsid w:val="00B244C3"/>
    <w:rsid w:val="00B24508"/>
    <w:rsid w:val="00B245A8"/>
    <w:rsid w:val="00B2475C"/>
    <w:rsid w:val="00B247B3"/>
    <w:rsid w:val="00B24A25"/>
    <w:rsid w:val="00B24BD4"/>
    <w:rsid w:val="00B24C1F"/>
    <w:rsid w:val="00B24D58"/>
    <w:rsid w:val="00B24F0D"/>
    <w:rsid w:val="00B25148"/>
    <w:rsid w:val="00B2554C"/>
    <w:rsid w:val="00B2558E"/>
    <w:rsid w:val="00B2560E"/>
    <w:rsid w:val="00B256B4"/>
    <w:rsid w:val="00B25718"/>
    <w:rsid w:val="00B259E0"/>
    <w:rsid w:val="00B25A11"/>
    <w:rsid w:val="00B25A6D"/>
    <w:rsid w:val="00B25AF9"/>
    <w:rsid w:val="00B25B00"/>
    <w:rsid w:val="00B25D7D"/>
    <w:rsid w:val="00B25E2E"/>
    <w:rsid w:val="00B25E61"/>
    <w:rsid w:val="00B25EAA"/>
    <w:rsid w:val="00B26019"/>
    <w:rsid w:val="00B261C2"/>
    <w:rsid w:val="00B26366"/>
    <w:rsid w:val="00B2658F"/>
    <w:rsid w:val="00B26B3D"/>
    <w:rsid w:val="00B26CE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7BF"/>
    <w:rsid w:val="00B3181D"/>
    <w:rsid w:val="00B31C51"/>
    <w:rsid w:val="00B31C6F"/>
    <w:rsid w:val="00B31F30"/>
    <w:rsid w:val="00B32116"/>
    <w:rsid w:val="00B32221"/>
    <w:rsid w:val="00B3249E"/>
    <w:rsid w:val="00B324B5"/>
    <w:rsid w:val="00B324CF"/>
    <w:rsid w:val="00B324F2"/>
    <w:rsid w:val="00B32BBE"/>
    <w:rsid w:val="00B32D54"/>
    <w:rsid w:val="00B32FFD"/>
    <w:rsid w:val="00B335E4"/>
    <w:rsid w:val="00B33998"/>
    <w:rsid w:val="00B33A79"/>
    <w:rsid w:val="00B33D96"/>
    <w:rsid w:val="00B34235"/>
    <w:rsid w:val="00B3442C"/>
    <w:rsid w:val="00B34459"/>
    <w:rsid w:val="00B345FC"/>
    <w:rsid w:val="00B34876"/>
    <w:rsid w:val="00B3488A"/>
    <w:rsid w:val="00B34E51"/>
    <w:rsid w:val="00B34E87"/>
    <w:rsid w:val="00B34FEC"/>
    <w:rsid w:val="00B35674"/>
    <w:rsid w:val="00B35821"/>
    <w:rsid w:val="00B35A3F"/>
    <w:rsid w:val="00B36451"/>
    <w:rsid w:val="00B36609"/>
    <w:rsid w:val="00B3674B"/>
    <w:rsid w:val="00B36819"/>
    <w:rsid w:val="00B368FA"/>
    <w:rsid w:val="00B36D83"/>
    <w:rsid w:val="00B36D94"/>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09C"/>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1ECE"/>
    <w:rsid w:val="00B420A3"/>
    <w:rsid w:val="00B42293"/>
    <w:rsid w:val="00B424CC"/>
    <w:rsid w:val="00B428A2"/>
    <w:rsid w:val="00B42931"/>
    <w:rsid w:val="00B42D21"/>
    <w:rsid w:val="00B42E58"/>
    <w:rsid w:val="00B42E5F"/>
    <w:rsid w:val="00B42E72"/>
    <w:rsid w:val="00B43304"/>
    <w:rsid w:val="00B434B3"/>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986"/>
    <w:rsid w:val="00B45A5E"/>
    <w:rsid w:val="00B45DEE"/>
    <w:rsid w:val="00B45E82"/>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0FF"/>
    <w:rsid w:val="00B5141C"/>
    <w:rsid w:val="00B515A4"/>
    <w:rsid w:val="00B51743"/>
    <w:rsid w:val="00B5176A"/>
    <w:rsid w:val="00B518AF"/>
    <w:rsid w:val="00B51B0C"/>
    <w:rsid w:val="00B51DD7"/>
    <w:rsid w:val="00B51F51"/>
    <w:rsid w:val="00B52184"/>
    <w:rsid w:val="00B52718"/>
    <w:rsid w:val="00B52735"/>
    <w:rsid w:val="00B527FA"/>
    <w:rsid w:val="00B529B2"/>
    <w:rsid w:val="00B52C60"/>
    <w:rsid w:val="00B52CE3"/>
    <w:rsid w:val="00B52D37"/>
    <w:rsid w:val="00B53072"/>
    <w:rsid w:val="00B531D5"/>
    <w:rsid w:val="00B532FE"/>
    <w:rsid w:val="00B53424"/>
    <w:rsid w:val="00B535D3"/>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B0"/>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8D"/>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908"/>
    <w:rsid w:val="00B6694A"/>
    <w:rsid w:val="00B66FCD"/>
    <w:rsid w:val="00B672A7"/>
    <w:rsid w:val="00B6799A"/>
    <w:rsid w:val="00B679F8"/>
    <w:rsid w:val="00B67AFA"/>
    <w:rsid w:val="00B67C37"/>
    <w:rsid w:val="00B67CFF"/>
    <w:rsid w:val="00B67DF2"/>
    <w:rsid w:val="00B67FA5"/>
    <w:rsid w:val="00B67FBD"/>
    <w:rsid w:val="00B67FCF"/>
    <w:rsid w:val="00B70053"/>
    <w:rsid w:val="00B70067"/>
    <w:rsid w:val="00B700A2"/>
    <w:rsid w:val="00B70530"/>
    <w:rsid w:val="00B705E1"/>
    <w:rsid w:val="00B7085F"/>
    <w:rsid w:val="00B70933"/>
    <w:rsid w:val="00B70D71"/>
    <w:rsid w:val="00B70D95"/>
    <w:rsid w:val="00B70FC5"/>
    <w:rsid w:val="00B71186"/>
    <w:rsid w:val="00B71412"/>
    <w:rsid w:val="00B715E4"/>
    <w:rsid w:val="00B71663"/>
    <w:rsid w:val="00B71743"/>
    <w:rsid w:val="00B71A1F"/>
    <w:rsid w:val="00B71E29"/>
    <w:rsid w:val="00B71ED2"/>
    <w:rsid w:val="00B71F44"/>
    <w:rsid w:val="00B7217A"/>
    <w:rsid w:val="00B72257"/>
    <w:rsid w:val="00B72424"/>
    <w:rsid w:val="00B7244C"/>
    <w:rsid w:val="00B725EE"/>
    <w:rsid w:val="00B7295E"/>
    <w:rsid w:val="00B729CF"/>
    <w:rsid w:val="00B72BAF"/>
    <w:rsid w:val="00B72C96"/>
    <w:rsid w:val="00B7324D"/>
    <w:rsid w:val="00B732DD"/>
    <w:rsid w:val="00B73528"/>
    <w:rsid w:val="00B7396C"/>
    <w:rsid w:val="00B73A7C"/>
    <w:rsid w:val="00B73DB1"/>
    <w:rsid w:val="00B73ED8"/>
    <w:rsid w:val="00B73F5D"/>
    <w:rsid w:val="00B73FBB"/>
    <w:rsid w:val="00B74078"/>
    <w:rsid w:val="00B741A1"/>
    <w:rsid w:val="00B7421A"/>
    <w:rsid w:val="00B745AF"/>
    <w:rsid w:val="00B747AD"/>
    <w:rsid w:val="00B75092"/>
    <w:rsid w:val="00B750E8"/>
    <w:rsid w:val="00B75196"/>
    <w:rsid w:val="00B75278"/>
    <w:rsid w:val="00B752FE"/>
    <w:rsid w:val="00B75578"/>
    <w:rsid w:val="00B7570F"/>
    <w:rsid w:val="00B75768"/>
    <w:rsid w:val="00B75A6F"/>
    <w:rsid w:val="00B75CA0"/>
    <w:rsid w:val="00B75CCA"/>
    <w:rsid w:val="00B75E16"/>
    <w:rsid w:val="00B7615B"/>
    <w:rsid w:val="00B7657D"/>
    <w:rsid w:val="00B76607"/>
    <w:rsid w:val="00B76756"/>
    <w:rsid w:val="00B76ADB"/>
    <w:rsid w:val="00B770BE"/>
    <w:rsid w:val="00B773BF"/>
    <w:rsid w:val="00B77554"/>
    <w:rsid w:val="00B776DE"/>
    <w:rsid w:val="00B77A52"/>
    <w:rsid w:val="00B77AC5"/>
    <w:rsid w:val="00B77B26"/>
    <w:rsid w:val="00B8008A"/>
    <w:rsid w:val="00B8025C"/>
    <w:rsid w:val="00B80266"/>
    <w:rsid w:val="00B802D6"/>
    <w:rsid w:val="00B80435"/>
    <w:rsid w:val="00B8056C"/>
    <w:rsid w:val="00B80821"/>
    <w:rsid w:val="00B80871"/>
    <w:rsid w:val="00B809F4"/>
    <w:rsid w:val="00B80F2E"/>
    <w:rsid w:val="00B80F42"/>
    <w:rsid w:val="00B81003"/>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AC7"/>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5C7"/>
    <w:rsid w:val="00B86775"/>
    <w:rsid w:val="00B8683E"/>
    <w:rsid w:val="00B86840"/>
    <w:rsid w:val="00B8688C"/>
    <w:rsid w:val="00B86D46"/>
    <w:rsid w:val="00B86ED3"/>
    <w:rsid w:val="00B86FB4"/>
    <w:rsid w:val="00B87052"/>
    <w:rsid w:val="00B872E8"/>
    <w:rsid w:val="00B87370"/>
    <w:rsid w:val="00B8754E"/>
    <w:rsid w:val="00B8770F"/>
    <w:rsid w:val="00B877B2"/>
    <w:rsid w:val="00B87866"/>
    <w:rsid w:val="00B87BFC"/>
    <w:rsid w:val="00B87D7F"/>
    <w:rsid w:val="00B87EE4"/>
    <w:rsid w:val="00B901C5"/>
    <w:rsid w:val="00B9074D"/>
    <w:rsid w:val="00B90776"/>
    <w:rsid w:val="00B9089A"/>
    <w:rsid w:val="00B90E5E"/>
    <w:rsid w:val="00B90E66"/>
    <w:rsid w:val="00B90F25"/>
    <w:rsid w:val="00B90F5F"/>
    <w:rsid w:val="00B91232"/>
    <w:rsid w:val="00B91275"/>
    <w:rsid w:val="00B91311"/>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CCF"/>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395"/>
    <w:rsid w:val="00BA1559"/>
    <w:rsid w:val="00BA1602"/>
    <w:rsid w:val="00BA16CF"/>
    <w:rsid w:val="00BA18B5"/>
    <w:rsid w:val="00BA191B"/>
    <w:rsid w:val="00BA1B3F"/>
    <w:rsid w:val="00BA1C56"/>
    <w:rsid w:val="00BA1FFF"/>
    <w:rsid w:val="00BA28DF"/>
    <w:rsid w:val="00BA2A25"/>
    <w:rsid w:val="00BA2B73"/>
    <w:rsid w:val="00BA2B90"/>
    <w:rsid w:val="00BA2C28"/>
    <w:rsid w:val="00BA2C6F"/>
    <w:rsid w:val="00BA2C86"/>
    <w:rsid w:val="00BA2E0B"/>
    <w:rsid w:val="00BA321A"/>
    <w:rsid w:val="00BA3723"/>
    <w:rsid w:val="00BA37A2"/>
    <w:rsid w:val="00BA395C"/>
    <w:rsid w:val="00BA39E7"/>
    <w:rsid w:val="00BA3C72"/>
    <w:rsid w:val="00BA3F9F"/>
    <w:rsid w:val="00BA402B"/>
    <w:rsid w:val="00BA446A"/>
    <w:rsid w:val="00BA483F"/>
    <w:rsid w:val="00BA49D1"/>
    <w:rsid w:val="00BA4BEF"/>
    <w:rsid w:val="00BA4DDC"/>
    <w:rsid w:val="00BA4E48"/>
    <w:rsid w:val="00BA4FA0"/>
    <w:rsid w:val="00BA4FF7"/>
    <w:rsid w:val="00BA52F7"/>
    <w:rsid w:val="00BA55E4"/>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036"/>
    <w:rsid w:val="00BB43B3"/>
    <w:rsid w:val="00BB48C4"/>
    <w:rsid w:val="00BB495D"/>
    <w:rsid w:val="00BB4995"/>
    <w:rsid w:val="00BB4A16"/>
    <w:rsid w:val="00BB4CEA"/>
    <w:rsid w:val="00BB4EDC"/>
    <w:rsid w:val="00BB5336"/>
    <w:rsid w:val="00BB53E3"/>
    <w:rsid w:val="00BB5686"/>
    <w:rsid w:val="00BB5A47"/>
    <w:rsid w:val="00BB5A81"/>
    <w:rsid w:val="00BB5C1B"/>
    <w:rsid w:val="00BB5DE0"/>
    <w:rsid w:val="00BB5EC6"/>
    <w:rsid w:val="00BB5FE4"/>
    <w:rsid w:val="00BB60A6"/>
    <w:rsid w:val="00BB614A"/>
    <w:rsid w:val="00BB6311"/>
    <w:rsid w:val="00BB6383"/>
    <w:rsid w:val="00BB668B"/>
    <w:rsid w:val="00BB6761"/>
    <w:rsid w:val="00BB6976"/>
    <w:rsid w:val="00BB6DF1"/>
    <w:rsid w:val="00BB6F07"/>
    <w:rsid w:val="00BB7323"/>
    <w:rsid w:val="00BB75BE"/>
    <w:rsid w:val="00BB7A06"/>
    <w:rsid w:val="00BB7B20"/>
    <w:rsid w:val="00BB7BE9"/>
    <w:rsid w:val="00BB7D5D"/>
    <w:rsid w:val="00BB7D99"/>
    <w:rsid w:val="00BB7FBD"/>
    <w:rsid w:val="00BB7FE9"/>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E74"/>
    <w:rsid w:val="00BC2632"/>
    <w:rsid w:val="00BC26C0"/>
    <w:rsid w:val="00BC297E"/>
    <w:rsid w:val="00BC29D8"/>
    <w:rsid w:val="00BC2A03"/>
    <w:rsid w:val="00BC2D13"/>
    <w:rsid w:val="00BC2DAD"/>
    <w:rsid w:val="00BC2EC4"/>
    <w:rsid w:val="00BC30D1"/>
    <w:rsid w:val="00BC30FE"/>
    <w:rsid w:val="00BC387A"/>
    <w:rsid w:val="00BC39E8"/>
    <w:rsid w:val="00BC3F79"/>
    <w:rsid w:val="00BC402A"/>
    <w:rsid w:val="00BC41BA"/>
    <w:rsid w:val="00BC43C7"/>
    <w:rsid w:val="00BC43DC"/>
    <w:rsid w:val="00BC44A3"/>
    <w:rsid w:val="00BC4743"/>
    <w:rsid w:val="00BC474A"/>
    <w:rsid w:val="00BC486D"/>
    <w:rsid w:val="00BC4A87"/>
    <w:rsid w:val="00BC4C75"/>
    <w:rsid w:val="00BC4D14"/>
    <w:rsid w:val="00BC529F"/>
    <w:rsid w:val="00BC53EB"/>
    <w:rsid w:val="00BC5688"/>
    <w:rsid w:val="00BC5692"/>
    <w:rsid w:val="00BC58DA"/>
    <w:rsid w:val="00BC5A4F"/>
    <w:rsid w:val="00BC5B64"/>
    <w:rsid w:val="00BC5DD4"/>
    <w:rsid w:val="00BC5DF5"/>
    <w:rsid w:val="00BC6284"/>
    <w:rsid w:val="00BC6506"/>
    <w:rsid w:val="00BC6612"/>
    <w:rsid w:val="00BC6BFA"/>
    <w:rsid w:val="00BC7598"/>
    <w:rsid w:val="00BC7841"/>
    <w:rsid w:val="00BC784F"/>
    <w:rsid w:val="00BC7B7F"/>
    <w:rsid w:val="00BC7C50"/>
    <w:rsid w:val="00BC7C6D"/>
    <w:rsid w:val="00BC7CA6"/>
    <w:rsid w:val="00BC7E45"/>
    <w:rsid w:val="00BC7F7A"/>
    <w:rsid w:val="00BD0230"/>
    <w:rsid w:val="00BD0250"/>
    <w:rsid w:val="00BD065C"/>
    <w:rsid w:val="00BD06BE"/>
    <w:rsid w:val="00BD07F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A8E"/>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5F2F"/>
    <w:rsid w:val="00BD6133"/>
    <w:rsid w:val="00BD615F"/>
    <w:rsid w:val="00BD6182"/>
    <w:rsid w:val="00BD6256"/>
    <w:rsid w:val="00BD654B"/>
    <w:rsid w:val="00BD691E"/>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774"/>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AEA"/>
    <w:rsid w:val="00BE3EF7"/>
    <w:rsid w:val="00BE413B"/>
    <w:rsid w:val="00BE41FB"/>
    <w:rsid w:val="00BE429C"/>
    <w:rsid w:val="00BE431C"/>
    <w:rsid w:val="00BE440F"/>
    <w:rsid w:val="00BE4412"/>
    <w:rsid w:val="00BE44E1"/>
    <w:rsid w:val="00BE45A6"/>
    <w:rsid w:val="00BE47BB"/>
    <w:rsid w:val="00BE480F"/>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2E3"/>
    <w:rsid w:val="00BF1474"/>
    <w:rsid w:val="00BF14A6"/>
    <w:rsid w:val="00BF167D"/>
    <w:rsid w:val="00BF168A"/>
    <w:rsid w:val="00BF17C7"/>
    <w:rsid w:val="00BF1852"/>
    <w:rsid w:val="00BF1939"/>
    <w:rsid w:val="00BF1A7F"/>
    <w:rsid w:val="00BF1A9C"/>
    <w:rsid w:val="00BF1AFF"/>
    <w:rsid w:val="00BF1B73"/>
    <w:rsid w:val="00BF1EA4"/>
    <w:rsid w:val="00BF1FC0"/>
    <w:rsid w:val="00BF2127"/>
    <w:rsid w:val="00BF22A9"/>
    <w:rsid w:val="00BF2677"/>
    <w:rsid w:val="00BF2B68"/>
    <w:rsid w:val="00BF2C07"/>
    <w:rsid w:val="00BF2C33"/>
    <w:rsid w:val="00BF2CFF"/>
    <w:rsid w:val="00BF2F17"/>
    <w:rsid w:val="00BF3090"/>
    <w:rsid w:val="00BF35D4"/>
    <w:rsid w:val="00BF3D20"/>
    <w:rsid w:val="00BF3E64"/>
    <w:rsid w:val="00BF419D"/>
    <w:rsid w:val="00BF423C"/>
    <w:rsid w:val="00BF4339"/>
    <w:rsid w:val="00BF442D"/>
    <w:rsid w:val="00BF4447"/>
    <w:rsid w:val="00BF48E2"/>
    <w:rsid w:val="00BF4AF4"/>
    <w:rsid w:val="00BF4DB3"/>
    <w:rsid w:val="00BF4DE7"/>
    <w:rsid w:val="00BF4E29"/>
    <w:rsid w:val="00BF5159"/>
    <w:rsid w:val="00BF521A"/>
    <w:rsid w:val="00BF53F6"/>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675"/>
    <w:rsid w:val="00BF68E7"/>
    <w:rsid w:val="00BF6939"/>
    <w:rsid w:val="00BF6AB8"/>
    <w:rsid w:val="00BF6B7E"/>
    <w:rsid w:val="00BF6D1D"/>
    <w:rsid w:val="00BF740F"/>
    <w:rsid w:val="00BF7456"/>
    <w:rsid w:val="00BF747B"/>
    <w:rsid w:val="00BF7A44"/>
    <w:rsid w:val="00BF7B74"/>
    <w:rsid w:val="00BF7BE6"/>
    <w:rsid w:val="00BF7CDE"/>
    <w:rsid w:val="00BFDE5D"/>
    <w:rsid w:val="00C000A9"/>
    <w:rsid w:val="00C001A6"/>
    <w:rsid w:val="00C00261"/>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120"/>
    <w:rsid w:val="00C117F2"/>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3C8F"/>
    <w:rsid w:val="00C1403B"/>
    <w:rsid w:val="00C14158"/>
    <w:rsid w:val="00C1444B"/>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7BC"/>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294"/>
    <w:rsid w:val="00C173D2"/>
    <w:rsid w:val="00C173D5"/>
    <w:rsid w:val="00C17638"/>
    <w:rsid w:val="00C17827"/>
    <w:rsid w:val="00C17886"/>
    <w:rsid w:val="00C178B3"/>
    <w:rsid w:val="00C17AFE"/>
    <w:rsid w:val="00C17B7F"/>
    <w:rsid w:val="00C17B9D"/>
    <w:rsid w:val="00C17E70"/>
    <w:rsid w:val="00C17F90"/>
    <w:rsid w:val="00C17FD9"/>
    <w:rsid w:val="00C20421"/>
    <w:rsid w:val="00C20590"/>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D85"/>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B1C"/>
    <w:rsid w:val="00C24CF8"/>
    <w:rsid w:val="00C24D86"/>
    <w:rsid w:val="00C24D8B"/>
    <w:rsid w:val="00C24D8D"/>
    <w:rsid w:val="00C24E71"/>
    <w:rsid w:val="00C2508D"/>
    <w:rsid w:val="00C25346"/>
    <w:rsid w:val="00C253A1"/>
    <w:rsid w:val="00C25491"/>
    <w:rsid w:val="00C255A3"/>
    <w:rsid w:val="00C2561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490"/>
    <w:rsid w:val="00C36553"/>
    <w:rsid w:val="00C365AB"/>
    <w:rsid w:val="00C36A60"/>
    <w:rsid w:val="00C36D3B"/>
    <w:rsid w:val="00C36D86"/>
    <w:rsid w:val="00C36E0B"/>
    <w:rsid w:val="00C37186"/>
    <w:rsid w:val="00C371F0"/>
    <w:rsid w:val="00C37328"/>
    <w:rsid w:val="00C3754B"/>
    <w:rsid w:val="00C37707"/>
    <w:rsid w:val="00C37C0A"/>
    <w:rsid w:val="00C37CDE"/>
    <w:rsid w:val="00C37E3E"/>
    <w:rsid w:val="00C37FE1"/>
    <w:rsid w:val="00C40275"/>
    <w:rsid w:val="00C4027D"/>
    <w:rsid w:val="00C40405"/>
    <w:rsid w:val="00C4050B"/>
    <w:rsid w:val="00C408FD"/>
    <w:rsid w:val="00C40A0C"/>
    <w:rsid w:val="00C40AE5"/>
    <w:rsid w:val="00C40B2E"/>
    <w:rsid w:val="00C40B35"/>
    <w:rsid w:val="00C40D7A"/>
    <w:rsid w:val="00C416B8"/>
    <w:rsid w:val="00C419D6"/>
    <w:rsid w:val="00C419DE"/>
    <w:rsid w:val="00C41B1B"/>
    <w:rsid w:val="00C41D19"/>
    <w:rsid w:val="00C41EC5"/>
    <w:rsid w:val="00C421D5"/>
    <w:rsid w:val="00C42227"/>
    <w:rsid w:val="00C4237E"/>
    <w:rsid w:val="00C42895"/>
    <w:rsid w:val="00C42B6E"/>
    <w:rsid w:val="00C42E83"/>
    <w:rsid w:val="00C42EC2"/>
    <w:rsid w:val="00C42FFE"/>
    <w:rsid w:val="00C4304E"/>
    <w:rsid w:val="00C43193"/>
    <w:rsid w:val="00C431CA"/>
    <w:rsid w:val="00C43343"/>
    <w:rsid w:val="00C434B2"/>
    <w:rsid w:val="00C43B21"/>
    <w:rsid w:val="00C43DDF"/>
    <w:rsid w:val="00C43F03"/>
    <w:rsid w:val="00C44025"/>
    <w:rsid w:val="00C440A0"/>
    <w:rsid w:val="00C44169"/>
    <w:rsid w:val="00C4422F"/>
    <w:rsid w:val="00C443AB"/>
    <w:rsid w:val="00C4449A"/>
    <w:rsid w:val="00C44CD4"/>
    <w:rsid w:val="00C44D3C"/>
    <w:rsid w:val="00C44D7D"/>
    <w:rsid w:val="00C44F2B"/>
    <w:rsid w:val="00C44F34"/>
    <w:rsid w:val="00C45062"/>
    <w:rsid w:val="00C450C1"/>
    <w:rsid w:val="00C45176"/>
    <w:rsid w:val="00C45296"/>
    <w:rsid w:val="00C45411"/>
    <w:rsid w:val="00C4554B"/>
    <w:rsid w:val="00C4568B"/>
    <w:rsid w:val="00C457A2"/>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A84"/>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668"/>
    <w:rsid w:val="00C51805"/>
    <w:rsid w:val="00C519AB"/>
    <w:rsid w:val="00C51F4B"/>
    <w:rsid w:val="00C52073"/>
    <w:rsid w:val="00C521F0"/>
    <w:rsid w:val="00C52309"/>
    <w:rsid w:val="00C52415"/>
    <w:rsid w:val="00C52628"/>
    <w:rsid w:val="00C5274B"/>
    <w:rsid w:val="00C529D4"/>
    <w:rsid w:val="00C52A8A"/>
    <w:rsid w:val="00C52CEC"/>
    <w:rsid w:val="00C52EFC"/>
    <w:rsid w:val="00C53127"/>
    <w:rsid w:val="00C5348A"/>
    <w:rsid w:val="00C538EB"/>
    <w:rsid w:val="00C53C2D"/>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25"/>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1F03"/>
    <w:rsid w:val="00C62012"/>
    <w:rsid w:val="00C6209F"/>
    <w:rsid w:val="00C62175"/>
    <w:rsid w:val="00C62221"/>
    <w:rsid w:val="00C6222F"/>
    <w:rsid w:val="00C6236C"/>
    <w:rsid w:val="00C6266B"/>
    <w:rsid w:val="00C62BD1"/>
    <w:rsid w:val="00C62DF7"/>
    <w:rsid w:val="00C62E83"/>
    <w:rsid w:val="00C62F25"/>
    <w:rsid w:val="00C633FB"/>
    <w:rsid w:val="00C634B9"/>
    <w:rsid w:val="00C638DC"/>
    <w:rsid w:val="00C63987"/>
    <w:rsid w:val="00C63ABE"/>
    <w:rsid w:val="00C63BA2"/>
    <w:rsid w:val="00C63D0A"/>
    <w:rsid w:val="00C63D4F"/>
    <w:rsid w:val="00C63F58"/>
    <w:rsid w:val="00C6403B"/>
    <w:rsid w:val="00C64081"/>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96"/>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706"/>
    <w:rsid w:val="00C72DED"/>
    <w:rsid w:val="00C73069"/>
    <w:rsid w:val="00C73099"/>
    <w:rsid w:val="00C7349B"/>
    <w:rsid w:val="00C73A1C"/>
    <w:rsid w:val="00C73ACB"/>
    <w:rsid w:val="00C73DE8"/>
    <w:rsid w:val="00C73F97"/>
    <w:rsid w:val="00C74038"/>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2F0"/>
    <w:rsid w:val="00C7636A"/>
    <w:rsid w:val="00C763C8"/>
    <w:rsid w:val="00C76455"/>
    <w:rsid w:val="00C76527"/>
    <w:rsid w:val="00C769AD"/>
    <w:rsid w:val="00C76E76"/>
    <w:rsid w:val="00C77253"/>
    <w:rsid w:val="00C7761F"/>
    <w:rsid w:val="00C776B1"/>
    <w:rsid w:val="00C777F4"/>
    <w:rsid w:val="00C8011E"/>
    <w:rsid w:val="00C801D7"/>
    <w:rsid w:val="00C80327"/>
    <w:rsid w:val="00C8038C"/>
    <w:rsid w:val="00C80589"/>
    <w:rsid w:val="00C80692"/>
    <w:rsid w:val="00C8094A"/>
    <w:rsid w:val="00C80ABF"/>
    <w:rsid w:val="00C80C48"/>
    <w:rsid w:val="00C80CBC"/>
    <w:rsid w:val="00C80DC7"/>
    <w:rsid w:val="00C80F9D"/>
    <w:rsid w:val="00C80FAB"/>
    <w:rsid w:val="00C8118E"/>
    <w:rsid w:val="00C81348"/>
    <w:rsid w:val="00C8139E"/>
    <w:rsid w:val="00C81550"/>
    <w:rsid w:val="00C81708"/>
    <w:rsid w:val="00C81831"/>
    <w:rsid w:val="00C818A1"/>
    <w:rsid w:val="00C81A4E"/>
    <w:rsid w:val="00C81A56"/>
    <w:rsid w:val="00C81E14"/>
    <w:rsid w:val="00C81ECB"/>
    <w:rsid w:val="00C81FFA"/>
    <w:rsid w:val="00C82010"/>
    <w:rsid w:val="00C822AE"/>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D97"/>
    <w:rsid w:val="00C8405C"/>
    <w:rsid w:val="00C84285"/>
    <w:rsid w:val="00C8437F"/>
    <w:rsid w:val="00C84417"/>
    <w:rsid w:val="00C84527"/>
    <w:rsid w:val="00C8471E"/>
    <w:rsid w:val="00C84756"/>
    <w:rsid w:val="00C84918"/>
    <w:rsid w:val="00C84C60"/>
    <w:rsid w:val="00C84D1D"/>
    <w:rsid w:val="00C84EFB"/>
    <w:rsid w:val="00C84FED"/>
    <w:rsid w:val="00C852A8"/>
    <w:rsid w:val="00C85B3B"/>
    <w:rsid w:val="00C85D8F"/>
    <w:rsid w:val="00C86065"/>
    <w:rsid w:val="00C86218"/>
    <w:rsid w:val="00C865DB"/>
    <w:rsid w:val="00C867EF"/>
    <w:rsid w:val="00C86828"/>
    <w:rsid w:val="00C86986"/>
    <w:rsid w:val="00C86D41"/>
    <w:rsid w:val="00C870E0"/>
    <w:rsid w:val="00C87754"/>
    <w:rsid w:val="00C87B9C"/>
    <w:rsid w:val="00C87BC6"/>
    <w:rsid w:val="00C87D1B"/>
    <w:rsid w:val="00C87FFB"/>
    <w:rsid w:val="00C900E3"/>
    <w:rsid w:val="00C90B54"/>
    <w:rsid w:val="00C90B97"/>
    <w:rsid w:val="00C90BD8"/>
    <w:rsid w:val="00C90ECD"/>
    <w:rsid w:val="00C90F4C"/>
    <w:rsid w:val="00C9106D"/>
    <w:rsid w:val="00C91166"/>
    <w:rsid w:val="00C9125E"/>
    <w:rsid w:val="00C912C4"/>
    <w:rsid w:val="00C91A18"/>
    <w:rsid w:val="00C91C53"/>
    <w:rsid w:val="00C91DF3"/>
    <w:rsid w:val="00C91F7B"/>
    <w:rsid w:val="00C922AC"/>
    <w:rsid w:val="00C9267A"/>
    <w:rsid w:val="00C92707"/>
    <w:rsid w:val="00C927B8"/>
    <w:rsid w:val="00C927C8"/>
    <w:rsid w:val="00C927E2"/>
    <w:rsid w:val="00C9292F"/>
    <w:rsid w:val="00C92967"/>
    <w:rsid w:val="00C9306B"/>
    <w:rsid w:val="00C93075"/>
    <w:rsid w:val="00C9307D"/>
    <w:rsid w:val="00C93165"/>
    <w:rsid w:val="00C931C4"/>
    <w:rsid w:val="00C93207"/>
    <w:rsid w:val="00C93448"/>
    <w:rsid w:val="00C93532"/>
    <w:rsid w:val="00C93620"/>
    <w:rsid w:val="00C93673"/>
    <w:rsid w:val="00C936AA"/>
    <w:rsid w:val="00C9380C"/>
    <w:rsid w:val="00C9393A"/>
    <w:rsid w:val="00C9394E"/>
    <w:rsid w:val="00C93A46"/>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6CA"/>
    <w:rsid w:val="00CA2890"/>
    <w:rsid w:val="00CA2CCF"/>
    <w:rsid w:val="00CA2D04"/>
    <w:rsid w:val="00CA327D"/>
    <w:rsid w:val="00CA33A3"/>
    <w:rsid w:val="00CA3448"/>
    <w:rsid w:val="00CA34C7"/>
    <w:rsid w:val="00CA3691"/>
    <w:rsid w:val="00CA379B"/>
    <w:rsid w:val="00CA3837"/>
    <w:rsid w:val="00CA388C"/>
    <w:rsid w:val="00CA3A6E"/>
    <w:rsid w:val="00CA3ABC"/>
    <w:rsid w:val="00CA3B01"/>
    <w:rsid w:val="00CA3BE1"/>
    <w:rsid w:val="00CA3E5E"/>
    <w:rsid w:val="00CA4171"/>
    <w:rsid w:val="00CA4286"/>
    <w:rsid w:val="00CA46C0"/>
    <w:rsid w:val="00CA48BF"/>
    <w:rsid w:val="00CA49A5"/>
    <w:rsid w:val="00CA4D08"/>
    <w:rsid w:val="00CA4E11"/>
    <w:rsid w:val="00CA4F4A"/>
    <w:rsid w:val="00CA519E"/>
    <w:rsid w:val="00CA550A"/>
    <w:rsid w:val="00CA5569"/>
    <w:rsid w:val="00CA55AA"/>
    <w:rsid w:val="00CA570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BC8"/>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2F"/>
    <w:rsid w:val="00CB38C5"/>
    <w:rsid w:val="00CB396C"/>
    <w:rsid w:val="00CB3E35"/>
    <w:rsid w:val="00CB3FFA"/>
    <w:rsid w:val="00CB41B2"/>
    <w:rsid w:val="00CB44E2"/>
    <w:rsid w:val="00CB48AE"/>
    <w:rsid w:val="00CB48CB"/>
    <w:rsid w:val="00CB51C4"/>
    <w:rsid w:val="00CB555D"/>
    <w:rsid w:val="00CB5707"/>
    <w:rsid w:val="00CB5920"/>
    <w:rsid w:val="00CB592A"/>
    <w:rsid w:val="00CB5A92"/>
    <w:rsid w:val="00CB5A93"/>
    <w:rsid w:val="00CB5AC8"/>
    <w:rsid w:val="00CB5BCE"/>
    <w:rsid w:val="00CB5EC7"/>
    <w:rsid w:val="00CB632D"/>
    <w:rsid w:val="00CB6338"/>
    <w:rsid w:val="00CB6476"/>
    <w:rsid w:val="00CB68E8"/>
    <w:rsid w:val="00CB6934"/>
    <w:rsid w:val="00CB695F"/>
    <w:rsid w:val="00CB6A08"/>
    <w:rsid w:val="00CB6AC1"/>
    <w:rsid w:val="00CB6AD1"/>
    <w:rsid w:val="00CB6ADE"/>
    <w:rsid w:val="00CB6C0E"/>
    <w:rsid w:val="00CB6D8D"/>
    <w:rsid w:val="00CB6E53"/>
    <w:rsid w:val="00CB6F4E"/>
    <w:rsid w:val="00CB70CC"/>
    <w:rsid w:val="00CB70E1"/>
    <w:rsid w:val="00CB7480"/>
    <w:rsid w:val="00CB7945"/>
    <w:rsid w:val="00CB7961"/>
    <w:rsid w:val="00CB796B"/>
    <w:rsid w:val="00CB7BB3"/>
    <w:rsid w:val="00CB7D04"/>
    <w:rsid w:val="00CB7D8A"/>
    <w:rsid w:val="00CC0278"/>
    <w:rsid w:val="00CC02BF"/>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3A"/>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D1B"/>
    <w:rsid w:val="00CC7E8D"/>
    <w:rsid w:val="00CD00D8"/>
    <w:rsid w:val="00CD0393"/>
    <w:rsid w:val="00CD0425"/>
    <w:rsid w:val="00CD04A6"/>
    <w:rsid w:val="00CD06E4"/>
    <w:rsid w:val="00CD0947"/>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E0"/>
    <w:rsid w:val="00CD32F9"/>
    <w:rsid w:val="00CD3405"/>
    <w:rsid w:val="00CD35EB"/>
    <w:rsid w:val="00CD382A"/>
    <w:rsid w:val="00CD3995"/>
    <w:rsid w:val="00CD3A22"/>
    <w:rsid w:val="00CD3AFE"/>
    <w:rsid w:val="00CD3B47"/>
    <w:rsid w:val="00CD3C24"/>
    <w:rsid w:val="00CD3C80"/>
    <w:rsid w:val="00CD3DA2"/>
    <w:rsid w:val="00CD3DA3"/>
    <w:rsid w:val="00CD3DC0"/>
    <w:rsid w:val="00CD483B"/>
    <w:rsid w:val="00CD488D"/>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EA5"/>
    <w:rsid w:val="00CE234C"/>
    <w:rsid w:val="00CE2396"/>
    <w:rsid w:val="00CE23FC"/>
    <w:rsid w:val="00CE290D"/>
    <w:rsid w:val="00CE29AF"/>
    <w:rsid w:val="00CE29B9"/>
    <w:rsid w:val="00CE2CFC"/>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1CC"/>
    <w:rsid w:val="00CE4248"/>
    <w:rsid w:val="00CE42C3"/>
    <w:rsid w:val="00CE439F"/>
    <w:rsid w:val="00CE442E"/>
    <w:rsid w:val="00CE4539"/>
    <w:rsid w:val="00CE47E2"/>
    <w:rsid w:val="00CE4A86"/>
    <w:rsid w:val="00CE4AC1"/>
    <w:rsid w:val="00CE4C43"/>
    <w:rsid w:val="00CE4CC3"/>
    <w:rsid w:val="00CE4F39"/>
    <w:rsid w:val="00CE52C2"/>
    <w:rsid w:val="00CE552B"/>
    <w:rsid w:val="00CE5804"/>
    <w:rsid w:val="00CE59B6"/>
    <w:rsid w:val="00CE5C45"/>
    <w:rsid w:val="00CE63E6"/>
    <w:rsid w:val="00CE67D8"/>
    <w:rsid w:val="00CE689B"/>
    <w:rsid w:val="00CE6E27"/>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2C7"/>
    <w:rsid w:val="00CF0407"/>
    <w:rsid w:val="00CF0521"/>
    <w:rsid w:val="00CF0701"/>
    <w:rsid w:val="00CF0806"/>
    <w:rsid w:val="00CF0A48"/>
    <w:rsid w:val="00CF0A98"/>
    <w:rsid w:val="00CF0BCB"/>
    <w:rsid w:val="00CF0C9C"/>
    <w:rsid w:val="00CF10A6"/>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2C8E"/>
    <w:rsid w:val="00CF3103"/>
    <w:rsid w:val="00CF392A"/>
    <w:rsid w:val="00CF3A70"/>
    <w:rsid w:val="00CF3AA6"/>
    <w:rsid w:val="00CF3CA8"/>
    <w:rsid w:val="00CF4258"/>
    <w:rsid w:val="00CF4304"/>
    <w:rsid w:val="00CF44D4"/>
    <w:rsid w:val="00CF49F3"/>
    <w:rsid w:val="00CF4A5E"/>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5EE3"/>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04"/>
    <w:rsid w:val="00CF7927"/>
    <w:rsid w:val="00CF7D6D"/>
    <w:rsid w:val="00D000B6"/>
    <w:rsid w:val="00D00227"/>
    <w:rsid w:val="00D00485"/>
    <w:rsid w:val="00D00537"/>
    <w:rsid w:val="00D00697"/>
    <w:rsid w:val="00D008AF"/>
    <w:rsid w:val="00D008E2"/>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564"/>
    <w:rsid w:val="00D037D8"/>
    <w:rsid w:val="00D037D9"/>
    <w:rsid w:val="00D03A34"/>
    <w:rsid w:val="00D03A98"/>
    <w:rsid w:val="00D03AF2"/>
    <w:rsid w:val="00D03CC6"/>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98D"/>
    <w:rsid w:val="00D07A1C"/>
    <w:rsid w:val="00D07DCF"/>
    <w:rsid w:val="00D101E6"/>
    <w:rsid w:val="00D10618"/>
    <w:rsid w:val="00D10858"/>
    <w:rsid w:val="00D10F1C"/>
    <w:rsid w:val="00D1106A"/>
    <w:rsid w:val="00D110D7"/>
    <w:rsid w:val="00D112F0"/>
    <w:rsid w:val="00D11785"/>
    <w:rsid w:val="00D11BD6"/>
    <w:rsid w:val="00D11CE7"/>
    <w:rsid w:val="00D11F17"/>
    <w:rsid w:val="00D11F24"/>
    <w:rsid w:val="00D11F75"/>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A6B"/>
    <w:rsid w:val="00D13D61"/>
    <w:rsid w:val="00D141EA"/>
    <w:rsid w:val="00D142D3"/>
    <w:rsid w:val="00D144E1"/>
    <w:rsid w:val="00D14853"/>
    <w:rsid w:val="00D149EB"/>
    <w:rsid w:val="00D14B7F"/>
    <w:rsid w:val="00D14F7D"/>
    <w:rsid w:val="00D15030"/>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C22"/>
    <w:rsid w:val="00D16D38"/>
    <w:rsid w:val="00D16EA0"/>
    <w:rsid w:val="00D1717E"/>
    <w:rsid w:val="00D17356"/>
    <w:rsid w:val="00D173B0"/>
    <w:rsid w:val="00D17423"/>
    <w:rsid w:val="00D17ACD"/>
    <w:rsid w:val="00D17AD2"/>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B3"/>
    <w:rsid w:val="00D271F1"/>
    <w:rsid w:val="00D2749F"/>
    <w:rsid w:val="00D2779C"/>
    <w:rsid w:val="00D27808"/>
    <w:rsid w:val="00D279B4"/>
    <w:rsid w:val="00D27AA6"/>
    <w:rsid w:val="00D27ABD"/>
    <w:rsid w:val="00D27BB2"/>
    <w:rsid w:val="00D27BD7"/>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0"/>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BC5"/>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10"/>
    <w:rsid w:val="00D4317C"/>
    <w:rsid w:val="00D4318B"/>
    <w:rsid w:val="00D432D5"/>
    <w:rsid w:val="00D4336D"/>
    <w:rsid w:val="00D43647"/>
    <w:rsid w:val="00D438C9"/>
    <w:rsid w:val="00D43930"/>
    <w:rsid w:val="00D43C66"/>
    <w:rsid w:val="00D43CE0"/>
    <w:rsid w:val="00D43DA8"/>
    <w:rsid w:val="00D4408F"/>
    <w:rsid w:val="00D44347"/>
    <w:rsid w:val="00D443BF"/>
    <w:rsid w:val="00D44517"/>
    <w:rsid w:val="00D445D0"/>
    <w:rsid w:val="00D449AB"/>
    <w:rsid w:val="00D449F3"/>
    <w:rsid w:val="00D44BD7"/>
    <w:rsid w:val="00D44CB3"/>
    <w:rsid w:val="00D4522A"/>
    <w:rsid w:val="00D454F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9AD"/>
    <w:rsid w:val="00D53A56"/>
    <w:rsid w:val="00D53AE2"/>
    <w:rsid w:val="00D53B38"/>
    <w:rsid w:val="00D53C5D"/>
    <w:rsid w:val="00D53CA1"/>
    <w:rsid w:val="00D53D4F"/>
    <w:rsid w:val="00D540D3"/>
    <w:rsid w:val="00D544ED"/>
    <w:rsid w:val="00D54518"/>
    <w:rsid w:val="00D54908"/>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4E4"/>
    <w:rsid w:val="00D575E6"/>
    <w:rsid w:val="00D57620"/>
    <w:rsid w:val="00D576FD"/>
    <w:rsid w:val="00D57D15"/>
    <w:rsid w:val="00D57E30"/>
    <w:rsid w:val="00D60005"/>
    <w:rsid w:val="00D60212"/>
    <w:rsid w:val="00D602B5"/>
    <w:rsid w:val="00D60369"/>
    <w:rsid w:val="00D60386"/>
    <w:rsid w:val="00D60592"/>
    <w:rsid w:val="00D605FF"/>
    <w:rsid w:val="00D60AF2"/>
    <w:rsid w:val="00D60B5C"/>
    <w:rsid w:val="00D61195"/>
    <w:rsid w:val="00D611E1"/>
    <w:rsid w:val="00D612AA"/>
    <w:rsid w:val="00D61401"/>
    <w:rsid w:val="00D6153E"/>
    <w:rsid w:val="00D61880"/>
    <w:rsid w:val="00D61905"/>
    <w:rsid w:val="00D619A7"/>
    <w:rsid w:val="00D61ADD"/>
    <w:rsid w:val="00D61B10"/>
    <w:rsid w:val="00D620D9"/>
    <w:rsid w:val="00D6214C"/>
    <w:rsid w:val="00D6231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6EF2"/>
    <w:rsid w:val="00D6728A"/>
    <w:rsid w:val="00D67560"/>
    <w:rsid w:val="00D676E0"/>
    <w:rsid w:val="00D677DD"/>
    <w:rsid w:val="00D67818"/>
    <w:rsid w:val="00D67EC2"/>
    <w:rsid w:val="00D70006"/>
    <w:rsid w:val="00D700A6"/>
    <w:rsid w:val="00D70427"/>
    <w:rsid w:val="00D7042F"/>
    <w:rsid w:val="00D7060D"/>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3F16"/>
    <w:rsid w:val="00D7421B"/>
    <w:rsid w:val="00D7466B"/>
    <w:rsid w:val="00D7492D"/>
    <w:rsid w:val="00D74D51"/>
    <w:rsid w:val="00D74D60"/>
    <w:rsid w:val="00D74F40"/>
    <w:rsid w:val="00D75180"/>
    <w:rsid w:val="00D75227"/>
    <w:rsid w:val="00D75425"/>
    <w:rsid w:val="00D754D2"/>
    <w:rsid w:val="00D756AD"/>
    <w:rsid w:val="00D759CB"/>
    <w:rsid w:val="00D75B25"/>
    <w:rsid w:val="00D75CD8"/>
    <w:rsid w:val="00D75F3D"/>
    <w:rsid w:val="00D7618D"/>
    <w:rsid w:val="00D76402"/>
    <w:rsid w:val="00D7646D"/>
    <w:rsid w:val="00D76508"/>
    <w:rsid w:val="00D76990"/>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CC3"/>
    <w:rsid w:val="00D77E74"/>
    <w:rsid w:val="00D77EED"/>
    <w:rsid w:val="00D77F0E"/>
    <w:rsid w:val="00D77FCA"/>
    <w:rsid w:val="00D801AD"/>
    <w:rsid w:val="00D801E3"/>
    <w:rsid w:val="00D80325"/>
    <w:rsid w:val="00D80495"/>
    <w:rsid w:val="00D80690"/>
    <w:rsid w:val="00D80ADA"/>
    <w:rsid w:val="00D80B4A"/>
    <w:rsid w:val="00D80C9B"/>
    <w:rsid w:val="00D80F80"/>
    <w:rsid w:val="00D8151C"/>
    <w:rsid w:val="00D81658"/>
    <w:rsid w:val="00D8194A"/>
    <w:rsid w:val="00D81D4D"/>
    <w:rsid w:val="00D81F08"/>
    <w:rsid w:val="00D8209C"/>
    <w:rsid w:val="00D82182"/>
    <w:rsid w:val="00D82230"/>
    <w:rsid w:val="00D82350"/>
    <w:rsid w:val="00D8278C"/>
    <w:rsid w:val="00D829A4"/>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5F83"/>
    <w:rsid w:val="00D8616F"/>
    <w:rsid w:val="00D86663"/>
    <w:rsid w:val="00D8666D"/>
    <w:rsid w:val="00D866B2"/>
    <w:rsid w:val="00D866D0"/>
    <w:rsid w:val="00D8688B"/>
    <w:rsid w:val="00D86D3F"/>
    <w:rsid w:val="00D86DB2"/>
    <w:rsid w:val="00D86F7B"/>
    <w:rsid w:val="00D86FCE"/>
    <w:rsid w:val="00D8716B"/>
    <w:rsid w:val="00D871B1"/>
    <w:rsid w:val="00D8720A"/>
    <w:rsid w:val="00D8738E"/>
    <w:rsid w:val="00D873DD"/>
    <w:rsid w:val="00D874A4"/>
    <w:rsid w:val="00D875BB"/>
    <w:rsid w:val="00D87803"/>
    <w:rsid w:val="00D87BFB"/>
    <w:rsid w:val="00D87C05"/>
    <w:rsid w:val="00D87CE7"/>
    <w:rsid w:val="00D87F31"/>
    <w:rsid w:val="00D87FF8"/>
    <w:rsid w:val="00D9054A"/>
    <w:rsid w:val="00D90763"/>
    <w:rsid w:val="00D90AE1"/>
    <w:rsid w:val="00D90D25"/>
    <w:rsid w:val="00D90DE4"/>
    <w:rsid w:val="00D910B8"/>
    <w:rsid w:val="00D9133D"/>
    <w:rsid w:val="00D91350"/>
    <w:rsid w:val="00D9143E"/>
    <w:rsid w:val="00D91543"/>
    <w:rsid w:val="00D91619"/>
    <w:rsid w:val="00D918C1"/>
    <w:rsid w:val="00D91A6F"/>
    <w:rsid w:val="00D91ADF"/>
    <w:rsid w:val="00D91AE2"/>
    <w:rsid w:val="00D91B89"/>
    <w:rsid w:val="00D92069"/>
    <w:rsid w:val="00D92420"/>
    <w:rsid w:val="00D924E9"/>
    <w:rsid w:val="00D925A2"/>
    <w:rsid w:val="00D926E3"/>
    <w:rsid w:val="00D926EA"/>
    <w:rsid w:val="00D92779"/>
    <w:rsid w:val="00D92963"/>
    <w:rsid w:val="00D92A5F"/>
    <w:rsid w:val="00D92EFA"/>
    <w:rsid w:val="00D934AE"/>
    <w:rsid w:val="00D93578"/>
    <w:rsid w:val="00D9393C"/>
    <w:rsid w:val="00D94070"/>
    <w:rsid w:val="00D94081"/>
    <w:rsid w:val="00D940E7"/>
    <w:rsid w:val="00D9434A"/>
    <w:rsid w:val="00D943AA"/>
    <w:rsid w:val="00D943B4"/>
    <w:rsid w:val="00D9441E"/>
    <w:rsid w:val="00D9442F"/>
    <w:rsid w:val="00D945B6"/>
    <w:rsid w:val="00D949F5"/>
    <w:rsid w:val="00D94D77"/>
    <w:rsid w:val="00D9520D"/>
    <w:rsid w:val="00D95337"/>
    <w:rsid w:val="00D95556"/>
    <w:rsid w:val="00D95AF0"/>
    <w:rsid w:val="00D95BD0"/>
    <w:rsid w:val="00D95C16"/>
    <w:rsid w:val="00D95F40"/>
    <w:rsid w:val="00D961D8"/>
    <w:rsid w:val="00D964E3"/>
    <w:rsid w:val="00D96584"/>
    <w:rsid w:val="00D96748"/>
    <w:rsid w:val="00D96915"/>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5D0"/>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881"/>
    <w:rsid w:val="00DA69C6"/>
    <w:rsid w:val="00DA6A07"/>
    <w:rsid w:val="00DA6CDE"/>
    <w:rsid w:val="00DA7060"/>
    <w:rsid w:val="00DA7332"/>
    <w:rsid w:val="00DA773E"/>
    <w:rsid w:val="00DA78A1"/>
    <w:rsid w:val="00DA78BD"/>
    <w:rsid w:val="00DA7ECB"/>
    <w:rsid w:val="00DB0002"/>
    <w:rsid w:val="00DB01F5"/>
    <w:rsid w:val="00DB05D6"/>
    <w:rsid w:val="00DB0673"/>
    <w:rsid w:val="00DB09DE"/>
    <w:rsid w:val="00DB0AED"/>
    <w:rsid w:val="00DB0ED6"/>
    <w:rsid w:val="00DB0EE4"/>
    <w:rsid w:val="00DB0F6C"/>
    <w:rsid w:val="00DB0FEC"/>
    <w:rsid w:val="00DB1046"/>
    <w:rsid w:val="00DB1091"/>
    <w:rsid w:val="00DB10D2"/>
    <w:rsid w:val="00DB1589"/>
    <w:rsid w:val="00DB15DC"/>
    <w:rsid w:val="00DB1624"/>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C1"/>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2EA"/>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B7EDD"/>
    <w:rsid w:val="00DC0105"/>
    <w:rsid w:val="00DC024C"/>
    <w:rsid w:val="00DC052A"/>
    <w:rsid w:val="00DC0950"/>
    <w:rsid w:val="00DC0989"/>
    <w:rsid w:val="00DC0A63"/>
    <w:rsid w:val="00DC0D1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1AF"/>
    <w:rsid w:val="00DC260C"/>
    <w:rsid w:val="00DC29CE"/>
    <w:rsid w:val="00DC2DDC"/>
    <w:rsid w:val="00DC2E77"/>
    <w:rsid w:val="00DC31FE"/>
    <w:rsid w:val="00DC3281"/>
    <w:rsid w:val="00DC3389"/>
    <w:rsid w:val="00DC36A2"/>
    <w:rsid w:val="00DC3B86"/>
    <w:rsid w:val="00DC3BAD"/>
    <w:rsid w:val="00DC3D9A"/>
    <w:rsid w:val="00DC3FEF"/>
    <w:rsid w:val="00DC42B0"/>
    <w:rsid w:val="00DC4355"/>
    <w:rsid w:val="00DC4644"/>
    <w:rsid w:val="00DC4673"/>
    <w:rsid w:val="00DC4849"/>
    <w:rsid w:val="00DC4B64"/>
    <w:rsid w:val="00DC4DA8"/>
    <w:rsid w:val="00DC4E7C"/>
    <w:rsid w:val="00DC4FD3"/>
    <w:rsid w:val="00DC5255"/>
    <w:rsid w:val="00DC555A"/>
    <w:rsid w:val="00DC5738"/>
    <w:rsid w:val="00DC5DCF"/>
    <w:rsid w:val="00DC5EB1"/>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F70"/>
    <w:rsid w:val="00DD00FB"/>
    <w:rsid w:val="00DD0238"/>
    <w:rsid w:val="00DD04B6"/>
    <w:rsid w:val="00DD04F4"/>
    <w:rsid w:val="00DD0939"/>
    <w:rsid w:val="00DD0D0A"/>
    <w:rsid w:val="00DD10E2"/>
    <w:rsid w:val="00DD11BD"/>
    <w:rsid w:val="00DD12FA"/>
    <w:rsid w:val="00DD143D"/>
    <w:rsid w:val="00DD166E"/>
    <w:rsid w:val="00DD17E2"/>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BE4"/>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530"/>
    <w:rsid w:val="00DD764C"/>
    <w:rsid w:val="00DD7EF3"/>
    <w:rsid w:val="00DD7EF4"/>
    <w:rsid w:val="00DD7F4A"/>
    <w:rsid w:val="00DE023E"/>
    <w:rsid w:val="00DE0316"/>
    <w:rsid w:val="00DE063E"/>
    <w:rsid w:val="00DE0734"/>
    <w:rsid w:val="00DE07D2"/>
    <w:rsid w:val="00DE0AC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1A7"/>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12"/>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178"/>
    <w:rsid w:val="00DF2251"/>
    <w:rsid w:val="00DF2466"/>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49B"/>
    <w:rsid w:val="00DF7619"/>
    <w:rsid w:val="00DF78E2"/>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09"/>
    <w:rsid w:val="00E03E25"/>
    <w:rsid w:val="00E0442E"/>
    <w:rsid w:val="00E044BD"/>
    <w:rsid w:val="00E04692"/>
    <w:rsid w:val="00E05144"/>
    <w:rsid w:val="00E0523C"/>
    <w:rsid w:val="00E053D5"/>
    <w:rsid w:val="00E05893"/>
    <w:rsid w:val="00E059CE"/>
    <w:rsid w:val="00E05F85"/>
    <w:rsid w:val="00E05F97"/>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47B"/>
    <w:rsid w:val="00E118ED"/>
    <w:rsid w:val="00E1191E"/>
    <w:rsid w:val="00E11DA4"/>
    <w:rsid w:val="00E11DC8"/>
    <w:rsid w:val="00E11F38"/>
    <w:rsid w:val="00E12174"/>
    <w:rsid w:val="00E1249F"/>
    <w:rsid w:val="00E126E0"/>
    <w:rsid w:val="00E127A4"/>
    <w:rsid w:val="00E12847"/>
    <w:rsid w:val="00E12B3B"/>
    <w:rsid w:val="00E12D6C"/>
    <w:rsid w:val="00E12DC4"/>
    <w:rsid w:val="00E12E10"/>
    <w:rsid w:val="00E13103"/>
    <w:rsid w:val="00E1353D"/>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D2"/>
    <w:rsid w:val="00E176E0"/>
    <w:rsid w:val="00E178A5"/>
    <w:rsid w:val="00E178CA"/>
    <w:rsid w:val="00E178E5"/>
    <w:rsid w:val="00E17B9D"/>
    <w:rsid w:val="00E17C4A"/>
    <w:rsid w:val="00E17EA8"/>
    <w:rsid w:val="00E17EF9"/>
    <w:rsid w:val="00E20111"/>
    <w:rsid w:val="00E20749"/>
    <w:rsid w:val="00E20A26"/>
    <w:rsid w:val="00E20E22"/>
    <w:rsid w:val="00E21243"/>
    <w:rsid w:val="00E213D1"/>
    <w:rsid w:val="00E2199C"/>
    <w:rsid w:val="00E21ADC"/>
    <w:rsid w:val="00E21FF0"/>
    <w:rsid w:val="00E21FF4"/>
    <w:rsid w:val="00E22626"/>
    <w:rsid w:val="00E22693"/>
    <w:rsid w:val="00E226BB"/>
    <w:rsid w:val="00E2282D"/>
    <w:rsid w:val="00E22A53"/>
    <w:rsid w:val="00E22BBF"/>
    <w:rsid w:val="00E22F17"/>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6F"/>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D76"/>
    <w:rsid w:val="00E30F8D"/>
    <w:rsid w:val="00E310CF"/>
    <w:rsid w:val="00E310D3"/>
    <w:rsid w:val="00E3110B"/>
    <w:rsid w:val="00E31259"/>
    <w:rsid w:val="00E3125D"/>
    <w:rsid w:val="00E31414"/>
    <w:rsid w:val="00E31771"/>
    <w:rsid w:val="00E31837"/>
    <w:rsid w:val="00E31873"/>
    <w:rsid w:val="00E319CC"/>
    <w:rsid w:val="00E31D22"/>
    <w:rsid w:val="00E323D7"/>
    <w:rsid w:val="00E32486"/>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08"/>
    <w:rsid w:val="00E33B74"/>
    <w:rsid w:val="00E33C6A"/>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1C9"/>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76"/>
    <w:rsid w:val="00E41F89"/>
    <w:rsid w:val="00E42397"/>
    <w:rsid w:val="00E42424"/>
    <w:rsid w:val="00E42675"/>
    <w:rsid w:val="00E42BCC"/>
    <w:rsid w:val="00E42F6D"/>
    <w:rsid w:val="00E43280"/>
    <w:rsid w:val="00E43343"/>
    <w:rsid w:val="00E434C6"/>
    <w:rsid w:val="00E435B5"/>
    <w:rsid w:val="00E4398B"/>
    <w:rsid w:val="00E43A17"/>
    <w:rsid w:val="00E43CED"/>
    <w:rsid w:val="00E43E39"/>
    <w:rsid w:val="00E43F74"/>
    <w:rsid w:val="00E4413E"/>
    <w:rsid w:val="00E44445"/>
    <w:rsid w:val="00E445CF"/>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B88"/>
    <w:rsid w:val="00E53CF1"/>
    <w:rsid w:val="00E53D21"/>
    <w:rsid w:val="00E53FD3"/>
    <w:rsid w:val="00E5450A"/>
    <w:rsid w:val="00E5451D"/>
    <w:rsid w:val="00E54800"/>
    <w:rsid w:val="00E54843"/>
    <w:rsid w:val="00E54CFB"/>
    <w:rsid w:val="00E54FAC"/>
    <w:rsid w:val="00E5515B"/>
    <w:rsid w:val="00E5515C"/>
    <w:rsid w:val="00E551DC"/>
    <w:rsid w:val="00E55372"/>
    <w:rsid w:val="00E55460"/>
    <w:rsid w:val="00E5552C"/>
    <w:rsid w:val="00E5553D"/>
    <w:rsid w:val="00E5572C"/>
    <w:rsid w:val="00E5583A"/>
    <w:rsid w:val="00E558B8"/>
    <w:rsid w:val="00E55B4C"/>
    <w:rsid w:val="00E55D49"/>
    <w:rsid w:val="00E55FD9"/>
    <w:rsid w:val="00E5626A"/>
    <w:rsid w:val="00E569E3"/>
    <w:rsid w:val="00E56B7C"/>
    <w:rsid w:val="00E571C1"/>
    <w:rsid w:val="00E5730D"/>
    <w:rsid w:val="00E57515"/>
    <w:rsid w:val="00E5755A"/>
    <w:rsid w:val="00E5755E"/>
    <w:rsid w:val="00E5762D"/>
    <w:rsid w:val="00E57C55"/>
    <w:rsid w:val="00E57DD1"/>
    <w:rsid w:val="00E57FCC"/>
    <w:rsid w:val="00E57FD9"/>
    <w:rsid w:val="00E6016A"/>
    <w:rsid w:val="00E604AF"/>
    <w:rsid w:val="00E607E2"/>
    <w:rsid w:val="00E608A0"/>
    <w:rsid w:val="00E609A0"/>
    <w:rsid w:val="00E60A2E"/>
    <w:rsid w:val="00E60ABC"/>
    <w:rsid w:val="00E60E9B"/>
    <w:rsid w:val="00E60F17"/>
    <w:rsid w:val="00E60FAB"/>
    <w:rsid w:val="00E6128D"/>
    <w:rsid w:val="00E617B5"/>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DF4"/>
    <w:rsid w:val="00E63EC4"/>
    <w:rsid w:val="00E640AB"/>
    <w:rsid w:val="00E64174"/>
    <w:rsid w:val="00E643C0"/>
    <w:rsid w:val="00E64795"/>
    <w:rsid w:val="00E648B7"/>
    <w:rsid w:val="00E6496C"/>
    <w:rsid w:val="00E64C2F"/>
    <w:rsid w:val="00E64D27"/>
    <w:rsid w:val="00E64FA6"/>
    <w:rsid w:val="00E64FFF"/>
    <w:rsid w:val="00E65005"/>
    <w:rsid w:val="00E650A8"/>
    <w:rsid w:val="00E6521D"/>
    <w:rsid w:val="00E65538"/>
    <w:rsid w:val="00E65541"/>
    <w:rsid w:val="00E65768"/>
    <w:rsid w:val="00E65E51"/>
    <w:rsid w:val="00E6646E"/>
    <w:rsid w:val="00E664D1"/>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67EB9"/>
    <w:rsid w:val="00E70321"/>
    <w:rsid w:val="00E70471"/>
    <w:rsid w:val="00E706B5"/>
    <w:rsid w:val="00E70830"/>
    <w:rsid w:val="00E708AC"/>
    <w:rsid w:val="00E70C51"/>
    <w:rsid w:val="00E70D06"/>
    <w:rsid w:val="00E70D3F"/>
    <w:rsid w:val="00E7102E"/>
    <w:rsid w:val="00E71244"/>
    <w:rsid w:val="00E7184A"/>
    <w:rsid w:val="00E71D7E"/>
    <w:rsid w:val="00E71DE4"/>
    <w:rsid w:val="00E72127"/>
    <w:rsid w:val="00E72298"/>
    <w:rsid w:val="00E724F8"/>
    <w:rsid w:val="00E7261B"/>
    <w:rsid w:val="00E726B7"/>
    <w:rsid w:val="00E728F3"/>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072"/>
    <w:rsid w:val="00E8019B"/>
    <w:rsid w:val="00E8031D"/>
    <w:rsid w:val="00E81091"/>
    <w:rsid w:val="00E81140"/>
    <w:rsid w:val="00E81252"/>
    <w:rsid w:val="00E81659"/>
    <w:rsid w:val="00E816F7"/>
    <w:rsid w:val="00E81721"/>
    <w:rsid w:val="00E81759"/>
    <w:rsid w:val="00E81B12"/>
    <w:rsid w:val="00E81D53"/>
    <w:rsid w:val="00E81E81"/>
    <w:rsid w:val="00E820A9"/>
    <w:rsid w:val="00E82249"/>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9C2"/>
    <w:rsid w:val="00E85EC5"/>
    <w:rsid w:val="00E85FB3"/>
    <w:rsid w:val="00E861FB"/>
    <w:rsid w:val="00E86311"/>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49C"/>
    <w:rsid w:val="00E9156E"/>
    <w:rsid w:val="00E9171C"/>
    <w:rsid w:val="00E91850"/>
    <w:rsid w:val="00E91904"/>
    <w:rsid w:val="00E91A13"/>
    <w:rsid w:val="00E91A4A"/>
    <w:rsid w:val="00E91C53"/>
    <w:rsid w:val="00E91C7A"/>
    <w:rsid w:val="00E91C9F"/>
    <w:rsid w:val="00E91CDC"/>
    <w:rsid w:val="00E91CEA"/>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A7A"/>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1DC"/>
    <w:rsid w:val="00E96250"/>
    <w:rsid w:val="00E962D1"/>
    <w:rsid w:val="00E963FA"/>
    <w:rsid w:val="00E96A6B"/>
    <w:rsid w:val="00E96B4F"/>
    <w:rsid w:val="00E96DA2"/>
    <w:rsid w:val="00E96ED5"/>
    <w:rsid w:val="00E9701C"/>
    <w:rsid w:val="00E97184"/>
    <w:rsid w:val="00E97228"/>
    <w:rsid w:val="00E9723F"/>
    <w:rsid w:val="00E974A9"/>
    <w:rsid w:val="00E976D2"/>
    <w:rsid w:val="00E97A9C"/>
    <w:rsid w:val="00E97C67"/>
    <w:rsid w:val="00E97FD9"/>
    <w:rsid w:val="00EA0189"/>
    <w:rsid w:val="00EA0255"/>
    <w:rsid w:val="00EA03AF"/>
    <w:rsid w:val="00EA03CD"/>
    <w:rsid w:val="00EA0456"/>
    <w:rsid w:val="00EA065D"/>
    <w:rsid w:val="00EA069E"/>
    <w:rsid w:val="00EA0B11"/>
    <w:rsid w:val="00EA0B73"/>
    <w:rsid w:val="00EA0E92"/>
    <w:rsid w:val="00EA100C"/>
    <w:rsid w:val="00EA137D"/>
    <w:rsid w:val="00EA1482"/>
    <w:rsid w:val="00EA1F49"/>
    <w:rsid w:val="00EA2055"/>
    <w:rsid w:val="00EA2222"/>
    <w:rsid w:val="00EA2490"/>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A87"/>
    <w:rsid w:val="00EA3BF1"/>
    <w:rsid w:val="00EA3D44"/>
    <w:rsid w:val="00EA3D87"/>
    <w:rsid w:val="00EA3E13"/>
    <w:rsid w:val="00EA3FBC"/>
    <w:rsid w:val="00EA400C"/>
    <w:rsid w:val="00EA4080"/>
    <w:rsid w:val="00EA40BA"/>
    <w:rsid w:val="00EA4403"/>
    <w:rsid w:val="00EA450D"/>
    <w:rsid w:val="00EA4618"/>
    <w:rsid w:val="00EA47BA"/>
    <w:rsid w:val="00EA4E82"/>
    <w:rsid w:val="00EA5182"/>
    <w:rsid w:val="00EA5201"/>
    <w:rsid w:val="00EA5255"/>
    <w:rsid w:val="00EA546E"/>
    <w:rsid w:val="00EA594A"/>
    <w:rsid w:val="00EA5A05"/>
    <w:rsid w:val="00EA5EAC"/>
    <w:rsid w:val="00EA600D"/>
    <w:rsid w:val="00EA64B2"/>
    <w:rsid w:val="00EA65D1"/>
    <w:rsid w:val="00EA6727"/>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42C"/>
    <w:rsid w:val="00EB05C7"/>
    <w:rsid w:val="00EB0CBE"/>
    <w:rsid w:val="00EB0CF6"/>
    <w:rsid w:val="00EB0E16"/>
    <w:rsid w:val="00EB0FB2"/>
    <w:rsid w:val="00EB1805"/>
    <w:rsid w:val="00EB186D"/>
    <w:rsid w:val="00EB1C4B"/>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6AF"/>
    <w:rsid w:val="00EB384B"/>
    <w:rsid w:val="00EB3981"/>
    <w:rsid w:val="00EB39D4"/>
    <w:rsid w:val="00EB3B65"/>
    <w:rsid w:val="00EB3D00"/>
    <w:rsid w:val="00EB3EAE"/>
    <w:rsid w:val="00EB3F2C"/>
    <w:rsid w:val="00EB421C"/>
    <w:rsid w:val="00EB45CA"/>
    <w:rsid w:val="00EB47BA"/>
    <w:rsid w:val="00EB4813"/>
    <w:rsid w:val="00EB4B0A"/>
    <w:rsid w:val="00EB4F43"/>
    <w:rsid w:val="00EB5023"/>
    <w:rsid w:val="00EB5237"/>
    <w:rsid w:val="00EB5239"/>
    <w:rsid w:val="00EB52E7"/>
    <w:rsid w:val="00EB54BB"/>
    <w:rsid w:val="00EB55C1"/>
    <w:rsid w:val="00EB59D7"/>
    <w:rsid w:val="00EB5BBC"/>
    <w:rsid w:val="00EB5D6F"/>
    <w:rsid w:val="00EB5E61"/>
    <w:rsid w:val="00EB5FD7"/>
    <w:rsid w:val="00EB6154"/>
    <w:rsid w:val="00EB615D"/>
    <w:rsid w:val="00EB6167"/>
    <w:rsid w:val="00EB62B7"/>
    <w:rsid w:val="00EB6438"/>
    <w:rsid w:val="00EB6575"/>
    <w:rsid w:val="00EB69A1"/>
    <w:rsid w:val="00EB6A66"/>
    <w:rsid w:val="00EB70DD"/>
    <w:rsid w:val="00EB762D"/>
    <w:rsid w:val="00EB7972"/>
    <w:rsid w:val="00EB7A1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526"/>
    <w:rsid w:val="00ED0655"/>
    <w:rsid w:val="00ED0AA4"/>
    <w:rsid w:val="00ED0B5D"/>
    <w:rsid w:val="00ED0BD2"/>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5B9"/>
    <w:rsid w:val="00ED38B2"/>
    <w:rsid w:val="00ED3AF0"/>
    <w:rsid w:val="00ED3F70"/>
    <w:rsid w:val="00ED3F9D"/>
    <w:rsid w:val="00ED421E"/>
    <w:rsid w:val="00ED44C1"/>
    <w:rsid w:val="00ED45B0"/>
    <w:rsid w:val="00ED49FA"/>
    <w:rsid w:val="00ED4C14"/>
    <w:rsid w:val="00ED4CA4"/>
    <w:rsid w:val="00ED51AA"/>
    <w:rsid w:val="00ED58C1"/>
    <w:rsid w:val="00ED59D8"/>
    <w:rsid w:val="00ED5A9D"/>
    <w:rsid w:val="00ED5DE7"/>
    <w:rsid w:val="00ED62DC"/>
    <w:rsid w:val="00ED64B1"/>
    <w:rsid w:val="00ED65CE"/>
    <w:rsid w:val="00ED6683"/>
    <w:rsid w:val="00ED668F"/>
    <w:rsid w:val="00ED683E"/>
    <w:rsid w:val="00ED740D"/>
    <w:rsid w:val="00ED7797"/>
    <w:rsid w:val="00ED77D0"/>
    <w:rsid w:val="00ED78C1"/>
    <w:rsid w:val="00ED7C51"/>
    <w:rsid w:val="00ED7CB6"/>
    <w:rsid w:val="00ED7CCB"/>
    <w:rsid w:val="00ED7D59"/>
    <w:rsid w:val="00ED7DC0"/>
    <w:rsid w:val="00ED7FF7"/>
    <w:rsid w:val="00EE021C"/>
    <w:rsid w:val="00EE02A1"/>
    <w:rsid w:val="00EE0485"/>
    <w:rsid w:val="00EE04F9"/>
    <w:rsid w:val="00EE0554"/>
    <w:rsid w:val="00EE0801"/>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685"/>
    <w:rsid w:val="00EE3A1A"/>
    <w:rsid w:val="00EE3A99"/>
    <w:rsid w:val="00EE3AA3"/>
    <w:rsid w:val="00EE3B52"/>
    <w:rsid w:val="00EE3F4D"/>
    <w:rsid w:val="00EE4221"/>
    <w:rsid w:val="00EE4258"/>
    <w:rsid w:val="00EE426C"/>
    <w:rsid w:val="00EE42AE"/>
    <w:rsid w:val="00EE442E"/>
    <w:rsid w:val="00EE4844"/>
    <w:rsid w:val="00EE4D06"/>
    <w:rsid w:val="00EE4ED7"/>
    <w:rsid w:val="00EE5180"/>
    <w:rsid w:val="00EE5324"/>
    <w:rsid w:val="00EE54AE"/>
    <w:rsid w:val="00EE592B"/>
    <w:rsid w:val="00EE5A2B"/>
    <w:rsid w:val="00EE5AE1"/>
    <w:rsid w:val="00EE5B48"/>
    <w:rsid w:val="00EE5BD5"/>
    <w:rsid w:val="00EE5F31"/>
    <w:rsid w:val="00EE5FBA"/>
    <w:rsid w:val="00EE5FBC"/>
    <w:rsid w:val="00EE6082"/>
    <w:rsid w:val="00EE609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9C3"/>
    <w:rsid w:val="00EF1A4D"/>
    <w:rsid w:val="00EF1ABC"/>
    <w:rsid w:val="00EF21F7"/>
    <w:rsid w:val="00EF224C"/>
    <w:rsid w:val="00EF2770"/>
    <w:rsid w:val="00EF2864"/>
    <w:rsid w:val="00EF2B72"/>
    <w:rsid w:val="00EF2BD0"/>
    <w:rsid w:val="00EF2D2E"/>
    <w:rsid w:val="00EF30AB"/>
    <w:rsid w:val="00EF32A3"/>
    <w:rsid w:val="00EF3389"/>
    <w:rsid w:val="00EF3AA3"/>
    <w:rsid w:val="00EF3B6B"/>
    <w:rsid w:val="00EF3E5A"/>
    <w:rsid w:val="00EF3FF1"/>
    <w:rsid w:val="00EF44FD"/>
    <w:rsid w:val="00EF45E3"/>
    <w:rsid w:val="00EF45F2"/>
    <w:rsid w:val="00EF47AF"/>
    <w:rsid w:val="00EF48F3"/>
    <w:rsid w:val="00EF4925"/>
    <w:rsid w:val="00EF4FA3"/>
    <w:rsid w:val="00EF513E"/>
    <w:rsid w:val="00EF51C6"/>
    <w:rsid w:val="00EF51E8"/>
    <w:rsid w:val="00EF56CF"/>
    <w:rsid w:val="00EF57EC"/>
    <w:rsid w:val="00EF590D"/>
    <w:rsid w:val="00EF597C"/>
    <w:rsid w:val="00EF5C52"/>
    <w:rsid w:val="00EF5DB3"/>
    <w:rsid w:val="00EF60FD"/>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669"/>
    <w:rsid w:val="00F01787"/>
    <w:rsid w:val="00F01B91"/>
    <w:rsid w:val="00F01C7E"/>
    <w:rsid w:val="00F01E44"/>
    <w:rsid w:val="00F02165"/>
    <w:rsid w:val="00F02274"/>
    <w:rsid w:val="00F023E4"/>
    <w:rsid w:val="00F0266B"/>
    <w:rsid w:val="00F02BD7"/>
    <w:rsid w:val="00F02C76"/>
    <w:rsid w:val="00F02D58"/>
    <w:rsid w:val="00F02DA3"/>
    <w:rsid w:val="00F02E29"/>
    <w:rsid w:val="00F02F8B"/>
    <w:rsid w:val="00F030A0"/>
    <w:rsid w:val="00F039F7"/>
    <w:rsid w:val="00F03AE3"/>
    <w:rsid w:val="00F03B24"/>
    <w:rsid w:val="00F03C8B"/>
    <w:rsid w:val="00F03CA8"/>
    <w:rsid w:val="00F03D61"/>
    <w:rsid w:val="00F03D83"/>
    <w:rsid w:val="00F03F37"/>
    <w:rsid w:val="00F04176"/>
    <w:rsid w:val="00F04269"/>
    <w:rsid w:val="00F043C1"/>
    <w:rsid w:val="00F043E0"/>
    <w:rsid w:val="00F04630"/>
    <w:rsid w:val="00F04633"/>
    <w:rsid w:val="00F04750"/>
    <w:rsid w:val="00F04809"/>
    <w:rsid w:val="00F04832"/>
    <w:rsid w:val="00F050F7"/>
    <w:rsid w:val="00F0534D"/>
    <w:rsid w:val="00F05469"/>
    <w:rsid w:val="00F05C9C"/>
    <w:rsid w:val="00F0611E"/>
    <w:rsid w:val="00F06240"/>
    <w:rsid w:val="00F06295"/>
    <w:rsid w:val="00F065C8"/>
    <w:rsid w:val="00F066B0"/>
    <w:rsid w:val="00F067A7"/>
    <w:rsid w:val="00F06810"/>
    <w:rsid w:val="00F06A7A"/>
    <w:rsid w:val="00F06FA3"/>
    <w:rsid w:val="00F07099"/>
    <w:rsid w:val="00F073E1"/>
    <w:rsid w:val="00F0754C"/>
    <w:rsid w:val="00F07894"/>
    <w:rsid w:val="00F07A96"/>
    <w:rsid w:val="00F07E3A"/>
    <w:rsid w:val="00F07E6C"/>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D60"/>
    <w:rsid w:val="00F14EC3"/>
    <w:rsid w:val="00F15836"/>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6F"/>
    <w:rsid w:val="00F171DB"/>
    <w:rsid w:val="00F173AA"/>
    <w:rsid w:val="00F17521"/>
    <w:rsid w:val="00F17D82"/>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2FF9"/>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556"/>
    <w:rsid w:val="00F26674"/>
    <w:rsid w:val="00F26782"/>
    <w:rsid w:val="00F267FC"/>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4A0"/>
    <w:rsid w:val="00F3150E"/>
    <w:rsid w:val="00F31709"/>
    <w:rsid w:val="00F3174A"/>
    <w:rsid w:val="00F31A0C"/>
    <w:rsid w:val="00F31CC1"/>
    <w:rsid w:val="00F31E6D"/>
    <w:rsid w:val="00F31EDA"/>
    <w:rsid w:val="00F32194"/>
    <w:rsid w:val="00F3237B"/>
    <w:rsid w:val="00F3244D"/>
    <w:rsid w:val="00F3250A"/>
    <w:rsid w:val="00F32696"/>
    <w:rsid w:val="00F3284A"/>
    <w:rsid w:val="00F32B5E"/>
    <w:rsid w:val="00F32C7A"/>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2"/>
    <w:rsid w:val="00F35486"/>
    <w:rsid w:val="00F35584"/>
    <w:rsid w:val="00F3625E"/>
    <w:rsid w:val="00F36336"/>
    <w:rsid w:val="00F36391"/>
    <w:rsid w:val="00F364FF"/>
    <w:rsid w:val="00F36529"/>
    <w:rsid w:val="00F36551"/>
    <w:rsid w:val="00F3667C"/>
    <w:rsid w:val="00F36772"/>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A72"/>
    <w:rsid w:val="00F40D5B"/>
    <w:rsid w:val="00F40E5E"/>
    <w:rsid w:val="00F40EE7"/>
    <w:rsid w:val="00F41025"/>
    <w:rsid w:val="00F410E5"/>
    <w:rsid w:val="00F413E1"/>
    <w:rsid w:val="00F41613"/>
    <w:rsid w:val="00F418F1"/>
    <w:rsid w:val="00F41998"/>
    <w:rsid w:val="00F419C1"/>
    <w:rsid w:val="00F419CA"/>
    <w:rsid w:val="00F41A1B"/>
    <w:rsid w:val="00F41E0B"/>
    <w:rsid w:val="00F41EA6"/>
    <w:rsid w:val="00F41F82"/>
    <w:rsid w:val="00F42060"/>
    <w:rsid w:val="00F4256C"/>
    <w:rsid w:val="00F425FA"/>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3E7F"/>
    <w:rsid w:val="00F440EE"/>
    <w:rsid w:val="00F4433E"/>
    <w:rsid w:val="00F4440A"/>
    <w:rsid w:val="00F449F6"/>
    <w:rsid w:val="00F44BD9"/>
    <w:rsid w:val="00F44E27"/>
    <w:rsid w:val="00F44ECC"/>
    <w:rsid w:val="00F44F43"/>
    <w:rsid w:val="00F45082"/>
    <w:rsid w:val="00F45141"/>
    <w:rsid w:val="00F4550D"/>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12"/>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621"/>
    <w:rsid w:val="00F53788"/>
    <w:rsid w:val="00F538DA"/>
    <w:rsid w:val="00F5395C"/>
    <w:rsid w:val="00F539A3"/>
    <w:rsid w:val="00F53BA5"/>
    <w:rsid w:val="00F53CE3"/>
    <w:rsid w:val="00F53EAA"/>
    <w:rsid w:val="00F53EDD"/>
    <w:rsid w:val="00F53EE6"/>
    <w:rsid w:val="00F5404A"/>
    <w:rsid w:val="00F5447B"/>
    <w:rsid w:val="00F54D74"/>
    <w:rsid w:val="00F54DAC"/>
    <w:rsid w:val="00F5508B"/>
    <w:rsid w:val="00F55092"/>
    <w:rsid w:val="00F5537C"/>
    <w:rsid w:val="00F553CF"/>
    <w:rsid w:val="00F553F2"/>
    <w:rsid w:val="00F5543D"/>
    <w:rsid w:val="00F554C5"/>
    <w:rsid w:val="00F55518"/>
    <w:rsid w:val="00F556C3"/>
    <w:rsid w:val="00F558E1"/>
    <w:rsid w:val="00F55A0E"/>
    <w:rsid w:val="00F55A3C"/>
    <w:rsid w:val="00F55B50"/>
    <w:rsid w:val="00F55BFD"/>
    <w:rsid w:val="00F55F02"/>
    <w:rsid w:val="00F55FF4"/>
    <w:rsid w:val="00F560F0"/>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206"/>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3F29"/>
    <w:rsid w:val="00F641D4"/>
    <w:rsid w:val="00F641F0"/>
    <w:rsid w:val="00F6422A"/>
    <w:rsid w:val="00F642CA"/>
    <w:rsid w:val="00F644BA"/>
    <w:rsid w:val="00F64727"/>
    <w:rsid w:val="00F6479A"/>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35"/>
    <w:rsid w:val="00F67554"/>
    <w:rsid w:val="00F67890"/>
    <w:rsid w:val="00F67AA0"/>
    <w:rsid w:val="00F67AB5"/>
    <w:rsid w:val="00F67BC3"/>
    <w:rsid w:val="00F67DAA"/>
    <w:rsid w:val="00F67F1D"/>
    <w:rsid w:val="00F67F86"/>
    <w:rsid w:val="00F70069"/>
    <w:rsid w:val="00F7021B"/>
    <w:rsid w:val="00F702B1"/>
    <w:rsid w:val="00F70740"/>
    <w:rsid w:val="00F7089C"/>
    <w:rsid w:val="00F70983"/>
    <w:rsid w:val="00F70A7F"/>
    <w:rsid w:val="00F70DA3"/>
    <w:rsid w:val="00F70E86"/>
    <w:rsid w:val="00F714FF"/>
    <w:rsid w:val="00F717E5"/>
    <w:rsid w:val="00F7190C"/>
    <w:rsid w:val="00F71C7F"/>
    <w:rsid w:val="00F71DC9"/>
    <w:rsid w:val="00F71DED"/>
    <w:rsid w:val="00F72060"/>
    <w:rsid w:val="00F722ED"/>
    <w:rsid w:val="00F723E3"/>
    <w:rsid w:val="00F7244F"/>
    <w:rsid w:val="00F72840"/>
    <w:rsid w:val="00F72941"/>
    <w:rsid w:val="00F72C34"/>
    <w:rsid w:val="00F72D5A"/>
    <w:rsid w:val="00F73176"/>
    <w:rsid w:val="00F731A5"/>
    <w:rsid w:val="00F733BA"/>
    <w:rsid w:val="00F733D3"/>
    <w:rsid w:val="00F7346E"/>
    <w:rsid w:val="00F73A14"/>
    <w:rsid w:val="00F73C9F"/>
    <w:rsid w:val="00F73DF6"/>
    <w:rsid w:val="00F73E0D"/>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CCB"/>
    <w:rsid w:val="00F77D3A"/>
    <w:rsid w:val="00F77E23"/>
    <w:rsid w:val="00F77EC9"/>
    <w:rsid w:val="00F77F1E"/>
    <w:rsid w:val="00F801E1"/>
    <w:rsid w:val="00F8027E"/>
    <w:rsid w:val="00F806C6"/>
    <w:rsid w:val="00F8073C"/>
    <w:rsid w:val="00F807D4"/>
    <w:rsid w:val="00F808FB"/>
    <w:rsid w:val="00F8098B"/>
    <w:rsid w:val="00F80DBF"/>
    <w:rsid w:val="00F80F94"/>
    <w:rsid w:val="00F8103C"/>
    <w:rsid w:val="00F81351"/>
    <w:rsid w:val="00F814EC"/>
    <w:rsid w:val="00F8151A"/>
    <w:rsid w:val="00F81539"/>
    <w:rsid w:val="00F8194D"/>
    <w:rsid w:val="00F81E91"/>
    <w:rsid w:val="00F8202A"/>
    <w:rsid w:val="00F822A6"/>
    <w:rsid w:val="00F8230C"/>
    <w:rsid w:val="00F8258C"/>
    <w:rsid w:val="00F82686"/>
    <w:rsid w:val="00F826E1"/>
    <w:rsid w:val="00F82758"/>
    <w:rsid w:val="00F82880"/>
    <w:rsid w:val="00F828CB"/>
    <w:rsid w:val="00F82BD2"/>
    <w:rsid w:val="00F82BFD"/>
    <w:rsid w:val="00F82CEC"/>
    <w:rsid w:val="00F82DE4"/>
    <w:rsid w:val="00F82EFE"/>
    <w:rsid w:val="00F82F34"/>
    <w:rsid w:val="00F82FCA"/>
    <w:rsid w:val="00F832BE"/>
    <w:rsid w:val="00F8331B"/>
    <w:rsid w:val="00F8335C"/>
    <w:rsid w:val="00F833F7"/>
    <w:rsid w:val="00F83520"/>
    <w:rsid w:val="00F83686"/>
    <w:rsid w:val="00F836D2"/>
    <w:rsid w:val="00F8390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01"/>
    <w:rsid w:val="00F8621A"/>
    <w:rsid w:val="00F862BF"/>
    <w:rsid w:val="00F863C4"/>
    <w:rsid w:val="00F86410"/>
    <w:rsid w:val="00F865B7"/>
    <w:rsid w:val="00F86969"/>
    <w:rsid w:val="00F87054"/>
    <w:rsid w:val="00F873D0"/>
    <w:rsid w:val="00F874E0"/>
    <w:rsid w:val="00F877B7"/>
    <w:rsid w:val="00F87A66"/>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622"/>
    <w:rsid w:val="00F92755"/>
    <w:rsid w:val="00F9289E"/>
    <w:rsid w:val="00F928AD"/>
    <w:rsid w:val="00F93064"/>
    <w:rsid w:val="00F931D6"/>
    <w:rsid w:val="00F933F7"/>
    <w:rsid w:val="00F93517"/>
    <w:rsid w:val="00F9358C"/>
    <w:rsid w:val="00F93668"/>
    <w:rsid w:val="00F9369A"/>
    <w:rsid w:val="00F936D8"/>
    <w:rsid w:val="00F93CE9"/>
    <w:rsid w:val="00F93D76"/>
    <w:rsid w:val="00F93D85"/>
    <w:rsid w:val="00F93FB8"/>
    <w:rsid w:val="00F940F7"/>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3F9"/>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AB3"/>
    <w:rsid w:val="00FA2BC8"/>
    <w:rsid w:val="00FA2E51"/>
    <w:rsid w:val="00FA2ED5"/>
    <w:rsid w:val="00FA2EE3"/>
    <w:rsid w:val="00FA2FF0"/>
    <w:rsid w:val="00FA35E2"/>
    <w:rsid w:val="00FA3796"/>
    <w:rsid w:val="00FA3798"/>
    <w:rsid w:val="00FA3B39"/>
    <w:rsid w:val="00FA3D34"/>
    <w:rsid w:val="00FA3F56"/>
    <w:rsid w:val="00FA3FF6"/>
    <w:rsid w:val="00FA42DF"/>
    <w:rsid w:val="00FA43A7"/>
    <w:rsid w:val="00FA46B6"/>
    <w:rsid w:val="00FA46EA"/>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7EE"/>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2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70B"/>
    <w:rsid w:val="00FB28B9"/>
    <w:rsid w:val="00FB2C74"/>
    <w:rsid w:val="00FB368F"/>
    <w:rsid w:val="00FB372D"/>
    <w:rsid w:val="00FB3B76"/>
    <w:rsid w:val="00FB3D34"/>
    <w:rsid w:val="00FB409A"/>
    <w:rsid w:val="00FB45C5"/>
    <w:rsid w:val="00FB4627"/>
    <w:rsid w:val="00FB477A"/>
    <w:rsid w:val="00FB4BB3"/>
    <w:rsid w:val="00FB4F8D"/>
    <w:rsid w:val="00FB549C"/>
    <w:rsid w:val="00FB5638"/>
    <w:rsid w:val="00FB56B7"/>
    <w:rsid w:val="00FB56DE"/>
    <w:rsid w:val="00FB578C"/>
    <w:rsid w:val="00FB5B32"/>
    <w:rsid w:val="00FB5D5B"/>
    <w:rsid w:val="00FB6259"/>
    <w:rsid w:val="00FB651A"/>
    <w:rsid w:val="00FB68DB"/>
    <w:rsid w:val="00FB6D92"/>
    <w:rsid w:val="00FB6EBC"/>
    <w:rsid w:val="00FB6FED"/>
    <w:rsid w:val="00FB703C"/>
    <w:rsid w:val="00FB7141"/>
    <w:rsid w:val="00FB7148"/>
    <w:rsid w:val="00FB7591"/>
    <w:rsid w:val="00FB7623"/>
    <w:rsid w:val="00FB7813"/>
    <w:rsid w:val="00FB78B8"/>
    <w:rsid w:val="00FB7904"/>
    <w:rsid w:val="00FB7CF3"/>
    <w:rsid w:val="00FB7EA2"/>
    <w:rsid w:val="00FB7EC6"/>
    <w:rsid w:val="00FB7F36"/>
    <w:rsid w:val="00FB7FE3"/>
    <w:rsid w:val="00FC01B6"/>
    <w:rsid w:val="00FC0941"/>
    <w:rsid w:val="00FC0BF5"/>
    <w:rsid w:val="00FC0D04"/>
    <w:rsid w:val="00FC102F"/>
    <w:rsid w:val="00FC106A"/>
    <w:rsid w:val="00FC165D"/>
    <w:rsid w:val="00FC1834"/>
    <w:rsid w:val="00FC1893"/>
    <w:rsid w:val="00FC1AFE"/>
    <w:rsid w:val="00FC1E12"/>
    <w:rsid w:val="00FC1E1D"/>
    <w:rsid w:val="00FC21CC"/>
    <w:rsid w:val="00FC23E4"/>
    <w:rsid w:val="00FC2614"/>
    <w:rsid w:val="00FC29FD"/>
    <w:rsid w:val="00FC2EBF"/>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87A"/>
    <w:rsid w:val="00FC5A1A"/>
    <w:rsid w:val="00FC5C23"/>
    <w:rsid w:val="00FC5C93"/>
    <w:rsid w:val="00FC6189"/>
    <w:rsid w:val="00FC6638"/>
    <w:rsid w:val="00FC686C"/>
    <w:rsid w:val="00FC69FF"/>
    <w:rsid w:val="00FC6C12"/>
    <w:rsid w:val="00FC6EED"/>
    <w:rsid w:val="00FC70CF"/>
    <w:rsid w:val="00FC75FF"/>
    <w:rsid w:val="00FC7611"/>
    <w:rsid w:val="00FC7742"/>
    <w:rsid w:val="00FC777A"/>
    <w:rsid w:val="00FC7D5C"/>
    <w:rsid w:val="00FD0A20"/>
    <w:rsid w:val="00FD0A55"/>
    <w:rsid w:val="00FD0AFA"/>
    <w:rsid w:val="00FD10A2"/>
    <w:rsid w:val="00FD1336"/>
    <w:rsid w:val="00FD1441"/>
    <w:rsid w:val="00FD14BA"/>
    <w:rsid w:val="00FD1B75"/>
    <w:rsid w:val="00FD1C2B"/>
    <w:rsid w:val="00FD1DB0"/>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E10"/>
    <w:rsid w:val="00FD3F8D"/>
    <w:rsid w:val="00FD3FEC"/>
    <w:rsid w:val="00FD40CF"/>
    <w:rsid w:val="00FD40F8"/>
    <w:rsid w:val="00FD41C3"/>
    <w:rsid w:val="00FD4243"/>
    <w:rsid w:val="00FD4275"/>
    <w:rsid w:val="00FD4317"/>
    <w:rsid w:val="00FD43C2"/>
    <w:rsid w:val="00FD442B"/>
    <w:rsid w:val="00FD4534"/>
    <w:rsid w:val="00FD4604"/>
    <w:rsid w:val="00FD488A"/>
    <w:rsid w:val="00FD4B89"/>
    <w:rsid w:val="00FD4D5F"/>
    <w:rsid w:val="00FD4DC9"/>
    <w:rsid w:val="00FD5388"/>
    <w:rsid w:val="00FD5BD3"/>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D14"/>
    <w:rsid w:val="00FD7D32"/>
    <w:rsid w:val="00FD7F49"/>
    <w:rsid w:val="00FD7FEA"/>
    <w:rsid w:val="00FE08C2"/>
    <w:rsid w:val="00FE0954"/>
    <w:rsid w:val="00FE0DB1"/>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413"/>
    <w:rsid w:val="00FE26F0"/>
    <w:rsid w:val="00FE28DB"/>
    <w:rsid w:val="00FE29C0"/>
    <w:rsid w:val="00FE2C5E"/>
    <w:rsid w:val="00FE2C8C"/>
    <w:rsid w:val="00FE2E8E"/>
    <w:rsid w:val="00FE2E93"/>
    <w:rsid w:val="00FE2EBA"/>
    <w:rsid w:val="00FE2F93"/>
    <w:rsid w:val="00FE2FFF"/>
    <w:rsid w:val="00FE300A"/>
    <w:rsid w:val="00FE31A3"/>
    <w:rsid w:val="00FE3558"/>
    <w:rsid w:val="00FE3616"/>
    <w:rsid w:val="00FE362B"/>
    <w:rsid w:val="00FE3699"/>
    <w:rsid w:val="00FE382E"/>
    <w:rsid w:val="00FE3835"/>
    <w:rsid w:val="00FE385B"/>
    <w:rsid w:val="00FE3985"/>
    <w:rsid w:val="00FE39E1"/>
    <w:rsid w:val="00FE3B72"/>
    <w:rsid w:val="00FE4391"/>
    <w:rsid w:val="00FE43CC"/>
    <w:rsid w:val="00FE4945"/>
    <w:rsid w:val="00FE49B2"/>
    <w:rsid w:val="00FE4B59"/>
    <w:rsid w:val="00FE4CCB"/>
    <w:rsid w:val="00FE52B5"/>
    <w:rsid w:val="00FE52CF"/>
    <w:rsid w:val="00FE534A"/>
    <w:rsid w:val="00FE5402"/>
    <w:rsid w:val="00FE555F"/>
    <w:rsid w:val="00FE55B0"/>
    <w:rsid w:val="00FE5681"/>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56F"/>
    <w:rsid w:val="00FF3972"/>
    <w:rsid w:val="00FF3D26"/>
    <w:rsid w:val="00FF3F11"/>
    <w:rsid w:val="00FF4002"/>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4C"/>
    <w:rsid w:val="00FF698F"/>
    <w:rsid w:val="00FF6AA0"/>
    <w:rsid w:val="00FF6C89"/>
    <w:rsid w:val="00FF6E44"/>
    <w:rsid w:val="00FF6E76"/>
    <w:rsid w:val="00FF6F03"/>
    <w:rsid w:val="00FF6F8A"/>
    <w:rsid w:val="00FF713F"/>
    <w:rsid w:val="00FF73BD"/>
    <w:rsid w:val="00FF76A4"/>
    <w:rsid w:val="00FF76BF"/>
    <w:rsid w:val="00FF7D66"/>
    <w:rsid w:val="0101BE7B"/>
    <w:rsid w:val="0109AC01"/>
    <w:rsid w:val="010A95AA"/>
    <w:rsid w:val="01218763"/>
    <w:rsid w:val="01257786"/>
    <w:rsid w:val="013D7555"/>
    <w:rsid w:val="013F1BAD"/>
    <w:rsid w:val="014D362B"/>
    <w:rsid w:val="014E0A99"/>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9DEBA"/>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6CEF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3CDF75"/>
    <w:rsid w:val="06465F51"/>
    <w:rsid w:val="06469A89"/>
    <w:rsid w:val="0647B1FC"/>
    <w:rsid w:val="064B5D3E"/>
    <w:rsid w:val="064E1218"/>
    <w:rsid w:val="0658BA47"/>
    <w:rsid w:val="065DB1C5"/>
    <w:rsid w:val="066A9F5D"/>
    <w:rsid w:val="06744CA0"/>
    <w:rsid w:val="06780478"/>
    <w:rsid w:val="06904562"/>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DF0A9A"/>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09A64"/>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8824FB"/>
    <w:rsid w:val="0C952F65"/>
    <w:rsid w:val="0C969528"/>
    <w:rsid w:val="0C9B57CA"/>
    <w:rsid w:val="0C9DA46D"/>
    <w:rsid w:val="0CB2BFE9"/>
    <w:rsid w:val="0CB6C110"/>
    <w:rsid w:val="0CBB779F"/>
    <w:rsid w:val="0CDBF15C"/>
    <w:rsid w:val="0CDC8BA5"/>
    <w:rsid w:val="0CE1558E"/>
    <w:rsid w:val="0CE53B05"/>
    <w:rsid w:val="0CE60ACE"/>
    <w:rsid w:val="0CE6E144"/>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95D0E"/>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3EF72"/>
    <w:rsid w:val="0F2970E1"/>
    <w:rsid w:val="0F2AA4E7"/>
    <w:rsid w:val="0F2AB19C"/>
    <w:rsid w:val="0F3BD6A0"/>
    <w:rsid w:val="0F531342"/>
    <w:rsid w:val="0F554030"/>
    <w:rsid w:val="0F5A3508"/>
    <w:rsid w:val="0F5F51F0"/>
    <w:rsid w:val="0F694808"/>
    <w:rsid w:val="0F6EAEED"/>
    <w:rsid w:val="0F753D58"/>
    <w:rsid w:val="0F99EB0A"/>
    <w:rsid w:val="0F9D2CC1"/>
    <w:rsid w:val="0FA058C4"/>
    <w:rsid w:val="0FA0F710"/>
    <w:rsid w:val="0FB2D483"/>
    <w:rsid w:val="0FBEFA1D"/>
    <w:rsid w:val="0FCD06A5"/>
    <w:rsid w:val="0FCD526C"/>
    <w:rsid w:val="0FE2DBAB"/>
    <w:rsid w:val="0FE5DBDE"/>
    <w:rsid w:val="0FE9F3D8"/>
    <w:rsid w:val="0FEB9A6B"/>
    <w:rsid w:val="0FED3FAE"/>
    <w:rsid w:val="0FF68FD1"/>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6D5E9"/>
    <w:rsid w:val="11A06575"/>
    <w:rsid w:val="11AE17AF"/>
    <w:rsid w:val="11AEA9C1"/>
    <w:rsid w:val="11B7D747"/>
    <w:rsid w:val="11BEE724"/>
    <w:rsid w:val="11C527EE"/>
    <w:rsid w:val="11C7B42D"/>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BA73D"/>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43784C"/>
    <w:rsid w:val="1550FAA3"/>
    <w:rsid w:val="15525B4D"/>
    <w:rsid w:val="15566B10"/>
    <w:rsid w:val="1569205B"/>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6222E"/>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38D17"/>
    <w:rsid w:val="1899C40D"/>
    <w:rsid w:val="189CC0EE"/>
    <w:rsid w:val="189FBF89"/>
    <w:rsid w:val="18A15879"/>
    <w:rsid w:val="18A2FB3A"/>
    <w:rsid w:val="18E25614"/>
    <w:rsid w:val="18E5E932"/>
    <w:rsid w:val="18E70816"/>
    <w:rsid w:val="18EFEF73"/>
    <w:rsid w:val="18F93E99"/>
    <w:rsid w:val="190777FB"/>
    <w:rsid w:val="190D53FA"/>
    <w:rsid w:val="19111002"/>
    <w:rsid w:val="1915F63B"/>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04D5"/>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A03DB8"/>
    <w:rsid w:val="1CB73A6D"/>
    <w:rsid w:val="1CCD1640"/>
    <w:rsid w:val="1CD6F5E0"/>
    <w:rsid w:val="1CDA6087"/>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5C699A"/>
    <w:rsid w:val="1D6C5E9E"/>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77849D"/>
    <w:rsid w:val="1E814BB3"/>
    <w:rsid w:val="1E8602CE"/>
    <w:rsid w:val="1E899484"/>
    <w:rsid w:val="1E89E323"/>
    <w:rsid w:val="1E987B46"/>
    <w:rsid w:val="1E9AE17D"/>
    <w:rsid w:val="1EAA1E8B"/>
    <w:rsid w:val="1EAFC595"/>
    <w:rsid w:val="1EB0F1CD"/>
    <w:rsid w:val="1EC188EC"/>
    <w:rsid w:val="1EEAA78E"/>
    <w:rsid w:val="1EEDF31E"/>
    <w:rsid w:val="1EEF11A3"/>
    <w:rsid w:val="1F12575D"/>
    <w:rsid w:val="1F14D778"/>
    <w:rsid w:val="1F1B245F"/>
    <w:rsid w:val="1F25D384"/>
    <w:rsid w:val="1F265D8E"/>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4C7C7"/>
    <w:rsid w:val="214C109F"/>
    <w:rsid w:val="21514540"/>
    <w:rsid w:val="215F853F"/>
    <w:rsid w:val="217A9032"/>
    <w:rsid w:val="2184BF69"/>
    <w:rsid w:val="218AC9D5"/>
    <w:rsid w:val="218D1B13"/>
    <w:rsid w:val="21903B6F"/>
    <w:rsid w:val="219089A8"/>
    <w:rsid w:val="21A063E2"/>
    <w:rsid w:val="21ADD68E"/>
    <w:rsid w:val="21AF1476"/>
    <w:rsid w:val="21AF491F"/>
    <w:rsid w:val="21B09A48"/>
    <w:rsid w:val="21BA2253"/>
    <w:rsid w:val="21BFCA82"/>
    <w:rsid w:val="21BFCEA6"/>
    <w:rsid w:val="21D8E549"/>
    <w:rsid w:val="21E8EFD7"/>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32B20"/>
    <w:rsid w:val="237CF3EF"/>
    <w:rsid w:val="237E806F"/>
    <w:rsid w:val="238A2DBE"/>
    <w:rsid w:val="238B51B7"/>
    <w:rsid w:val="23921E18"/>
    <w:rsid w:val="23A8D28B"/>
    <w:rsid w:val="23AC5E8C"/>
    <w:rsid w:val="23ACC895"/>
    <w:rsid w:val="23B3368B"/>
    <w:rsid w:val="23B3499E"/>
    <w:rsid w:val="23BB4584"/>
    <w:rsid w:val="23C8AF10"/>
    <w:rsid w:val="23CDE52A"/>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37C5A9"/>
    <w:rsid w:val="25419FD8"/>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6C2AB7"/>
    <w:rsid w:val="26813108"/>
    <w:rsid w:val="268A44E7"/>
    <w:rsid w:val="268AD9A1"/>
    <w:rsid w:val="268B50EB"/>
    <w:rsid w:val="268F3DBE"/>
    <w:rsid w:val="269E407F"/>
    <w:rsid w:val="26A39FDD"/>
    <w:rsid w:val="26ADA6BA"/>
    <w:rsid w:val="26AE13DA"/>
    <w:rsid w:val="26B5EABD"/>
    <w:rsid w:val="26C23555"/>
    <w:rsid w:val="26C5EBD2"/>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3E30E7"/>
    <w:rsid w:val="2841666E"/>
    <w:rsid w:val="284ABC30"/>
    <w:rsid w:val="2857D88C"/>
    <w:rsid w:val="285983B7"/>
    <w:rsid w:val="285C32A2"/>
    <w:rsid w:val="2864D385"/>
    <w:rsid w:val="287098F0"/>
    <w:rsid w:val="28718CCF"/>
    <w:rsid w:val="288B0599"/>
    <w:rsid w:val="288D0DB1"/>
    <w:rsid w:val="28B718EE"/>
    <w:rsid w:val="28BC4890"/>
    <w:rsid w:val="28D29947"/>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929A1"/>
    <w:rsid w:val="29DC0073"/>
    <w:rsid w:val="29E6A041"/>
    <w:rsid w:val="29F0DC8B"/>
    <w:rsid w:val="29F46DDC"/>
    <w:rsid w:val="29FA65C2"/>
    <w:rsid w:val="29FA67E0"/>
    <w:rsid w:val="29FB8BC0"/>
    <w:rsid w:val="29FC9F89"/>
    <w:rsid w:val="29FED424"/>
    <w:rsid w:val="2A09D523"/>
    <w:rsid w:val="2A0D5B8A"/>
    <w:rsid w:val="2A1AF5E1"/>
    <w:rsid w:val="2A1C3745"/>
    <w:rsid w:val="2A27DF22"/>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05BAB"/>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DD299F"/>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36DE1"/>
    <w:rsid w:val="2EAD7DA2"/>
    <w:rsid w:val="2EBB7D4A"/>
    <w:rsid w:val="2EC65D76"/>
    <w:rsid w:val="2EC69129"/>
    <w:rsid w:val="2EC7F433"/>
    <w:rsid w:val="2ED256E2"/>
    <w:rsid w:val="2ED4066A"/>
    <w:rsid w:val="2EFFFF92"/>
    <w:rsid w:val="2F053F96"/>
    <w:rsid w:val="2F1CFDB4"/>
    <w:rsid w:val="2F25D1F3"/>
    <w:rsid w:val="2F3F1844"/>
    <w:rsid w:val="2F402982"/>
    <w:rsid w:val="2F447B6D"/>
    <w:rsid w:val="2F4C698C"/>
    <w:rsid w:val="2F5C65AD"/>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1002D"/>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9FD77E"/>
    <w:rsid w:val="35A280CB"/>
    <w:rsid w:val="35A9A825"/>
    <w:rsid w:val="35B0F436"/>
    <w:rsid w:val="35B6299C"/>
    <w:rsid w:val="35B8288E"/>
    <w:rsid w:val="35C10AE3"/>
    <w:rsid w:val="35D1FE53"/>
    <w:rsid w:val="35DCD600"/>
    <w:rsid w:val="35DFB8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854C69"/>
    <w:rsid w:val="36943E82"/>
    <w:rsid w:val="36945682"/>
    <w:rsid w:val="3695E841"/>
    <w:rsid w:val="36975212"/>
    <w:rsid w:val="36B06CC1"/>
    <w:rsid w:val="36B88450"/>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8E76D"/>
    <w:rsid w:val="384A7217"/>
    <w:rsid w:val="384E4431"/>
    <w:rsid w:val="385A1DFA"/>
    <w:rsid w:val="38625FCF"/>
    <w:rsid w:val="388B4FA3"/>
    <w:rsid w:val="3890972D"/>
    <w:rsid w:val="389D34F1"/>
    <w:rsid w:val="389D81DC"/>
    <w:rsid w:val="389DDC00"/>
    <w:rsid w:val="38A34E61"/>
    <w:rsid w:val="38A47FAF"/>
    <w:rsid w:val="38A858CE"/>
    <w:rsid w:val="38AA3236"/>
    <w:rsid w:val="38BC18A7"/>
    <w:rsid w:val="38C57AA9"/>
    <w:rsid w:val="38CA5C39"/>
    <w:rsid w:val="38CE1A53"/>
    <w:rsid w:val="38D08357"/>
    <w:rsid w:val="38F07FE1"/>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9744A"/>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5712B"/>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7B43"/>
    <w:rsid w:val="3DB580BD"/>
    <w:rsid w:val="3DBA8671"/>
    <w:rsid w:val="3DC3D371"/>
    <w:rsid w:val="3DCC91A5"/>
    <w:rsid w:val="3DD57CAD"/>
    <w:rsid w:val="3DD99BFF"/>
    <w:rsid w:val="3DEC4DA5"/>
    <w:rsid w:val="3DEDA592"/>
    <w:rsid w:val="3DF012C0"/>
    <w:rsid w:val="3E00E4D6"/>
    <w:rsid w:val="3E0320F6"/>
    <w:rsid w:val="3E04670C"/>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B8DE8"/>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A4792"/>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5A925"/>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99BC15"/>
    <w:rsid w:val="439D1894"/>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5E2DC"/>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7F583"/>
    <w:rsid w:val="44E8A831"/>
    <w:rsid w:val="44ED5CB2"/>
    <w:rsid w:val="44F2DAD0"/>
    <w:rsid w:val="44F72FA2"/>
    <w:rsid w:val="44F7E38B"/>
    <w:rsid w:val="450247FE"/>
    <w:rsid w:val="45139C9F"/>
    <w:rsid w:val="45204658"/>
    <w:rsid w:val="4526AD19"/>
    <w:rsid w:val="4529ED0A"/>
    <w:rsid w:val="452F3E7C"/>
    <w:rsid w:val="452F5D83"/>
    <w:rsid w:val="45323E82"/>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EF801"/>
    <w:rsid w:val="45BFF7D0"/>
    <w:rsid w:val="45C46918"/>
    <w:rsid w:val="45CEE556"/>
    <w:rsid w:val="45D583DF"/>
    <w:rsid w:val="45D82F39"/>
    <w:rsid w:val="45E76D06"/>
    <w:rsid w:val="46038E7F"/>
    <w:rsid w:val="460BEFBA"/>
    <w:rsid w:val="460D0BA6"/>
    <w:rsid w:val="461616AB"/>
    <w:rsid w:val="462DD6C9"/>
    <w:rsid w:val="46441389"/>
    <w:rsid w:val="4653380D"/>
    <w:rsid w:val="465D85BF"/>
    <w:rsid w:val="465E5829"/>
    <w:rsid w:val="46616BA3"/>
    <w:rsid w:val="46655ABA"/>
    <w:rsid w:val="467154EF"/>
    <w:rsid w:val="4673462C"/>
    <w:rsid w:val="467E555E"/>
    <w:rsid w:val="46840214"/>
    <w:rsid w:val="46887022"/>
    <w:rsid w:val="468CE743"/>
    <w:rsid w:val="469F1828"/>
    <w:rsid w:val="46A1E699"/>
    <w:rsid w:val="46B213FB"/>
    <w:rsid w:val="46B24756"/>
    <w:rsid w:val="46C0F2A0"/>
    <w:rsid w:val="46C1CC67"/>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C557A"/>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7E24D"/>
    <w:rsid w:val="49FC6AE5"/>
    <w:rsid w:val="49FD84CA"/>
    <w:rsid w:val="4A0D4313"/>
    <w:rsid w:val="4A0F0C07"/>
    <w:rsid w:val="4A146452"/>
    <w:rsid w:val="4A17FBBA"/>
    <w:rsid w:val="4A227B4B"/>
    <w:rsid w:val="4A22965A"/>
    <w:rsid w:val="4A2BA4E5"/>
    <w:rsid w:val="4A2D033C"/>
    <w:rsid w:val="4A30772A"/>
    <w:rsid w:val="4A3655CC"/>
    <w:rsid w:val="4A4422F6"/>
    <w:rsid w:val="4A4DF4ED"/>
    <w:rsid w:val="4A54BA79"/>
    <w:rsid w:val="4A54FAFB"/>
    <w:rsid w:val="4A578F8E"/>
    <w:rsid w:val="4A5D8515"/>
    <w:rsid w:val="4A61829D"/>
    <w:rsid w:val="4A65483A"/>
    <w:rsid w:val="4A692304"/>
    <w:rsid w:val="4A76A650"/>
    <w:rsid w:val="4A8318CC"/>
    <w:rsid w:val="4A8C63C5"/>
    <w:rsid w:val="4A8F55F4"/>
    <w:rsid w:val="4A9F31A9"/>
    <w:rsid w:val="4AB416AC"/>
    <w:rsid w:val="4AB4523D"/>
    <w:rsid w:val="4ABD690C"/>
    <w:rsid w:val="4AC293E1"/>
    <w:rsid w:val="4AD18168"/>
    <w:rsid w:val="4AD2CE0A"/>
    <w:rsid w:val="4AE1B9A8"/>
    <w:rsid w:val="4AEB65BA"/>
    <w:rsid w:val="4AFC1608"/>
    <w:rsid w:val="4B0054AF"/>
    <w:rsid w:val="4B23C917"/>
    <w:rsid w:val="4B2D3307"/>
    <w:rsid w:val="4B33BCA4"/>
    <w:rsid w:val="4B38028F"/>
    <w:rsid w:val="4B396028"/>
    <w:rsid w:val="4B542D77"/>
    <w:rsid w:val="4B56EB72"/>
    <w:rsid w:val="4B69F718"/>
    <w:rsid w:val="4B6AF606"/>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D553AD"/>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88E46"/>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6FFCB7"/>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04DA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5E988"/>
    <w:rsid w:val="5336AF9A"/>
    <w:rsid w:val="533A7AC9"/>
    <w:rsid w:val="5346CD41"/>
    <w:rsid w:val="536BF524"/>
    <w:rsid w:val="536F320A"/>
    <w:rsid w:val="53805D06"/>
    <w:rsid w:val="538BA76C"/>
    <w:rsid w:val="538DED8B"/>
    <w:rsid w:val="53927C16"/>
    <w:rsid w:val="539E3E53"/>
    <w:rsid w:val="53B90CC2"/>
    <w:rsid w:val="53B9EF0D"/>
    <w:rsid w:val="53BC490B"/>
    <w:rsid w:val="53BEBE12"/>
    <w:rsid w:val="53CBD26F"/>
    <w:rsid w:val="53D19745"/>
    <w:rsid w:val="53DB90E5"/>
    <w:rsid w:val="53E9A5DB"/>
    <w:rsid w:val="53E9DA28"/>
    <w:rsid w:val="53ED9B59"/>
    <w:rsid w:val="540287D4"/>
    <w:rsid w:val="5409972A"/>
    <w:rsid w:val="54111FBC"/>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CB9A9"/>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A096F6"/>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D2D75"/>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06FCF"/>
    <w:rsid w:val="5906359A"/>
    <w:rsid w:val="590868FC"/>
    <w:rsid w:val="591D3B5D"/>
    <w:rsid w:val="591DC505"/>
    <w:rsid w:val="591E1158"/>
    <w:rsid w:val="59263AD9"/>
    <w:rsid w:val="59345D50"/>
    <w:rsid w:val="593CCD46"/>
    <w:rsid w:val="593E0FC0"/>
    <w:rsid w:val="59456BFE"/>
    <w:rsid w:val="59491AB9"/>
    <w:rsid w:val="5951724F"/>
    <w:rsid w:val="5958162B"/>
    <w:rsid w:val="596AB03F"/>
    <w:rsid w:val="5973FD62"/>
    <w:rsid w:val="5978C70F"/>
    <w:rsid w:val="5978F6F3"/>
    <w:rsid w:val="59799409"/>
    <w:rsid w:val="59813478"/>
    <w:rsid w:val="59819E27"/>
    <w:rsid w:val="598F4FFD"/>
    <w:rsid w:val="59AB48E6"/>
    <w:rsid w:val="59B9AD0F"/>
    <w:rsid w:val="59B9B2F1"/>
    <w:rsid w:val="59DA8C9C"/>
    <w:rsid w:val="59E2EDCA"/>
    <w:rsid w:val="59F03F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0DBB8E"/>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4AA94"/>
    <w:rsid w:val="5C5B1081"/>
    <w:rsid w:val="5C5D351D"/>
    <w:rsid w:val="5C6083F1"/>
    <w:rsid w:val="5C61FB45"/>
    <w:rsid w:val="5C62C1F8"/>
    <w:rsid w:val="5C6603D8"/>
    <w:rsid w:val="5C6C62B9"/>
    <w:rsid w:val="5C73A9F9"/>
    <w:rsid w:val="5C7FB2D1"/>
    <w:rsid w:val="5C8FF347"/>
    <w:rsid w:val="5C9096AC"/>
    <w:rsid w:val="5CA92AE6"/>
    <w:rsid w:val="5CB9FAF9"/>
    <w:rsid w:val="5CBA7B9E"/>
    <w:rsid w:val="5CC1536F"/>
    <w:rsid w:val="5CC6B650"/>
    <w:rsid w:val="5CC7FFB2"/>
    <w:rsid w:val="5CCF1E09"/>
    <w:rsid w:val="5CD94474"/>
    <w:rsid w:val="5CD9BB88"/>
    <w:rsid w:val="5CDC10AD"/>
    <w:rsid w:val="5CDEDBE7"/>
    <w:rsid w:val="5CE772A5"/>
    <w:rsid w:val="5D0B0B89"/>
    <w:rsid w:val="5D0B326D"/>
    <w:rsid w:val="5D122A7C"/>
    <w:rsid w:val="5D17E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8D566C"/>
    <w:rsid w:val="5D90F97B"/>
    <w:rsid w:val="5D9AE97E"/>
    <w:rsid w:val="5D9D012E"/>
    <w:rsid w:val="5DB13D25"/>
    <w:rsid w:val="5DC8D05D"/>
    <w:rsid w:val="5DCA00A0"/>
    <w:rsid w:val="5DDE3396"/>
    <w:rsid w:val="5DDF4996"/>
    <w:rsid w:val="5DE6ACD8"/>
    <w:rsid w:val="5DEB2B46"/>
    <w:rsid w:val="5DF2994A"/>
    <w:rsid w:val="5DF74B50"/>
    <w:rsid w:val="5DF8CE45"/>
    <w:rsid w:val="5E15F7A8"/>
    <w:rsid w:val="5E28F338"/>
    <w:rsid w:val="5E2C670D"/>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9683F"/>
    <w:rsid w:val="5F3E81A1"/>
    <w:rsid w:val="5F4089A4"/>
    <w:rsid w:val="5F4C21D4"/>
    <w:rsid w:val="5F5A724A"/>
    <w:rsid w:val="5F5B7679"/>
    <w:rsid w:val="5F5C1BC6"/>
    <w:rsid w:val="5F5DB9C0"/>
    <w:rsid w:val="5F60E810"/>
    <w:rsid w:val="5F613559"/>
    <w:rsid w:val="5F6A8548"/>
    <w:rsid w:val="5F6C8EE7"/>
    <w:rsid w:val="5F7B98C9"/>
    <w:rsid w:val="5F86A9F9"/>
    <w:rsid w:val="5F8FEE4F"/>
    <w:rsid w:val="5FA7FF31"/>
    <w:rsid w:val="5FB14A54"/>
    <w:rsid w:val="5FCA24C9"/>
    <w:rsid w:val="5FCC9529"/>
    <w:rsid w:val="5FDC4ED0"/>
    <w:rsid w:val="5FE2AA0C"/>
    <w:rsid w:val="5FEEF6A8"/>
    <w:rsid w:val="6005196C"/>
    <w:rsid w:val="60102586"/>
    <w:rsid w:val="6021B9A4"/>
    <w:rsid w:val="6021F548"/>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0FD78"/>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8C3FA"/>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9C5A"/>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DEDA8"/>
    <w:rsid w:val="647F4F37"/>
    <w:rsid w:val="648C3FDF"/>
    <w:rsid w:val="648F2280"/>
    <w:rsid w:val="64941516"/>
    <w:rsid w:val="649A2715"/>
    <w:rsid w:val="64A2DE89"/>
    <w:rsid w:val="64A54261"/>
    <w:rsid w:val="64ABFC0B"/>
    <w:rsid w:val="64B30927"/>
    <w:rsid w:val="64B34F09"/>
    <w:rsid w:val="64B3850F"/>
    <w:rsid w:val="64B728A4"/>
    <w:rsid w:val="64C61BB8"/>
    <w:rsid w:val="64D2120E"/>
    <w:rsid w:val="64DB3DD8"/>
    <w:rsid w:val="64E83C0C"/>
    <w:rsid w:val="64F3441E"/>
    <w:rsid w:val="650174E4"/>
    <w:rsid w:val="6508BA6D"/>
    <w:rsid w:val="65092527"/>
    <w:rsid w:val="650F70AB"/>
    <w:rsid w:val="65195E2F"/>
    <w:rsid w:val="6525B41E"/>
    <w:rsid w:val="6531F0D5"/>
    <w:rsid w:val="6536E569"/>
    <w:rsid w:val="6539A50C"/>
    <w:rsid w:val="65414953"/>
    <w:rsid w:val="654F25CB"/>
    <w:rsid w:val="6559B242"/>
    <w:rsid w:val="6559F01E"/>
    <w:rsid w:val="655E14DA"/>
    <w:rsid w:val="655F20A2"/>
    <w:rsid w:val="655FB576"/>
    <w:rsid w:val="65608CE2"/>
    <w:rsid w:val="65710401"/>
    <w:rsid w:val="65744312"/>
    <w:rsid w:val="6574A9F7"/>
    <w:rsid w:val="65794A31"/>
    <w:rsid w:val="657D16DC"/>
    <w:rsid w:val="657E7663"/>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AE57EF"/>
    <w:rsid w:val="66B3D360"/>
    <w:rsid w:val="66B7AD8C"/>
    <w:rsid w:val="66B97DFC"/>
    <w:rsid w:val="66BC96E9"/>
    <w:rsid w:val="66C70C9E"/>
    <w:rsid w:val="66C7E182"/>
    <w:rsid w:val="66DB242E"/>
    <w:rsid w:val="66DF182A"/>
    <w:rsid w:val="66F1E1E5"/>
    <w:rsid w:val="66FBA803"/>
    <w:rsid w:val="67005861"/>
    <w:rsid w:val="6700C622"/>
    <w:rsid w:val="6702514D"/>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07787"/>
    <w:rsid w:val="69368B01"/>
    <w:rsid w:val="693B33F7"/>
    <w:rsid w:val="693C8C1C"/>
    <w:rsid w:val="694FCBFD"/>
    <w:rsid w:val="6951F6B9"/>
    <w:rsid w:val="6955A486"/>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0F9E3"/>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38920"/>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0D0E"/>
    <w:rsid w:val="6DCD82BF"/>
    <w:rsid w:val="6DD1797E"/>
    <w:rsid w:val="6DDD0873"/>
    <w:rsid w:val="6DDF5941"/>
    <w:rsid w:val="6DE1201C"/>
    <w:rsid w:val="6DF18278"/>
    <w:rsid w:val="6DF7A454"/>
    <w:rsid w:val="6E01A558"/>
    <w:rsid w:val="6E054339"/>
    <w:rsid w:val="6E09A14B"/>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18BBC"/>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486C5"/>
    <w:rsid w:val="6F2A9862"/>
    <w:rsid w:val="6F2AF439"/>
    <w:rsid w:val="6F30EE17"/>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9FAA9"/>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F8EE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CDBDA"/>
    <w:rsid w:val="72FD10F2"/>
    <w:rsid w:val="73088B03"/>
    <w:rsid w:val="73289D54"/>
    <w:rsid w:val="732AC36B"/>
    <w:rsid w:val="7338B291"/>
    <w:rsid w:val="7340D92C"/>
    <w:rsid w:val="73429B96"/>
    <w:rsid w:val="734A00C4"/>
    <w:rsid w:val="735B7405"/>
    <w:rsid w:val="7363DCDE"/>
    <w:rsid w:val="736F70EC"/>
    <w:rsid w:val="736FAE8A"/>
    <w:rsid w:val="737010A9"/>
    <w:rsid w:val="737BEA3E"/>
    <w:rsid w:val="737C7A06"/>
    <w:rsid w:val="7386D12B"/>
    <w:rsid w:val="7389A749"/>
    <w:rsid w:val="7389DF59"/>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A5698"/>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AD429"/>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6A12E"/>
    <w:rsid w:val="78CC6087"/>
    <w:rsid w:val="78D892FA"/>
    <w:rsid w:val="78D93444"/>
    <w:rsid w:val="78DF4E10"/>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4F5E0"/>
    <w:rsid w:val="79FCFB05"/>
    <w:rsid w:val="7A1988DE"/>
    <w:rsid w:val="7A2A78E1"/>
    <w:rsid w:val="7A2F8702"/>
    <w:rsid w:val="7A30CDB2"/>
    <w:rsid w:val="7A3F24F8"/>
    <w:rsid w:val="7A4146D0"/>
    <w:rsid w:val="7A4D6A5C"/>
    <w:rsid w:val="7A4FA4D6"/>
    <w:rsid w:val="7A564154"/>
    <w:rsid w:val="7A5685DA"/>
    <w:rsid w:val="7A6027E7"/>
    <w:rsid w:val="7A82F7E7"/>
    <w:rsid w:val="7A837C25"/>
    <w:rsid w:val="7A8B9BB4"/>
    <w:rsid w:val="7A930034"/>
    <w:rsid w:val="7A93EDCB"/>
    <w:rsid w:val="7A955AD7"/>
    <w:rsid w:val="7A96D909"/>
    <w:rsid w:val="7A98615E"/>
    <w:rsid w:val="7A9C4614"/>
    <w:rsid w:val="7A9EE335"/>
    <w:rsid w:val="7AA058C1"/>
    <w:rsid w:val="7AABE93A"/>
    <w:rsid w:val="7AAD8F92"/>
    <w:rsid w:val="7AB92E65"/>
    <w:rsid w:val="7ABCF00A"/>
    <w:rsid w:val="7AC8A302"/>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4A9F2"/>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4FBA76"/>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0EF295"/>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049"/>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036403"/>
    <w:pPr>
      <w:keepNext/>
      <w:keepLines/>
      <w:numPr>
        <w:numId w:val="66"/>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66"/>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66"/>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9030EC"/>
    <w:pPr>
      <w:numPr>
        <w:ilvl w:val="3"/>
        <w:numId w:val="66"/>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numId w:val="49"/>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66"/>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9030EC"/>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Hyperlink">
    <w:name w:val="Hyperlink"/>
    <w:uiPriority w:val="99"/>
    <w:unhideWhenUsed/>
    <w:rsid w:val="00FD0AFA"/>
    <w:rPr>
      <w:color w:val="0000FF"/>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7B5452"/>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character" w:styleId="HTMLCite">
    <w:name w:val="HTML Cite"/>
    <w:basedOn w:val="DefaultParagraphFont"/>
    <w:uiPriority w:val="99"/>
    <w:semiHidden/>
    <w:unhideWhenUsed/>
    <w:rsid w:val="00A77AD6"/>
    <w:rPr>
      <w:i/>
      <w:iCs/>
    </w:rPr>
  </w:style>
  <w:style w:type="paragraph" w:customStyle="1" w:styleId="NoteStyle">
    <w:name w:val="Note Style"/>
    <w:basedOn w:val="Normal"/>
    <w:qFormat/>
    <w:rsid w:val="009B1187"/>
    <w:pPr>
      <w:ind w:left="1418"/>
    </w:pPr>
    <w:rPr>
      <w:i/>
      <w:sz w:val="20"/>
      <w:szCs w:val="20"/>
    </w:rPr>
  </w:style>
  <w:style w:type="paragraph" w:styleId="BalloonText">
    <w:name w:val="Balloon Text"/>
    <w:basedOn w:val="Normal"/>
    <w:link w:val="BalloonTextChar"/>
    <w:uiPriority w:val="99"/>
    <w:semiHidden/>
    <w:unhideWhenUsed/>
    <w:rsid w:val="003D1A1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A17"/>
    <w:rPr>
      <w:rFonts w:ascii="Segoe UI" w:hAnsi="Segoe UI" w:cs="Segoe UI"/>
      <w:sz w:val="18"/>
      <w:szCs w:val="18"/>
      <w:lang w:eastAsia="en-US"/>
    </w:rPr>
  </w:style>
  <w:style w:type="paragraph" w:customStyle="1" w:styleId="DirectionName">
    <w:name w:val="Direction Name"/>
    <w:basedOn w:val="Heading1"/>
    <w:qFormat/>
    <w:rsid w:val="003D1A17"/>
    <w:pPr>
      <w:numPr>
        <w:numId w:val="0"/>
      </w:numPr>
      <w:tabs>
        <w:tab w:val="num" w:pos="709"/>
      </w:tabs>
      <w:ind w:left="709" w:hanging="709"/>
      <w:jc w:val="left"/>
    </w:pPr>
    <w:rPr>
      <w:sz w:val="36"/>
    </w:rPr>
  </w:style>
  <w:style w:type="paragraph" w:customStyle="1" w:styleId="Paragraphnosubclause">
    <w:name w:val="Paragraph no subclause"/>
    <w:basedOn w:val="Heading3"/>
    <w:qFormat/>
    <w:rsid w:val="003D1A17"/>
    <w:pPr>
      <w:tabs>
        <w:tab w:val="clear" w:pos="2126"/>
        <w:tab w:val="num" w:pos="1843"/>
      </w:tabs>
      <w:ind w:left="1418"/>
    </w:pPr>
  </w:style>
  <w:style w:type="character" w:styleId="CommentReference">
    <w:name w:val="annotation reference"/>
    <w:uiPriority w:val="99"/>
    <w:unhideWhenUsed/>
    <w:rsid w:val="003D1A17"/>
    <w:rPr>
      <w:sz w:val="16"/>
      <w:szCs w:val="16"/>
    </w:rPr>
  </w:style>
  <w:style w:type="paragraph" w:styleId="CommentText">
    <w:name w:val="annotation text"/>
    <w:basedOn w:val="Normal"/>
    <w:link w:val="CommentTextChar"/>
    <w:uiPriority w:val="99"/>
    <w:unhideWhenUsed/>
    <w:rsid w:val="003D1A17"/>
    <w:pPr>
      <w:spacing w:before="0" w:after="200" w:line="240" w:lineRule="auto"/>
    </w:pPr>
    <w:rPr>
      <w:sz w:val="20"/>
      <w:szCs w:val="20"/>
    </w:rPr>
  </w:style>
  <w:style w:type="character" w:customStyle="1" w:styleId="CommentTextChar">
    <w:name w:val="Comment Text Char"/>
    <w:basedOn w:val="DefaultParagraphFont"/>
    <w:link w:val="CommentText"/>
    <w:uiPriority w:val="99"/>
    <w:rsid w:val="003D1A17"/>
    <w:rPr>
      <w:rFonts w:ascii="Times New Roman" w:hAnsi="Times New Roman"/>
      <w:lang w:eastAsia="en-US"/>
    </w:rPr>
  </w:style>
  <w:style w:type="paragraph" w:customStyle="1" w:styleId="Paranonumber">
    <w:name w:val="Para (no number)"/>
    <w:basedOn w:val="Normal"/>
    <w:qFormat/>
    <w:rsid w:val="00080A6E"/>
    <w:pPr>
      <w:tabs>
        <w:tab w:val="left" w:pos="567"/>
      </w:tabs>
      <w:spacing w:before="120"/>
      <w:ind w:left="567"/>
    </w:pPr>
    <w:rPr>
      <w:rFonts w:ascii="Arial" w:hAnsi="Arial"/>
      <w:sz w:val="22"/>
      <w:lang w:val="en"/>
    </w:rPr>
  </w:style>
  <w:style w:type="paragraph" w:customStyle="1" w:styleId="Para1">
    <w:name w:val="Para (1)"/>
    <w:basedOn w:val="Normal"/>
    <w:uiPriority w:val="5"/>
    <w:qFormat/>
    <w:rsid w:val="00080A6E"/>
    <w:pPr>
      <w:tabs>
        <w:tab w:val="left" w:pos="1134"/>
      </w:tabs>
      <w:spacing w:before="120"/>
      <w:ind w:left="1985" w:right="567" w:hanging="567"/>
      <w:jc w:val="both"/>
    </w:pPr>
    <w:rPr>
      <w:rFonts w:ascii="Arial" w:eastAsia="Times New Roman" w:hAnsi="Arial"/>
      <w:kern w:val="20"/>
      <w:sz w:val="22"/>
      <w:szCs w:val="24"/>
      <w:lang w:eastAsia="en-AU"/>
    </w:rPr>
  </w:style>
  <w:style w:type="paragraph" w:customStyle="1" w:styleId="Paraa">
    <w:name w:val="Para (a)"/>
    <w:basedOn w:val="Para1"/>
    <w:qFormat/>
    <w:rsid w:val="00080A6E"/>
    <w:pPr>
      <w:tabs>
        <w:tab w:val="clear" w:pos="1134"/>
        <w:tab w:val="left" w:pos="1701"/>
      </w:tabs>
    </w:pPr>
  </w:style>
  <w:style w:type="character" w:customStyle="1" w:styleId="normaltextrun">
    <w:name w:val="normaltextrun"/>
    <w:basedOn w:val="DefaultParagraphFont"/>
    <w:rsid w:val="00080A6E"/>
  </w:style>
  <w:style w:type="paragraph" w:styleId="CommentSubject">
    <w:name w:val="annotation subject"/>
    <w:basedOn w:val="CommentText"/>
    <w:next w:val="CommentText"/>
    <w:link w:val="CommentSubjectChar"/>
    <w:uiPriority w:val="99"/>
    <w:semiHidden/>
    <w:unhideWhenUsed/>
    <w:rsid w:val="007468FB"/>
    <w:pPr>
      <w:spacing w:before="240" w:after="120"/>
    </w:pPr>
    <w:rPr>
      <w:b/>
      <w:bCs/>
    </w:rPr>
  </w:style>
  <w:style w:type="character" w:customStyle="1" w:styleId="CommentSubjectChar">
    <w:name w:val="Comment Subject Char"/>
    <w:basedOn w:val="CommentTextChar"/>
    <w:link w:val="CommentSubject"/>
    <w:uiPriority w:val="99"/>
    <w:semiHidden/>
    <w:rsid w:val="007468FB"/>
    <w:rPr>
      <w:rFonts w:ascii="Times New Roman" w:hAnsi="Times New Roman"/>
      <w:b/>
      <w:bCs/>
      <w:lang w:eastAsia="en-US"/>
    </w:rPr>
  </w:style>
  <w:style w:type="paragraph" w:customStyle="1" w:styleId="xxxmsolistparagraph">
    <w:name w:val="x_xxmsolistparagraph"/>
    <w:basedOn w:val="Normal"/>
    <w:rsid w:val="007468FB"/>
    <w:pPr>
      <w:spacing w:before="100" w:beforeAutospacing="1" w:after="100" w:afterAutospacing="1" w:line="240" w:lineRule="auto"/>
    </w:pPr>
    <w:rPr>
      <w:rFonts w:eastAsia="Times New Roman" w:cs="Times New Roman"/>
      <w:szCs w:val="24"/>
      <w:lang w:eastAsia="en-AU"/>
    </w:rPr>
  </w:style>
  <w:style w:type="paragraph" w:styleId="Header">
    <w:name w:val="header"/>
    <w:basedOn w:val="Normal"/>
    <w:link w:val="HeaderChar"/>
    <w:uiPriority w:val="99"/>
    <w:unhideWhenUsed/>
    <w:rsid w:val="0023155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31550"/>
    <w:rPr>
      <w:rFonts w:ascii="Times New Roman" w:hAnsi="Times New Roman"/>
      <w:sz w:val="24"/>
      <w:szCs w:val="22"/>
      <w:lang w:eastAsia="en-US"/>
    </w:rPr>
  </w:style>
  <w:style w:type="paragraph" w:customStyle="1" w:styleId="Noteexamples-covidorder">
    <w:name w:val="Note/examples - covid order"/>
    <w:basedOn w:val="Paraa"/>
    <w:qFormat/>
    <w:rsid w:val="00F419CA"/>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paragraph" w:customStyle="1" w:styleId="Style1">
    <w:name w:val="Style1"/>
    <w:basedOn w:val="Heading5"/>
    <w:qFormat/>
    <w:rsid w:val="00583278"/>
    <w:pPr>
      <w:numPr>
        <w:ilvl w:val="3"/>
      </w:numPr>
    </w:pPr>
  </w:style>
  <w:style w:type="character" w:customStyle="1" w:styleId="eop">
    <w:name w:val="eop"/>
    <w:basedOn w:val="DefaultParagraphFont"/>
    <w:rsid w:val="004B0818"/>
  </w:style>
  <w:style w:type="paragraph" w:styleId="Footer">
    <w:name w:val="footer"/>
    <w:basedOn w:val="Normal"/>
    <w:link w:val="FooterChar"/>
    <w:uiPriority w:val="99"/>
    <w:unhideWhenUsed/>
    <w:rsid w:val="00904D3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04D37"/>
    <w:rPr>
      <w:rFonts w:ascii="Times New Roman" w:hAnsi="Times New Roman"/>
      <w:sz w:val="24"/>
      <w:szCs w:val="22"/>
      <w:lang w:eastAsia="en-US"/>
    </w:rPr>
  </w:style>
  <w:style w:type="character" w:styleId="FollowedHyperlink">
    <w:name w:val="FollowedHyperlink"/>
    <w:basedOn w:val="DefaultParagraphFont"/>
    <w:uiPriority w:val="99"/>
    <w:semiHidden/>
    <w:unhideWhenUsed/>
    <w:rsid w:val="00965CA6"/>
    <w:rPr>
      <w:color w:val="954F72" w:themeColor="followedHyperlink"/>
      <w:u w:val="single"/>
    </w:rPr>
  </w:style>
  <w:style w:type="character" w:styleId="UnresolvedMention">
    <w:name w:val="Unresolved Mention"/>
    <w:basedOn w:val="DefaultParagraphFont"/>
    <w:uiPriority w:val="99"/>
    <w:semiHidden/>
    <w:unhideWhenUsed/>
    <w:rsid w:val="001742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56845402">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6216538">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8255020">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79629036">
      <w:bodyDiv w:val="1"/>
      <w:marLeft w:val="0"/>
      <w:marRight w:val="0"/>
      <w:marTop w:val="0"/>
      <w:marBottom w:val="0"/>
      <w:divBdr>
        <w:top w:val="none" w:sz="0" w:space="0" w:color="auto"/>
        <w:left w:val="none" w:sz="0" w:space="0" w:color="auto"/>
        <w:bottom w:val="none" w:sz="0" w:space="0" w:color="auto"/>
        <w:right w:val="none" w:sz="0" w:space="0" w:color="auto"/>
      </w:divBdr>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64545759">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3418229">
      <w:bodyDiv w:val="1"/>
      <w:marLeft w:val="0"/>
      <w:marRight w:val="0"/>
      <w:marTop w:val="0"/>
      <w:marBottom w:val="0"/>
      <w:divBdr>
        <w:top w:val="none" w:sz="0" w:space="0" w:color="auto"/>
        <w:left w:val="none" w:sz="0" w:space="0" w:color="auto"/>
        <w:bottom w:val="none" w:sz="0" w:space="0" w:color="auto"/>
        <w:right w:val="none" w:sz="0" w:space="0" w:color="auto"/>
      </w:divBdr>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jcscwms.powerappsportals.com/covid-19-exemption-smart-for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613b102-9906-4790-886b-7e887e2ecff3" xsi:nil="true"/>
    <Order0 xmlns="f613b102-9906-4790-886b-7e887e2ecff3" xsi:nil="true"/>
  </documentManagement>
</p:properties>
</file>

<file path=customXml/item2.xml>��< ? x m l   v e r s i o n = " 1 . 0 "   e n c o d i n g = " u t f - 1 6 " ? > < K a p i s h F i l e n a m e T o U r i M a p p i n g s   x m l n s : x s i = " h t t p : / / w w w . w 3 . o r g / 2 0 0 1 / X M L S c h e m a - i n s t a n c e "   x m l n s : x s d = " h t t p : / / w w w . w 3 . o r g / 2 0 0 1 / X M L 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75E13D3028E04E9735DD3EAF00DEA7" ma:contentTypeVersion="16" ma:contentTypeDescription="Create a new document." ma:contentTypeScope="" ma:versionID="e994e021790064146ea0bc274a6ad9f1">
  <xsd:schema xmlns:xsd="http://www.w3.org/2001/XMLSchema" xmlns:xs="http://www.w3.org/2001/XMLSchema" xmlns:p="http://schemas.microsoft.com/office/2006/metadata/properties" xmlns:ns1="f613b102-9906-4790-886b-7e887e2ecff3" xmlns:ns3="0ed20ca4-2c6e-490e-8c69-7c753f9d0ef8" targetNamespace="http://schemas.microsoft.com/office/2006/metadata/properties" ma:root="true" ma:fieldsID="cbeef7acf28678e286c95870f794fc82" ns1:_="" ns3:_="">
    <xsd:import namespace="f613b102-9906-4790-886b-7e887e2ecff3"/>
    <xsd:import namespace="0ed20ca4-2c6e-490e-8c69-7c753f9d0ef8"/>
    <xsd:element name="properties">
      <xsd:complexType>
        <xsd:sequence>
          <xsd:element name="documentManagement">
            <xsd:complexType>
              <xsd:all>
                <xsd:element ref="ns1:Order0" minOccurs="0"/>
                <xsd:element ref="ns1:_Flow_SignoffStatus" minOccurs="0"/>
                <xsd:element ref="ns1:MediaServiceMetadata" minOccurs="0"/>
                <xsd:element ref="ns1:MediaServiceFastMetadata" minOccurs="0"/>
                <xsd:element ref="ns1:MediaServiceAutoKeyPoints" minOccurs="0"/>
                <xsd:element ref="ns1:MediaServiceKeyPoints"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DateTaken" minOccurs="0"/>
                <xsd:element ref="ns1:MediaServiceLocation" minOccurs="0"/>
                <xsd:element ref="ns1: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13b102-9906-4790-886b-7e887e2ecff3" elementFormDefault="qualified">
    <xsd:import namespace="http://schemas.microsoft.com/office/2006/documentManagement/types"/>
    <xsd:import namespace="http://schemas.microsoft.com/office/infopath/2007/PartnerControls"/>
    <xsd:element name="Order0" ma:index="0" nillable="true" ma:displayName="Order" ma:format="Dropdown" ma:indexed="true" ma:internalName="Order0" ma:percentage="FALSE">
      <xsd:simpleType>
        <xsd:restriction base="dms:Number"/>
      </xsd:simpleType>
    </xsd:element>
    <xsd:element name="_Flow_SignoffStatus" ma:index="3" nillable="true" ma:displayName="Sign-off status" ma:internalName="Sign_x002d_off_x0020_status">
      <xsd:simpleType>
        <xsd:restriction base="dms:Text"/>
      </xsd:simpleType>
    </xsd:element>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internalName="MediaServiceKeyPoints" ma:readOnly="true">
      <xsd:simpleType>
        <xsd:restriction base="dms:Note">
          <xsd:maxLength value="255"/>
        </xsd:restriction>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d20ca4-2c6e-490e-8c69-7c753f9d0e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A5BFC-FE55-4694-B231-326E333883EE}">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13404760-8ec3-4f68-8110-bc572b2bfb09"/>
    <ds:schemaRef ds:uri="05a23c12-eb64-4047-9d50-c4f465f3c0dd"/>
    <ds:schemaRef ds:uri="http://www.w3.org/XML/1998/namespace"/>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customXml/itemProps3.xml><?xml version="1.0" encoding="utf-8"?>
<ds:datastoreItem xmlns:ds="http://schemas.openxmlformats.org/officeDocument/2006/customXml" ds:itemID="{ED2F271A-BE5D-4F8B-881A-3CD998DF2D02}">
  <ds:schemaRefs>
    <ds:schemaRef ds:uri="http://schemas.microsoft.com/sharepoint/v3/contenttype/forms"/>
  </ds:schemaRefs>
</ds:datastoreItem>
</file>

<file path=customXml/itemProps4.xml><?xml version="1.0" encoding="utf-8"?>
<ds:datastoreItem xmlns:ds="http://schemas.openxmlformats.org/officeDocument/2006/customXml" ds:itemID="{2A6A296F-B7EE-4848-81D9-7C988851B522}"/>
</file>

<file path=customXml/itemProps5.xml><?xml version="1.0" encoding="utf-8"?>
<ds:datastoreItem xmlns:ds="http://schemas.openxmlformats.org/officeDocument/2006/customXml" ds:itemID="{220EC801-8ADA-4752-8B4E-5CF2DE6F3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453</Words>
  <Characters>31086</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7</CharactersWithSpaces>
  <SharedDoc>false</SharedDoc>
  <HLinks>
    <vt:vector size="168" baseType="variant">
      <vt:variant>
        <vt:i4>5963804</vt:i4>
      </vt:variant>
      <vt:variant>
        <vt:i4>306</vt:i4>
      </vt:variant>
      <vt:variant>
        <vt:i4>0</vt:i4>
      </vt:variant>
      <vt:variant>
        <vt:i4>5</vt:i4>
      </vt:variant>
      <vt:variant>
        <vt:lpwstr>https://djcscwms.powerappsportals.com/covid-19-exemption-smart-form/</vt:lpwstr>
      </vt:variant>
      <vt:variant>
        <vt:lpwstr/>
      </vt:variant>
      <vt:variant>
        <vt:i4>1048628</vt:i4>
      </vt:variant>
      <vt:variant>
        <vt:i4>158</vt:i4>
      </vt:variant>
      <vt:variant>
        <vt:i4>0</vt:i4>
      </vt:variant>
      <vt:variant>
        <vt:i4>5</vt:i4>
      </vt:variant>
      <vt:variant>
        <vt:lpwstr/>
      </vt:variant>
      <vt:variant>
        <vt:lpwstr>_Toc97824113</vt:lpwstr>
      </vt:variant>
      <vt:variant>
        <vt:i4>1114164</vt:i4>
      </vt:variant>
      <vt:variant>
        <vt:i4>152</vt:i4>
      </vt:variant>
      <vt:variant>
        <vt:i4>0</vt:i4>
      </vt:variant>
      <vt:variant>
        <vt:i4>5</vt:i4>
      </vt:variant>
      <vt:variant>
        <vt:lpwstr/>
      </vt:variant>
      <vt:variant>
        <vt:lpwstr>_Toc97824112</vt:lpwstr>
      </vt:variant>
      <vt:variant>
        <vt:i4>1179700</vt:i4>
      </vt:variant>
      <vt:variant>
        <vt:i4>146</vt:i4>
      </vt:variant>
      <vt:variant>
        <vt:i4>0</vt:i4>
      </vt:variant>
      <vt:variant>
        <vt:i4>5</vt:i4>
      </vt:variant>
      <vt:variant>
        <vt:lpwstr/>
      </vt:variant>
      <vt:variant>
        <vt:lpwstr>_Toc97824111</vt:lpwstr>
      </vt:variant>
      <vt:variant>
        <vt:i4>1245236</vt:i4>
      </vt:variant>
      <vt:variant>
        <vt:i4>140</vt:i4>
      </vt:variant>
      <vt:variant>
        <vt:i4>0</vt:i4>
      </vt:variant>
      <vt:variant>
        <vt:i4>5</vt:i4>
      </vt:variant>
      <vt:variant>
        <vt:lpwstr/>
      </vt:variant>
      <vt:variant>
        <vt:lpwstr>_Toc97824110</vt:lpwstr>
      </vt:variant>
      <vt:variant>
        <vt:i4>1703989</vt:i4>
      </vt:variant>
      <vt:variant>
        <vt:i4>134</vt:i4>
      </vt:variant>
      <vt:variant>
        <vt:i4>0</vt:i4>
      </vt:variant>
      <vt:variant>
        <vt:i4>5</vt:i4>
      </vt:variant>
      <vt:variant>
        <vt:lpwstr/>
      </vt:variant>
      <vt:variant>
        <vt:lpwstr>_Toc97824109</vt:lpwstr>
      </vt:variant>
      <vt:variant>
        <vt:i4>1769525</vt:i4>
      </vt:variant>
      <vt:variant>
        <vt:i4>128</vt:i4>
      </vt:variant>
      <vt:variant>
        <vt:i4>0</vt:i4>
      </vt:variant>
      <vt:variant>
        <vt:i4>5</vt:i4>
      </vt:variant>
      <vt:variant>
        <vt:lpwstr/>
      </vt:variant>
      <vt:variant>
        <vt:lpwstr>_Toc97824108</vt:lpwstr>
      </vt:variant>
      <vt:variant>
        <vt:i4>1310773</vt:i4>
      </vt:variant>
      <vt:variant>
        <vt:i4>122</vt:i4>
      </vt:variant>
      <vt:variant>
        <vt:i4>0</vt:i4>
      </vt:variant>
      <vt:variant>
        <vt:i4>5</vt:i4>
      </vt:variant>
      <vt:variant>
        <vt:lpwstr/>
      </vt:variant>
      <vt:variant>
        <vt:lpwstr>_Toc97824107</vt:lpwstr>
      </vt:variant>
      <vt:variant>
        <vt:i4>1376309</vt:i4>
      </vt:variant>
      <vt:variant>
        <vt:i4>116</vt:i4>
      </vt:variant>
      <vt:variant>
        <vt:i4>0</vt:i4>
      </vt:variant>
      <vt:variant>
        <vt:i4>5</vt:i4>
      </vt:variant>
      <vt:variant>
        <vt:lpwstr/>
      </vt:variant>
      <vt:variant>
        <vt:lpwstr>_Toc97824106</vt:lpwstr>
      </vt:variant>
      <vt:variant>
        <vt:i4>1441845</vt:i4>
      </vt:variant>
      <vt:variant>
        <vt:i4>110</vt:i4>
      </vt:variant>
      <vt:variant>
        <vt:i4>0</vt:i4>
      </vt:variant>
      <vt:variant>
        <vt:i4>5</vt:i4>
      </vt:variant>
      <vt:variant>
        <vt:lpwstr/>
      </vt:variant>
      <vt:variant>
        <vt:lpwstr>_Toc97824105</vt:lpwstr>
      </vt:variant>
      <vt:variant>
        <vt:i4>1507381</vt:i4>
      </vt:variant>
      <vt:variant>
        <vt:i4>104</vt:i4>
      </vt:variant>
      <vt:variant>
        <vt:i4>0</vt:i4>
      </vt:variant>
      <vt:variant>
        <vt:i4>5</vt:i4>
      </vt:variant>
      <vt:variant>
        <vt:lpwstr/>
      </vt:variant>
      <vt:variant>
        <vt:lpwstr>_Toc97824104</vt:lpwstr>
      </vt:variant>
      <vt:variant>
        <vt:i4>1048629</vt:i4>
      </vt:variant>
      <vt:variant>
        <vt:i4>98</vt:i4>
      </vt:variant>
      <vt:variant>
        <vt:i4>0</vt:i4>
      </vt:variant>
      <vt:variant>
        <vt:i4>5</vt:i4>
      </vt:variant>
      <vt:variant>
        <vt:lpwstr/>
      </vt:variant>
      <vt:variant>
        <vt:lpwstr>_Toc97824103</vt:lpwstr>
      </vt:variant>
      <vt:variant>
        <vt:i4>1179701</vt:i4>
      </vt:variant>
      <vt:variant>
        <vt:i4>92</vt:i4>
      </vt:variant>
      <vt:variant>
        <vt:i4>0</vt:i4>
      </vt:variant>
      <vt:variant>
        <vt:i4>5</vt:i4>
      </vt:variant>
      <vt:variant>
        <vt:lpwstr/>
      </vt:variant>
      <vt:variant>
        <vt:lpwstr>_Toc97824101</vt:lpwstr>
      </vt:variant>
      <vt:variant>
        <vt:i4>1245237</vt:i4>
      </vt:variant>
      <vt:variant>
        <vt:i4>86</vt:i4>
      </vt:variant>
      <vt:variant>
        <vt:i4>0</vt:i4>
      </vt:variant>
      <vt:variant>
        <vt:i4>5</vt:i4>
      </vt:variant>
      <vt:variant>
        <vt:lpwstr/>
      </vt:variant>
      <vt:variant>
        <vt:lpwstr>_Toc97824100</vt:lpwstr>
      </vt:variant>
      <vt:variant>
        <vt:i4>1769532</vt:i4>
      </vt:variant>
      <vt:variant>
        <vt:i4>80</vt:i4>
      </vt:variant>
      <vt:variant>
        <vt:i4>0</vt:i4>
      </vt:variant>
      <vt:variant>
        <vt:i4>5</vt:i4>
      </vt:variant>
      <vt:variant>
        <vt:lpwstr/>
      </vt:variant>
      <vt:variant>
        <vt:lpwstr>_Toc97824099</vt:lpwstr>
      </vt:variant>
      <vt:variant>
        <vt:i4>1703996</vt:i4>
      </vt:variant>
      <vt:variant>
        <vt:i4>74</vt:i4>
      </vt:variant>
      <vt:variant>
        <vt:i4>0</vt:i4>
      </vt:variant>
      <vt:variant>
        <vt:i4>5</vt:i4>
      </vt:variant>
      <vt:variant>
        <vt:lpwstr/>
      </vt:variant>
      <vt:variant>
        <vt:lpwstr>_Toc97824098</vt:lpwstr>
      </vt:variant>
      <vt:variant>
        <vt:i4>1376316</vt:i4>
      </vt:variant>
      <vt:variant>
        <vt:i4>68</vt:i4>
      </vt:variant>
      <vt:variant>
        <vt:i4>0</vt:i4>
      </vt:variant>
      <vt:variant>
        <vt:i4>5</vt:i4>
      </vt:variant>
      <vt:variant>
        <vt:lpwstr/>
      </vt:variant>
      <vt:variant>
        <vt:lpwstr>_Toc97824097</vt:lpwstr>
      </vt:variant>
      <vt:variant>
        <vt:i4>1310780</vt:i4>
      </vt:variant>
      <vt:variant>
        <vt:i4>62</vt:i4>
      </vt:variant>
      <vt:variant>
        <vt:i4>0</vt:i4>
      </vt:variant>
      <vt:variant>
        <vt:i4>5</vt:i4>
      </vt:variant>
      <vt:variant>
        <vt:lpwstr/>
      </vt:variant>
      <vt:variant>
        <vt:lpwstr>_Toc97824096</vt:lpwstr>
      </vt:variant>
      <vt:variant>
        <vt:i4>1507388</vt:i4>
      </vt:variant>
      <vt:variant>
        <vt:i4>56</vt:i4>
      </vt:variant>
      <vt:variant>
        <vt:i4>0</vt:i4>
      </vt:variant>
      <vt:variant>
        <vt:i4>5</vt:i4>
      </vt:variant>
      <vt:variant>
        <vt:lpwstr/>
      </vt:variant>
      <vt:variant>
        <vt:lpwstr>_Toc97824095</vt:lpwstr>
      </vt:variant>
      <vt:variant>
        <vt:i4>1441852</vt:i4>
      </vt:variant>
      <vt:variant>
        <vt:i4>50</vt:i4>
      </vt:variant>
      <vt:variant>
        <vt:i4>0</vt:i4>
      </vt:variant>
      <vt:variant>
        <vt:i4>5</vt:i4>
      </vt:variant>
      <vt:variant>
        <vt:lpwstr/>
      </vt:variant>
      <vt:variant>
        <vt:lpwstr>_Toc97824094</vt:lpwstr>
      </vt:variant>
      <vt:variant>
        <vt:i4>1114172</vt:i4>
      </vt:variant>
      <vt:variant>
        <vt:i4>44</vt:i4>
      </vt:variant>
      <vt:variant>
        <vt:i4>0</vt:i4>
      </vt:variant>
      <vt:variant>
        <vt:i4>5</vt:i4>
      </vt:variant>
      <vt:variant>
        <vt:lpwstr/>
      </vt:variant>
      <vt:variant>
        <vt:lpwstr>_Toc97824093</vt:lpwstr>
      </vt:variant>
      <vt:variant>
        <vt:i4>1048636</vt:i4>
      </vt:variant>
      <vt:variant>
        <vt:i4>38</vt:i4>
      </vt:variant>
      <vt:variant>
        <vt:i4>0</vt:i4>
      </vt:variant>
      <vt:variant>
        <vt:i4>5</vt:i4>
      </vt:variant>
      <vt:variant>
        <vt:lpwstr/>
      </vt:variant>
      <vt:variant>
        <vt:lpwstr>_Toc97824092</vt:lpwstr>
      </vt:variant>
      <vt:variant>
        <vt:i4>1245244</vt:i4>
      </vt:variant>
      <vt:variant>
        <vt:i4>32</vt:i4>
      </vt:variant>
      <vt:variant>
        <vt:i4>0</vt:i4>
      </vt:variant>
      <vt:variant>
        <vt:i4>5</vt:i4>
      </vt:variant>
      <vt:variant>
        <vt:lpwstr/>
      </vt:variant>
      <vt:variant>
        <vt:lpwstr>_Toc97824091</vt:lpwstr>
      </vt:variant>
      <vt:variant>
        <vt:i4>1179708</vt:i4>
      </vt:variant>
      <vt:variant>
        <vt:i4>26</vt:i4>
      </vt:variant>
      <vt:variant>
        <vt:i4>0</vt:i4>
      </vt:variant>
      <vt:variant>
        <vt:i4>5</vt:i4>
      </vt:variant>
      <vt:variant>
        <vt:lpwstr/>
      </vt:variant>
      <vt:variant>
        <vt:lpwstr>_Toc97824090</vt:lpwstr>
      </vt:variant>
      <vt:variant>
        <vt:i4>1769533</vt:i4>
      </vt:variant>
      <vt:variant>
        <vt:i4>20</vt:i4>
      </vt:variant>
      <vt:variant>
        <vt:i4>0</vt:i4>
      </vt:variant>
      <vt:variant>
        <vt:i4>5</vt:i4>
      </vt:variant>
      <vt:variant>
        <vt:lpwstr/>
      </vt:variant>
      <vt:variant>
        <vt:lpwstr>_Toc97824089</vt:lpwstr>
      </vt:variant>
      <vt:variant>
        <vt:i4>1703997</vt:i4>
      </vt:variant>
      <vt:variant>
        <vt:i4>14</vt:i4>
      </vt:variant>
      <vt:variant>
        <vt:i4>0</vt:i4>
      </vt:variant>
      <vt:variant>
        <vt:i4>5</vt:i4>
      </vt:variant>
      <vt:variant>
        <vt:lpwstr/>
      </vt:variant>
      <vt:variant>
        <vt:lpwstr>_Toc97824088</vt:lpwstr>
      </vt:variant>
      <vt:variant>
        <vt:i4>1376317</vt:i4>
      </vt:variant>
      <vt:variant>
        <vt:i4>8</vt:i4>
      </vt:variant>
      <vt:variant>
        <vt:i4>0</vt:i4>
      </vt:variant>
      <vt:variant>
        <vt:i4>5</vt:i4>
      </vt:variant>
      <vt:variant>
        <vt:lpwstr/>
      </vt:variant>
      <vt:variant>
        <vt:lpwstr>_Toc97824087</vt:lpwstr>
      </vt:variant>
      <vt:variant>
        <vt:i4>1310781</vt:i4>
      </vt:variant>
      <vt:variant>
        <vt:i4>2</vt:i4>
      </vt:variant>
      <vt:variant>
        <vt:i4>0</vt:i4>
      </vt:variant>
      <vt:variant>
        <vt:i4>5</vt:i4>
      </vt:variant>
      <vt:variant>
        <vt:lpwstr/>
      </vt:variant>
      <vt:variant>
        <vt:lpwstr>_Toc978240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6T21:55:00Z</dcterms:created>
  <dcterms:modified xsi:type="dcterms:W3CDTF">2022-03-1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1:50:0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7806ef8-5084-4e6d-9655-abdff22ea33d</vt:lpwstr>
  </property>
  <property fmtid="{D5CDD505-2E9C-101B-9397-08002B2CF9AE}" pid="8" name="MSIP_Label_efdf5488-3066-4b6c-8fea-9472b8a1f34c_ContentBits">
    <vt:lpwstr>0</vt:lpwstr>
  </property>
  <property fmtid="{D5CDD505-2E9C-101B-9397-08002B2CF9AE}" pid="9" name="ContentTypeId">
    <vt:lpwstr>0x0101003975E13D3028E04E9735DD3EAF00DEA7</vt:lpwstr>
  </property>
  <property fmtid="{D5CDD505-2E9C-101B-9397-08002B2CF9AE}" pid="10" name="FooterType">
    <vt:lpwstr>3</vt:lpwstr>
  </property>
</Properties>
</file>